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EF4F4" w14:textId="7B69C8D9"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D52654">
        <w:rPr>
          <w:b/>
          <w:u w:val="single"/>
        </w:rPr>
        <w:t>JULY 12</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60E7F4B4" w14:textId="6CFB00DB" w:rsidR="000C1E67" w:rsidRDefault="000C1E67" w:rsidP="00BE1C8C">
      <w:pPr>
        <w:tabs>
          <w:tab w:val="left" w:pos="720"/>
          <w:tab w:val="left" w:pos="810"/>
          <w:tab w:val="left" w:pos="1440"/>
          <w:tab w:val="left" w:pos="1548"/>
          <w:tab w:val="left" w:pos="1800"/>
          <w:tab w:val="left" w:pos="2132"/>
        </w:tabs>
        <w:jc w:val="both"/>
      </w:pPr>
    </w:p>
    <w:p w14:paraId="04B3F16B" w14:textId="66B7AED7" w:rsidR="00163850" w:rsidRDefault="00163850" w:rsidP="00163850">
      <w:pPr>
        <w:tabs>
          <w:tab w:val="left" w:pos="720"/>
          <w:tab w:val="left" w:pos="1440"/>
          <w:tab w:val="left" w:pos="2160"/>
        </w:tabs>
        <w:ind w:left="2160" w:hanging="2160"/>
        <w:jc w:val="both"/>
        <w:rPr>
          <w:b/>
          <w:bCs/>
          <w:i/>
          <w:iCs/>
        </w:rPr>
      </w:pPr>
      <w:r>
        <w:rPr>
          <w:b/>
        </w:rPr>
        <w:t xml:space="preserve">Board Members:  </w:t>
      </w:r>
      <w:r>
        <w:rPr>
          <w:b/>
        </w:rPr>
        <w:tab/>
      </w:r>
      <w:r>
        <w:t xml:space="preserve">Chair Christopher F. Robinson, Mayor Harris Sondak, Mayor Dan Knopp, Mayor Jenny Wilson, Mayor Mike Peterson, </w:t>
      </w:r>
      <w:r w:rsidR="00624772">
        <w:t xml:space="preserve">Mayor Jeff Silvestrini, </w:t>
      </w:r>
      <w:r>
        <w:t>Councilor Marci Houseman, Councilor Jim Bradley, Councilor Max Doilney, Ex Officio Member Carlton Christensen</w:t>
      </w:r>
    </w:p>
    <w:p w14:paraId="064136B2" w14:textId="77777777" w:rsidR="00163850" w:rsidRDefault="00163850" w:rsidP="00163850">
      <w:pPr>
        <w:tabs>
          <w:tab w:val="left" w:pos="1440"/>
          <w:tab w:val="left" w:pos="2160"/>
        </w:tabs>
        <w:ind w:left="2160" w:hanging="2160"/>
        <w:jc w:val="both"/>
      </w:pPr>
    </w:p>
    <w:p w14:paraId="0EDC0434" w14:textId="272F6FC4" w:rsidR="00163850" w:rsidRDefault="00163850" w:rsidP="00163850">
      <w:pPr>
        <w:tabs>
          <w:tab w:val="left" w:pos="1440"/>
          <w:tab w:val="left" w:pos="2160"/>
        </w:tabs>
        <w:ind w:left="2160" w:hanging="2160"/>
        <w:jc w:val="both"/>
        <w:rPr>
          <w:b/>
          <w:bCs/>
        </w:rPr>
      </w:pPr>
      <w:r>
        <w:rPr>
          <w:b/>
          <w:bCs/>
        </w:rPr>
        <w:t>Excused:</w:t>
      </w:r>
      <w:r>
        <w:rPr>
          <w:b/>
          <w:bCs/>
        </w:rPr>
        <w:tab/>
      </w:r>
      <w:r>
        <w:rPr>
          <w:b/>
          <w:bCs/>
        </w:rPr>
        <w:tab/>
      </w:r>
      <w:r w:rsidR="00B8456E">
        <w:t>Mayor Erin Mendenhall</w:t>
      </w:r>
    </w:p>
    <w:p w14:paraId="2999F64B" w14:textId="77777777" w:rsidR="00163850" w:rsidRDefault="00163850" w:rsidP="00163850">
      <w:pPr>
        <w:tabs>
          <w:tab w:val="left" w:pos="1440"/>
          <w:tab w:val="left" w:pos="2160"/>
        </w:tabs>
        <w:ind w:left="2160" w:hanging="2160"/>
        <w:jc w:val="both"/>
      </w:pPr>
    </w:p>
    <w:p w14:paraId="128A5F0F" w14:textId="77777777" w:rsidR="00163850" w:rsidRDefault="00163850" w:rsidP="00163850">
      <w:pPr>
        <w:tabs>
          <w:tab w:val="left" w:pos="1440"/>
          <w:tab w:val="left" w:pos="2160"/>
        </w:tabs>
        <w:ind w:left="2160" w:hanging="2160"/>
        <w:jc w:val="both"/>
      </w:pPr>
      <w:r>
        <w:rPr>
          <w:b/>
        </w:rPr>
        <w:t>Staff:</w:t>
      </w:r>
      <w:r>
        <w:tab/>
      </w:r>
      <w:r>
        <w:tab/>
        <w:t xml:space="preserve">Executive Director Ralph Becker, Deputy Director Blake Perez, Communications Director Lindsey Nielsen, Office Administrator Kaye Mickelson, CWC Legal Counsel Shane Topham </w:t>
      </w:r>
    </w:p>
    <w:p w14:paraId="616D84AF" w14:textId="77777777" w:rsidR="00163850" w:rsidRDefault="00163850" w:rsidP="00163850">
      <w:pPr>
        <w:tabs>
          <w:tab w:val="left" w:pos="720"/>
          <w:tab w:val="left" w:pos="1440"/>
          <w:tab w:val="left" w:pos="2160"/>
        </w:tabs>
        <w:ind w:left="2160" w:hanging="2160"/>
        <w:jc w:val="both"/>
      </w:pPr>
    </w:p>
    <w:p w14:paraId="010B559D" w14:textId="60026053" w:rsidR="00D35801" w:rsidRDefault="00163850" w:rsidP="00D35801">
      <w:pPr>
        <w:tabs>
          <w:tab w:val="left" w:pos="720"/>
          <w:tab w:val="left" w:pos="1440"/>
          <w:tab w:val="left" w:pos="2160"/>
        </w:tabs>
        <w:ind w:left="2160" w:hanging="2160"/>
        <w:jc w:val="both"/>
      </w:pPr>
      <w:r>
        <w:rPr>
          <w:b/>
          <w:bCs/>
        </w:rPr>
        <w:t>Others:</w:t>
      </w:r>
      <w:r>
        <w:rPr>
          <w:b/>
          <w:bCs/>
        </w:rPr>
        <w:tab/>
      </w:r>
      <w:r>
        <w:tab/>
      </w:r>
      <w:r w:rsidR="00D35801">
        <w:t xml:space="preserve">Ned Hacker, Gary Jackson, Roger Boergenicht, Lance Kovel, Bobby Sampson, Kara Trevino, Dave Fields, Jordan Smith, Chad Huston, Mike Marker, Bri Bonnesbune, Pat Shea, Chad Smith, Dennis Goreham, Catherine Kanter, Deborah Case, Maura Hahnenberger, </w:t>
      </w:r>
      <w:r w:rsidR="003F01FC">
        <w:t xml:space="preserve">John Knoblock, Bekee Hotze, </w:t>
      </w:r>
      <w:r w:rsidR="002474D6">
        <w:t xml:space="preserve">Kelly Boardman, Josh Van Jura, Anna Miller, Gay Lynn Bennion, Patrick Nelson, Casey Hill, Steve Van Maren, Tom Diegel, </w:t>
      </w:r>
      <w:r w:rsidR="00B27D85">
        <w:t>Vincent Izzo, Annalee Munsey, Helen Peters, Michael Maughan</w:t>
      </w:r>
    </w:p>
    <w:p w14:paraId="49BA5B7D" w14:textId="77777777" w:rsidR="00BF6D17" w:rsidRPr="005C6C5E" w:rsidRDefault="00BF6D17" w:rsidP="00BF6D17">
      <w:pPr>
        <w:tabs>
          <w:tab w:val="left" w:pos="720"/>
          <w:tab w:val="left" w:pos="1440"/>
          <w:tab w:val="left" w:pos="2160"/>
        </w:tabs>
        <w:ind w:left="2160" w:hanging="2160"/>
        <w:jc w:val="both"/>
      </w:pPr>
    </w:p>
    <w:p w14:paraId="083380BE" w14:textId="02B38159" w:rsidR="009F62F0" w:rsidRPr="00E952A2" w:rsidRDefault="009F62F0" w:rsidP="00E952A2">
      <w:pPr>
        <w:tabs>
          <w:tab w:val="left" w:pos="1440"/>
          <w:tab w:val="left" w:pos="2160"/>
        </w:tabs>
        <w:jc w:val="both"/>
        <w:rPr>
          <w:b/>
          <w:bCs/>
          <w:u w:val="single"/>
        </w:rPr>
      </w:pPr>
      <w:r w:rsidRPr="00E952A2">
        <w:rPr>
          <w:b/>
          <w:bCs/>
          <w:u w:val="single"/>
        </w:rPr>
        <w:t>OPEN</w:t>
      </w:r>
      <w:r w:rsidR="00917FA9">
        <w:rPr>
          <w:b/>
          <w:bCs/>
          <w:u w:val="single"/>
        </w:rPr>
        <w:t xml:space="preserve"> </w:t>
      </w:r>
      <w:r w:rsidR="005518CB">
        <w:rPr>
          <w:b/>
          <w:bCs/>
          <w:u w:val="single"/>
        </w:rPr>
        <w:t xml:space="preserve">CENTRAL WASATCH COMMISSION (“CWC”) BOARD MEETING </w:t>
      </w:r>
    </w:p>
    <w:p w14:paraId="3ADEBFFB" w14:textId="77777777" w:rsidR="009F62F0" w:rsidRPr="009F62F0" w:rsidRDefault="009F62F0" w:rsidP="00E952A2">
      <w:pPr>
        <w:pStyle w:val="ListParagraph"/>
        <w:tabs>
          <w:tab w:val="left" w:pos="1440"/>
          <w:tab w:val="left" w:pos="2160"/>
        </w:tabs>
        <w:jc w:val="both"/>
        <w:rPr>
          <w:b/>
          <w:bCs/>
          <w:u w:val="single"/>
        </w:rPr>
      </w:pPr>
    </w:p>
    <w:p w14:paraId="098723A0" w14:textId="705BD2ED" w:rsidR="00BC4BC6" w:rsidRPr="005518CB" w:rsidRDefault="002E4334" w:rsidP="0091496B">
      <w:pPr>
        <w:pStyle w:val="ListParagraph"/>
        <w:numPr>
          <w:ilvl w:val="0"/>
          <w:numId w:val="1"/>
        </w:numPr>
        <w:tabs>
          <w:tab w:val="left" w:pos="1440"/>
          <w:tab w:val="left" w:pos="2160"/>
        </w:tabs>
        <w:ind w:hanging="720"/>
        <w:jc w:val="both"/>
        <w:rPr>
          <w:b/>
          <w:bCs/>
          <w:u w:val="single"/>
        </w:rPr>
      </w:pPr>
      <w:r>
        <w:rPr>
          <w:b/>
          <w:bCs/>
          <w:u w:val="single"/>
        </w:rPr>
        <w:t xml:space="preserve">Chair of the Board </w:t>
      </w:r>
      <w:r w:rsidR="003F4691" w:rsidRPr="005518CB">
        <w:rPr>
          <w:b/>
          <w:u w:val="single"/>
        </w:rPr>
        <w:t xml:space="preserve">Christopher F. Robinson will </w:t>
      </w:r>
      <w:r>
        <w:rPr>
          <w:b/>
          <w:u w:val="single"/>
        </w:rPr>
        <w:t>Open the CWC Board Meeting Plus Commenting on the Electronic Meeting, No Anchor Location, as Noted Above.</w:t>
      </w:r>
    </w:p>
    <w:p w14:paraId="361FB038" w14:textId="77777777" w:rsidR="005518CB" w:rsidRPr="005518CB" w:rsidRDefault="005518CB" w:rsidP="005518CB">
      <w:pPr>
        <w:pStyle w:val="ListParagraph"/>
        <w:tabs>
          <w:tab w:val="left" w:pos="1440"/>
          <w:tab w:val="left" w:pos="2160"/>
        </w:tabs>
        <w:jc w:val="both"/>
        <w:rPr>
          <w:b/>
          <w:bCs/>
          <w:u w:val="single"/>
        </w:rPr>
      </w:pPr>
    </w:p>
    <w:p w14:paraId="1467FE80" w14:textId="3E18B343"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54A1DB4B" w14:textId="4B616413" w:rsidR="000A07E5" w:rsidRDefault="000A07E5" w:rsidP="00BE1C8C">
      <w:pPr>
        <w:tabs>
          <w:tab w:val="left" w:pos="720"/>
          <w:tab w:val="left" w:pos="2160"/>
        </w:tabs>
        <w:jc w:val="both"/>
        <w:rPr>
          <w:bCs/>
        </w:rPr>
      </w:pPr>
    </w:p>
    <w:p w14:paraId="1801075F" w14:textId="77777777" w:rsidR="000A07E5" w:rsidRDefault="000A07E5" w:rsidP="000A07E5">
      <w:pPr>
        <w:tabs>
          <w:tab w:val="left" w:pos="1440"/>
          <w:tab w:val="left" w:pos="2160"/>
        </w:tabs>
        <w:jc w:val="both"/>
      </w:pPr>
      <w:r>
        <w:t xml:space="preserve">The Legislature, pursuant to Section 52-4-207(4), required the Board to make a determination, which was as follows: </w:t>
      </w:r>
    </w:p>
    <w:p w14:paraId="7A848194" w14:textId="77777777" w:rsidR="000A07E5" w:rsidRDefault="000A07E5" w:rsidP="000A07E5">
      <w:pPr>
        <w:tabs>
          <w:tab w:val="left" w:pos="1440"/>
          <w:tab w:val="left" w:pos="2160"/>
        </w:tabs>
        <w:jc w:val="both"/>
      </w:pPr>
    </w:p>
    <w:p w14:paraId="2F113BE0" w14:textId="5BB64211" w:rsidR="004E1E95" w:rsidRDefault="000A07E5" w:rsidP="004E1E95">
      <w:pPr>
        <w:tabs>
          <w:tab w:val="left" w:pos="720"/>
          <w:tab w:val="left" w:pos="2160"/>
        </w:tabs>
        <w:ind w:left="720"/>
        <w:jc w:val="both"/>
        <w:rPr>
          <w:bCs/>
        </w:rPr>
      </w:pPr>
      <w:r>
        <w:rPr>
          <w:bCs/>
        </w:rPr>
        <w:t>‘I, as the Chair of the Board of Commissioners (the “Board”) of the Central Wasatch Commission</w:t>
      </w:r>
      <w:r w:rsidR="0075792B">
        <w:rPr>
          <w:bCs/>
        </w:rPr>
        <w:t xml:space="preserve"> (“CWC”)</w:t>
      </w:r>
      <w:r>
        <w:rPr>
          <w:bCs/>
        </w:rPr>
        <w:t xml:space="preserve">, hereby determine that conducting Board meetings at any time during the next 30 days at an anchor location presents a substantial risk to the health and safety of those who may be present at the anchor location.  </w:t>
      </w:r>
      <w:r w:rsidR="004E1E95">
        <w:rPr>
          <w:bCs/>
        </w:rPr>
        <w:t xml:space="preserve">Although the </w:t>
      </w:r>
      <w:r w:rsidR="00CF62F0">
        <w:rPr>
          <w:bCs/>
        </w:rPr>
        <w:t xml:space="preserve">overall instance of COVID-19 cases has diminished somewhat over the past several months, the pandemic remains, and the recent </w:t>
      </w:r>
      <w:r w:rsidR="00F072DE">
        <w:rPr>
          <w:bCs/>
        </w:rPr>
        <w:t xml:space="preserve">rise of more infectious variants </w:t>
      </w:r>
      <w:r w:rsidR="002A17B0">
        <w:rPr>
          <w:bCs/>
        </w:rPr>
        <w:t xml:space="preserve">of the virus merits continued vigilance to avoid another surge in cases, which could again threaten to overwhelm </w:t>
      </w:r>
      <w:r w:rsidR="00BD1528">
        <w:rPr>
          <w:bCs/>
        </w:rPr>
        <w:t xml:space="preserve">Utah’s healthcare system.’ </w:t>
      </w:r>
    </w:p>
    <w:p w14:paraId="2AD8D1A0" w14:textId="77777777" w:rsidR="007F2571" w:rsidRPr="008F52B7" w:rsidRDefault="007F2571" w:rsidP="00BE1C8C">
      <w:pPr>
        <w:tabs>
          <w:tab w:val="left" w:pos="1440"/>
          <w:tab w:val="left" w:pos="2160"/>
        </w:tabs>
        <w:jc w:val="both"/>
        <w:rPr>
          <w:b/>
          <w:bCs/>
          <w:u w:val="single"/>
        </w:rPr>
      </w:pPr>
    </w:p>
    <w:p w14:paraId="6F133C9C" w14:textId="536CBC7E" w:rsidR="00FA36C7" w:rsidRPr="00722200" w:rsidRDefault="002E4334" w:rsidP="00344311">
      <w:pPr>
        <w:pStyle w:val="ListParagraph"/>
        <w:numPr>
          <w:ilvl w:val="0"/>
          <w:numId w:val="1"/>
        </w:numPr>
        <w:tabs>
          <w:tab w:val="left" w:pos="1440"/>
          <w:tab w:val="left" w:pos="2160"/>
        </w:tabs>
        <w:ind w:hanging="720"/>
        <w:jc w:val="both"/>
      </w:pPr>
      <w:r>
        <w:rPr>
          <w:b/>
          <w:bCs/>
          <w:u w:val="single"/>
        </w:rPr>
        <w:lastRenderedPageBreak/>
        <w:t>(Action</w:t>
      </w:r>
      <w:r w:rsidR="00C4132F">
        <w:rPr>
          <w:b/>
          <w:bCs/>
          <w:u w:val="single"/>
        </w:rPr>
        <w:t>)</w:t>
      </w:r>
      <w:r>
        <w:rPr>
          <w:b/>
          <w:bCs/>
          <w:u w:val="single"/>
        </w:rPr>
        <w:t xml:space="preserve"> </w:t>
      </w:r>
      <w:r w:rsidR="005518CB">
        <w:rPr>
          <w:b/>
          <w:bCs/>
          <w:u w:val="single"/>
        </w:rPr>
        <w:t xml:space="preserve">The Board will Consider Approving the Minutes of the </w:t>
      </w:r>
      <w:r w:rsidR="00026BCF">
        <w:rPr>
          <w:b/>
          <w:bCs/>
          <w:u w:val="single"/>
        </w:rPr>
        <w:t>Public Hearing Regarding the 2021-2022 Fiscal Year CWC Budget – June 7, 2021.</w:t>
      </w:r>
    </w:p>
    <w:p w14:paraId="2432B804" w14:textId="5C4DD606" w:rsidR="00722200" w:rsidRDefault="00722200" w:rsidP="00722200">
      <w:pPr>
        <w:tabs>
          <w:tab w:val="left" w:pos="1440"/>
          <w:tab w:val="left" w:pos="2160"/>
        </w:tabs>
        <w:jc w:val="both"/>
      </w:pPr>
    </w:p>
    <w:p w14:paraId="2C8A6CFD" w14:textId="7E45E9D2" w:rsidR="00722200" w:rsidRDefault="0066767B" w:rsidP="0066767B">
      <w:pPr>
        <w:tabs>
          <w:tab w:val="left" w:pos="720"/>
          <w:tab w:val="left" w:pos="2160"/>
        </w:tabs>
        <w:jc w:val="both"/>
      </w:pPr>
      <w:r>
        <w:rPr>
          <w:b/>
          <w:bCs/>
        </w:rPr>
        <w:t xml:space="preserve">MOTION:  </w:t>
      </w:r>
      <w:r>
        <w:t xml:space="preserve">Councilor Houseman moved to approve the minutes of the </w:t>
      </w:r>
      <w:r w:rsidR="00973361">
        <w:t>Public Hearing Regarding the 2021-2022 Fiscal Year CWC Budget – June 7, 2021.</w:t>
      </w:r>
      <w:r>
        <w:t xml:space="preserve">  </w:t>
      </w:r>
      <w:r w:rsidR="00A000AA">
        <w:t>Mayor Knopp</w:t>
      </w:r>
      <w:r>
        <w:t xml:space="preserve"> seconded the motion.  The motion passed with the unanimous consent of the Board. </w:t>
      </w:r>
    </w:p>
    <w:p w14:paraId="3321940A" w14:textId="77777777" w:rsidR="00722200" w:rsidRPr="00026BCF" w:rsidRDefault="00722200" w:rsidP="00722200">
      <w:pPr>
        <w:tabs>
          <w:tab w:val="left" w:pos="1440"/>
          <w:tab w:val="left" w:pos="2160"/>
        </w:tabs>
        <w:jc w:val="both"/>
      </w:pPr>
    </w:p>
    <w:p w14:paraId="55E68349" w14:textId="1F082724" w:rsidR="00722200" w:rsidRDefault="00026BCF" w:rsidP="00722200">
      <w:pPr>
        <w:pStyle w:val="ListParagraph"/>
        <w:numPr>
          <w:ilvl w:val="0"/>
          <w:numId w:val="1"/>
        </w:numPr>
        <w:tabs>
          <w:tab w:val="left" w:pos="1440"/>
          <w:tab w:val="left" w:pos="2160"/>
        </w:tabs>
        <w:ind w:hanging="720"/>
        <w:jc w:val="both"/>
      </w:pPr>
      <w:r>
        <w:rPr>
          <w:b/>
          <w:bCs/>
          <w:u w:val="single"/>
        </w:rPr>
        <w:t xml:space="preserve">(Action) The Board will Consider Approving the Minutes of the </w:t>
      </w:r>
      <w:r w:rsidR="00DB21A5">
        <w:rPr>
          <w:b/>
          <w:bCs/>
          <w:u w:val="single"/>
        </w:rPr>
        <w:t>June 7, 2021, Board Meeting.</w:t>
      </w:r>
    </w:p>
    <w:p w14:paraId="4F727AD5" w14:textId="51D265E4" w:rsidR="00722200" w:rsidRDefault="00722200" w:rsidP="00722200">
      <w:pPr>
        <w:tabs>
          <w:tab w:val="left" w:pos="1440"/>
          <w:tab w:val="left" w:pos="2160"/>
        </w:tabs>
        <w:jc w:val="both"/>
      </w:pPr>
    </w:p>
    <w:p w14:paraId="2B36AF51" w14:textId="6088B318" w:rsidR="0066767B" w:rsidRDefault="0066767B" w:rsidP="0066767B">
      <w:pPr>
        <w:tabs>
          <w:tab w:val="left" w:pos="720"/>
          <w:tab w:val="left" w:pos="2160"/>
        </w:tabs>
        <w:jc w:val="both"/>
      </w:pPr>
      <w:r>
        <w:rPr>
          <w:b/>
          <w:bCs/>
        </w:rPr>
        <w:t xml:space="preserve">MOTION:  </w:t>
      </w:r>
      <w:r w:rsidR="00B40377">
        <w:t>Mayor Peterson</w:t>
      </w:r>
      <w:r>
        <w:t xml:space="preserve"> moved to approve the </w:t>
      </w:r>
      <w:r w:rsidR="00694C59">
        <w:t>June 7,</w:t>
      </w:r>
      <w:r>
        <w:t xml:space="preserve"> 2021, </w:t>
      </w:r>
      <w:r w:rsidR="00096E33">
        <w:t>B</w:t>
      </w:r>
      <w:r>
        <w:t>oard Meeting</w:t>
      </w:r>
      <w:r w:rsidR="00531E0C">
        <w:t xml:space="preserve"> Minutes.</w:t>
      </w:r>
      <w:r>
        <w:t xml:space="preserve">  </w:t>
      </w:r>
      <w:r w:rsidR="00E97162">
        <w:t>Councilor Houseman</w:t>
      </w:r>
      <w:r>
        <w:t xml:space="preserve"> seconded the motion.  The motion passed with the unanimous consent of the Board. </w:t>
      </w:r>
    </w:p>
    <w:p w14:paraId="215FA7BB" w14:textId="77777777" w:rsidR="00722200" w:rsidRPr="00DB21A5" w:rsidRDefault="00722200" w:rsidP="00722200">
      <w:pPr>
        <w:tabs>
          <w:tab w:val="left" w:pos="1440"/>
          <w:tab w:val="left" w:pos="2160"/>
        </w:tabs>
        <w:jc w:val="both"/>
      </w:pPr>
    </w:p>
    <w:p w14:paraId="2AF7CC40" w14:textId="5BEFCAF7" w:rsidR="00DB21A5" w:rsidRPr="008F52B7" w:rsidRDefault="00DB21A5" w:rsidP="00344311">
      <w:pPr>
        <w:pStyle w:val="ListParagraph"/>
        <w:numPr>
          <w:ilvl w:val="0"/>
          <w:numId w:val="1"/>
        </w:numPr>
        <w:tabs>
          <w:tab w:val="left" w:pos="1440"/>
          <w:tab w:val="left" w:pos="2160"/>
        </w:tabs>
        <w:ind w:hanging="720"/>
        <w:jc w:val="both"/>
      </w:pPr>
      <w:r>
        <w:rPr>
          <w:b/>
          <w:bCs/>
          <w:u w:val="single"/>
        </w:rPr>
        <w:t>(Action) The Board will Consider Approving the Minutes of the Board Meeting Following the Closed Session of June 7, 2021.</w:t>
      </w:r>
    </w:p>
    <w:p w14:paraId="7ACFFD47" w14:textId="7AF69C88" w:rsidR="00FA36C7" w:rsidRDefault="00FA36C7" w:rsidP="00BE1C8C">
      <w:pPr>
        <w:tabs>
          <w:tab w:val="left" w:pos="1440"/>
          <w:tab w:val="left" w:pos="2160"/>
        </w:tabs>
        <w:jc w:val="both"/>
      </w:pPr>
    </w:p>
    <w:p w14:paraId="39CF5D2C" w14:textId="58ED611B" w:rsidR="0066767B" w:rsidRDefault="0066767B" w:rsidP="0066767B">
      <w:pPr>
        <w:tabs>
          <w:tab w:val="left" w:pos="720"/>
          <w:tab w:val="left" w:pos="2160"/>
        </w:tabs>
        <w:jc w:val="both"/>
      </w:pPr>
      <w:r>
        <w:rPr>
          <w:b/>
          <w:bCs/>
        </w:rPr>
        <w:t xml:space="preserve">MOTION:  </w:t>
      </w:r>
      <w:r>
        <w:t>Councilor Houseman moved to approve the minutes of the</w:t>
      </w:r>
      <w:r w:rsidR="00357C12">
        <w:t xml:space="preserve"> Board Meeting Following the Closed Session – June 7, 2021</w:t>
      </w:r>
      <w:r>
        <w:t xml:space="preserve">.  Mayor Peterson seconded the motion.  The motion passed with the unanimous consent of the Board. </w:t>
      </w:r>
    </w:p>
    <w:p w14:paraId="253D43BB" w14:textId="34C01636" w:rsidR="0038363E" w:rsidRPr="005E0D41" w:rsidRDefault="0038363E" w:rsidP="00BE1C8C">
      <w:pPr>
        <w:tabs>
          <w:tab w:val="left" w:pos="1440"/>
          <w:tab w:val="left" w:pos="2160"/>
        </w:tabs>
        <w:jc w:val="both"/>
      </w:pPr>
    </w:p>
    <w:p w14:paraId="1F39CCEF" w14:textId="34095BB2" w:rsidR="005F3CFB" w:rsidRDefault="00DB21A5" w:rsidP="001A7113">
      <w:pPr>
        <w:tabs>
          <w:tab w:val="left" w:pos="1440"/>
          <w:tab w:val="left" w:pos="2160"/>
        </w:tabs>
        <w:jc w:val="both"/>
        <w:rPr>
          <w:b/>
          <w:bCs/>
          <w:u w:val="single"/>
        </w:rPr>
      </w:pPr>
      <w:r>
        <w:rPr>
          <w:b/>
          <w:bCs/>
          <w:u w:val="single"/>
        </w:rPr>
        <w:t>COMMITTEE AND PROJECT REPORTS</w:t>
      </w:r>
    </w:p>
    <w:p w14:paraId="63753A3F" w14:textId="1072B82F" w:rsidR="00F953DD" w:rsidRDefault="00F953DD" w:rsidP="001A7113">
      <w:pPr>
        <w:tabs>
          <w:tab w:val="left" w:pos="1440"/>
          <w:tab w:val="left" w:pos="2160"/>
        </w:tabs>
        <w:jc w:val="both"/>
        <w:rPr>
          <w:b/>
          <w:bCs/>
          <w:u w:val="single"/>
        </w:rPr>
      </w:pPr>
    </w:p>
    <w:p w14:paraId="1C109EDF" w14:textId="7582E1B3" w:rsidR="00DB21A5" w:rsidRDefault="00FE7885" w:rsidP="00FE7885">
      <w:pPr>
        <w:pStyle w:val="ListParagraph"/>
        <w:numPr>
          <w:ilvl w:val="0"/>
          <w:numId w:val="27"/>
        </w:numPr>
        <w:tabs>
          <w:tab w:val="left" w:pos="1440"/>
          <w:tab w:val="left" w:pos="2160"/>
        </w:tabs>
        <w:ind w:hanging="720"/>
        <w:jc w:val="both"/>
        <w:rPr>
          <w:b/>
          <w:bCs/>
          <w:u w:val="single"/>
        </w:rPr>
      </w:pPr>
      <w:r>
        <w:rPr>
          <w:b/>
          <w:bCs/>
          <w:u w:val="single"/>
        </w:rPr>
        <w:t>Executive Committee:  Minutes of the June 21, 2021, Executive Committee Meeting Included in the Packet:  Actions Listed Below.  Discussion Items as Follows:</w:t>
      </w:r>
    </w:p>
    <w:p w14:paraId="39198CEF" w14:textId="77777777" w:rsidR="002F7D1A" w:rsidRDefault="002F7D1A" w:rsidP="002F7D1A">
      <w:pPr>
        <w:pStyle w:val="ListParagraph"/>
        <w:tabs>
          <w:tab w:val="left" w:pos="1440"/>
          <w:tab w:val="left" w:pos="2160"/>
        </w:tabs>
        <w:jc w:val="both"/>
        <w:rPr>
          <w:b/>
          <w:bCs/>
          <w:u w:val="single"/>
        </w:rPr>
      </w:pPr>
    </w:p>
    <w:p w14:paraId="2EA6E9DA" w14:textId="097DC3D0" w:rsidR="00FE7885" w:rsidRDefault="00FE7885" w:rsidP="00FE7885">
      <w:pPr>
        <w:pStyle w:val="ListParagraph"/>
        <w:numPr>
          <w:ilvl w:val="0"/>
          <w:numId w:val="28"/>
        </w:numPr>
        <w:tabs>
          <w:tab w:val="left" w:pos="1440"/>
          <w:tab w:val="left" w:pos="2160"/>
        </w:tabs>
        <w:jc w:val="both"/>
        <w:rPr>
          <w:b/>
          <w:bCs/>
        </w:rPr>
      </w:pPr>
      <w:r w:rsidRPr="00722200">
        <w:rPr>
          <w:b/>
          <w:bCs/>
        </w:rPr>
        <w:t xml:space="preserve">Establish November 15, 2021, as CWC Board Retreat Day and Request </w:t>
      </w:r>
      <w:r w:rsidR="005B20E7">
        <w:rPr>
          <w:b/>
          <w:bCs/>
        </w:rPr>
        <w:t>Councilor</w:t>
      </w:r>
      <w:r w:rsidRPr="00722200">
        <w:rPr>
          <w:b/>
          <w:bCs/>
        </w:rPr>
        <w:t xml:space="preserve"> Marci Houseman/Mayor Dan Knopp Serve as Partners with Staff in Retreat Agenda Planning and Location.  Focus on the Role of the Executive Committee Individuals as Facilitators.</w:t>
      </w:r>
    </w:p>
    <w:p w14:paraId="48049EDE" w14:textId="7474AA34" w:rsidR="00B14841" w:rsidRPr="00B14841" w:rsidRDefault="00B14841" w:rsidP="00B14841">
      <w:pPr>
        <w:pStyle w:val="ListParagraph"/>
        <w:numPr>
          <w:ilvl w:val="0"/>
          <w:numId w:val="28"/>
        </w:numPr>
        <w:tabs>
          <w:tab w:val="left" w:pos="1440"/>
          <w:tab w:val="left" w:pos="2160"/>
        </w:tabs>
        <w:jc w:val="both"/>
        <w:rPr>
          <w:b/>
          <w:bCs/>
        </w:rPr>
      </w:pPr>
      <w:r w:rsidRPr="00722200">
        <w:rPr>
          <w:b/>
          <w:bCs/>
        </w:rPr>
        <w:t>Continue CWC Board and Committee Meetings as Virtual Until After November CWC Board Retreat.</w:t>
      </w:r>
    </w:p>
    <w:p w14:paraId="379AAC46" w14:textId="1E9171DB" w:rsidR="00B14841" w:rsidRPr="00CD1D64" w:rsidRDefault="00B14841" w:rsidP="00B14841">
      <w:pPr>
        <w:pStyle w:val="ListParagraph"/>
        <w:numPr>
          <w:ilvl w:val="0"/>
          <w:numId w:val="28"/>
        </w:numPr>
        <w:tabs>
          <w:tab w:val="left" w:pos="1440"/>
          <w:tab w:val="left" w:pos="2160"/>
        </w:tabs>
        <w:jc w:val="both"/>
        <w:rPr>
          <w:b/>
          <w:bCs/>
        </w:rPr>
      </w:pPr>
      <w:r w:rsidRPr="00722200">
        <w:rPr>
          <w:b/>
          <w:bCs/>
        </w:rPr>
        <w:t>Gantt Chart Updated for Fiscal Year 2021-2022:  Discussion/Included in Packet.</w:t>
      </w:r>
    </w:p>
    <w:p w14:paraId="707A384B" w14:textId="0BD4F177" w:rsidR="00D33CDA" w:rsidRDefault="00D33CDA" w:rsidP="00D33CDA">
      <w:pPr>
        <w:tabs>
          <w:tab w:val="left" w:pos="1440"/>
          <w:tab w:val="left" w:pos="2160"/>
        </w:tabs>
        <w:jc w:val="both"/>
        <w:rPr>
          <w:b/>
          <w:bCs/>
        </w:rPr>
      </w:pPr>
    </w:p>
    <w:p w14:paraId="13105875" w14:textId="11129328" w:rsidR="00F84CEC" w:rsidRDefault="00B2778E" w:rsidP="003F41BF">
      <w:pPr>
        <w:tabs>
          <w:tab w:val="left" w:pos="1440"/>
          <w:tab w:val="left" w:pos="2160"/>
        </w:tabs>
        <w:jc w:val="both"/>
      </w:pPr>
      <w:r>
        <w:t xml:space="preserve">Chair Robinson reported that the </w:t>
      </w:r>
      <w:r w:rsidR="00FD0EE8">
        <w:t xml:space="preserve">Executive Committee </w:t>
      </w:r>
      <w:r w:rsidR="004975DD">
        <w:t xml:space="preserve">Meeting </w:t>
      </w:r>
      <w:r w:rsidR="002F7D1A">
        <w:t>m</w:t>
      </w:r>
      <w:r w:rsidR="004975DD">
        <w:t>inutes</w:t>
      </w:r>
      <w:r w:rsidR="00FD0EE8">
        <w:t xml:space="preserve"> from June 21, 2021</w:t>
      </w:r>
      <w:r w:rsidR="002F7D1A">
        <w:t>,</w:t>
      </w:r>
      <w:r w:rsidR="00FD0EE8">
        <w:t xml:space="preserve"> </w:t>
      </w:r>
      <w:r w:rsidR="00E014F3">
        <w:t xml:space="preserve">were included in the </w:t>
      </w:r>
      <w:r w:rsidR="002F7D1A">
        <w:t>p</w:t>
      </w:r>
      <w:r w:rsidR="00E014F3">
        <w:t xml:space="preserve">acket.  </w:t>
      </w:r>
      <w:r w:rsidR="001E77AF">
        <w:t xml:space="preserve">He explained that </w:t>
      </w:r>
      <w:r w:rsidR="00CC6346">
        <w:t xml:space="preserve">the Executive Committee discussed </w:t>
      </w:r>
      <w:r w:rsidR="00073988">
        <w:t>appointments and reappointments to the Stakeholders Council</w:t>
      </w:r>
      <w:r w:rsidR="007F037F">
        <w:t xml:space="preserve">.  </w:t>
      </w:r>
      <w:r w:rsidR="000046FE">
        <w:t xml:space="preserve">There was an action item related to those </w:t>
      </w:r>
      <w:r w:rsidR="009330B9">
        <w:t xml:space="preserve">individuals later on in the CWC Board Meeting agenda. </w:t>
      </w:r>
    </w:p>
    <w:p w14:paraId="521F6949" w14:textId="77777777" w:rsidR="00F84CEC" w:rsidRDefault="00F84CEC" w:rsidP="003F41BF">
      <w:pPr>
        <w:tabs>
          <w:tab w:val="left" w:pos="1440"/>
          <w:tab w:val="left" w:pos="2160"/>
        </w:tabs>
        <w:jc w:val="both"/>
      </w:pPr>
    </w:p>
    <w:p w14:paraId="13AC2324" w14:textId="0C40D9A3" w:rsidR="001F0AB8" w:rsidRDefault="00CE4D55" w:rsidP="003F41BF">
      <w:pPr>
        <w:tabs>
          <w:tab w:val="left" w:pos="1440"/>
          <w:tab w:val="left" w:pos="2160"/>
        </w:tabs>
        <w:jc w:val="both"/>
      </w:pPr>
      <w:r>
        <w:t xml:space="preserve">Mayor </w:t>
      </w:r>
      <w:r w:rsidR="00DE3258">
        <w:t xml:space="preserve">Mike </w:t>
      </w:r>
      <w:r>
        <w:t xml:space="preserve">Peterson </w:t>
      </w:r>
      <w:r w:rsidR="00253993">
        <w:t>explained that there had been a thorough process.</w:t>
      </w:r>
      <w:r w:rsidR="00F84CEC">
        <w:t xml:space="preserve">  </w:t>
      </w:r>
      <w:r w:rsidR="00F02D56">
        <w:t xml:space="preserve">The Selection Committee </w:t>
      </w:r>
      <w:r w:rsidR="00235AFD">
        <w:t xml:space="preserve">identified different criteria </w:t>
      </w:r>
      <w:r w:rsidR="00BA43A4">
        <w:t>to consider</w:t>
      </w:r>
      <w:r w:rsidR="00C34156">
        <w:t>, such as gender, diversity of voice, skills</w:t>
      </w:r>
      <w:r w:rsidR="002F7D1A">
        <w:t>,</w:t>
      </w:r>
      <w:r w:rsidR="00C34156">
        <w:t xml:space="preserve"> and abilities as well as the needs of the Stakeholders Council.  </w:t>
      </w:r>
      <w:r w:rsidR="00CA4F78">
        <w:t xml:space="preserve">Mayor Peterson noted that there had been a total of 26 applicants.  </w:t>
      </w:r>
      <w:r w:rsidR="006B0BDE">
        <w:t xml:space="preserve">There were eight </w:t>
      </w:r>
      <w:r w:rsidR="00F3270E">
        <w:t xml:space="preserve">Stakeholders Council </w:t>
      </w:r>
      <w:r w:rsidR="00A243B6">
        <w:t>Member openings</w:t>
      </w:r>
      <w:r w:rsidR="006B0BDE">
        <w:t xml:space="preserve"> </w:t>
      </w:r>
      <w:r w:rsidR="009C2D3F">
        <w:t xml:space="preserve">and </w:t>
      </w:r>
      <w:r w:rsidR="002F7D1A">
        <w:t xml:space="preserve">10 </w:t>
      </w:r>
      <w:r w:rsidR="009C2D3F">
        <w:t xml:space="preserve">names </w:t>
      </w:r>
      <w:r w:rsidR="002F7D1A">
        <w:t>were</w:t>
      </w:r>
      <w:r w:rsidR="00673ADC">
        <w:t xml:space="preserve"> </w:t>
      </w:r>
      <w:r w:rsidR="009C2D3F">
        <w:t xml:space="preserve">identified.  </w:t>
      </w:r>
      <w:r w:rsidR="00016366">
        <w:t xml:space="preserve">He </w:t>
      </w:r>
      <w:r w:rsidR="00603981">
        <w:t xml:space="preserve">explained that </w:t>
      </w:r>
      <w:r w:rsidR="00F35DD2">
        <w:t xml:space="preserve">one of the recommended applicants </w:t>
      </w:r>
      <w:r w:rsidR="002F7D1A">
        <w:t>was</w:t>
      </w:r>
      <w:r w:rsidR="00F35DD2">
        <w:t xml:space="preserve"> unable to follow through with the application due to a previous commitment.  </w:t>
      </w:r>
      <w:r w:rsidR="006E3489">
        <w:t xml:space="preserve">Resolution </w:t>
      </w:r>
      <w:r w:rsidR="00C558F9">
        <w:t>2021-13</w:t>
      </w:r>
      <w:r w:rsidR="00F35DD2">
        <w:t xml:space="preserve"> </w:t>
      </w:r>
      <w:r w:rsidR="00AA543B">
        <w:t xml:space="preserve">included the complete list of names for </w:t>
      </w:r>
      <w:r w:rsidR="001A7C53">
        <w:t xml:space="preserve">Stakeholder Council </w:t>
      </w:r>
      <w:r w:rsidR="00AA543B">
        <w:t xml:space="preserve">appointments and reappointments.  </w:t>
      </w:r>
    </w:p>
    <w:p w14:paraId="2CFDE68B" w14:textId="112145A4" w:rsidR="003F41BF" w:rsidRDefault="003F41BF" w:rsidP="003F41BF">
      <w:pPr>
        <w:tabs>
          <w:tab w:val="left" w:pos="1440"/>
          <w:tab w:val="left" w:pos="2160"/>
        </w:tabs>
        <w:jc w:val="both"/>
      </w:pPr>
    </w:p>
    <w:p w14:paraId="44796AC9" w14:textId="08DAA803" w:rsidR="00E354B6" w:rsidRDefault="00E354B6" w:rsidP="003F41BF">
      <w:pPr>
        <w:tabs>
          <w:tab w:val="left" w:pos="1440"/>
          <w:tab w:val="left" w:pos="2160"/>
        </w:tabs>
        <w:jc w:val="both"/>
      </w:pPr>
      <w:r>
        <w:t>Chair Robinson</w:t>
      </w:r>
      <w:r w:rsidR="004F4751">
        <w:t xml:space="preserve"> noted that the Executive Committee Meeting also included discussions related to the CWC Board Retreat.  </w:t>
      </w:r>
      <w:r w:rsidR="00C97ADC">
        <w:t xml:space="preserve">Councilor Marci Houseman and Mayor Dan Knopp agreed to serve as partners </w:t>
      </w:r>
      <w:r w:rsidR="00C97ADC">
        <w:lastRenderedPageBreak/>
        <w:t xml:space="preserve">with CWC Staff </w:t>
      </w:r>
      <w:r w:rsidR="00792344">
        <w:t>to plan the</w:t>
      </w:r>
      <w:r w:rsidR="00C97ADC">
        <w:t xml:space="preserve"> CWC Board Retreat.  </w:t>
      </w:r>
      <w:r w:rsidR="007B12BD">
        <w:t xml:space="preserve">CWC </w:t>
      </w:r>
      <w:r w:rsidR="00887688">
        <w:t xml:space="preserve">Deputy Director, Blake Perez </w:t>
      </w:r>
      <w:r w:rsidR="00B24E6E">
        <w:t>reported that Friday, November 5, 2021</w:t>
      </w:r>
      <w:r w:rsidR="007B12BD">
        <w:t>,</w:t>
      </w:r>
      <w:r w:rsidR="00B24E6E">
        <w:t xml:space="preserve"> </w:t>
      </w:r>
      <w:r w:rsidR="006C2278">
        <w:t xml:space="preserve">was tentatively scheduled for the retreat.  </w:t>
      </w:r>
      <w:r w:rsidR="00ED416F">
        <w:t>CWC Staff w</w:t>
      </w:r>
      <w:r w:rsidR="00AF2AF2">
        <w:t xml:space="preserve">ould </w:t>
      </w:r>
      <w:r w:rsidR="00075940">
        <w:t xml:space="preserve">meet with Councilor Houseman and Mayor Knopp to finalize the time and location. </w:t>
      </w:r>
    </w:p>
    <w:p w14:paraId="5045777C" w14:textId="77777777" w:rsidR="00E354B6" w:rsidRDefault="00E354B6" w:rsidP="003F41BF">
      <w:pPr>
        <w:tabs>
          <w:tab w:val="left" w:pos="1440"/>
          <w:tab w:val="left" w:pos="2160"/>
        </w:tabs>
        <w:jc w:val="both"/>
      </w:pPr>
    </w:p>
    <w:p w14:paraId="776E9A04" w14:textId="29AE4427" w:rsidR="004452E2" w:rsidRDefault="003F4B1A" w:rsidP="00D33CDA">
      <w:pPr>
        <w:tabs>
          <w:tab w:val="left" w:pos="1440"/>
          <w:tab w:val="left" w:pos="2160"/>
        </w:tabs>
        <w:jc w:val="both"/>
      </w:pPr>
      <w:r>
        <w:t xml:space="preserve">During the Executive Committee Meeting, </w:t>
      </w:r>
      <w:r w:rsidR="004239B4">
        <w:t xml:space="preserve">a decision </w:t>
      </w:r>
      <w:r w:rsidR="007B12BD">
        <w:t>was</w:t>
      </w:r>
      <w:r w:rsidR="004239B4">
        <w:t xml:space="preserve"> made to hold virtual CWC meetings until the CWC Board Retreat.  Chair </w:t>
      </w:r>
      <w:r w:rsidR="0075159D">
        <w:t xml:space="preserve">Robinson </w:t>
      </w:r>
      <w:r w:rsidR="00F466AC">
        <w:t xml:space="preserve">believed that would provide enough time </w:t>
      </w:r>
      <w:r w:rsidR="00130C1B">
        <w:t>for Board Members to</w:t>
      </w:r>
      <w:r w:rsidR="00F466AC">
        <w:t xml:space="preserve"> assess the </w:t>
      </w:r>
      <w:r w:rsidR="000A6C71">
        <w:t xml:space="preserve">COVID-19 variants </w:t>
      </w:r>
      <w:r w:rsidR="0073390D">
        <w:t>and make a</w:t>
      </w:r>
      <w:r w:rsidR="00400118">
        <w:t xml:space="preserve">n informed decision.  </w:t>
      </w:r>
      <w:r w:rsidR="005F4C79">
        <w:t xml:space="preserve">He overviewed the </w:t>
      </w:r>
      <w:r w:rsidR="00B168ED">
        <w:t xml:space="preserve">Gantt Chart and noted that it had been updated.  Mr. Perez explained </w:t>
      </w:r>
      <w:r w:rsidR="00141912">
        <w:t xml:space="preserve">that the chart </w:t>
      </w:r>
      <w:r w:rsidR="00D628F2">
        <w:t>highlighted the 2021</w:t>
      </w:r>
      <w:r w:rsidR="0016254B">
        <w:t>-</w:t>
      </w:r>
      <w:r w:rsidR="00D628F2">
        <w:t xml:space="preserve">2022 work timeline.  </w:t>
      </w:r>
      <w:r w:rsidR="00AC0D0A">
        <w:t xml:space="preserve">It referenced </w:t>
      </w:r>
      <w:r w:rsidR="00405C40">
        <w:t xml:space="preserve">the </w:t>
      </w:r>
      <w:r w:rsidR="00F429BC" w:rsidRPr="00F429BC">
        <w:t>Central Wasatch National Conservation and Recreation Area</w:t>
      </w:r>
      <w:r w:rsidR="00F429BC">
        <w:t xml:space="preserve"> (“CWNCRA”)</w:t>
      </w:r>
      <w:r w:rsidR="00A83655">
        <w:t xml:space="preserve"> Act</w:t>
      </w:r>
      <w:r w:rsidR="00B96219">
        <w:t>, Visitor Use Study Phase I and Phase II</w:t>
      </w:r>
      <w:r w:rsidR="001167D4">
        <w:t>,</w:t>
      </w:r>
      <w:r w:rsidR="00B96219">
        <w:t xml:space="preserve"> and the </w:t>
      </w:r>
      <w:r w:rsidR="00C43D03">
        <w:t xml:space="preserve">Environmental Dashboard.  </w:t>
      </w:r>
    </w:p>
    <w:p w14:paraId="0CDD8396" w14:textId="4F39DC1E" w:rsidR="00421614" w:rsidRDefault="00421614" w:rsidP="00421614">
      <w:pPr>
        <w:tabs>
          <w:tab w:val="left" w:pos="1440"/>
          <w:tab w:val="left" w:pos="2160"/>
        </w:tabs>
        <w:jc w:val="both"/>
        <w:rPr>
          <w:b/>
          <w:bCs/>
          <w:u w:val="single"/>
        </w:rPr>
      </w:pPr>
    </w:p>
    <w:p w14:paraId="79BE591D" w14:textId="7C33786B" w:rsidR="00421614" w:rsidRDefault="00421614" w:rsidP="00421614">
      <w:pPr>
        <w:pStyle w:val="ListParagraph"/>
        <w:numPr>
          <w:ilvl w:val="0"/>
          <w:numId w:val="27"/>
        </w:numPr>
        <w:tabs>
          <w:tab w:val="left" w:pos="1440"/>
          <w:tab w:val="left" w:pos="2160"/>
        </w:tabs>
        <w:ind w:hanging="720"/>
        <w:jc w:val="both"/>
        <w:rPr>
          <w:b/>
          <w:bCs/>
          <w:u w:val="single"/>
        </w:rPr>
      </w:pPr>
      <w:r>
        <w:rPr>
          <w:b/>
          <w:bCs/>
          <w:u w:val="single"/>
        </w:rPr>
        <w:t>Budget/Finance/Audit Committee:  Minutes of the June 14, 2021, and June 23, 2021, BFA Committee Meetings Included in Packet:  Recommendations, Actions Listed Below.</w:t>
      </w:r>
    </w:p>
    <w:p w14:paraId="5D9FA591" w14:textId="3C583D62" w:rsidR="000E712C" w:rsidRDefault="000E712C" w:rsidP="000E712C">
      <w:pPr>
        <w:tabs>
          <w:tab w:val="left" w:pos="1440"/>
          <w:tab w:val="left" w:pos="2160"/>
        </w:tabs>
        <w:jc w:val="both"/>
        <w:rPr>
          <w:b/>
          <w:bCs/>
          <w:u w:val="single"/>
        </w:rPr>
      </w:pPr>
    </w:p>
    <w:p w14:paraId="2037BD75" w14:textId="0965B87B" w:rsidR="000E712C" w:rsidRPr="00722200" w:rsidRDefault="000E712C" w:rsidP="000E712C">
      <w:pPr>
        <w:pStyle w:val="ListParagraph"/>
        <w:numPr>
          <w:ilvl w:val="0"/>
          <w:numId w:val="28"/>
        </w:numPr>
        <w:tabs>
          <w:tab w:val="left" w:pos="1440"/>
          <w:tab w:val="left" w:pos="2160"/>
        </w:tabs>
        <w:jc w:val="both"/>
        <w:rPr>
          <w:b/>
          <w:bCs/>
        </w:rPr>
      </w:pPr>
      <w:r w:rsidRPr="00722200">
        <w:rPr>
          <w:b/>
          <w:bCs/>
        </w:rPr>
        <w:t xml:space="preserve">Recommendation:  Central Wasatch Commission Continues with Phase II Hybrid Proposal in a Phased Approach:  Ecological Study and Social Study from </w:t>
      </w:r>
      <w:r w:rsidR="009020F8" w:rsidRPr="00722200">
        <w:rPr>
          <w:b/>
          <w:bCs/>
        </w:rPr>
        <w:t>Utah State University in the Amount of $288,212.64.</w:t>
      </w:r>
    </w:p>
    <w:p w14:paraId="1E62FBF6" w14:textId="14698267" w:rsidR="009020F8" w:rsidRPr="00722200" w:rsidRDefault="009020F8" w:rsidP="000E712C">
      <w:pPr>
        <w:pStyle w:val="ListParagraph"/>
        <w:numPr>
          <w:ilvl w:val="0"/>
          <w:numId w:val="28"/>
        </w:numPr>
        <w:tabs>
          <w:tab w:val="left" w:pos="1440"/>
          <w:tab w:val="left" w:pos="2160"/>
        </w:tabs>
        <w:jc w:val="both"/>
        <w:rPr>
          <w:b/>
          <w:bCs/>
        </w:rPr>
      </w:pPr>
      <w:r w:rsidRPr="00722200">
        <w:rPr>
          <w:b/>
          <w:bCs/>
        </w:rPr>
        <w:t xml:space="preserve">Funding Should Be Split Over Two Fiscal Years (2021-2022 and 2022-2023):  A Spreadsheet of Potential Funding Needs per Fiscal Year is Included in the Board Packet and Referenced in Items C and D Below.  (7.8.2021 Note:  Changes Listed in Option 2 Which Funds Ecological Study/Social Study Separately.  </w:t>
      </w:r>
    </w:p>
    <w:p w14:paraId="2EBC606B" w14:textId="3049D6F1" w:rsidR="009020F8" w:rsidRPr="00722200" w:rsidRDefault="009020F8" w:rsidP="000E712C">
      <w:pPr>
        <w:pStyle w:val="ListParagraph"/>
        <w:numPr>
          <w:ilvl w:val="0"/>
          <w:numId w:val="28"/>
        </w:numPr>
        <w:tabs>
          <w:tab w:val="left" w:pos="1440"/>
          <w:tab w:val="left" w:pos="2160"/>
        </w:tabs>
        <w:jc w:val="both"/>
        <w:rPr>
          <w:b/>
          <w:bCs/>
        </w:rPr>
      </w:pPr>
      <w:r w:rsidRPr="00722200">
        <w:rPr>
          <w:b/>
          <w:bCs/>
        </w:rPr>
        <w:t xml:space="preserve">The CWC Board will Engage Its Own Resources for the Ecological Study Aspects of the Phase II Proposal </w:t>
      </w:r>
      <w:r w:rsidR="00757320" w:rsidRPr="00722200">
        <w:rPr>
          <w:b/>
          <w:bCs/>
        </w:rPr>
        <w:t>Using State Appropriations Funding (Less Administrative Fee) and $50,000 Returned from Reserves.  Makes Available $106,318.58 from CWC for 2021-2022 Fiscal Year.  Anticipates an Additional $66,609.01 Needed for Fiscal Year 2021-2022.  (See Spreadsheet).  (Note:  Option 2 Also Included.)</w:t>
      </w:r>
    </w:p>
    <w:p w14:paraId="1BC7B6F7" w14:textId="24546F2A" w:rsidR="00757320" w:rsidRPr="00722200" w:rsidRDefault="00757320" w:rsidP="000E712C">
      <w:pPr>
        <w:pStyle w:val="ListParagraph"/>
        <w:numPr>
          <w:ilvl w:val="0"/>
          <w:numId w:val="28"/>
        </w:numPr>
        <w:tabs>
          <w:tab w:val="left" w:pos="1440"/>
          <w:tab w:val="left" w:pos="2160"/>
        </w:tabs>
        <w:jc w:val="both"/>
        <w:rPr>
          <w:b/>
          <w:bCs/>
        </w:rPr>
      </w:pPr>
      <w:r w:rsidRPr="00722200">
        <w:rPr>
          <w:b/>
          <w:bCs/>
        </w:rPr>
        <w:t>The CWC Board Shall Develop Funding Resources Before Moving Forward with the Social Aspects of the Phase II Proposal.  Save Our Canyons, Friends of Alta, Wasatch Mountain Club, Salt Lake City, Salt Lake County, and Other Jurisdictions to Name a Few.  $115,285.06 Anticipated Need for Fiscal Year 2022-2023.</w:t>
      </w:r>
    </w:p>
    <w:p w14:paraId="3AE18E67" w14:textId="6B34CFD9" w:rsidR="00421614" w:rsidRDefault="00421614" w:rsidP="00421614">
      <w:pPr>
        <w:tabs>
          <w:tab w:val="left" w:pos="1440"/>
          <w:tab w:val="left" w:pos="2160"/>
        </w:tabs>
        <w:jc w:val="both"/>
        <w:rPr>
          <w:b/>
          <w:bCs/>
          <w:u w:val="single"/>
        </w:rPr>
      </w:pPr>
    </w:p>
    <w:p w14:paraId="06ABAB74" w14:textId="3C573478" w:rsidR="007A7015" w:rsidRDefault="007D6317" w:rsidP="00421614">
      <w:pPr>
        <w:tabs>
          <w:tab w:val="left" w:pos="1440"/>
          <w:tab w:val="left" w:pos="2160"/>
        </w:tabs>
        <w:jc w:val="both"/>
      </w:pPr>
      <w:r>
        <w:t xml:space="preserve">Chair Robinson </w:t>
      </w:r>
      <w:r w:rsidR="000E44A6">
        <w:t xml:space="preserve">reported that the </w:t>
      </w:r>
      <w:r w:rsidR="005C28D7">
        <w:t xml:space="preserve">Budget/Finance/Audit Committee Meeting Minutes were included in the </w:t>
      </w:r>
      <w:r w:rsidR="007B12BD">
        <w:t>p</w:t>
      </w:r>
      <w:r w:rsidR="005C28D7">
        <w:t xml:space="preserve">acket.  Mayor Jeff Silvestrini </w:t>
      </w:r>
      <w:r w:rsidR="00684DB5">
        <w:t xml:space="preserve">explained that the Budget/Finance/Audit Committee had been involved </w:t>
      </w:r>
      <w:r w:rsidR="006A6A2E">
        <w:t xml:space="preserve">in </w:t>
      </w:r>
      <w:r w:rsidR="00684DB5">
        <w:t>the Visitor Use Study discussions as it was a large expenditure that could represent as much as $288,212.64</w:t>
      </w:r>
      <w:r w:rsidR="00A75BDB">
        <w:t xml:space="preserve"> over two fiscal years.  </w:t>
      </w:r>
      <w:r w:rsidR="000C2954">
        <w:t xml:space="preserve">The Budget/Finance/Audit Committee needed to determine </w:t>
      </w:r>
      <w:r w:rsidR="00A353E5">
        <w:t xml:space="preserve">how to pay for the study while also observing the policy </w:t>
      </w:r>
      <w:r w:rsidR="001E141F">
        <w:t xml:space="preserve">that there be an adequate amount of money in reserves to fund the organization for an additional year.  </w:t>
      </w:r>
      <w:r w:rsidR="00464F45">
        <w:t xml:space="preserve">Some of the Budget/Finance/Audit Committee Members </w:t>
      </w:r>
      <w:r w:rsidR="008943A6">
        <w:t xml:space="preserve">had also participated in the Visitor Use Study Work Group.  That group was responsible </w:t>
      </w:r>
      <w:r w:rsidR="00365322">
        <w:t xml:space="preserve">for </w:t>
      </w:r>
      <w:r w:rsidR="00C44D68">
        <w:t xml:space="preserve">reviewing and </w:t>
      </w:r>
      <w:r w:rsidR="00365322">
        <w:t xml:space="preserve">evaluating </w:t>
      </w:r>
      <w:r w:rsidR="009B5BC7">
        <w:t xml:space="preserve">what the study proposed to do.  </w:t>
      </w:r>
    </w:p>
    <w:p w14:paraId="14E240D3" w14:textId="77777777" w:rsidR="007A7015" w:rsidRDefault="007A7015" w:rsidP="00421614">
      <w:pPr>
        <w:tabs>
          <w:tab w:val="left" w:pos="1440"/>
          <w:tab w:val="left" w:pos="2160"/>
        </w:tabs>
        <w:jc w:val="both"/>
      </w:pPr>
    </w:p>
    <w:p w14:paraId="4E2561F7" w14:textId="3A359C62" w:rsidR="00464F45" w:rsidRDefault="00D417FD" w:rsidP="00421614">
      <w:pPr>
        <w:tabs>
          <w:tab w:val="left" w:pos="1440"/>
          <w:tab w:val="left" w:pos="2160"/>
        </w:tabs>
        <w:jc w:val="both"/>
      </w:pPr>
      <w:r>
        <w:t xml:space="preserve">Mayor Silvestrini </w:t>
      </w:r>
      <w:r w:rsidR="00FB5E4F">
        <w:t xml:space="preserve">noted that there had been previous </w:t>
      </w:r>
      <w:r w:rsidR="00F20F72">
        <w:t xml:space="preserve">CWC Board discussions about </w:t>
      </w:r>
      <w:r w:rsidR="00ED43EA">
        <w:t xml:space="preserve">whether the Visitor Use Study should be geared toward </w:t>
      </w:r>
      <w:r w:rsidR="00C534C7">
        <w:t xml:space="preserve">the Utah Department of Transportation (“UDOT”) </w:t>
      </w:r>
      <w:r w:rsidR="004D6E70">
        <w:t>Little Cottonwood Canyon Environmental Impact Statement (“EIS”)</w:t>
      </w:r>
      <w:r w:rsidR="00CF6A29">
        <w:t xml:space="preserve"> </w:t>
      </w:r>
      <w:r w:rsidR="00FB1991">
        <w:t xml:space="preserve">or whether </w:t>
      </w:r>
      <w:r w:rsidR="00975CCE">
        <w:t xml:space="preserve">the study should be extended to </w:t>
      </w:r>
      <w:r w:rsidR="00EE2245">
        <w:t xml:space="preserve">include an entire year of data. </w:t>
      </w:r>
      <w:r w:rsidR="00654DA0">
        <w:t xml:space="preserve"> The CWC Board gave direction to pursue a year-long study.  </w:t>
      </w:r>
      <w:r w:rsidR="00C3468E">
        <w:t xml:space="preserve">Mayor Silvestrini explained that the Budget/Finance/Audit Committee and the Visitor Use Study Work Group </w:t>
      </w:r>
      <w:r w:rsidR="00291F90">
        <w:t xml:space="preserve">had </w:t>
      </w:r>
      <w:r w:rsidR="008B71B7">
        <w:t xml:space="preserve">discussed Phase II of the study extensively.  </w:t>
      </w:r>
      <w:r w:rsidR="0028115C">
        <w:t xml:space="preserve">Some felt that the ecological impacts of the Visitor Use Study </w:t>
      </w:r>
      <w:r w:rsidR="000F2308">
        <w:t>were more immediate and concerning</w:t>
      </w:r>
      <w:r w:rsidR="00675BD8">
        <w:t>.  T</w:t>
      </w:r>
      <w:r w:rsidR="000F2308">
        <w:t xml:space="preserve">he social aspect of the </w:t>
      </w:r>
      <w:r w:rsidR="000F2308">
        <w:lastRenderedPageBreak/>
        <w:t>study</w:t>
      </w:r>
      <w:r w:rsidR="00675BD8">
        <w:t xml:space="preserve">, which would evaluate </w:t>
      </w:r>
      <w:r w:rsidR="00C65B8D">
        <w:t>how visitors felt about their experienc</w:t>
      </w:r>
      <w:r w:rsidR="0035718D">
        <w:t>e</w:t>
      </w:r>
      <w:r w:rsidR="001F3A97">
        <w:t>, was perhaps more subjective and c</w:t>
      </w:r>
      <w:r w:rsidR="00F85599">
        <w:t xml:space="preserve">ould be affected by different variables.  For instance, </w:t>
      </w:r>
      <w:r w:rsidR="00351F86">
        <w:t>the amount of</w:t>
      </w:r>
      <w:r w:rsidR="00F85599">
        <w:t xml:space="preserve"> crowding </w:t>
      </w:r>
      <w:r w:rsidR="00F05224">
        <w:t xml:space="preserve">that </w:t>
      </w:r>
      <w:r w:rsidR="00F85599">
        <w:t xml:space="preserve">people </w:t>
      </w:r>
      <w:r w:rsidR="00505476">
        <w:t xml:space="preserve">had </w:t>
      </w:r>
      <w:r w:rsidR="00F85599">
        <w:t>bec</w:t>
      </w:r>
      <w:r w:rsidR="00505476">
        <w:t>o</w:t>
      </w:r>
      <w:r w:rsidR="00F85599">
        <w:t>me accustomed t</w:t>
      </w:r>
      <w:r w:rsidR="005454C8">
        <w:t>o</w:t>
      </w:r>
      <w:r w:rsidR="009D7F85">
        <w:t xml:space="preserve"> </w:t>
      </w:r>
      <w:r w:rsidR="009473EC">
        <w:t>ha</w:t>
      </w:r>
      <w:r w:rsidR="003018F0">
        <w:t>ving</w:t>
      </w:r>
      <w:r w:rsidR="009473EC">
        <w:t xml:space="preserve"> the ability to </w:t>
      </w:r>
      <w:r w:rsidR="009C64F6">
        <w:t>impact</w:t>
      </w:r>
      <w:r w:rsidR="002B6F87">
        <w:t xml:space="preserve"> the </w:t>
      </w:r>
      <w:r w:rsidR="000A57EB">
        <w:t>results</w:t>
      </w:r>
      <w:r w:rsidR="002B6F87">
        <w:t xml:space="preserve">. </w:t>
      </w:r>
    </w:p>
    <w:p w14:paraId="29AF06EB" w14:textId="30502FEE" w:rsidR="003D0F7A" w:rsidRDefault="003D0F7A" w:rsidP="00421614">
      <w:pPr>
        <w:tabs>
          <w:tab w:val="left" w:pos="1440"/>
          <w:tab w:val="left" w:pos="2160"/>
        </w:tabs>
        <w:jc w:val="both"/>
      </w:pPr>
    </w:p>
    <w:p w14:paraId="0F4B7B94" w14:textId="038D966A" w:rsidR="003D0F7A" w:rsidRDefault="003D0F7A" w:rsidP="00421614">
      <w:pPr>
        <w:tabs>
          <w:tab w:val="left" w:pos="1440"/>
          <w:tab w:val="left" w:pos="2160"/>
        </w:tabs>
        <w:jc w:val="both"/>
      </w:pPr>
      <w:r>
        <w:t xml:space="preserve">Mayor Silvestrini explained that </w:t>
      </w:r>
      <w:r w:rsidR="00AB4C81">
        <w:t xml:space="preserve">some in the Budget/Finance/Audit Committee and in the </w:t>
      </w:r>
      <w:r w:rsidR="00D37C18">
        <w:t xml:space="preserve">Visitor Use Study Work Group </w:t>
      </w:r>
      <w:r w:rsidR="003923AC">
        <w:t>favored the ecological side</w:t>
      </w:r>
      <w:r w:rsidR="00EE3CEC">
        <w:t>.  There were o</w:t>
      </w:r>
      <w:r w:rsidR="003923AC">
        <w:t>thers</w:t>
      </w:r>
      <w:r w:rsidR="00705D5B">
        <w:t xml:space="preserve"> that</w:t>
      </w:r>
      <w:r w:rsidR="003923AC">
        <w:t xml:space="preserve"> felt the social side was necessary </w:t>
      </w:r>
      <w:r w:rsidR="0080288D">
        <w:t xml:space="preserve">to obtain a complete understanding of the </w:t>
      </w:r>
      <w:r w:rsidR="00477E1D">
        <w:t>impact</w:t>
      </w:r>
      <w:r w:rsidR="0061304B">
        <w:t>s</w:t>
      </w:r>
      <w:r w:rsidR="00946082">
        <w:t xml:space="preserve"> that</w:t>
      </w:r>
      <w:r w:rsidR="00477E1D">
        <w:t xml:space="preserve"> </w:t>
      </w:r>
      <w:r w:rsidR="00286C41">
        <w:t xml:space="preserve">visitor use </w:t>
      </w:r>
      <w:r w:rsidR="003A5584">
        <w:t xml:space="preserve">had </w:t>
      </w:r>
      <w:r w:rsidR="00286C41">
        <w:t xml:space="preserve">on the canyons.  </w:t>
      </w:r>
      <w:r w:rsidR="006F3A92">
        <w:t>There had been further discussions with Dr. Jordan Smith from Utah State University</w:t>
      </w:r>
      <w:r w:rsidR="004221F2">
        <w:t xml:space="preserve"> </w:t>
      </w:r>
      <w:r w:rsidR="008557D2">
        <w:t>about</w:t>
      </w:r>
      <w:r w:rsidR="004221F2">
        <w:t xml:space="preserve"> whether the ecological and </w:t>
      </w:r>
      <w:r w:rsidR="006C46E9">
        <w:t xml:space="preserve">social aspects could be studied separately.  </w:t>
      </w:r>
      <w:r w:rsidR="0085444F">
        <w:t>Mayor Silvestrini explained that there</w:t>
      </w:r>
      <w:r w:rsidR="005258D6">
        <w:t xml:space="preserve"> were certain economies of scale </w:t>
      </w:r>
      <w:r w:rsidR="00294C3A">
        <w:t xml:space="preserve">if both </w:t>
      </w:r>
      <w:r w:rsidR="005258D6">
        <w:t xml:space="preserve">aspects </w:t>
      </w:r>
      <w:r w:rsidR="00294C3A">
        <w:t xml:space="preserve">were studied </w:t>
      </w:r>
      <w:r w:rsidR="005258D6">
        <w:t xml:space="preserve">together.  </w:t>
      </w:r>
    </w:p>
    <w:p w14:paraId="3F12D040" w14:textId="0AC3E8AF" w:rsidR="005258D6" w:rsidRDefault="005258D6" w:rsidP="00421614">
      <w:pPr>
        <w:tabs>
          <w:tab w:val="left" w:pos="1440"/>
          <w:tab w:val="left" w:pos="2160"/>
        </w:tabs>
        <w:jc w:val="both"/>
      </w:pPr>
    </w:p>
    <w:p w14:paraId="18C237C0" w14:textId="4219B255" w:rsidR="005258D6" w:rsidRDefault="005258D6" w:rsidP="00421614">
      <w:pPr>
        <w:tabs>
          <w:tab w:val="left" w:pos="1440"/>
          <w:tab w:val="left" w:pos="2160"/>
        </w:tabs>
        <w:jc w:val="both"/>
      </w:pPr>
      <w:r>
        <w:t xml:space="preserve">There </w:t>
      </w:r>
      <w:r w:rsidR="00962F05">
        <w:t xml:space="preserve">was a Visitor Use Study </w:t>
      </w:r>
      <w:r w:rsidR="00692FFF">
        <w:t xml:space="preserve">Memo drafted </w:t>
      </w:r>
      <w:r w:rsidR="002700CF">
        <w:t>July 6, 2021</w:t>
      </w:r>
      <w:r w:rsidR="00B94A53">
        <w:t xml:space="preserve">, which was included in the </w:t>
      </w:r>
      <w:r w:rsidR="003018F0">
        <w:t>p</w:t>
      </w:r>
      <w:r w:rsidR="00B94A53">
        <w:t xml:space="preserve">acket.  Mayor Silvestrini noted that the memo attempted to summarize the discussions.  However, </w:t>
      </w:r>
      <w:r w:rsidR="00E86211">
        <w:t>some did not believe the memo adequately emphasized the importance of the ecological aspects over the social aspects.</w:t>
      </w:r>
      <w:r w:rsidR="00C053E7">
        <w:t xml:space="preserve">  The Budget/Finance/Audit Committee recommended that the CWC continue with a hybrid study that would focus on both elements, but additional </w:t>
      </w:r>
      <w:r w:rsidR="00D613F4">
        <w:t>money</w:t>
      </w:r>
      <w:r w:rsidR="00C053E7">
        <w:t xml:space="preserve"> would be needed to fund the social aspect</w:t>
      </w:r>
      <w:r w:rsidR="00835ED6">
        <w:t xml:space="preserve">s.  </w:t>
      </w:r>
      <w:r w:rsidR="001C68FC">
        <w:t xml:space="preserve">Save Our Canyons </w:t>
      </w:r>
      <w:r w:rsidR="002F2A66">
        <w:t xml:space="preserve">had volunteered to do some fundraising, but that was an undetermined amount of money.  </w:t>
      </w:r>
      <w:r w:rsidR="00DD3DD7">
        <w:t xml:space="preserve">There had also been discussions about trying to approach some of the other members about additional fundraising efforts. </w:t>
      </w:r>
    </w:p>
    <w:p w14:paraId="3641429E" w14:textId="2AA97EBF" w:rsidR="003D5A9D" w:rsidRDefault="003D5A9D" w:rsidP="00421614">
      <w:pPr>
        <w:tabs>
          <w:tab w:val="left" w:pos="1440"/>
          <w:tab w:val="left" w:pos="2160"/>
        </w:tabs>
        <w:jc w:val="both"/>
      </w:pPr>
    </w:p>
    <w:p w14:paraId="48E32ACC" w14:textId="615C1AD8" w:rsidR="00407654" w:rsidRDefault="00F63FF6" w:rsidP="00593E12">
      <w:pPr>
        <w:tabs>
          <w:tab w:val="left" w:pos="1440"/>
          <w:tab w:val="left" w:pos="2160"/>
        </w:tabs>
        <w:jc w:val="both"/>
      </w:pPr>
      <w:r>
        <w:t xml:space="preserve">Mayor Silvestrini reported that </w:t>
      </w:r>
      <w:r w:rsidR="00A07FDE">
        <w:t xml:space="preserve">that recently, Dr. Smith and some members of the CWC Staff had a meeting where Dr. Smith spoke </w:t>
      </w:r>
      <w:r w:rsidR="008B3DB0">
        <w:t xml:space="preserve">with representatives </w:t>
      </w:r>
      <w:r w:rsidR="00A5227F">
        <w:t xml:space="preserve">from </w:t>
      </w:r>
      <w:r w:rsidR="008B3DB0">
        <w:t>the U.S. Forest Service</w:t>
      </w:r>
      <w:r w:rsidR="00282860">
        <w:t xml:space="preserve">.  Those representatives </w:t>
      </w:r>
      <w:r w:rsidR="009F4FCD">
        <w:t xml:space="preserve">were looking at </w:t>
      </w:r>
      <w:r w:rsidR="009974D5">
        <w:t>visitor use in the canyon</w:t>
      </w:r>
      <w:r w:rsidR="00FD7386">
        <w:t xml:space="preserve">s.  They </w:t>
      </w:r>
      <w:r w:rsidR="009974D5">
        <w:t>felt th</w:t>
      </w:r>
      <w:r w:rsidR="00903F6C">
        <w:t xml:space="preserve">at </w:t>
      </w:r>
      <w:r w:rsidR="00B657C4">
        <w:t>if both</w:t>
      </w:r>
      <w:r w:rsidR="00903F6C">
        <w:t xml:space="preserve"> groups </w:t>
      </w:r>
      <w:r w:rsidR="00E42FB3">
        <w:t>studied</w:t>
      </w:r>
      <w:r w:rsidR="00903F6C">
        <w:t xml:space="preserve"> the social aspects of </w:t>
      </w:r>
      <w:r w:rsidR="00112B41">
        <w:t xml:space="preserve">visitor use </w:t>
      </w:r>
      <w:r w:rsidR="004C549F">
        <w:t xml:space="preserve">at the same time, it </w:t>
      </w:r>
      <w:r w:rsidR="00112B41">
        <w:t xml:space="preserve">may degrade the data.  There was a proposal that </w:t>
      </w:r>
      <w:r w:rsidR="00AC1C8C">
        <w:t xml:space="preserve">the Forest Service and Utah State University </w:t>
      </w:r>
      <w:r w:rsidR="0008055C">
        <w:t xml:space="preserve">could </w:t>
      </w:r>
      <w:r w:rsidR="00AC1C8C">
        <w:t xml:space="preserve">work together </w:t>
      </w:r>
      <w:r w:rsidR="00011421">
        <w:t xml:space="preserve">on that portion.  Dr. Smith believed </w:t>
      </w:r>
      <w:r w:rsidR="00420FF7">
        <w:t>that</w:t>
      </w:r>
      <w:r w:rsidR="00011421">
        <w:t xml:space="preserve"> would save </w:t>
      </w:r>
      <w:r w:rsidR="0007540A">
        <w:t>as much as two</w:t>
      </w:r>
      <w:r w:rsidR="00A5227F">
        <w:t>-</w:t>
      </w:r>
      <w:r w:rsidR="0007540A">
        <w:t xml:space="preserve">thirds of the $89,000 </w:t>
      </w:r>
      <w:r w:rsidR="0081278F">
        <w:t xml:space="preserve">allocated to the social aspect of the study.  </w:t>
      </w:r>
      <w:r w:rsidR="00593E12">
        <w:t xml:space="preserve">This collaboration would make the social aspect of the study more affordable. </w:t>
      </w:r>
    </w:p>
    <w:p w14:paraId="1ECF8388" w14:textId="563F4A0F" w:rsidR="00EE2E49" w:rsidRDefault="00EE2E49" w:rsidP="00593E12">
      <w:pPr>
        <w:tabs>
          <w:tab w:val="left" w:pos="1440"/>
          <w:tab w:val="left" w:pos="2160"/>
        </w:tabs>
        <w:jc w:val="both"/>
      </w:pPr>
    </w:p>
    <w:p w14:paraId="550915D0" w14:textId="17CF10C9" w:rsidR="00B93DE3" w:rsidRDefault="00EE2E49" w:rsidP="00B93DE3">
      <w:pPr>
        <w:tabs>
          <w:tab w:val="left" w:pos="1440"/>
          <w:tab w:val="left" w:pos="2160"/>
        </w:tabs>
        <w:jc w:val="both"/>
      </w:pPr>
      <w:r>
        <w:t xml:space="preserve">The </w:t>
      </w:r>
      <w:r w:rsidR="00C017FA">
        <w:t xml:space="preserve">Budget/Finance/Audit Committee made a recommendation to pursue </w:t>
      </w:r>
      <w:r w:rsidR="00465AFC">
        <w:t>a collaboration with the Forest Service on the social aspect of the study</w:t>
      </w:r>
      <w:r w:rsidR="00481C2E">
        <w:t xml:space="preserve">.  They also recommended </w:t>
      </w:r>
      <w:r w:rsidR="00465AFC">
        <w:t xml:space="preserve">that the CWC fund </w:t>
      </w:r>
      <w:r w:rsidR="00567383">
        <w:t xml:space="preserve">the ecological aspect of the study.  </w:t>
      </w:r>
      <w:r w:rsidR="005F046F">
        <w:t xml:space="preserve">However, </w:t>
      </w:r>
      <w:r w:rsidR="00BC2208">
        <w:t xml:space="preserve">a </w:t>
      </w:r>
      <w:r w:rsidR="005E5744">
        <w:t xml:space="preserve">more </w:t>
      </w:r>
      <w:r w:rsidR="00BC2208">
        <w:t xml:space="preserve">refined proposal would be needed from Utah State University to </w:t>
      </w:r>
      <w:r w:rsidR="00A336FE">
        <w:t xml:space="preserve">finalize the </w:t>
      </w:r>
      <w:r w:rsidR="00E82E07">
        <w:t xml:space="preserve">costs.  </w:t>
      </w:r>
      <w:r w:rsidR="00F35C8A">
        <w:t xml:space="preserve">Mayor Harris Sondak </w:t>
      </w:r>
      <w:r w:rsidR="0007359B">
        <w:t xml:space="preserve">reported that he was both a member of the Budget/Finance/Audit Committee and the Visitor Use Study Work Group.  </w:t>
      </w:r>
      <w:r w:rsidR="002936B1">
        <w:t xml:space="preserve">The motion made during the Budget/Finance/Audit Committee Meeting </w:t>
      </w:r>
      <w:r w:rsidR="000C64EF">
        <w:t xml:space="preserve">was due to his role as </w:t>
      </w:r>
      <w:r w:rsidR="00E0113A">
        <w:t xml:space="preserve">a </w:t>
      </w:r>
      <w:r w:rsidR="000C64EF">
        <w:t xml:space="preserve">Budget/Finance/Audit Committee Member and a desire </w:t>
      </w:r>
      <w:r w:rsidR="00B93DE3">
        <w:t xml:space="preserve">to move the process forward.  </w:t>
      </w:r>
      <w:r w:rsidR="009C552A">
        <w:t xml:space="preserve">As a Visitor Use Study Work Group Member, he had issues with </w:t>
      </w:r>
      <w:r w:rsidR="00341BB2">
        <w:t xml:space="preserve">potential biases in the social aspect of the study.  </w:t>
      </w:r>
      <w:r w:rsidR="000E5D9A">
        <w:t xml:space="preserve">He also expressed concerns </w:t>
      </w:r>
      <w:r w:rsidR="00AF128C">
        <w:t>related to</w:t>
      </w:r>
      <w:r w:rsidR="000E5D9A">
        <w:t xml:space="preserve"> the </w:t>
      </w:r>
      <w:r w:rsidR="00CD7209">
        <w:t>$75,000 cost</w:t>
      </w:r>
      <w:r w:rsidR="006E7BCA">
        <w:t xml:space="preserve"> for the mobile location data.  </w:t>
      </w:r>
    </w:p>
    <w:p w14:paraId="49FD6C94" w14:textId="2B5C2942" w:rsidR="007F4905" w:rsidRDefault="007F4905" w:rsidP="00421614">
      <w:pPr>
        <w:tabs>
          <w:tab w:val="left" w:pos="1440"/>
          <w:tab w:val="left" w:pos="2160"/>
        </w:tabs>
        <w:jc w:val="both"/>
      </w:pPr>
    </w:p>
    <w:p w14:paraId="5CCCE402" w14:textId="19CE5082" w:rsidR="008A49C3" w:rsidRDefault="008852C0" w:rsidP="00421614">
      <w:pPr>
        <w:tabs>
          <w:tab w:val="left" w:pos="1440"/>
          <w:tab w:val="left" w:pos="2160"/>
        </w:tabs>
        <w:jc w:val="both"/>
      </w:pPr>
      <w:r>
        <w:t>Mr. Perez</w:t>
      </w:r>
      <w:r w:rsidR="007C35EC">
        <w:t xml:space="preserve"> made note of the complex discussions that</w:t>
      </w:r>
      <w:r w:rsidR="00A30495">
        <w:t xml:space="preserve"> took place</w:t>
      </w:r>
      <w:r w:rsidR="007C35EC">
        <w:t xml:space="preserve">.  He commented that there was an opportunity for the CWC to partner with the Forest Service on the study.  The discussions were timely as the Forest Service would start </w:t>
      </w:r>
      <w:r w:rsidR="001167D4">
        <w:t>its</w:t>
      </w:r>
      <w:r w:rsidR="007C35EC">
        <w:t xml:space="preserve"> Visitor Use Management Study in the fall.  </w:t>
      </w:r>
      <w:r w:rsidR="00DF109A">
        <w:t xml:space="preserve">Mr. Perez </w:t>
      </w:r>
      <w:r w:rsidR="00817143">
        <w:t xml:space="preserve">reported that </w:t>
      </w:r>
      <w:r w:rsidR="00D81E8B">
        <w:t xml:space="preserve">the Mountain Accord </w:t>
      </w:r>
      <w:r w:rsidR="00ED281C">
        <w:t>mentioned the social, recreational, economic</w:t>
      </w:r>
      <w:r w:rsidR="00CA50E8">
        <w:t>,</w:t>
      </w:r>
      <w:r w:rsidR="00ED281C">
        <w:t xml:space="preserve"> and ecological aspects of the Central Wasatch.  As a result, he </w:t>
      </w:r>
      <w:r w:rsidR="00D5782A">
        <w:t>felt it was</w:t>
      </w:r>
      <w:r w:rsidR="000D661A">
        <w:t xml:space="preserve"> fairly</w:t>
      </w:r>
      <w:r w:rsidR="00D5782A">
        <w:t xml:space="preserve"> important to </w:t>
      </w:r>
      <w:r w:rsidR="00A77A5C">
        <w:t xml:space="preserve">consider all of the different components in </w:t>
      </w:r>
      <w:r w:rsidR="00CC23DA">
        <w:t>the</w:t>
      </w:r>
      <w:r w:rsidR="00A77A5C">
        <w:t xml:space="preserve"> Visitor Use Study</w:t>
      </w:r>
      <w:r w:rsidR="0047784D">
        <w:t xml:space="preserve"> in order for there to be a complete view.</w:t>
      </w:r>
      <w:r w:rsidR="00383573">
        <w:t xml:space="preserve">  </w:t>
      </w:r>
      <w:r w:rsidR="0033712A">
        <w:t>Pat</w:t>
      </w:r>
      <w:r w:rsidR="00B127B3">
        <w:t xml:space="preserve"> Shea </w:t>
      </w:r>
      <w:r w:rsidR="0023790C">
        <w:t xml:space="preserve">wrote in the Zoom chat box that </w:t>
      </w:r>
      <w:r w:rsidR="00576162">
        <w:t xml:space="preserve">no one from the ecological side of the discussion had been invited to the latest meeting with Dr. Smith and the Forest Service.  </w:t>
      </w:r>
    </w:p>
    <w:p w14:paraId="290D1FF5" w14:textId="13CEEC37" w:rsidR="00383573" w:rsidRDefault="00383573" w:rsidP="00421614">
      <w:pPr>
        <w:tabs>
          <w:tab w:val="left" w:pos="1440"/>
          <w:tab w:val="left" w:pos="2160"/>
        </w:tabs>
        <w:jc w:val="both"/>
      </w:pPr>
    </w:p>
    <w:p w14:paraId="0448C656" w14:textId="2BB77AE2" w:rsidR="00581A7A" w:rsidRDefault="00383573" w:rsidP="00581A7A">
      <w:pPr>
        <w:tabs>
          <w:tab w:val="left" w:pos="1440"/>
          <w:tab w:val="left" w:pos="2160"/>
        </w:tabs>
        <w:jc w:val="both"/>
      </w:pPr>
      <w:r>
        <w:lastRenderedPageBreak/>
        <w:t xml:space="preserve">Chair Robinson </w:t>
      </w:r>
      <w:r w:rsidR="008661D2">
        <w:t xml:space="preserve">commented that the </w:t>
      </w:r>
      <w:r w:rsidR="000428D0">
        <w:t xml:space="preserve">cost </w:t>
      </w:r>
      <w:r w:rsidR="00CA50E8">
        <w:t xml:space="preserve">of </w:t>
      </w:r>
      <w:r w:rsidR="000428D0">
        <w:t xml:space="preserve">the study was $288,212.64 and approximately $89,000 </w:t>
      </w:r>
      <w:r w:rsidR="005358D2">
        <w:t>was for the social aspect.  If two</w:t>
      </w:r>
      <w:r w:rsidR="00CA50E8">
        <w:t>-</w:t>
      </w:r>
      <w:r w:rsidR="005358D2">
        <w:t>thirds of th</w:t>
      </w:r>
      <w:r w:rsidR="00CA50E8">
        <w:t>e</w:t>
      </w:r>
      <w:r w:rsidR="005358D2">
        <w:t xml:space="preserve"> $89,000 could be saved, that would reduce the total number to </w:t>
      </w:r>
      <w:r w:rsidR="00B81877">
        <w:t xml:space="preserve">roughly $230,000 for CWC expenditures.  He wondered </w:t>
      </w:r>
      <w:r w:rsidR="00CA50E8">
        <w:t xml:space="preserve">if </w:t>
      </w:r>
      <w:r w:rsidR="00B81877">
        <w:t xml:space="preserve">there was a reason not to do that.  Mayor Sondak </w:t>
      </w:r>
      <w:r w:rsidR="00696C2B">
        <w:t xml:space="preserve">explained that $75,000 of that total was for mobile location data.  </w:t>
      </w:r>
      <w:r w:rsidR="00581A7A">
        <w:t xml:space="preserve">Mayor </w:t>
      </w:r>
      <w:proofErr w:type="spellStart"/>
      <w:r w:rsidR="00581A7A">
        <w:t>Sondak</w:t>
      </w:r>
      <w:proofErr w:type="spellEnd"/>
      <w:r w:rsidR="00581A7A">
        <w:t xml:space="preserve"> </w:t>
      </w:r>
      <w:r w:rsidR="00B76FD3">
        <w:t>had doubts about the usefulness of that</w:t>
      </w:r>
      <w:r w:rsidR="00E10B6C">
        <w:t xml:space="preserve"> data</w:t>
      </w:r>
      <w:r w:rsidR="00B76FD3">
        <w:t>.</w:t>
      </w:r>
      <w:r w:rsidR="00202042">
        <w:t xml:space="preserve">  The proposed mobile location data would </w:t>
      </w:r>
      <w:r w:rsidR="00630AE6">
        <w:t>include information from 2019, 2020</w:t>
      </w:r>
      <w:r w:rsidR="00C50F19">
        <w:t>,</w:t>
      </w:r>
      <w:r w:rsidR="00630AE6">
        <w:t xml:space="preserve"> and 2021.  </w:t>
      </w:r>
      <w:r w:rsidR="00AC4CB8">
        <w:t xml:space="preserve">He was not sure that </w:t>
      </w:r>
      <w:r w:rsidR="00F37AFB">
        <w:t xml:space="preserve">such a </w:t>
      </w:r>
      <w:r w:rsidR="002A5944">
        <w:t xml:space="preserve">detailed level of </w:t>
      </w:r>
      <w:r w:rsidR="00625F90">
        <w:t xml:space="preserve">data was needed and was also not sure that </w:t>
      </w:r>
      <w:r w:rsidR="00EA4928">
        <w:t xml:space="preserve">three years would be a long enough period to showcase </w:t>
      </w:r>
      <w:r w:rsidR="003149AB">
        <w:t xml:space="preserve">trends.  </w:t>
      </w:r>
      <w:r w:rsidR="008B1543">
        <w:t xml:space="preserve">Additionally, the pandemic was an outlier year and that information would be included in the data.  </w:t>
      </w:r>
      <w:r w:rsidR="009609A9">
        <w:t xml:space="preserve">Mayor Sondak also wondered </w:t>
      </w:r>
      <w:r w:rsidR="00C50F19">
        <w:t xml:space="preserve">if </w:t>
      </w:r>
      <w:r w:rsidR="009609A9">
        <w:t xml:space="preserve">there </w:t>
      </w:r>
      <w:r w:rsidR="002750DC">
        <w:t xml:space="preserve">were alternative vendors </w:t>
      </w:r>
      <w:r w:rsidR="001C6447">
        <w:t xml:space="preserve">for the data </w:t>
      </w:r>
      <w:r w:rsidR="002750DC">
        <w:t xml:space="preserve">that would cost less than $75,000.  He noted that </w:t>
      </w:r>
      <w:r w:rsidR="00134CEC">
        <w:t xml:space="preserve">trail counter data could be more affordably collected and felt the mobile location data would be </w:t>
      </w:r>
      <w:r w:rsidR="001C6447">
        <w:t xml:space="preserve">supplemental and </w:t>
      </w:r>
      <w:r w:rsidR="00134CEC">
        <w:t xml:space="preserve">somewhat redundant. </w:t>
      </w:r>
    </w:p>
    <w:p w14:paraId="6584DCBB" w14:textId="240A5848" w:rsidR="00D01B27" w:rsidRDefault="00D01B27" w:rsidP="00421614">
      <w:pPr>
        <w:tabs>
          <w:tab w:val="left" w:pos="1440"/>
          <w:tab w:val="left" w:pos="2160"/>
        </w:tabs>
        <w:jc w:val="both"/>
      </w:pPr>
    </w:p>
    <w:p w14:paraId="3BE99866" w14:textId="18FB47C5" w:rsidR="005A2BB5" w:rsidRDefault="005A2BB5" w:rsidP="00421614">
      <w:pPr>
        <w:tabs>
          <w:tab w:val="left" w:pos="1440"/>
          <w:tab w:val="left" w:pos="2160"/>
        </w:tabs>
        <w:jc w:val="both"/>
      </w:pPr>
      <w:r>
        <w:t xml:space="preserve">Councilor </w:t>
      </w:r>
      <w:r w:rsidR="00537BB7">
        <w:t>Houseman</w:t>
      </w:r>
      <w:r w:rsidR="00A3756E">
        <w:t xml:space="preserve"> had a question about the recommendation to partner with the Forest Service.  She </w:t>
      </w:r>
      <w:r w:rsidR="004563A7">
        <w:t xml:space="preserve">wondered what the timeline for the </w:t>
      </w:r>
      <w:r w:rsidR="00B64389">
        <w:t xml:space="preserve">Forest Service and the partnership would look like.  </w:t>
      </w:r>
      <w:r w:rsidR="000A495D">
        <w:t xml:space="preserve">Mr. Perez </w:t>
      </w:r>
      <w:r w:rsidR="00195E18">
        <w:t xml:space="preserve">explained that the CWC would be able to partner </w:t>
      </w:r>
      <w:r w:rsidR="00033737">
        <w:t xml:space="preserve">with the Forest Service in the fall for the social </w:t>
      </w:r>
      <w:r w:rsidR="00DD459B">
        <w:t>aspect</w:t>
      </w:r>
      <w:r w:rsidR="00461791">
        <w:t xml:space="preserve"> of the study</w:t>
      </w:r>
      <w:r w:rsidR="00033737">
        <w:t xml:space="preserve">.  </w:t>
      </w:r>
      <w:r w:rsidR="00152EE1">
        <w:t xml:space="preserve">If the CWC wanted to do an independent study, it was suggested that they wait until after the Forest Service study </w:t>
      </w:r>
      <w:r w:rsidR="00884319">
        <w:t>ended</w:t>
      </w:r>
      <w:r w:rsidR="00B64647">
        <w:t xml:space="preserve"> in fall 2022.  </w:t>
      </w:r>
      <w:r w:rsidR="00BA18F7">
        <w:t xml:space="preserve">Dr. Smith </w:t>
      </w:r>
      <w:r w:rsidR="00901A41">
        <w:t>wrote in the Zoom chat box</w:t>
      </w:r>
      <w:r w:rsidR="00637EAB">
        <w:t xml:space="preserve"> that the Forest Service timeline was October 2021 to September 2022.</w:t>
      </w:r>
    </w:p>
    <w:p w14:paraId="7FFDA445" w14:textId="675C7BCA" w:rsidR="00637EAB" w:rsidRDefault="00637EAB" w:rsidP="00421614">
      <w:pPr>
        <w:tabs>
          <w:tab w:val="left" w:pos="1440"/>
          <w:tab w:val="left" w:pos="2160"/>
        </w:tabs>
        <w:jc w:val="both"/>
      </w:pPr>
    </w:p>
    <w:p w14:paraId="6205DF61" w14:textId="56316B0B" w:rsidR="00637EAB" w:rsidRDefault="00637EAB" w:rsidP="00421614">
      <w:pPr>
        <w:tabs>
          <w:tab w:val="left" w:pos="1440"/>
          <w:tab w:val="left" w:pos="2160"/>
        </w:tabs>
        <w:jc w:val="both"/>
      </w:pPr>
      <w:r>
        <w:t xml:space="preserve">Mayor </w:t>
      </w:r>
      <w:r w:rsidR="005B2FBD">
        <w:t>Silvestrini</w:t>
      </w:r>
      <w:r w:rsidR="0074666E">
        <w:t xml:space="preserve"> did not feel it made sense to wait until after the Forest Service </w:t>
      </w:r>
      <w:r w:rsidR="002D443B">
        <w:t>study was complete.</w:t>
      </w:r>
      <w:r w:rsidR="00FD7045">
        <w:t xml:space="preserve">  Councilor Houseman </w:t>
      </w:r>
      <w:r w:rsidR="002A72D6">
        <w:t xml:space="preserve">believed the </w:t>
      </w:r>
      <w:r w:rsidR="00335FF7">
        <w:t xml:space="preserve">information they were seeking could be provided through a partnership with the Forest Service.  She saw no reason for the CWC to try to do an independent social study and preferred a partnership. </w:t>
      </w:r>
      <w:r w:rsidR="007A6FAA">
        <w:t xml:space="preserve"> Councilor Jim Bradley </w:t>
      </w:r>
      <w:r w:rsidR="004F426A">
        <w:t xml:space="preserve">asked what the partnership would </w:t>
      </w:r>
      <w:r w:rsidR="002E7D43">
        <w:t>entail</w:t>
      </w:r>
      <w:r w:rsidR="004F426A">
        <w:t xml:space="preserve">.  He wanted to know </w:t>
      </w:r>
      <w:r w:rsidR="00C03A73">
        <w:t xml:space="preserve">if the Utah State University team would be able to </w:t>
      </w:r>
      <w:r w:rsidR="00ED1016">
        <w:t>provide</w:t>
      </w:r>
      <w:r w:rsidR="00BC2913">
        <w:t xml:space="preserve"> input related to </w:t>
      </w:r>
      <w:r w:rsidR="00C03A73">
        <w:t>the focus of the study</w:t>
      </w:r>
      <w:r w:rsidR="00E037ED">
        <w:t xml:space="preserve"> or if the contribution was purely financial. </w:t>
      </w:r>
    </w:p>
    <w:p w14:paraId="7A28D92F" w14:textId="1726EE45" w:rsidR="00113462" w:rsidRDefault="00113462" w:rsidP="00421614">
      <w:pPr>
        <w:tabs>
          <w:tab w:val="left" w:pos="1440"/>
          <w:tab w:val="left" w:pos="2160"/>
        </w:tabs>
        <w:jc w:val="both"/>
      </w:pPr>
    </w:p>
    <w:p w14:paraId="19FFE289" w14:textId="6807D516" w:rsidR="00F01964" w:rsidRDefault="00375A99" w:rsidP="00421614">
      <w:pPr>
        <w:tabs>
          <w:tab w:val="left" w:pos="1440"/>
          <w:tab w:val="left" w:pos="2160"/>
        </w:tabs>
        <w:jc w:val="both"/>
      </w:pPr>
      <w:r>
        <w:t>Mayor Sondak</w:t>
      </w:r>
      <w:r w:rsidR="001C62EB">
        <w:t xml:space="preserve"> commented that he had only heard about the potential collaboration with the Forest Service </w:t>
      </w:r>
      <w:r w:rsidR="00010F9C">
        <w:t xml:space="preserve">a </w:t>
      </w:r>
      <w:r w:rsidR="00575E20">
        <w:t xml:space="preserve">few hours </w:t>
      </w:r>
      <w:r w:rsidR="00010F9C">
        <w:t xml:space="preserve">before the meeting. </w:t>
      </w:r>
      <w:r w:rsidR="00880137">
        <w:t xml:space="preserve"> </w:t>
      </w:r>
      <w:r w:rsidR="004A59CC">
        <w:t xml:space="preserve">Mayor Silvestrini clarified that this was an informational item and not an action item. </w:t>
      </w:r>
      <w:r w:rsidR="00847BC1">
        <w:t xml:space="preserve"> No decision would be made at the current moment.</w:t>
      </w:r>
      <w:r w:rsidR="00050789">
        <w:t xml:space="preserve">  </w:t>
      </w:r>
      <w:r w:rsidR="00F01964">
        <w:t xml:space="preserve">Dr. Smith </w:t>
      </w:r>
      <w:r w:rsidR="00050789">
        <w:t xml:space="preserve">agreed that </w:t>
      </w:r>
      <w:r w:rsidR="00BD3680">
        <w:t>it</w:t>
      </w:r>
      <w:r w:rsidR="00050789">
        <w:t xml:space="preserve"> was a late addition to the discussions.  They were still pending </w:t>
      </w:r>
      <w:r w:rsidR="00955908">
        <w:t>the</w:t>
      </w:r>
      <w:r w:rsidR="00050789">
        <w:t xml:space="preserve"> final number of additional survey requirements from the Forest Service, which would ultimately determine the cost savings to the CWC.  </w:t>
      </w:r>
      <w:r w:rsidR="00E60373">
        <w:t xml:space="preserve">He noted that </w:t>
      </w:r>
      <w:r w:rsidR="00E73CAC">
        <w:t xml:space="preserve">this was an opportunity to collect the information that would be needed for the social aspect of the </w:t>
      </w:r>
      <w:r w:rsidR="0013213C">
        <w:t xml:space="preserve">study.  However, it was </w:t>
      </w:r>
      <w:r w:rsidR="00A02251">
        <w:t>somewhat time</w:t>
      </w:r>
      <w:r w:rsidR="001167D4">
        <w:t>-</w:t>
      </w:r>
      <w:r w:rsidR="00A02251">
        <w:t xml:space="preserve">sensitive as the Forest Service only collected </w:t>
      </w:r>
      <w:r w:rsidR="007926BD">
        <w:t>the</w:t>
      </w:r>
      <w:r w:rsidR="00A02251">
        <w:t xml:space="preserve"> data every five years.  </w:t>
      </w:r>
      <w:r w:rsidR="008F4357">
        <w:t xml:space="preserve">The benefit of the </w:t>
      </w:r>
      <w:r w:rsidR="00283CE4">
        <w:t>collaboration</w:t>
      </w:r>
      <w:r w:rsidR="00EB57F0">
        <w:t xml:space="preserve"> would be cost savings to the CWC while still obtaining </w:t>
      </w:r>
      <w:r w:rsidR="00705B86">
        <w:t xml:space="preserve">the necessary </w:t>
      </w:r>
      <w:r w:rsidR="00EB57F0">
        <w:t xml:space="preserve">data related to the </w:t>
      </w:r>
      <w:r w:rsidR="00B1004C">
        <w:t xml:space="preserve">use estimates in the canyons. </w:t>
      </w:r>
    </w:p>
    <w:p w14:paraId="6C1ACE57" w14:textId="77777777" w:rsidR="00310D32" w:rsidRDefault="00310D32" w:rsidP="00421614">
      <w:pPr>
        <w:tabs>
          <w:tab w:val="left" w:pos="1440"/>
          <w:tab w:val="left" w:pos="2160"/>
        </w:tabs>
        <w:jc w:val="both"/>
      </w:pPr>
    </w:p>
    <w:p w14:paraId="27FBACCC" w14:textId="61D57F2D" w:rsidR="005C28D7" w:rsidRDefault="008A4DE8" w:rsidP="00421614">
      <w:pPr>
        <w:tabs>
          <w:tab w:val="left" w:pos="1440"/>
          <w:tab w:val="left" w:pos="2160"/>
        </w:tabs>
        <w:jc w:val="both"/>
      </w:pPr>
      <w:r>
        <w:t xml:space="preserve">Chair Robinson </w:t>
      </w:r>
      <w:r w:rsidR="007A0F9B">
        <w:t xml:space="preserve">asked if Utah State University would be </w:t>
      </w:r>
      <w:r w:rsidR="00575E20">
        <w:t xml:space="preserve">conducting </w:t>
      </w:r>
      <w:r w:rsidR="007A0F9B">
        <w:t xml:space="preserve">both the CWC study and the Forest Service study.  Dr. Smith </w:t>
      </w:r>
      <w:r w:rsidR="00C53EE6">
        <w:t xml:space="preserve">confirmed this.  Utah State University was under contract with the Forest Service to begin the survey efforts in October 2021.  That </w:t>
      </w:r>
      <w:r w:rsidR="004056AA">
        <w:t>was</w:t>
      </w:r>
      <w:r w:rsidR="00C53EE6">
        <w:t xml:space="preserve"> what would lead to cost savings for the CWC</w:t>
      </w:r>
      <w:r w:rsidR="00CE022C">
        <w:t xml:space="preserve">.  If </w:t>
      </w:r>
      <w:r w:rsidR="00A14206">
        <w:t xml:space="preserve">there was a collaboration with the Forest Service, the survey crews would be responsible for both efforts.  </w:t>
      </w:r>
      <w:r w:rsidR="00CE022C">
        <w:t>Dr. Smith explained that it</w:t>
      </w:r>
      <w:r w:rsidR="00A14206">
        <w:t xml:space="preserve"> would simply mean that the survey crews need</w:t>
      </w:r>
      <w:r w:rsidR="00EF10FF">
        <w:t>ed</w:t>
      </w:r>
      <w:r w:rsidR="00A14206">
        <w:t xml:space="preserve"> to be out for a few additional days</w:t>
      </w:r>
      <w:r w:rsidR="00EF10FF">
        <w:t xml:space="preserve"> in order</w:t>
      </w:r>
      <w:r w:rsidR="00A14206">
        <w:t xml:space="preserve"> to obtain the </w:t>
      </w:r>
      <w:r w:rsidR="006211CA">
        <w:t xml:space="preserve">extra data. </w:t>
      </w:r>
      <w:r w:rsidR="00A14206">
        <w:t xml:space="preserve"> </w:t>
      </w:r>
    </w:p>
    <w:p w14:paraId="70ADD231" w14:textId="56FE777D" w:rsidR="004714A0" w:rsidRDefault="004714A0" w:rsidP="00421614">
      <w:pPr>
        <w:tabs>
          <w:tab w:val="left" w:pos="1440"/>
          <w:tab w:val="left" w:pos="2160"/>
        </w:tabs>
        <w:jc w:val="both"/>
      </w:pPr>
    </w:p>
    <w:p w14:paraId="505BDCF4" w14:textId="2F03F016" w:rsidR="00EB6264" w:rsidRDefault="00754092" w:rsidP="00421614">
      <w:pPr>
        <w:tabs>
          <w:tab w:val="left" w:pos="1440"/>
          <w:tab w:val="left" w:pos="2160"/>
        </w:tabs>
        <w:jc w:val="both"/>
      </w:pPr>
      <w:r>
        <w:t xml:space="preserve">Mr. Shea </w:t>
      </w:r>
      <w:r w:rsidR="006E471D">
        <w:t>left a comment in the Zoom chat box that suggested the Forest Service move ahead with their s</w:t>
      </w:r>
      <w:r w:rsidR="00EB6264">
        <w:t xml:space="preserve">tudy </w:t>
      </w:r>
      <w:r w:rsidR="00A12B15">
        <w:t xml:space="preserve">and let the ecological </w:t>
      </w:r>
      <w:r w:rsidR="006353A6">
        <w:t>aspect of the CWC study move forward independently.</w:t>
      </w:r>
      <w:r w:rsidR="001E3F4F">
        <w:t xml:space="preserve">  Chair Robinson </w:t>
      </w:r>
      <w:r w:rsidR="00ED36D9">
        <w:t xml:space="preserve">noted that this was an informational item and no action would be taken on it during the current CWC Board Meeting.  There would be further discussions in </w:t>
      </w:r>
      <w:r w:rsidR="00575E20">
        <w:t xml:space="preserve">the </w:t>
      </w:r>
      <w:r w:rsidR="00ED36D9">
        <w:t xml:space="preserve">future. </w:t>
      </w:r>
    </w:p>
    <w:p w14:paraId="709C0DE0" w14:textId="54B4FEC1" w:rsidR="002661F6" w:rsidRDefault="002661F6" w:rsidP="00421614">
      <w:pPr>
        <w:tabs>
          <w:tab w:val="left" w:pos="1440"/>
          <w:tab w:val="left" w:pos="2160"/>
        </w:tabs>
        <w:jc w:val="both"/>
        <w:rPr>
          <w:b/>
          <w:bCs/>
          <w:u w:val="single"/>
        </w:rPr>
      </w:pPr>
    </w:p>
    <w:p w14:paraId="30E8B847" w14:textId="20035342" w:rsidR="00421614" w:rsidRDefault="00655668" w:rsidP="00655668">
      <w:pPr>
        <w:pStyle w:val="ListParagraph"/>
        <w:numPr>
          <w:ilvl w:val="0"/>
          <w:numId w:val="27"/>
        </w:numPr>
        <w:tabs>
          <w:tab w:val="left" w:pos="1440"/>
          <w:tab w:val="left" w:pos="2160"/>
        </w:tabs>
        <w:ind w:hanging="720"/>
        <w:jc w:val="both"/>
        <w:rPr>
          <w:b/>
          <w:bCs/>
          <w:u w:val="single"/>
        </w:rPr>
      </w:pPr>
      <w:r>
        <w:rPr>
          <w:b/>
          <w:bCs/>
          <w:u w:val="single"/>
        </w:rPr>
        <w:lastRenderedPageBreak/>
        <w:t>Legislative</w:t>
      </w:r>
      <w:r w:rsidR="00CF24F4">
        <w:rPr>
          <w:b/>
          <w:bCs/>
          <w:u w:val="single"/>
        </w:rPr>
        <w:t>/Land Tenure</w:t>
      </w:r>
      <w:r>
        <w:rPr>
          <w:b/>
          <w:bCs/>
          <w:u w:val="single"/>
        </w:rPr>
        <w:t xml:space="preserve"> Committee:  Projected Meeting Date for August 2021.</w:t>
      </w:r>
    </w:p>
    <w:p w14:paraId="3833242A" w14:textId="58272B05" w:rsidR="00722200" w:rsidRDefault="00722200" w:rsidP="00722200">
      <w:pPr>
        <w:tabs>
          <w:tab w:val="left" w:pos="1440"/>
          <w:tab w:val="left" w:pos="2160"/>
        </w:tabs>
        <w:jc w:val="both"/>
      </w:pPr>
    </w:p>
    <w:p w14:paraId="5B2EAD0F" w14:textId="12048E9F" w:rsidR="00440055" w:rsidRDefault="007B43CA" w:rsidP="00722200">
      <w:pPr>
        <w:tabs>
          <w:tab w:val="left" w:pos="1440"/>
          <w:tab w:val="left" w:pos="2160"/>
        </w:tabs>
        <w:jc w:val="both"/>
      </w:pPr>
      <w:r>
        <w:t xml:space="preserve">Chair Robinson reported that the Legislative/Land Tenure Committee </w:t>
      </w:r>
      <w:r w:rsidR="00575E20">
        <w:t xml:space="preserve">will </w:t>
      </w:r>
      <w:r w:rsidR="00EF657C">
        <w:t>likely meet in August.</w:t>
      </w:r>
      <w:r w:rsidR="00440055">
        <w:t xml:space="preserve">  </w:t>
      </w:r>
      <w:r w:rsidR="000625B2">
        <w:t xml:space="preserve">CWC </w:t>
      </w:r>
      <w:r w:rsidR="00440055">
        <w:t>Executive Director, Ralph Becker</w:t>
      </w:r>
      <w:r w:rsidR="000625B2">
        <w:t>,</w:t>
      </w:r>
      <w:r w:rsidR="00440055">
        <w:t xml:space="preserve"> </w:t>
      </w:r>
      <w:r w:rsidR="000513E6">
        <w:t xml:space="preserve">explained that the </w:t>
      </w:r>
      <w:r w:rsidR="00771104">
        <w:t>date for the meeting had been set for August 18, 2021</w:t>
      </w:r>
      <w:r w:rsidR="001167D4">
        <w:t>,</w:t>
      </w:r>
      <w:r w:rsidR="00771104">
        <w:t xml:space="preserve"> at 10:00 a.m.  Notices and further information would be sent </w:t>
      </w:r>
      <w:r w:rsidR="005A680C">
        <w:t xml:space="preserve">out </w:t>
      </w:r>
      <w:r w:rsidR="00771104">
        <w:t xml:space="preserve">to members shortly. </w:t>
      </w:r>
    </w:p>
    <w:p w14:paraId="5BF9006C" w14:textId="77777777" w:rsidR="00722200" w:rsidRPr="00722200" w:rsidRDefault="00722200" w:rsidP="00722200">
      <w:pPr>
        <w:tabs>
          <w:tab w:val="left" w:pos="1440"/>
          <w:tab w:val="left" w:pos="2160"/>
        </w:tabs>
        <w:jc w:val="both"/>
      </w:pPr>
    </w:p>
    <w:p w14:paraId="2E442EEC" w14:textId="478F382D" w:rsidR="00655668" w:rsidRDefault="00655668" w:rsidP="00655668">
      <w:pPr>
        <w:pStyle w:val="ListParagraph"/>
        <w:numPr>
          <w:ilvl w:val="0"/>
          <w:numId w:val="27"/>
        </w:numPr>
        <w:tabs>
          <w:tab w:val="left" w:pos="1440"/>
          <w:tab w:val="left" w:pos="2160"/>
        </w:tabs>
        <w:ind w:hanging="720"/>
        <w:jc w:val="both"/>
        <w:rPr>
          <w:b/>
          <w:bCs/>
          <w:u w:val="single"/>
        </w:rPr>
      </w:pPr>
      <w:r>
        <w:rPr>
          <w:b/>
          <w:bCs/>
          <w:u w:val="single"/>
        </w:rPr>
        <w:t xml:space="preserve">Stakeholders Council:  Scheduled to Meet July 21, 2021:  3:00 p.m. without an Anchor Location.  </w:t>
      </w:r>
    </w:p>
    <w:p w14:paraId="5C6AF967" w14:textId="21987AAD" w:rsidR="00655668" w:rsidRDefault="00655668" w:rsidP="00655668">
      <w:pPr>
        <w:tabs>
          <w:tab w:val="left" w:pos="1440"/>
          <w:tab w:val="left" w:pos="2160"/>
        </w:tabs>
        <w:jc w:val="both"/>
        <w:rPr>
          <w:b/>
          <w:bCs/>
          <w:u w:val="single"/>
        </w:rPr>
      </w:pPr>
    </w:p>
    <w:p w14:paraId="71A70DD2" w14:textId="5CFC3E67" w:rsidR="00655668" w:rsidRPr="00722200" w:rsidRDefault="002F0512" w:rsidP="00655668">
      <w:pPr>
        <w:pStyle w:val="ListParagraph"/>
        <w:numPr>
          <w:ilvl w:val="0"/>
          <w:numId w:val="28"/>
        </w:numPr>
        <w:tabs>
          <w:tab w:val="left" w:pos="1440"/>
          <w:tab w:val="left" w:pos="2160"/>
        </w:tabs>
        <w:jc w:val="both"/>
        <w:rPr>
          <w:b/>
          <w:bCs/>
        </w:rPr>
      </w:pPr>
      <w:r>
        <w:rPr>
          <w:b/>
          <w:bCs/>
        </w:rPr>
        <w:t>Mayor</w:t>
      </w:r>
      <w:r w:rsidR="00655668" w:rsidRPr="00722200">
        <w:rPr>
          <w:b/>
          <w:bCs/>
        </w:rPr>
        <w:t xml:space="preserve"> Peterson will Provide an Overview of the New Stakeholders Council Member Appointment and Existing Stakeholders Council Member Reappointment Process. </w:t>
      </w:r>
    </w:p>
    <w:p w14:paraId="4CBBE861" w14:textId="3924ED4D" w:rsidR="00655668" w:rsidRDefault="00655668" w:rsidP="00655668">
      <w:pPr>
        <w:tabs>
          <w:tab w:val="left" w:pos="1440"/>
          <w:tab w:val="left" w:pos="2160"/>
        </w:tabs>
        <w:jc w:val="both"/>
      </w:pPr>
    </w:p>
    <w:p w14:paraId="49B140F2" w14:textId="0E3CB015" w:rsidR="00722200" w:rsidRDefault="00D27455" w:rsidP="00655668">
      <w:pPr>
        <w:tabs>
          <w:tab w:val="left" w:pos="1440"/>
          <w:tab w:val="left" w:pos="2160"/>
        </w:tabs>
        <w:jc w:val="both"/>
      </w:pPr>
      <w:r>
        <w:t>Chair Robinson reported that the Stakeholders Council would meet on July 21, 2021</w:t>
      </w:r>
      <w:r w:rsidR="000625B2">
        <w:t>,</w:t>
      </w:r>
      <w:r>
        <w:t xml:space="preserve"> at 3:00 p.m.</w:t>
      </w:r>
      <w:r w:rsidR="002F0512">
        <w:t xml:space="preserve">  </w:t>
      </w:r>
      <w:r w:rsidR="002C16AB">
        <w:t xml:space="preserve">Mayor Peterson </w:t>
      </w:r>
      <w:r w:rsidR="00A0224F">
        <w:t>previously</w:t>
      </w:r>
      <w:r w:rsidR="002C16AB">
        <w:t xml:space="preserve"> provided an overview </w:t>
      </w:r>
      <w:r w:rsidR="00866FA1">
        <w:t>related to</w:t>
      </w:r>
      <w:r w:rsidR="002C16AB">
        <w:t xml:space="preserve"> the Stakeholders Council Member appointment and reappointment</w:t>
      </w:r>
      <w:r w:rsidR="00EA6D76">
        <w:t xml:space="preserve"> process.  It was an action item later on in the CWC Board Meeting. </w:t>
      </w:r>
    </w:p>
    <w:p w14:paraId="2DE8E3F4" w14:textId="77777777" w:rsidR="00722200" w:rsidRPr="00722200" w:rsidRDefault="00722200" w:rsidP="00655668">
      <w:pPr>
        <w:tabs>
          <w:tab w:val="left" w:pos="1440"/>
          <w:tab w:val="left" w:pos="2160"/>
        </w:tabs>
        <w:jc w:val="both"/>
      </w:pPr>
    </w:p>
    <w:p w14:paraId="2CACE65B" w14:textId="0B533003" w:rsidR="00655668" w:rsidRDefault="00677853" w:rsidP="00677853">
      <w:pPr>
        <w:pStyle w:val="ListParagraph"/>
        <w:numPr>
          <w:ilvl w:val="0"/>
          <w:numId w:val="27"/>
        </w:numPr>
        <w:tabs>
          <w:tab w:val="left" w:pos="1440"/>
          <w:tab w:val="left" w:pos="2160"/>
        </w:tabs>
        <w:ind w:hanging="720"/>
        <w:jc w:val="both"/>
        <w:rPr>
          <w:b/>
          <w:bCs/>
          <w:u w:val="single"/>
        </w:rPr>
      </w:pPr>
      <w:r>
        <w:rPr>
          <w:b/>
          <w:bCs/>
          <w:u w:val="single"/>
        </w:rPr>
        <w:t>Transportation Committee:  Scheduled to Meet July 21, 2021.  At this time, CWC Board Discusses June 25, 2021, UDOT EIS Draft Report</w:t>
      </w:r>
      <w:r w:rsidR="001167D4">
        <w:rPr>
          <w:b/>
          <w:bCs/>
          <w:u w:val="single"/>
        </w:rPr>
        <w:t>,</w:t>
      </w:r>
      <w:r>
        <w:rPr>
          <w:b/>
          <w:bCs/>
          <w:u w:val="single"/>
        </w:rPr>
        <w:t xml:space="preserve"> and Time Frame for Response.  Mountain Transportation Pillars Document Follow-Up.</w:t>
      </w:r>
    </w:p>
    <w:p w14:paraId="6698BBFF" w14:textId="388FC269" w:rsidR="00677853" w:rsidRPr="00722200" w:rsidRDefault="00677853" w:rsidP="00677853">
      <w:pPr>
        <w:tabs>
          <w:tab w:val="left" w:pos="1440"/>
          <w:tab w:val="left" w:pos="2160"/>
        </w:tabs>
        <w:jc w:val="both"/>
      </w:pPr>
    </w:p>
    <w:p w14:paraId="0DEE6D47" w14:textId="164D02E9" w:rsidR="00283549" w:rsidRPr="00722200" w:rsidRDefault="004051DC" w:rsidP="00677853">
      <w:pPr>
        <w:tabs>
          <w:tab w:val="left" w:pos="1440"/>
          <w:tab w:val="left" w:pos="2160"/>
        </w:tabs>
        <w:jc w:val="both"/>
      </w:pPr>
      <w:r>
        <w:t>Chair Robinson reported that the Transportation Committee was scheduled to meet on July 21, 2021</w:t>
      </w:r>
      <w:r w:rsidR="000625B2">
        <w:t>,</w:t>
      </w:r>
      <w:r>
        <w:t xml:space="preserve"> to discuss the </w:t>
      </w:r>
      <w:r w:rsidR="00EB0A57">
        <w:t xml:space="preserve">release of the UDOT Little Cottonwood Canyon Draft EIS.  </w:t>
      </w:r>
    </w:p>
    <w:p w14:paraId="746CEE83" w14:textId="77777777" w:rsidR="00677853" w:rsidRPr="00722200" w:rsidRDefault="00677853" w:rsidP="00677853">
      <w:pPr>
        <w:tabs>
          <w:tab w:val="left" w:pos="1440"/>
          <w:tab w:val="left" w:pos="2160"/>
        </w:tabs>
        <w:jc w:val="both"/>
      </w:pPr>
    </w:p>
    <w:p w14:paraId="29C1D1E7" w14:textId="7C1C579F" w:rsidR="00F953DD" w:rsidRPr="008F52B7" w:rsidRDefault="008B79C8" w:rsidP="001A7113">
      <w:pPr>
        <w:tabs>
          <w:tab w:val="left" w:pos="1440"/>
          <w:tab w:val="left" w:pos="2160"/>
        </w:tabs>
        <w:jc w:val="both"/>
      </w:pPr>
      <w:r>
        <w:rPr>
          <w:b/>
          <w:bCs/>
          <w:u w:val="single"/>
        </w:rPr>
        <w:t>UTAH DEPARTMENT OF TRANSPORTATION DRAFT ENVIRONMENTAL IMPACT STATEMENT</w:t>
      </w:r>
    </w:p>
    <w:p w14:paraId="5ED46A9B" w14:textId="4C96032C" w:rsidR="0038363E" w:rsidRDefault="0038363E" w:rsidP="00BE1C8C">
      <w:pPr>
        <w:tabs>
          <w:tab w:val="left" w:pos="1440"/>
          <w:tab w:val="left" w:pos="2160"/>
        </w:tabs>
        <w:jc w:val="both"/>
      </w:pPr>
    </w:p>
    <w:p w14:paraId="21DC78DF" w14:textId="4F8E95EB" w:rsidR="004E7223" w:rsidRDefault="008B79C8" w:rsidP="001A7113">
      <w:pPr>
        <w:pStyle w:val="ListParagraph"/>
        <w:numPr>
          <w:ilvl w:val="0"/>
          <w:numId w:val="22"/>
        </w:numPr>
        <w:tabs>
          <w:tab w:val="left" w:pos="1440"/>
          <w:tab w:val="left" w:pos="2160"/>
        </w:tabs>
        <w:ind w:hanging="720"/>
        <w:jc w:val="both"/>
        <w:rPr>
          <w:b/>
          <w:bCs/>
          <w:u w:val="single"/>
        </w:rPr>
      </w:pPr>
      <w:r>
        <w:rPr>
          <w:b/>
          <w:bCs/>
          <w:u w:val="single"/>
        </w:rPr>
        <w:t xml:space="preserve">UDOT Staff Member Josh Van Jura will Provide an Overview of UDOT’s Little Cottonwood Canyon </w:t>
      </w:r>
      <w:r w:rsidR="00112DA0">
        <w:rPr>
          <w:b/>
          <w:bCs/>
          <w:u w:val="single"/>
        </w:rPr>
        <w:t xml:space="preserve">Draft </w:t>
      </w:r>
      <w:r>
        <w:rPr>
          <w:b/>
          <w:bCs/>
          <w:u w:val="single"/>
        </w:rPr>
        <w:t>Environmental Impact Statement (“DEIS”).</w:t>
      </w:r>
    </w:p>
    <w:p w14:paraId="24D807E4" w14:textId="45E5BED0" w:rsidR="00722200" w:rsidRDefault="00722200" w:rsidP="00722200">
      <w:pPr>
        <w:tabs>
          <w:tab w:val="left" w:pos="1440"/>
          <w:tab w:val="left" w:pos="2160"/>
        </w:tabs>
        <w:jc w:val="both"/>
      </w:pPr>
    </w:p>
    <w:p w14:paraId="6CFC89BA" w14:textId="535F76D4" w:rsidR="00F6270B" w:rsidRDefault="00FE0A3B" w:rsidP="00722200">
      <w:pPr>
        <w:tabs>
          <w:tab w:val="left" w:pos="1440"/>
          <w:tab w:val="left" w:pos="2160"/>
        </w:tabs>
        <w:jc w:val="both"/>
      </w:pPr>
      <w:r>
        <w:t xml:space="preserve">UDOT Staff Member, </w:t>
      </w:r>
      <w:r w:rsidR="003F732F">
        <w:t>Josh Van Jura</w:t>
      </w:r>
      <w:r w:rsidR="000625B2">
        <w:t>,</w:t>
      </w:r>
      <w:r w:rsidR="003F732F">
        <w:t xml:space="preserve"> </w:t>
      </w:r>
      <w:r w:rsidR="00872204">
        <w:t xml:space="preserve">shared an overview of the </w:t>
      </w:r>
      <w:r w:rsidR="008D5444">
        <w:t>UDOT Little Cottonwood Canyon Draft EIS</w:t>
      </w:r>
      <w:r w:rsidR="00A76930">
        <w:t xml:space="preserve">.  He reported that </w:t>
      </w:r>
      <w:r w:rsidR="00B40718">
        <w:t xml:space="preserve">Vincent Izzo and Bri Bonnesbune were also present at the meeting.  </w:t>
      </w:r>
      <w:r w:rsidR="006A6270">
        <w:t xml:space="preserve">There would be a 15-minute overview </w:t>
      </w:r>
      <w:r w:rsidR="00C8220F">
        <w:t>about</w:t>
      </w:r>
      <w:r w:rsidR="007E1AFB">
        <w:t xml:space="preserve"> what was included in the draft and then a </w:t>
      </w:r>
      <w:r w:rsidR="00A24FF9">
        <w:t>question-and-answer</w:t>
      </w:r>
      <w:r w:rsidR="007E1AFB">
        <w:t xml:space="preserve"> session.  </w:t>
      </w:r>
      <w:r w:rsidR="00A24FF9">
        <w:t xml:space="preserve">Mr. Van Jura </w:t>
      </w:r>
      <w:r w:rsidR="00F82C2D">
        <w:t xml:space="preserve">explained that the </w:t>
      </w:r>
      <w:r w:rsidR="00A465B8">
        <w:t xml:space="preserve">UDOT Little Cottonwood Canyon Draft EIS was released on June 25, 2021.  </w:t>
      </w:r>
      <w:r w:rsidR="00134797">
        <w:t xml:space="preserve">There were initially 124 concepts that were evaluated through level one and level two screening.  Those concepts had been narrowed down to five </w:t>
      </w:r>
      <w:r w:rsidR="00FA35D5">
        <w:t>alternatives</w:t>
      </w:r>
      <w:r w:rsidR="00F6270B">
        <w:t>.</w:t>
      </w:r>
    </w:p>
    <w:p w14:paraId="4D4DC41C" w14:textId="77777777" w:rsidR="00F6270B" w:rsidRDefault="00F6270B" w:rsidP="00722200">
      <w:pPr>
        <w:tabs>
          <w:tab w:val="left" w:pos="1440"/>
          <w:tab w:val="left" w:pos="2160"/>
        </w:tabs>
        <w:jc w:val="both"/>
      </w:pPr>
    </w:p>
    <w:p w14:paraId="19D60A94" w14:textId="594AF051" w:rsidR="00722200" w:rsidRDefault="00F6270B" w:rsidP="00722200">
      <w:pPr>
        <w:tabs>
          <w:tab w:val="left" w:pos="1440"/>
          <w:tab w:val="left" w:pos="2160"/>
        </w:tabs>
        <w:jc w:val="both"/>
      </w:pPr>
      <w:r>
        <w:t xml:space="preserve">The alternatives were evaluated </w:t>
      </w:r>
      <w:r w:rsidR="00B025A0">
        <w:t>based on the purpose and need</w:t>
      </w:r>
      <w:r w:rsidR="00811BE1">
        <w:t xml:space="preserve">.  The main objectives were </w:t>
      </w:r>
      <w:r w:rsidR="00B025A0">
        <w:t>to improve safety, mobility</w:t>
      </w:r>
      <w:r w:rsidR="001167D4">
        <w:t>,</w:t>
      </w:r>
      <w:r w:rsidR="00B025A0">
        <w:t xml:space="preserve"> and reliability </w:t>
      </w:r>
      <w:r w:rsidR="00A00B43">
        <w:t xml:space="preserve">along </w:t>
      </w:r>
      <w:r w:rsidR="00BC6E00">
        <w:t>SR</w:t>
      </w:r>
      <w:r w:rsidR="000625B2">
        <w:t>-</w:t>
      </w:r>
      <w:r w:rsidR="00BC6E00">
        <w:t>2</w:t>
      </w:r>
      <w:r w:rsidR="00247939">
        <w:t>10</w:t>
      </w:r>
      <w:r w:rsidR="0096020A">
        <w:t>.  Safety was a component in everything that UDOT did</w:t>
      </w:r>
      <w:r w:rsidR="00EE49A8">
        <w:t xml:space="preserve">.  In the </w:t>
      </w:r>
      <w:r w:rsidR="00395F24">
        <w:t xml:space="preserve">UDOT Little Cottonwood Canyon Draft EIS, </w:t>
      </w:r>
      <w:r w:rsidR="00B14189">
        <w:t xml:space="preserve">safety </w:t>
      </w:r>
      <w:r w:rsidR="00811BE1">
        <w:t xml:space="preserve">was addressed with </w:t>
      </w:r>
      <w:r w:rsidR="00B14189">
        <w:t>avalanche hazard mitigation and trailhead</w:t>
      </w:r>
      <w:r w:rsidR="00811BE1">
        <w:t xml:space="preserve">/roadside </w:t>
      </w:r>
      <w:r w:rsidR="00B14189">
        <w:t>parking.  Each of the five</w:t>
      </w:r>
      <w:r w:rsidR="00395F24">
        <w:t xml:space="preserve"> alternatives handled </w:t>
      </w:r>
      <w:r w:rsidR="00E11627">
        <w:t xml:space="preserve">safety equally </w:t>
      </w:r>
      <w:r w:rsidR="004D582F">
        <w:t xml:space="preserve">well </w:t>
      </w:r>
      <w:r w:rsidR="00E11627">
        <w:t xml:space="preserve">due to </w:t>
      </w:r>
      <w:r w:rsidR="00D079B3">
        <w:t>the avalanche sheds and trailhead parking improvements.</w:t>
      </w:r>
      <w:r w:rsidR="00511884">
        <w:t xml:space="preserve">  Mobility and reliability </w:t>
      </w:r>
      <w:r w:rsidR="00403FC3">
        <w:t>were determined by the primary alternatives.</w:t>
      </w:r>
      <w:r w:rsidR="00864B5A">
        <w:t xml:space="preserve">  Mr. Van Jura </w:t>
      </w:r>
      <w:r w:rsidR="00924818">
        <w:t xml:space="preserve">noted that in </w:t>
      </w:r>
      <w:r w:rsidR="00DC2E75">
        <w:t xml:space="preserve">the design year 2050, UDOT estimated that it would take 80 to 85 minutes to get from the mouth of Big Cottonwood Canyon to Alta, roughly 50 days per year.  </w:t>
      </w:r>
      <w:r w:rsidR="00C3378F">
        <w:t xml:space="preserve">He added that the PM peak travel </w:t>
      </w:r>
      <w:r w:rsidR="00C247CC">
        <w:t xml:space="preserve">commute southbound on Wasatch Boulevard was a unique mobility goal.  </w:t>
      </w:r>
      <w:r w:rsidR="002F6713">
        <w:t xml:space="preserve">There needed to be consistent travel times and </w:t>
      </w:r>
      <w:r w:rsidR="00AD5960">
        <w:t>reliability</w:t>
      </w:r>
      <w:r w:rsidR="002F6713">
        <w:t xml:space="preserve">. </w:t>
      </w:r>
    </w:p>
    <w:p w14:paraId="0FD70D32" w14:textId="1B87FC9F" w:rsidR="00020C6B" w:rsidRDefault="00020C6B" w:rsidP="00722200">
      <w:pPr>
        <w:tabs>
          <w:tab w:val="left" w:pos="1440"/>
          <w:tab w:val="left" w:pos="2160"/>
        </w:tabs>
        <w:jc w:val="both"/>
      </w:pPr>
    </w:p>
    <w:p w14:paraId="25C04788" w14:textId="774AA1B9" w:rsidR="00517C46" w:rsidRDefault="00592B73" w:rsidP="00722200">
      <w:pPr>
        <w:tabs>
          <w:tab w:val="left" w:pos="1440"/>
          <w:tab w:val="left" w:pos="2160"/>
        </w:tabs>
        <w:jc w:val="both"/>
      </w:pPr>
      <w:r>
        <w:t xml:space="preserve">Mr. Van Jura made note of the five transportation alternatives.  There </w:t>
      </w:r>
      <w:r w:rsidR="00527737">
        <w:t>would need</w:t>
      </w:r>
      <w:r>
        <w:t xml:space="preserve"> to be one single preferred alternative</w:t>
      </w:r>
      <w:r w:rsidR="00197ADD">
        <w:t>,</w:t>
      </w:r>
      <w:r>
        <w:t xml:space="preserve"> </w:t>
      </w:r>
      <w:r w:rsidR="00F15B8A">
        <w:t xml:space="preserve">but at the current stage, there were two </w:t>
      </w:r>
      <w:r w:rsidR="00A257A7">
        <w:t>preferred</w:t>
      </w:r>
      <w:r w:rsidR="00F15B8A">
        <w:t xml:space="preserve"> alternatives.  This would give </w:t>
      </w:r>
      <w:r w:rsidR="00F15B8A">
        <w:lastRenderedPageBreak/>
        <w:t xml:space="preserve">the public and various agencies the opportunity to focus their review and comment on the different considerations.  The two </w:t>
      </w:r>
      <w:r w:rsidR="00BE25A6">
        <w:t>preferred alternatives were:</w:t>
      </w:r>
    </w:p>
    <w:p w14:paraId="439CB0D6" w14:textId="6B8B4B2C" w:rsidR="00BE25A6" w:rsidRDefault="00BE25A6" w:rsidP="00722200">
      <w:pPr>
        <w:tabs>
          <w:tab w:val="left" w:pos="1440"/>
          <w:tab w:val="left" w:pos="2160"/>
        </w:tabs>
        <w:jc w:val="both"/>
      </w:pPr>
    </w:p>
    <w:p w14:paraId="59CFCC9F" w14:textId="7349B627" w:rsidR="00BE25A6" w:rsidRDefault="00A76B8B" w:rsidP="00A76B8B">
      <w:pPr>
        <w:pStyle w:val="ListParagraph"/>
        <w:numPr>
          <w:ilvl w:val="0"/>
          <w:numId w:val="30"/>
        </w:numPr>
        <w:tabs>
          <w:tab w:val="left" w:pos="1440"/>
          <w:tab w:val="left" w:pos="2160"/>
        </w:tabs>
        <w:jc w:val="both"/>
      </w:pPr>
      <w:r>
        <w:t xml:space="preserve">Enhanced </w:t>
      </w:r>
      <w:r w:rsidR="00197ADD">
        <w:t>B</w:t>
      </w:r>
      <w:r>
        <w:t xml:space="preserve">us and </w:t>
      </w:r>
      <w:r w:rsidR="00F13EAB">
        <w:t>P</w:t>
      </w:r>
      <w:r>
        <w:t xml:space="preserve">eak </w:t>
      </w:r>
      <w:r w:rsidR="00AA203C">
        <w:t>S</w:t>
      </w:r>
      <w:r>
        <w:t xml:space="preserve">houlder </w:t>
      </w:r>
      <w:r w:rsidR="00AA203C">
        <w:t>P</w:t>
      </w:r>
      <w:r>
        <w:t xml:space="preserve">eriod </w:t>
      </w:r>
      <w:r w:rsidR="00965187">
        <w:t>L</w:t>
      </w:r>
      <w:r>
        <w:t>anes (would best solve the mobility goal);</w:t>
      </w:r>
    </w:p>
    <w:p w14:paraId="54A3290E" w14:textId="1D0D16A9" w:rsidR="00A76B8B" w:rsidRDefault="00621F4E" w:rsidP="00A76B8B">
      <w:pPr>
        <w:pStyle w:val="ListParagraph"/>
        <w:numPr>
          <w:ilvl w:val="0"/>
          <w:numId w:val="30"/>
        </w:numPr>
        <w:tabs>
          <w:tab w:val="left" w:pos="1440"/>
          <w:tab w:val="left" w:pos="2160"/>
        </w:tabs>
        <w:jc w:val="both"/>
      </w:pPr>
      <w:r>
        <w:t xml:space="preserve">Gondola </w:t>
      </w:r>
      <w:r w:rsidR="00DF5590">
        <w:t xml:space="preserve">B from La Caille </w:t>
      </w:r>
      <w:r w:rsidR="00E12B73">
        <w:t>(would best meet the reliability component).</w:t>
      </w:r>
    </w:p>
    <w:p w14:paraId="1A2B094B" w14:textId="01FDB927" w:rsidR="00E12B73" w:rsidRDefault="00E12B73" w:rsidP="00E12B73">
      <w:pPr>
        <w:tabs>
          <w:tab w:val="left" w:pos="1440"/>
          <w:tab w:val="left" w:pos="2160"/>
        </w:tabs>
        <w:jc w:val="both"/>
      </w:pPr>
    </w:p>
    <w:p w14:paraId="56E1BE99" w14:textId="7387272E" w:rsidR="00952A31" w:rsidRDefault="00824795" w:rsidP="00722200">
      <w:pPr>
        <w:tabs>
          <w:tab w:val="left" w:pos="1440"/>
          <w:tab w:val="left" w:pos="2160"/>
        </w:tabs>
        <w:jc w:val="both"/>
      </w:pPr>
      <w:r>
        <w:t xml:space="preserve">The enhanced bus alternative was further discussed.  </w:t>
      </w:r>
      <w:r w:rsidR="002A2F0D">
        <w:t>Mr. Van Jura explained that it had the best overall mobility of the five alternatives due to the 36-minute seat time.  He explained that th</w:t>
      </w:r>
      <w:r w:rsidR="00536BD0">
        <w:t xml:space="preserve">is number included 12 minutes </w:t>
      </w:r>
      <w:r w:rsidR="009F7AF6">
        <w:t xml:space="preserve">to pull into the mobility hub, find a parking spot and walk over to the bus platform as well as 24 minutes for the actual </w:t>
      </w:r>
      <w:r w:rsidR="00FE1807">
        <w:t xml:space="preserve">bus ride.  </w:t>
      </w:r>
      <w:r w:rsidR="00A064C3">
        <w:t xml:space="preserve">With this alternative, it would be possible </w:t>
      </w:r>
      <w:r w:rsidR="00271B04">
        <w:t>for</w:t>
      </w:r>
      <w:r w:rsidR="00A064C3">
        <w:t xml:space="preserve"> buses </w:t>
      </w:r>
      <w:r w:rsidR="005B2156">
        <w:t>to</w:t>
      </w:r>
      <w:r w:rsidR="00A064C3">
        <w:t xml:space="preserve"> pass cars in the general-purpose lanes.  Mr. Van Jura felt </w:t>
      </w:r>
      <w:r w:rsidR="00F83DE0">
        <w:t xml:space="preserve">this would motivate </w:t>
      </w:r>
      <w:r w:rsidR="00E67E4F">
        <w:t xml:space="preserve">users to switch transportation modes in </w:t>
      </w:r>
      <w:r w:rsidR="001167D4">
        <w:t xml:space="preserve">the </w:t>
      </w:r>
      <w:r w:rsidR="00E67E4F">
        <w:t xml:space="preserve">future.  </w:t>
      </w:r>
      <w:r w:rsidR="00E51339">
        <w:t xml:space="preserve">There would be </w:t>
      </w:r>
      <w:r w:rsidR="00F876AC">
        <w:t>mobility hubs at the Gravel Pit and 9400 South and Highland</w:t>
      </w:r>
      <w:r w:rsidR="004A5D2D">
        <w:t>, with direct service</w:t>
      </w:r>
      <w:r w:rsidR="000A7769">
        <w:t xml:space="preserve"> every five minutes</w:t>
      </w:r>
      <w:r w:rsidR="004A5D2D">
        <w:t xml:space="preserve">.  </w:t>
      </w:r>
      <w:r w:rsidR="00DD26FA">
        <w:t xml:space="preserve">The capital costs would be approximately $510 million with a winter </w:t>
      </w:r>
      <w:r w:rsidR="00B77699">
        <w:t xml:space="preserve">operations and maintenance cost of $11 million per year. </w:t>
      </w:r>
    </w:p>
    <w:p w14:paraId="265FC87E" w14:textId="017BAE5D" w:rsidR="00781B89" w:rsidRDefault="00781B89" w:rsidP="00722200">
      <w:pPr>
        <w:tabs>
          <w:tab w:val="left" w:pos="1440"/>
          <w:tab w:val="left" w:pos="2160"/>
        </w:tabs>
        <w:jc w:val="both"/>
      </w:pPr>
    </w:p>
    <w:p w14:paraId="00DCCE1A" w14:textId="44640910" w:rsidR="001875DA" w:rsidRDefault="0063539B" w:rsidP="00722200">
      <w:pPr>
        <w:tabs>
          <w:tab w:val="left" w:pos="1440"/>
          <w:tab w:val="left" w:pos="2160"/>
        </w:tabs>
        <w:jc w:val="both"/>
      </w:pPr>
      <w:r>
        <w:t xml:space="preserve">According to the Utah Transit Authority (“UTA”), there were two </w:t>
      </w:r>
      <w:r w:rsidR="00EF46EF">
        <w:t xml:space="preserve">main </w:t>
      </w:r>
      <w:r>
        <w:t xml:space="preserve">things that influenced people to switch to </w:t>
      </w:r>
      <w:r w:rsidR="009C2CC8">
        <w:t>public transit:</w:t>
      </w:r>
    </w:p>
    <w:p w14:paraId="4CBC8E64" w14:textId="1CCABB31" w:rsidR="009C2CC8" w:rsidRDefault="009C2CC8" w:rsidP="00722200">
      <w:pPr>
        <w:tabs>
          <w:tab w:val="left" w:pos="1440"/>
          <w:tab w:val="left" w:pos="2160"/>
        </w:tabs>
        <w:jc w:val="both"/>
      </w:pPr>
    </w:p>
    <w:p w14:paraId="287C1687" w14:textId="023871AA" w:rsidR="009C2CC8" w:rsidRDefault="0038603E" w:rsidP="0038603E">
      <w:pPr>
        <w:pStyle w:val="ListParagraph"/>
        <w:numPr>
          <w:ilvl w:val="0"/>
          <w:numId w:val="31"/>
        </w:numPr>
        <w:tabs>
          <w:tab w:val="left" w:pos="1440"/>
          <w:tab w:val="left" w:pos="2160"/>
        </w:tabs>
        <w:jc w:val="both"/>
      </w:pPr>
      <w:r>
        <w:t>Speed of service;</w:t>
      </w:r>
      <w:r w:rsidR="000625B2">
        <w:t xml:space="preserve"> and</w:t>
      </w:r>
    </w:p>
    <w:p w14:paraId="527FEF15" w14:textId="7F245F6F" w:rsidR="0038603E" w:rsidRDefault="0038603E" w:rsidP="0038603E">
      <w:pPr>
        <w:pStyle w:val="ListParagraph"/>
        <w:numPr>
          <w:ilvl w:val="0"/>
          <w:numId w:val="31"/>
        </w:numPr>
        <w:tabs>
          <w:tab w:val="left" w:pos="1440"/>
          <w:tab w:val="left" w:pos="2160"/>
        </w:tabs>
        <w:jc w:val="both"/>
      </w:pPr>
      <w:r>
        <w:t>Frequency of service.</w:t>
      </w:r>
    </w:p>
    <w:p w14:paraId="316E2527" w14:textId="201A3C8E" w:rsidR="0038603E" w:rsidRDefault="0038603E" w:rsidP="0038603E">
      <w:pPr>
        <w:tabs>
          <w:tab w:val="left" w:pos="1440"/>
          <w:tab w:val="left" w:pos="2160"/>
        </w:tabs>
        <w:jc w:val="both"/>
      </w:pPr>
    </w:p>
    <w:p w14:paraId="2991C903" w14:textId="42CC1B5A" w:rsidR="0038603E" w:rsidRDefault="0038603E" w:rsidP="0038603E">
      <w:pPr>
        <w:tabs>
          <w:tab w:val="left" w:pos="1440"/>
          <w:tab w:val="left" w:pos="2160"/>
        </w:tabs>
        <w:jc w:val="both"/>
      </w:pPr>
      <w:r>
        <w:t xml:space="preserve">The </w:t>
      </w:r>
      <w:r w:rsidR="001D4600">
        <w:t xml:space="preserve">enhanced bus alternative met speed of service </w:t>
      </w:r>
      <w:r w:rsidR="00662D94">
        <w:t>thanks to</w:t>
      </w:r>
      <w:r w:rsidR="001D4600">
        <w:t xml:space="preserve"> the 36-minute seat times</w:t>
      </w:r>
      <w:r w:rsidR="009774DF">
        <w:t xml:space="preserve">.  The travel times were comparable to that of a private vehicle.  </w:t>
      </w:r>
      <w:r w:rsidR="0030716C">
        <w:t xml:space="preserve">Additionally, having a bus </w:t>
      </w:r>
      <w:r w:rsidR="006865FD">
        <w:t xml:space="preserve">run </w:t>
      </w:r>
      <w:r w:rsidR="0030716C">
        <w:t>every five minute</w:t>
      </w:r>
      <w:r w:rsidR="00097EED">
        <w:t>s would reduce the fear of missing a bus</w:t>
      </w:r>
      <w:r w:rsidR="007E5940">
        <w:t xml:space="preserve"> and </w:t>
      </w:r>
      <w:r w:rsidR="00A31723">
        <w:t xml:space="preserve">would meet the frequency of service </w:t>
      </w:r>
      <w:r w:rsidR="00334B35">
        <w:t xml:space="preserve">needs. </w:t>
      </w:r>
      <w:r w:rsidR="00B1234F">
        <w:t xml:space="preserve"> Mr. Van Jur</w:t>
      </w:r>
      <w:r w:rsidR="00015597">
        <w:t xml:space="preserve">a reported that the </w:t>
      </w:r>
      <w:r w:rsidR="00D42F92">
        <w:t xml:space="preserve">enhanced bus alternative </w:t>
      </w:r>
      <w:r w:rsidR="00950D76">
        <w:t>had the second</w:t>
      </w:r>
      <w:r w:rsidR="001167D4">
        <w:t>-</w:t>
      </w:r>
      <w:r w:rsidR="00950D76">
        <w:t xml:space="preserve">lowest initial </w:t>
      </w:r>
      <w:r w:rsidR="004933F8">
        <w:t xml:space="preserve">costs and the shoulders would also </w:t>
      </w:r>
      <w:r w:rsidR="00A741D9">
        <w:t xml:space="preserve">increase safety for </w:t>
      </w:r>
      <w:r w:rsidR="00F255BA">
        <w:t xml:space="preserve">bicyclists.  </w:t>
      </w:r>
      <w:r w:rsidR="003111B0">
        <w:t>Mr. Van Jura highlighted some of the potential impacts, such as:</w:t>
      </w:r>
    </w:p>
    <w:p w14:paraId="16E60077" w14:textId="1ED4C933" w:rsidR="00FF6CEC" w:rsidRDefault="00FF6CEC" w:rsidP="0038603E">
      <w:pPr>
        <w:tabs>
          <w:tab w:val="left" w:pos="1440"/>
          <w:tab w:val="left" w:pos="2160"/>
        </w:tabs>
        <w:jc w:val="both"/>
      </w:pPr>
    </w:p>
    <w:p w14:paraId="64375A87" w14:textId="70EC1E95" w:rsidR="00FF6CEC" w:rsidRDefault="00FF6CEC" w:rsidP="00FF6CEC">
      <w:pPr>
        <w:pStyle w:val="ListParagraph"/>
        <w:numPr>
          <w:ilvl w:val="0"/>
          <w:numId w:val="32"/>
        </w:numPr>
        <w:tabs>
          <w:tab w:val="left" w:pos="1440"/>
          <w:tab w:val="left" w:pos="2160"/>
        </w:tabs>
        <w:jc w:val="both"/>
      </w:pPr>
      <w:r>
        <w:t>Water quality impacts:</w:t>
      </w:r>
    </w:p>
    <w:p w14:paraId="2D5E304B" w14:textId="530A7F1A" w:rsidR="00FF6CEC" w:rsidRDefault="00FF6CEC" w:rsidP="00FF6CEC">
      <w:pPr>
        <w:pStyle w:val="ListParagraph"/>
        <w:numPr>
          <w:ilvl w:val="1"/>
          <w:numId w:val="32"/>
        </w:numPr>
        <w:tabs>
          <w:tab w:val="left" w:pos="1440"/>
          <w:tab w:val="left" w:pos="2160"/>
        </w:tabs>
        <w:jc w:val="both"/>
      </w:pPr>
      <w:r>
        <w:t xml:space="preserve">The impacts would be below all of the </w:t>
      </w:r>
      <w:r w:rsidR="00801563">
        <w:t xml:space="preserve">established </w:t>
      </w:r>
      <w:r>
        <w:t xml:space="preserve">threshold </w:t>
      </w:r>
      <w:r w:rsidR="00384F9D">
        <w:t xml:space="preserve">values </w:t>
      </w:r>
      <w:r w:rsidR="007F6844">
        <w:t>but would have slightly higher water quality impacts than the gondola.</w:t>
      </w:r>
    </w:p>
    <w:p w14:paraId="4F1E1E75" w14:textId="0F3D7C8F" w:rsidR="007F6844" w:rsidRDefault="00CC1961" w:rsidP="007F6844">
      <w:pPr>
        <w:pStyle w:val="ListParagraph"/>
        <w:numPr>
          <w:ilvl w:val="0"/>
          <w:numId w:val="32"/>
        </w:numPr>
        <w:tabs>
          <w:tab w:val="left" w:pos="1440"/>
          <w:tab w:val="left" w:pos="2160"/>
        </w:tabs>
        <w:jc w:val="both"/>
      </w:pPr>
      <w:r>
        <w:t>Wildlife habitat impacts:</w:t>
      </w:r>
    </w:p>
    <w:p w14:paraId="44E03C69" w14:textId="3944A037" w:rsidR="00CC1961" w:rsidRDefault="00EE6D9E" w:rsidP="00EE6D9E">
      <w:pPr>
        <w:pStyle w:val="ListParagraph"/>
        <w:numPr>
          <w:ilvl w:val="1"/>
          <w:numId w:val="32"/>
        </w:numPr>
        <w:tabs>
          <w:tab w:val="left" w:pos="1440"/>
          <w:tab w:val="left" w:pos="2160"/>
        </w:tabs>
        <w:jc w:val="both"/>
      </w:pPr>
      <w:r>
        <w:t xml:space="preserve">The widened road would </w:t>
      </w:r>
      <w:r w:rsidR="005820C5">
        <w:t>have an impact on the wildlife habitat.</w:t>
      </w:r>
    </w:p>
    <w:p w14:paraId="4F56A412" w14:textId="7741104D" w:rsidR="00FD4E1C" w:rsidRDefault="00855AA5" w:rsidP="00722200">
      <w:pPr>
        <w:tabs>
          <w:tab w:val="left" w:pos="1440"/>
          <w:tab w:val="left" w:pos="2160"/>
        </w:tabs>
        <w:jc w:val="both"/>
      </w:pPr>
      <w:r>
        <w:br/>
        <w:t xml:space="preserve">Additionally, </w:t>
      </w:r>
      <w:r w:rsidR="009F50A4">
        <w:t xml:space="preserve">it was important to consider that the 36-minute seat time was calculated based on dry pavement.  </w:t>
      </w:r>
      <w:r w:rsidR="00DE0642">
        <w:t>Those travel times would likely increase when there were extreme weather conditions.  While there would be more room for buses and traffic to navigate around accidents or slide</w:t>
      </w:r>
      <w:r w:rsidR="001167D4">
        <w:t>-</w:t>
      </w:r>
      <w:r w:rsidR="00DE0642">
        <w:t>offs</w:t>
      </w:r>
      <w:r w:rsidR="007C40A9">
        <w:t>, the buses could still be affected by slide</w:t>
      </w:r>
      <w:r w:rsidR="001167D4">
        <w:t>-</w:t>
      </w:r>
      <w:r w:rsidR="007C40A9">
        <w:t xml:space="preserve">offs and high snowfall rates. </w:t>
      </w:r>
    </w:p>
    <w:p w14:paraId="4D974DBF" w14:textId="77777777" w:rsidR="00EB0CD0" w:rsidRDefault="00EB0CD0" w:rsidP="00722200">
      <w:pPr>
        <w:tabs>
          <w:tab w:val="left" w:pos="1440"/>
          <w:tab w:val="left" w:pos="2160"/>
        </w:tabs>
        <w:jc w:val="both"/>
      </w:pPr>
    </w:p>
    <w:p w14:paraId="2D8FA139" w14:textId="27DC35D6" w:rsidR="0028209C" w:rsidRDefault="00D7053A" w:rsidP="00722200">
      <w:pPr>
        <w:tabs>
          <w:tab w:val="left" w:pos="1440"/>
          <w:tab w:val="left" w:pos="2160"/>
        </w:tabs>
        <w:jc w:val="both"/>
      </w:pPr>
      <w:r>
        <w:t xml:space="preserve">The Gondola B </w:t>
      </w:r>
      <w:r w:rsidR="00085619">
        <w:t xml:space="preserve">alternative was further discussed.  Mr. Van Jura explained that it </w:t>
      </w:r>
      <w:r w:rsidR="001E6043">
        <w:t xml:space="preserve">had a travel time of either 55 minutes or 59 minutes, depending on the parking location.  </w:t>
      </w:r>
      <w:r w:rsidR="00A42DDF">
        <w:t xml:space="preserve">He clarified that 37 minutes </w:t>
      </w:r>
      <w:r w:rsidR="00160899">
        <w:t xml:space="preserve">of that </w:t>
      </w:r>
      <w:r w:rsidR="00003E5B">
        <w:t xml:space="preserve">was gondola time and the remainder was the </w:t>
      </w:r>
      <w:r w:rsidR="003E4358">
        <w:t xml:space="preserve">previously mentioned 12 minutes </w:t>
      </w:r>
      <w:r w:rsidR="007206B1">
        <w:t>as well as</w:t>
      </w:r>
      <w:r w:rsidR="003E4358">
        <w:t xml:space="preserve"> </w:t>
      </w:r>
      <w:r w:rsidR="0044136F">
        <w:t xml:space="preserve">transfer time. </w:t>
      </w:r>
      <w:r w:rsidR="007206B1">
        <w:t xml:space="preserve"> </w:t>
      </w:r>
      <w:r w:rsidR="00446C41">
        <w:t xml:space="preserve">The overall time was approximately 19 minutes longer than the bus alternative.  However, because the </w:t>
      </w:r>
      <w:r w:rsidR="00D743FD">
        <w:t>gondola operated on a separate alignment, it was not prone to delays due to accidents and slide</w:t>
      </w:r>
      <w:r w:rsidR="001167D4">
        <w:t>-</w:t>
      </w:r>
      <w:r w:rsidR="00D743FD">
        <w:t xml:space="preserve">offs.  </w:t>
      </w:r>
      <w:r w:rsidR="00FC0FC1">
        <w:t xml:space="preserve">Mr. Van Jura </w:t>
      </w:r>
      <w:r w:rsidR="00871E30">
        <w:t>noted that there w</w:t>
      </w:r>
      <w:r w:rsidR="00F51EB0">
        <w:t xml:space="preserve">as </w:t>
      </w:r>
      <w:r w:rsidR="00685419">
        <w:t xml:space="preserve">still </w:t>
      </w:r>
      <w:r w:rsidR="00F51EB0">
        <w:t>the potential for lightning holds</w:t>
      </w:r>
      <w:r w:rsidR="00685419">
        <w:t xml:space="preserve">.  </w:t>
      </w:r>
    </w:p>
    <w:p w14:paraId="3D3D7606" w14:textId="56C38D95" w:rsidR="00085619" w:rsidRDefault="00085619" w:rsidP="00722200">
      <w:pPr>
        <w:tabs>
          <w:tab w:val="left" w:pos="1440"/>
          <w:tab w:val="left" w:pos="2160"/>
        </w:tabs>
        <w:jc w:val="both"/>
      </w:pPr>
    </w:p>
    <w:p w14:paraId="050F475F" w14:textId="60690BBA" w:rsidR="006450F7" w:rsidRDefault="00A47432" w:rsidP="00722200">
      <w:pPr>
        <w:tabs>
          <w:tab w:val="left" w:pos="1440"/>
          <w:tab w:val="left" w:pos="2160"/>
        </w:tabs>
        <w:jc w:val="both"/>
      </w:pPr>
      <w:r>
        <w:t xml:space="preserve">Mr. Van Jura </w:t>
      </w:r>
      <w:r w:rsidR="00E20892">
        <w:t xml:space="preserve">reported that </w:t>
      </w:r>
      <w:r w:rsidR="00D71E43">
        <w:t xml:space="preserve">a gondola cabin would hold 35 passengers at a time and a new cabin would arrive every two minutes.  For comparison, a bus would hold 42 passengers at a time and a new bus would arrive every five minutes.  </w:t>
      </w:r>
      <w:r w:rsidR="00BB0EF3">
        <w:t xml:space="preserve">For the gondola alternative, the capital costs were estimated to be </w:t>
      </w:r>
      <w:r w:rsidR="001C1221">
        <w:lastRenderedPageBreak/>
        <w:t xml:space="preserve">$592 million with a winter operations and maintenance cost of $7.6 million per year.  </w:t>
      </w:r>
      <w:r w:rsidR="00194D0D">
        <w:t xml:space="preserve">The gondola </w:t>
      </w:r>
      <w:r w:rsidR="0059556E">
        <w:t xml:space="preserve">alternative would have the best </w:t>
      </w:r>
      <w:r w:rsidR="001039EC">
        <w:t>reliability because it was not roadway</w:t>
      </w:r>
      <w:r w:rsidR="001167D4">
        <w:t>-</w:t>
      </w:r>
      <w:r w:rsidR="001039EC">
        <w:t xml:space="preserve">based.  </w:t>
      </w:r>
      <w:r w:rsidR="006450F7">
        <w:t>Mr. Van Jura highlighted some of the potential impacts, such as:</w:t>
      </w:r>
    </w:p>
    <w:p w14:paraId="4F832181" w14:textId="368D717E" w:rsidR="00AC5A29" w:rsidRDefault="00AC5A29" w:rsidP="00722200">
      <w:pPr>
        <w:tabs>
          <w:tab w:val="left" w:pos="1440"/>
          <w:tab w:val="left" w:pos="2160"/>
        </w:tabs>
        <w:jc w:val="both"/>
      </w:pPr>
    </w:p>
    <w:p w14:paraId="6B47D054" w14:textId="5829BAD7" w:rsidR="00AC5A29" w:rsidRDefault="001A0B44" w:rsidP="00AC5A29">
      <w:pPr>
        <w:pStyle w:val="ListParagraph"/>
        <w:numPr>
          <w:ilvl w:val="0"/>
          <w:numId w:val="33"/>
        </w:numPr>
        <w:tabs>
          <w:tab w:val="left" w:pos="1440"/>
          <w:tab w:val="left" w:pos="2160"/>
        </w:tabs>
        <w:jc w:val="both"/>
      </w:pPr>
      <w:r>
        <w:t>Visual impacts:</w:t>
      </w:r>
    </w:p>
    <w:p w14:paraId="609D8C43" w14:textId="27569622" w:rsidR="0063321A" w:rsidRDefault="00F070C0" w:rsidP="0063321A">
      <w:pPr>
        <w:pStyle w:val="ListParagraph"/>
        <w:numPr>
          <w:ilvl w:val="1"/>
          <w:numId w:val="33"/>
        </w:numPr>
        <w:tabs>
          <w:tab w:val="left" w:pos="1440"/>
          <w:tab w:val="left" w:pos="2160"/>
        </w:tabs>
        <w:jc w:val="both"/>
      </w:pPr>
      <w:r>
        <w:t xml:space="preserve">The towers would be between 50 to 60 meters tall (three would be </w:t>
      </w:r>
      <w:r w:rsidR="00A86CB9">
        <w:t>70 meters tall)</w:t>
      </w:r>
      <w:r w:rsidR="00EB7291">
        <w:t xml:space="preserve">.  </w:t>
      </w:r>
    </w:p>
    <w:p w14:paraId="3FCA652D" w14:textId="2EA4E753" w:rsidR="0063321A" w:rsidRDefault="0063321A" w:rsidP="0063321A">
      <w:pPr>
        <w:pStyle w:val="ListParagraph"/>
        <w:numPr>
          <w:ilvl w:val="0"/>
          <w:numId w:val="33"/>
        </w:numPr>
        <w:tabs>
          <w:tab w:val="left" w:pos="1440"/>
          <w:tab w:val="left" w:pos="2160"/>
        </w:tabs>
        <w:jc w:val="both"/>
      </w:pPr>
      <w:r>
        <w:t>Watershed and wildlife impacts:</w:t>
      </w:r>
    </w:p>
    <w:p w14:paraId="53F19F00" w14:textId="3B897BAD" w:rsidR="00F070C0" w:rsidRDefault="00EB7291" w:rsidP="00863A35">
      <w:pPr>
        <w:pStyle w:val="ListParagraph"/>
        <w:numPr>
          <w:ilvl w:val="1"/>
          <w:numId w:val="33"/>
        </w:numPr>
        <w:tabs>
          <w:tab w:val="left" w:pos="1440"/>
          <w:tab w:val="left" w:pos="2160"/>
        </w:tabs>
        <w:jc w:val="both"/>
      </w:pPr>
      <w:r>
        <w:t xml:space="preserve">The watershed and wildlife </w:t>
      </w:r>
      <w:r w:rsidR="000B5725">
        <w:t xml:space="preserve">impacts </w:t>
      </w:r>
      <w:r w:rsidR="00C61E7F">
        <w:t xml:space="preserve">would take place </w:t>
      </w:r>
      <w:r w:rsidR="00860F0F">
        <w:t xml:space="preserve">only </w:t>
      </w:r>
      <w:r w:rsidR="00C61E7F">
        <w:t xml:space="preserve">at tower </w:t>
      </w:r>
      <w:r w:rsidR="00134B99">
        <w:t>locations</w:t>
      </w:r>
      <w:r w:rsidR="00C61E7F">
        <w:t>.</w:t>
      </w:r>
    </w:p>
    <w:p w14:paraId="040A1D2B" w14:textId="236A9FEE" w:rsidR="00B0767B" w:rsidRDefault="00B0767B" w:rsidP="00722200">
      <w:pPr>
        <w:tabs>
          <w:tab w:val="left" w:pos="1440"/>
          <w:tab w:val="left" w:pos="2160"/>
        </w:tabs>
        <w:jc w:val="both"/>
      </w:pPr>
    </w:p>
    <w:p w14:paraId="07686614" w14:textId="364A5FE6" w:rsidR="00087D7E" w:rsidRDefault="00AE5CB7" w:rsidP="00722200">
      <w:pPr>
        <w:tabs>
          <w:tab w:val="left" w:pos="1440"/>
          <w:tab w:val="left" w:pos="2160"/>
        </w:tabs>
        <w:jc w:val="both"/>
      </w:pPr>
      <w:r>
        <w:t>The two alternatives were compared.</w:t>
      </w:r>
      <w:r w:rsidR="00F60F6F">
        <w:t xml:space="preserve">  Mr. Van Jura explained that </w:t>
      </w:r>
      <w:r w:rsidR="004F69FD">
        <w:t xml:space="preserve">with the bus alternative, there would be </w:t>
      </w:r>
      <w:r w:rsidR="00A155FC">
        <w:t>1,500 parking spots at the Gravel Pit and 1,000 parking spots at 9400 South and Highland</w:t>
      </w:r>
      <w:r w:rsidR="00815FCD">
        <w:t xml:space="preserve">.  With the gondola alternative, </w:t>
      </w:r>
      <w:r w:rsidR="00E0359E">
        <w:t>there would be 1,500 parking spots at the parking structure, 600 at the Gravel Pit</w:t>
      </w:r>
      <w:r w:rsidR="001167D4">
        <w:t>,</w:t>
      </w:r>
      <w:r w:rsidR="00E0359E">
        <w:t xml:space="preserve"> and 400 at 9400 South and Highland. </w:t>
      </w:r>
      <w:r w:rsidR="007F519D">
        <w:t xml:space="preserve"> For Wasatch, the five-lane alternative was chosen.  </w:t>
      </w:r>
      <w:r w:rsidR="006271D0">
        <w:t xml:space="preserve">There would be two southbound center turn lanes and one northbound </w:t>
      </w:r>
      <w:r w:rsidR="00BD28C6">
        <w:t xml:space="preserve">lane.  The right-of-way would be preserved.  </w:t>
      </w:r>
      <w:r w:rsidR="00055E73">
        <w:t>He explained that if</w:t>
      </w:r>
      <w:r w:rsidR="00BD28C6">
        <w:t xml:space="preserve"> a </w:t>
      </w:r>
      <w:r w:rsidR="00BF3C8D">
        <w:t>l</w:t>
      </w:r>
      <w:r w:rsidR="00BD28C6">
        <w:t xml:space="preserve">evel of service E or F occurred, there would be the capability to build the </w:t>
      </w:r>
      <w:r w:rsidR="00BE7D14">
        <w:t xml:space="preserve">second northbound lane.  </w:t>
      </w:r>
      <w:r w:rsidR="001E0BF3">
        <w:t xml:space="preserve">Mr. Van Jura discussed snowsheds and explained that UDOT had chosen to </w:t>
      </w:r>
      <w:r w:rsidR="006334FC">
        <w:t xml:space="preserve">go with </w:t>
      </w:r>
      <w:r w:rsidR="00D01C87">
        <w:t xml:space="preserve">realigned roads with no berms.  </w:t>
      </w:r>
      <w:r w:rsidR="0071355D">
        <w:t>There would also be trailhead improvements at:</w:t>
      </w:r>
    </w:p>
    <w:p w14:paraId="2625BD5E" w14:textId="0541FE48" w:rsidR="0071355D" w:rsidRDefault="0071355D" w:rsidP="00722200">
      <w:pPr>
        <w:tabs>
          <w:tab w:val="left" w:pos="1440"/>
          <w:tab w:val="left" w:pos="2160"/>
        </w:tabs>
        <w:jc w:val="both"/>
      </w:pPr>
    </w:p>
    <w:p w14:paraId="4FC4B37C" w14:textId="083A2A7E" w:rsidR="0071355D" w:rsidRDefault="00AB18E2" w:rsidP="00AB18E2">
      <w:pPr>
        <w:pStyle w:val="ListParagraph"/>
        <w:numPr>
          <w:ilvl w:val="0"/>
          <w:numId w:val="33"/>
        </w:numPr>
        <w:tabs>
          <w:tab w:val="left" w:pos="1440"/>
          <w:tab w:val="left" w:pos="2160"/>
        </w:tabs>
        <w:jc w:val="both"/>
      </w:pPr>
      <w:r>
        <w:t>White Pine Trailhead;</w:t>
      </w:r>
    </w:p>
    <w:p w14:paraId="3A7CD334" w14:textId="34D8E1D4" w:rsidR="00AB18E2" w:rsidRDefault="00AB18E2" w:rsidP="00AB18E2">
      <w:pPr>
        <w:pStyle w:val="ListParagraph"/>
        <w:numPr>
          <w:ilvl w:val="0"/>
          <w:numId w:val="33"/>
        </w:numPr>
        <w:tabs>
          <w:tab w:val="left" w:pos="1440"/>
          <w:tab w:val="left" w:pos="2160"/>
        </w:tabs>
        <w:jc w:val="both"/>
      </w:pPr>
      <w:r>
        <w:t>Lisa Falls Trailhead;</w:t>
      </w:r>
    </w:p>
    <w:p w14:paraId="7F5C40CD" w14:textId="5C9D2A11" w:rsidR="00AB18E2" w:rsidRDefault="00D32AF0" w:rsidP="00AB18E2">
      <w:pPr>
        <w:pStyle w:val="ListParagraph"/>
        <w:numPr>
          <w:ilvl w:val="0"/>
          <w:numId w:val="33"/>
        </w:numPr>
        <w:tabs>
          <w:tab w:val="left" w:pos="1440"/>
          <w:tab w:val="left" w:pos="2160"/>
        </w:tabs>
        <w:jc w:val="both"/>
      </w:pPr>
      <w:r>
        <w:t>Gate Buttress Trailhead;</w:t>
      </w:r>
    </w:p>
    <w:p w14:paraId="1463B49B" w14:textId="1012A290" w:rsidR="00D32AF0" w:rsidRDefault="00D32AF0" w:rsidP="00AB18E2">
      <w:pPr>
        <w:pStyle w:val="ListParagraph"/>
        <w:numPr>
          <w:ilvl w:val="0"/>
          <w:numId w:val="33"/>
        </w:numPr>
        <w:tabs>
          <w:tab w:val="left" w:pos="1440"/>
          <w:tab w:val="left" w:pos="2160"/>
        </w:tabs>
        <w:jc w:val="both"/>
      </w:pPr>
      <w:r>
        <w:t>Bridge Trailhead.</w:t>
      </w:r>
    </w:p>
    <w:p w14:paraId="35F33306" w14:textId="1BCF16CE" w:rsidR="00D32AF0" w:rsidRDefault="00D32AF0" w:rsidP="00D32AF0">
      <w:pPr>
        <w:tabs>
          <w:tab w:val="left" w:pos="1440"/>
          <w:tab w:val="left" w:pos="2160"/>
        </w:tabs>
        <w:jc w:val="both"/>
      </w:pPr>
    </w:p>
    <w:p w14:paraId="34F20CFB" w14:textId="6EB2CBCB" w:rsidR="003324CB" w:rsidRDefault="007A74B2" w:rsidP="007C7C98">
      <w:pPr>
        <w:tabs>
          <w:tab w:val="left" w:pos="1440"/>
          <w:tab w:val="left" w:pos="2160"/>
        </w:tabs>
        <w:jc w:val="both"/>
      </w:pPr>
      <w:r>
        <w:t xml:space="preserve">Parking would be restricted within </w:t>
      </w:r>
      <w:r w:rsidR="001167D4">
        <w:t>one-</w:t>
      </w:r>
      <w:r>
        <w:t xml:space="preserve">quarter mile of those trailheads.  </w:t>
      </w:r>
      <w:r w:rsidR="00D21324">
        <w:t xml:space="preserve">Additionally, they were looking at eliminating parking above Entry 1.  That was primarily the roadside parking seen between Entry 1 and Entry 3.  Tolling was being considered for all of the transportation </w:t>
      </w:r>
      <w:r w:rsidR="001E370A">
        <w:t>alternatives</w:t>
      </w:r>
      <w:r w:rsidR="00D21324">
        <w:t xml:space="preserve">.  </w:t>
      </w:r>
      <w:r w:rsidR="008B6F13">
        <w:t xml:space="preserve">Mr. Van Jura reported that the public comment period had been extended until September 3, 2021.  </w:t>
      </w:r>
      <w:r w:rsidR="00AE2A90">
        <w:t xml:space="preserve">The public comment period had initially been 45 days </w:t>
      </w:r>
      <w:r w:rsidR="00FA40AA">
        <w:t>but</w:t>
      </w:r>
      <w:r w:rsidR="00AE2A90">
        <w:t xml:space="preserve"> was now 70 days.  UDOT felt the extended timeline made sense given the size of the UDOT Little Cottonwood Canyon Draft EIS</w:t>
      </w:r>
      <w:r w:rsidR="00D47D49">
        <w:t xml:space="preserve">.  It was 973 pages without the </w:t>
      </w:r>
      <w:r w:rsidR="006411F6">
        <w:t>appendices</w:t>
      </w:r>
      <w:r w:rsidR="00D47D49">
        <w:t xml:space="preserve">. </w:t>
      </w:r>
      <w:r w:rsidR="00D312CF">
        <w:t xml:space="preserve"> He looked forward to receiving comments</w:t>
      </w:r>
      <w:r w:rsidR="007C7C98">
        <w:t xml:space="preserve">.  </w:t>
      </w:r>
    </w:p>
    <w:p w14:paraId="5F0C8170" w14:textId="484AD52C" w:rsidR="00F85393" w:rsidRDefault="00F85393" w:rsidP="007C7C98">
      <w:pPr>
        <w:tabs>
          <w:tab w:val="left" w:pos="1440"/>
          <w:tab w:val="left" w:pos="2160"/>
        </w:tabs>
        <w:jc w:val="both"/>
      </w:pPr>
    </w:p>
    <w:p w14:paraId="79E0C6D5" w14:textId="31EFD67B" w:rsidR="00F85393" w:rsidRDefault="00F85393" w:rsidP="007C7C98">
      <w:pPr>
        <w:tabs>
          <w:tab w:val="left" w:pos="1440"/>
          <w:tab w:val="left" w:pos="2160"/>
        </w:tabs>
        <w:jc w:val="both"/>
      </w:pPr>
      <w:r>
        <w:t xml:space="preserve">Mr. Van Jura </w:t>
      </w:r>
      <w:r w:rsidR="005A5DE4">
        <w:t>reported that there would be two public hearings.  The first one would take place on July 13, 2021</w:t>
      </w:r>
      <w:r w:rsidR="001167D4">
        <w:t>,</w:t>
      </w:r>
      <w:r w:rsidR="005A5DE4">
        <w:t xml:space="preserve"> </w:t>
      </w:r>
      <w:r w:rsidR="00342BAF">
        <w:t>at Butler Middle School</w:t>
      </w:r>
      <w:r w:rsidR="00E80A87">
        <w:t xml:space="preserve"> from 4:30 p.m. to 8:30 p.m.  There would be opportunities for the public to ask questions, view the presentation</w:t>
      </w:r>
      <w:r w:rsidR="001167D4">
        <w:t>,</w:t>
      </w:r>
      <w:r w:rsidR="00E80A87">
        <w:t xml:space="preserve"> and </w:t>
      </w:r>
      <w:r w:rsidR="00022391">
        <w:t xml:space="preserve">provide comments.  </w:t>
      </w:r>
      <w:r w:rsidR="00C324DD">
        <w:t xml:space="preserve">Mr. Van Jura explained that there would be a second </w:t>
      </w:r>
      <w:r w:rsidR="000B7F70">
        <w:t xml:space="preserve">public hearing </w:t>
      </w:r>
      <w:r w:rsidR="001409AE">
        <w:t>on July 20, 2021</w:t>
      </w:r>
      <w:r w:rsidR="001167D4">
        <w:t>,</w:t>
      </w:r>
      <w:r w:rsidR="001409AE">
        <w:t xml:space="preserve"> </w:t>
      </w:r>
      <w:r w:rsidR="00512340">
        <w:t xml:space="preserve">to </w:t>
      </w:r>
      <w:r w:rsidR="00DA1B42">
        <w:t xml:space="preserve">provide an opportunity for those that did not feel comfortable attending an in-person event.  Those that wanted to speak during the </w:t>
      </w:r>
      <w:r w:rsidR="00037899">
        <w:t>virtual</w:t>
      </w:r>
      <w:r w:rsidR="00DA1B42">
        <w:t xml:space="preserve"> meeting </w:t>
      </w:r>
      <w:r w:rsidR="00CF6A65">
        <w:t>would need to pre-register</w:t>
      </w:r>
      <w:r w:rsidR="0054435F">
        <w:t xml:space="preserve"> </w:t>
      </w:r>
      <w:r w:rsidR="00860166">
        <w:t xml:space="preserve">in order </w:t>
      </w:r>
      <w:r w:rsidR="0054435F">
        <w:t xml:space="preserve">to do so.  </w:t>
      </w:r>
      <w:r w:rsidR="00433EE0">
        <w:t xml:space="preserve">Mr. Van Jura noted that he was prepared to answer questions that CWC Board Members had related to the </w:t>
      </w:r>
      <w:r w:rsidR="00BC486D">
        <w:t xml:space="preserve">alternatives. </w:t>
      </w:r>
    </w:p>
    <w:p w14:paraId="08513E7A" w14:textId="77777777" w:rsidR="00D8526A" w:rsidRPr="00722200" w:rsidRDefault="00D8526A" w:rsidP="00722200">
      <w:pPr>
        <w:tabs>
          <w:tab w:val="left" w:pos="1440"/>
          <w:tab w:val="left" w:pos="2160"/>
        </w:tabs>
        <w:jc w:val="both"/>
      </w:pPr>
    </w:p>
    <w:p w14:paraId="5945C2B5" w14:textId="6F1F70D3" w:rsidR="008B79C8" w:rsidRPr="00F953DD" w:rsidRDefault="008B79C8" w:rsidP="001A7113">
      <w:pPr>
        <w:pStyle w:val="ListParagraph"/>
        <w:numPr>
          <w:ilvl w:val="0"/>
          <w:numId w:val="22"/>
        </w:numPr>
        <w:tabs>
          <w:tab w:val="left" w:pos="1440"/>
          <w:tab w:val="left" w:pos="2160"/>
        </w:tabs>
        <w:ind w:hanging="720"/>
        <w:jc w:val="both"/>
        <w:rPr>
          <w:b/>
          <w:bCs/>
          <w:u w:val="single"/>
        </w:rPr>
      </w:pPr>
      <w:r>
        <w:rPr>
          <w:b/>
          <w:bCs/>
          <w:u w:val="single"/>
        </w:rPr>
        <w:t>Commissioners will Discuss the DEIS.</w:t>
      </w:r>
    </w:p>
    <w:p w14:paraId="169CBCFE" w14:textId="2BD43AF8" w:rsidR="004E7223" w:rsidRDefault="004E7223" w:rsidP="00BE1C8C">
      <w:pPr>
        <w:tabs>
          <w:tab w:val="left" w:pos="1440"/>
          <w:tab w:val="left" w:pos="2160"/>
        </w:tabs>
        <w:jc w:val="both"/>
      </w:pPr>
    </w:p>
    <w:p w14:paraId="17274C37" w14:textId="14B9650C" w:rsidR="00946B6F" w:rsidRDefault="00946B6F" w:rsidP="00946B6F">
      <w:pPr>
        <w:tabs>
          <w:tab w:val="left" w:pos="1440"/>
          <w:tab w:val="left" w:pos="2160"/>
        </w:tabs>
        <w:jc w:val="both"/>
      </w:pPr>
      <w:r>
        <w:t xml:space="preserve">Councilor Houseman believed the enhanced bus alternative would only include stops at Alta and Snowbird and would not </w:t>
      </w:r>
      <w:r w:rsidR="000E7167">
        <w:t>make</w:t>
      </w:r>
      <w:r>
        <w:t xml:space="preserve"> additional stops at trailheads or visitation spots.  Mr. Van Jura confirmed this.  He noted that the CWC had advocated for trailhead stops in the Mountain Transportation System (“MTS”) Pillars Document.  However, the UDOT Little Cottonwood Canyon Draft EIS included </w:t>
      </w:r>
      <w:r w:rsidR="002C790F">
        <w:t xml:space="preserve">a </w:t>
      </w:r>
      <w:r w:rsidR="00263BB2">
        <w:t>pick-up</w:t>
      </w:r>
      <w:r>
        <w:t xml:space="preserve"> location from one of the mobility hubs and a stop at one of the ski resorts.  Part of the reason trailhead stops were not included was due to the additional time </w:t>
      </w:r>
      <w:r w:rsidR="002C790F">
        <w:t>each stop</w:t>
      </w:r>
      <w:r>
        <w:t xml:space="preserve"> would take.  The goal was to keep travel time as short as possible.  Mr. Van Jura reported that on a </w:t>
      </w:r>
      <w:r>
        <w:lastRenderedPageBreak/>
        <w:t>winter ski day, approximately 80% of the traffic was heading to the ski resorts, based on parking stalls.  The use was not the same in the summer but the study was designed around the 30</w:t>
      </w:r>
      <w:r w:rsidRPr="00BE23D0">
        <w:rPr>
          <w:vertAlign w:val="superscript"/>
        </w:rPr>
        <w:t>th</w:t>
      </w:r>
      <w:r>
        <w:t xml:space="preserve"> busiest </w:t>
      </w:r>
      <w:r w:rsidR="00263BB2">
        <w:t>hour</w:t>
      </w:r>
      <w:r>
        <w:t xml:space="preserve">.  While trailhead service could happen in </w:t>
      </w:r>
      <w:r w:rsidR="001167D4">
        <w:t xml:space="preserve">the </w:t>
      </w:r>
      <w:r>
        <w:t xml:space="preserve">future, it was not within the scope of the Draft EIS. </w:t>
      </w:r>
    </w:p>
    <w:p w14:paraId="59A39CBE" w14:textId="77777777" w:rsidR="00946B6F" w:rsidRDefault="00946B6F" w:rsidP="00946B6F">
      <w:pPr>
        <w:tabs>
          <w:tab w:val="left" w:pos="1440"/>
          <w:tab w:val="left" w:pos="2160"/>
        </w:tabs>
        <w:jc w:val="both"/>
      </w:pPr>
    </w:p>
    <w:p w14:paraId="74C0F8CA" w14:textId="713DBFF3" w:rsidR="00946B6F" w:rsidRDefault="00946B6F" w:rsidP="00946B6F">
      <w:pPr>
        <w:tabs>
          <w:tab w:val="left" w:pos="1440"/>
          <w:tab w:val="left" w:pos="2160"/>
        </w:tabs>
        <w:jc w:val="both"/>
      </w:pPr>
      <w:r>
        <w:t>Mayor Jenny Wilson asked about the process.  Once the mode was selected, she wondered whether UDOT would be able to work with stakeholders to refine the choice.  Mr. Van Jura explained that once a transportation alternative was selected, any major change would require a reevaluation.  He noted that UDOT wanted to work with all of the stakeholders, affected agencies</w:t>
      </w:r>
      <w:r w:rsidR="001167D4">
        <w:t>,</w:t>
      </w:r>
      <w:r>
        <w:t xml:space="preserve"> and affected communities.  Mayor Wilson </w:t>
      </w:r>
      <w:r w:rsidR="0079348D">
        <w:t>commented</w:t>
      </w:r>
      <w:r>
        <w:t xml:space="preserve"> that there were certain operational decisions that could not be studied with the limited time and resources UDOT had.  Once a mode was selected, certain areas would need to be </w:t>
      </w:r>
      <w:r w:rsidR="0079348D">
        <w:t>fine-tuned</w:t>
      </w:r>
      <w:r>
        <w:t xml:space="preserve"> and she felt it was reasonable that stakeholders had some kind of say.  She wondered how much flexibility there would be.  Mr. Van Jura shared the example of the micro</w:t>
      </w:r>
      <w:r w:rsidR="001167D4">
        <w:t>-</w:t>
      </w:r>
      <w:r>
        <w:t>mobility hubs.  Something like that would require a reevaluation.  It was important to share comments and suggestions earlier rather than later to avoid delay</w:t>
      </w:r>
      <w:r w:rsidR="00333B83">
        <w:t>s</w:t>
      </w:r>
      <w:r>
        <w:t xml:space="preserve"> </w:t>
      </w:r>
      <w:r w:rsidR="001167D4">
        <w:t>with</w:t>
      </w:r>
      <w:r>
        <w:t xml:space="preserve"> future implementation. </w:t>
      </w:r>
    </w:p>
    <w:p w14:paraId="2A15606F" w14:textId="77777777" w:rsidR="00946B6F" w:rsidRDefault="00946B6F" w:rsidP="00946B6F">
      <w:pPr>
        <w:tabs>
          <w:tab w:val="left" w:pos="1440"/>
          <w:tab w:val="left" w:pos="2160"/>
        </w:tabs>
        <w:jc w:val="both"/>
      </w:pPr>
    </w:p>
    <w:p w14:paraId="11215054" w14:textId="5AF39522" w:rsidR="00946B6F" w:rsidRDefault="00946B6F" w:rsidP="00946B6F">
      <w:pPr>
        <w:tabs>
          <w:tab w:val="left" w:pos="1440"/>
          <w:tab w:val="left" w:pos="2160"/>
        </w:tabs>
        <w:jc w:val="both"/>
      </w:pPr>
      <w:r>
        <w:t xml:space="preserve">Mr. Becker commented that UDOT would end up with a Record of Decision at some point.  There may be elements that the CWC and others believe should be done that </w:t>
      </w:r>
      <w:r w:rsidR="0086313C">
        <w:t>were</w:t>
      </w:r>
      <w:r>
        <w:t xml:space="preserve"> not included in the Record of Decision.  Mr. Becker wondered what process UDOT would go through to consider elements that may not be reflected in the Record of Decision.  Mr. Van Jura noted that </w:t>
      </w:r>
      <w:r w:rsidR="00E16436">
        <w:t xml:space="preserve">all </w:t>
      </w:r>
      <w:r>
        <w:t xml:space="preserve">suggestions would be considered and UDOT would determine whether or not they wanted to proceed with them.  It was better to share those comments and concerns </w:t>
      </w:r>
      <w:r w:rsidR="00674091">
        <w:t>now</w:t>
      </w:r>
      <w:r>
        <w:t xml:space="preserve"> because a reevaluation would delay the ability to solve the transportation issues in Little Cottonwood Canyon. </w:t>
      </w:r>
    </w:p>
    <w:p w14:paraId="46135D5D" w14:textId="77777777" w:rsidR="00946B6F" w:rsidRDefault="00946B6F" w:rsidP="00946B6F">
      <w:pPr>
        <w:tabs>
          <w:tab w:val="left" w:pos="1440"/>
          <w:tab w:val="left" w:pos="2160"/>
        </w:tabs>
        <w:jc w:val="both"/>
      </w:pPr>
    </w:p>
    <w:p w14:paraId="6FF1911F" w14:textId="3C38E336" w:rsidR="00946B6F" w:rsidRDefault="00946B6F" w:rsidP="00946B6F">
      <w:pPr>
        <w:tabs>
          <w:tab w:val="left" w:pos="1440"/>
          <w:tab w:val="left" w:pos="2160"/>
        </w:tabs>
        <w:jc w:val="both"/>
      </w:pPr>
      <w:r>
        <w:t xml:space="preserve">Mayor Sondak noted that in the Index, there was one entry related to climate change.  That entry had to do with construction dust and construction impacts.  He wondered whether UDOT had considered the likely climate change over the next 30 years.  Mr. Van Jura confirmed that they had.  Mr. Izzo explained that there was a memo related to climate change and how climate change could impact the alternatives.  A link to that memo was shared in the Zoom </w:t>
      </w:r>
      <w:proofErr w:type="spellStart"/>
      <w:r>
        <w:t>chatbox</w:t>
      </w:r>
      <w:proofErr w:type="spellEnd"/>
      <w:r>
        <w:t xml:space="preserve">.  </w:t>
      </w:r>
    </w:p>
    <w:p w14:paraId="21595863" w14:textId="77777777" w:rsidR="00946B6F" w:rsidRDefault="00946B6F" w:rsidP="00946B6F">
      <w:pPr>
        <w:tabs>
          <w:tab w:val="left" w:pos="1440"/>
          <w:tab w:val="left" w:pos="2160"/>
        </w:tabs>
        <w:jc w:val="both"/>
      </w:pPr>
    </w:p>
    <w:p w14:paraId="7BA086D5" w14:textId="50CDF05A" w:rsidR="00946B6F" w:rsidRDefault="00946B6F" w:rsidP="00946B6F">
      <w:pPr>
        <w:tabs>
          <w:tab w:val="left" w:pos="1440"/>
          <w:tab w:val="left" w:pos="2160"/>
        </w:tabs>
        <w:jc w:val="both"/>
      </w:pPr>
      <w:r>
        <w:t>Mayor Knopp wondered whether it would be possible for Mr. Van Jura to attend the Transportation Committee Meeting on July 21, 2021</w:t>
      </w:r>
      <w:r w:rsidR="001167D4">
        <w:t>,</w:t>
      </w:r>
      <w:r>
        <w:t xml:space="preserve"> to further discuss the UDOT Little Cottonwood Canyon Draft EIS.  Mr. Van Jura noted that he would check his schedule and reach out following the CWC Board Meeting.  Mayor Knopp asked if the intention was for the gondola to run year-round.  Mr. Van Jura reported that the impacts </w:t>
      </w:r>
      <w:r w:rsidR="00A00614">
        <w:t>of</w:t>
      </w:r>
      <w:r>
        <w:t xml:space="preserve"> year-round service had been analyzed.  It was possible for it to run year-round but he anticipated that there might be a different fare in the summer compared to the winter. </w:t>
      </w:r>
    </w:p>
    <w:p w14:paraId="58619469" w14:textId="77777777" w:rsidR="00946B6F" w:rsidRDefault="00946B6F" w:rsidP="00946B6F">
      <w:pPr>
        <w:tabs>
          <w:tab w:val="left" w:pos="1440"/>
          <w:tab w:val="left" w:pos="2160"/>
        </w:tabs>
        <w:jc w:val="both"/>
      </w:pPr>
    </w:p>
    <w:p w14:paraId="328763E0" w14:textId="1F025628" w:rsidR="00946B6F" w:rsidRDefault="00946B6F" w:rsidP="00946B6F">
      <w:pPr>
        <w:tabs>
          <w:tab w:val="left" w:pos="1440"/>
          <w:tab w:val="left" w:pos="2160"/>
        </w:tabs>
        <w:jc w:val="both"/>
      </w:pPr>
      <w:r>
        <w:t>Mayor Knopp asked for additional information about the road widening that would be included in the expanded bus alternative.  Mr. Van Jura noted that there would need to be two 12-foot lanes.  The roads would be approximately 54-feet wide in total.  Mayor Knopp wondered what would happen if a bus broke down in the peak shoulder lane.  Mr. Van Jura explained that it would be a similar situation to when there was a slide</w:t>
      </w:r>
      <w:r w:rsidR="00A00614">
        <w:t>-</w:t>
      </w:r>
      <w:r>
        <w:t>off.  A bus would need to merge into the general-purpose lane and merge back into the shoulder lane when it was able to move around the affected area.  Mayor Knopp also asked about snowsheds.  Mr. Van Jura reported that there would be slightly less than 3,200 feet.</w:t>
      </w:r>
    </w:p>
    <w:p w14:paraId="0F0F5927" w14:textId="77777777" w:rsidR="00946B6F" w:rsidRDefault="00946B6F" w:rsidP="00946B6F">
      <w:pPr>
        <w:tabs>
          <w:tab w:val="left" w:pos="1440"/>
          <w:tab w:val="left" w:pos="2160"/>
        </w:tabs>
        <w:jc w:val="both"/>
      </w:pPr>
    </w:p>
    <w:p w14:paraId="5ADBD94D" w14:textId="54685628" w:rsidR="00946B6F" w:rsidRDefault="00946B6F" w:rsidP="00946B6F">
      <w:pPr>
        <w:tabs>
          <w:tab w:val="left" w:pos="1440"/>
          <w:tab w:val="left" w:pos="2160"/>
        </w:tabs>
        <w:jc w:val="both"/>
      </w:pPr>
      <w:r>
        <w:t xml:space="preserve">Mayor Knopp wondered what would happen to the existing park and ride lot at the bottom of the canyon.  Mr. Van Jura noted that bus service did not run out of that park and ride lot anymore.  It was largely functioning as an employee parking lot and filled up early.  Mayor Knopp asked whether the bus schedule would run in the summer as well.  Mr. Van Jura stated that the schedule could be </w:t>
      </w:r>
      <w:r>
        <w:lastRenderedPageBreak/>
        <w:t xml:space="preserve">expanded later under a different environmental document.  UDOT was looking at </w:t>
      </w:r>
      <w:r w:rsidR="007B54D9">
        <w:t xml:space="preserve">the </w:t>
      </w:r>
      <w:r>
        <w:t>winter</w:t>
      </w:r>
      <w:r w:rsidR="00F5633C">
        <w:t xml:space="preserve"> </w:t>
      </w:r>
      <w:r w:rsidR="00C85BEB">
        <w:t>months</w:t>
      </w:r>
      <w:r w:rsidR="00F5633C">
        <w:t>.</w:t>
      </w:r>
      <w:r>
        <w:t xml:space="preserve">  Mayor Knopp stressed the importance of the CWC supporting one of the transportation alternatives.  </w:t>
      </w:r>
    </w:p>
    <w:p w14:paraId="3F2C384A" w14:textId="77777777" w:rsidR="00946B6F" w:rsidRDefault="00946B6F" w:rsidP="00946B6F">
      <w:pPr>
        <w:tabs>
          <w:tab w:val="left" w:pos="1440"/>
          <w:tab w:val="left" w:pos="2160"/>
        </w:tabs>
        <w:jc w:val="both"/>
      </w:pPr>
    </w:p>
    <w:p w14:paraId="1E783624" w14:textId="18966A4F" w:rsidR="00946B6F" w:rsidRDefault="00946B6F" w:rsidP="00946B6F">
      <w:pPr>
        <w:tabs>
          <w:tab w:val="left" w:pos="1440"/>
          <w:tab w:val="left" w:pos="2160"/>
        </w:tabs>
        <w:jc w:val="both"/>
      </w:pPr>
      <w:r>
        <w:t>Mayor Peterson asked what discretion there would be when it came to Wasatch Boulevard.  For instance, he wondered if there would be design discretion in terms of setting the speed, being sensitive to pedestrians, traffic calming, landscaping</w:t>
      </w:r>
      <w:r w:rsidR="00A00614">
        <w:t>,</w:t>
      </w:r>
      <w:r>
        <w:t xml:space="preserve"> and so on.  Mr. Van Jura explained that there was a preliminary alignment but some of the details would still need to be determined.  Chapter 2 of the UDOT Little Cottonwood Canyon Draft EIS stat</w:t>
      </w:r>
      <w:r w:rsidR="00A00614">
        <w:t>es</w:t>
      </w:r>
      <w:r>
        <w:t xml:space="preserve"> that they would proceed with the Wasatch Boulevard design in accordance with the aesthetics and goals included in the Wasatch Boulevard Master Plan.  UDOT would work with Cottonwood Heights to determine landscaping and other design details.  He noted that the design speed was something that would be decided outside of UDOT.  </w:t>
      </w:r>
    </w:p>
    <w:p w14:paraId="04C1D2F5" w14:textId="77777777" w:rsidR="00946B6F" w:rsidRDefault="00946B6F" w:rsidP="00946B6F">
      <w:pPr>
        <w:tabs>
          <w:tab w:val="left" w:pos="1440"/>
          <w:tab w:val="left" w:pos="2160"/>
        </w:tabs>
        <w:jc w:val="both"/>
      </w:pPr>
    </w:p>
    <w:p w14:paraId="1AC6A63F" w14:textId="55BB6BE3" w:rsidR="00946B6F" w:rsidRDefault="00946B6F" w:rsidP="00946B6F">
      <w:pPr>
        <w:tabs>
          <w:tab w:val="left" w:pos="1440"/>
          <w:tab w:val="left" w:pos="2160"/>
        </w:tabs>
        <w:jc w:val="both"/>
      </w:pPr>
      <w:r>
        <w:t xml:space="preserve">Ex Officio Member Carlton Christensen </w:t>
      </w:r>
      <w:r w:rsidR="0029061E">
        <w:t xml:space="preserve">wondered whether the </w:t>
      </w:r>
      <w:r w:rsidR="00915481">
        <w:t xml:space="preserve">roads would be extended for road safety if the gondola alternative was chosen.  Mr. Van Jura </w:t>
      </w:r>
      <w:r w:rsidR="00FA49EF">
        <w:t xml:space="preserve">clarified that the road width would stay the same under the gondola option.  </w:t>
      </w:r>
      <w:r w:rsidR="00826D69">
        <w:t>Deborah Cas</w:t>
      </w:r>
      <w:r w:rsidR="009245DB">
        <w:t xml:space="preserve">e left a comment in the Zoom </w:t>
      </w:r>
      <w:proofErr w:type="spellStart"/>
      <w:r w:rsidR="009245DB">
        <w:t>chatbox</w:t>
      </w:r>
      <w:proofErr w:type="spellEnd"/>
      <w:r w:rsidR="009245DB">
        <w:t xml:space="preserve">.  She </w:t>
      </w:r>
      <w:r w:rsidR="00896884">
        <w:t>asked</w:t>
      </w:r>
      <w:r w:rsidR="009245DB">
        <w:t xml:space="preserve"> what would prevent overzealous skiers from illegally utilizing bus lanes.  Mr. Van Jura noted that some people would drive on the shoulder, but in general, there </w:t>
      </w:r>
      <w:r w:rsidR="006024AB">
        <w:t>had been</w:t>
      </w:r>
      <w:r w:rsidR="00901ABF">
        <w:t xml:space="preserve"> good compliance elsewhere.  Mr. Shea </w:t>
      </w:r>
      <w:r w:rsidR="00DF4C9F">
        <w:t xml:space="preserve">wanted to know why there was not a public comment period after the issuance of the final EIS and before the Record of Decision.  Mr. Van Jura </w:t>
      </w:r>
      <w:r w:rsidR="00B538E5">
        <w:t xml:space="preserve">commented that ideally, there would be a final EIS and Record of Decision issued at the same time.  </w:t>
      </w:r>
      <w:r w:rsidR="00027061">
        <w:t xml:space="preserve">That was UDOT standard policy and was in accordance with the </w:t>
      </w:r>
      <w:r w:rsidR="00126646">
        <w:t xml:space="preserve">Federal Highway Administration (“FHWA”) guidelines. </w:t>
      </w:r>
    </w:p>
    <w:p w14:paraId="3E8FB6A7" w14:textId="77777777" w:rsidR="00946B6F" w:rsidRDefault="00946B6F" w:rsidP="00946B6F">
      <w:pPr>
        <w:tabs>
          <w:tab w:val="left" w:pos="1440"/>
          <w:tab w:val="left" w:pos="2160"/>
        </w:tabs>
        <w:jc w:val="both"/>
      </w:pPr>
    </w:p>
    <w:p w14:paraId="4E9E07F3" w14:textId="77777777" w:rsidR="006F3EC6" w:rsidRDefault="00EB0A91" w:rsidP="00946B6F">
      <w:pPr>
        <w:tabs>
          <w:tab w:val="left" w:pos="1440"/>
          <w:tab w:val="left" w:pos="2160"/>
        </w:tabs>
        <w:jc w:val="both"/>
      </w:pPr>
      <w:r>
        <w:t>Chair Robinson asked whether it would be possible to include additional stops on the gondola for the summer season.  Mr. Van Jura</w:t>
      </w:r>
      <w:r w:rsidR="00C60B50">
        <w:t xml:space="preserve"> noted that </w:t>
      </w:r>
      <w:r w:rsidR="00CD610C">
        <w:t xml:space="preserve">angle stations were not possible because they would need to touch down.  The </w:t>
      </w:r>
      <w:r w:rsidR="00554777">
        <w:t>tower heights were determined in order to avoid powder blasts and</w:t>
      </w:r>
      <w:r w:rsidR="008D56F5">
        <w:t xml:space="preserve"> increase reliability.  </w:t>
      </w:r>
      <w:r w:rsidR="00A00646">
        <w:t xml:space="preserve">The inclusion of angle stations would </w:t>
      </w:r>
      <w:r w:rsidR="002678D8">
        <w:t xml:space="preserve">subject the gondola to avalanche hazards.  He felt that </w:t>
      </w:r>
      <w:r w:rsidR="00681513">
        <w:t xml:space="preserve">trailhead stops would make more sense with buses in that instance. </w:t>
      </w:r>
      <w:r w:rsidR="00974183">
        <w:t xml:space="preserve"> </w:t>
      </w:r>
    </w:p>
    <w:p w14:paraId="5ED00C3B" w14:textId="77777777" w:rsidR="006F3EC6" w:rsidRDefault="006F3EC6" w:rsidP="00946B6F">
      <w:pPr>
        <w:tabs>
          <w:tab w:val="left" w:pos="1440"/>
          <w:tab w:val="left" w:pos="2160"/>
        </w:tabs>
        <w:jc w:val="both"/>
      </w:pPr>
    </w:p>
    <w:p w14:paraId="561613BD" w14:textId="70671902" w:rsidR="00946B6F" w:rsidRDefault="00974183" w:rsidP="00946B6F">
      <w:pPr>
        <w:tabs>
          <w:tab w:val="left" w:pos="1440"/>
          <w:tab w:val="left" w:pos="2160"/>
        </w:tabs>
        <w:jc w:val="both"/>
      </w:pPr>
      <w:r>
        <w:t xml:space="preserve">Chair Robinson wondered how the </w:t>
      </w:r>
      <w:r w:rsidR="004D2E4C">
        <w:t xml:space="preserve">transportation alternative would be paid for.  Some had questioned why </w:t>
      </w:r>
      <w:r w:rsidR="00130223">
        <w:t>taxpayer</w:t>
      </w:r>
      <w:r w:rsidR="004D2E4C">
        <w:t xml:space="preserve"> money would be spent </w:t>
      </w:r>
      <w:r w:rsidR="00894AF6">
        <w:t>to provide</w:t>
      </w:r>
      <w:r w:rsidR="004D2E4C">
        <w:t xml:space="preserve"> access to two private ski resorts.  Mr. Van Jura </w:t>
      </w:r>
      <w:r w:rsidR="008762F8">
        <w:t>explained that f</w:t>
      </w:r>
      <w:r w:rsidR="00542D2D">
        <w:t xml:space="preserve">inding funding for the </w:t>
      </w:r>
      <w:r w:rsidR="00ED69F9">
        <w:t>alternative was outside the scope of the EIS</w:t>
      </w:r>
      <w:r w:rsidR="00F247D2">
        <w:t xml:space="preserve">, but all </w:t>
      </w:r>
      <w:r w:rsidR="00ED69F9">
        <w:t>options w</w:t>
      </w:r>
      <w:r w:rsidR="00A34273">
        <w:t xml:space="preserve">ould be considered.  </w:t>
      </w:r>
      <w:r w:rsidR="00D92FC1">
        <w:t xml:space="preserve">He added that </w:t>
      </w:r>
      <w:r w:rsidR="00256A31">
        <w:t>residents</w:t>
      </w:r>
      <w:r w:rsidR="0085367F">
        <w:t xml:space="preserve"> along 9400 South and Wasatch Boulevard were heavily affected by the ski resort </w:t>
      </w:r>
      <w:r w:rsidR="005A044D">
        <w:t>traffic and queuing</w:t>
      </w:r>
      <w:r w:rsidR="0085367F">
        <w:t xml:space="preserve">.  </w:t>
      </w:r>
      <w:r w:rsidR="00F247D2">
        <w:t>Improved</w:t>
      </w:r>
      <w:r w:rsidR="00582871">
        <w:t xml:space="preserve"> transportation would benefit both ski area users </w:t>
      </w:r>
      <w:r w:rsidR="001A7E21">
        <w:t>and</w:t>
      </w:r>
      <w:r w:rsidR="00582871">
        <w:t xml:space="preserve"> </w:t>
      </w:r>
      <w:r w:rsidR="00256A31">
        <w:t xml:space="preserve">many </w:t>
      </w:r>
      <w:r w:rsidR="004104A6">
        <w:t xml:space="preserve">local </w:t>
      </w:r>
      <w:r w:rsidR="000F687E">
        <w:t xml:space="preserve">residents. </w:t>
      </w:r>
    </w:p>
    <w:p w14:paraId="3103E72D" w14:textId="4580FB94" w:rsidR="003260B4" w:rsidRDefault="003260B4" w:rsidP="00946B6F">
      <w:pPr>
        <w:tabs>
          <w:tab w:val="left" w:pos="1440"/>
          <w:tab w:val="left" w:pos="2160"/>
        </w:tabs>
        <w:jc w:val="both"/>
      </w:pPr>
    </w:p>
    <w:p w14:paraId="00402D78" w14:textId="488910D0" w:rsidR="003260B4" w:rsidRDefault="003260B4" w:rsidP="00946B6F">
      <w:pPr>
        <w:tabs>
          <w:tab w:val="left" w:pos="1440"/>
          <w:tab w:val="left" w:pos="2160"/>
        </w:tabs>
        <w:jc w:val="both"/>
      </w:pPr>
      <w:r>
        <w:t xml:space="preserve">Discussions were had about tolling.  Mr. Van Jura </w:t>
      </w:r>
      <w:r w:rsidR="00BF6DDA">
        <w:t xml:space="preserve">noted that the </w:t>
      </w:r>
      <w:r w:rsidR="001902F1">
        <w:t xml:space="preserve">State had license plate reader legislation and there was also an </w:t>
      </w:r>
      <w:r w:rsidR="00C52E7E">
        <w:t>E</w:t>
      </w:r>
      <w:r w:rsidR="001902F1">
        <w:t xml:space="preserve">xpress </w:t>
      </w:r>
      <w:r w:rsidR="00C52E7E">
        <w:t>P</w:t>
      </w:r>
      <w:r w:rsidR="001902F1">
        <w:t>ass system.  The same kind of technology could be used</w:t>
      </w:r>
      <w:r w:rsidR="00235B23">
        <w:t xml:space="preserve">.  He believed the most viable option for tolling </w:t>
      </w:r>
      <w:r w:rsidR="00C52E7E">
        <w:t xml:space="preserve">at the current time </w:t>
      </w:r>
      <w:r w:rsidR="00235B23">
        <w:t xml:space="preserve">would be a combination of license plate readers and </w:t>
      </w:r>
      <w:r w:rsidR="006F4F95">
        <w:t>the E</w:t>
      </w:r>
      <w:r w:rsidR="00235B23">
        <w:t xml:space="preserve">xpress </w:t>
      </w:r>
      <w:r w:rsidR="006F4F95">
        <w:t>P</w:t>
      </w:r>
      <w:r w:rsidR="00235B23">
        <w:t xml:space="preserve">ass pods. </w:t>
      </w:r>
      <w:r w:rsidR="00575490">
        <w:t xml:space="preserve"> Mayor Knopp wondered how that </w:t>
      </w:r>
      <w:r w:rsidR="000C0CBF">
        <w:t>type of system would</w:t>
      </w:r>
      <w:r w:rsidR="00575490">
        <w:t xml:space="preserve"> work with a rental car.  Mr. Van Jura explained that the</w:t>
      </w:r>
      <w:r w:rsidR="00164043">
        <w:t xml:space="preserve"> </w:t>
      </w:r>
      <w:r w:rsidR="00CF6F2E">
        <w:t xml:space="preserve">rental company would be billed and the bill would then be forwarded to whoever had rented the vehicle at that time. </w:t>
      </w:r>
    </w:p>
    <w:p w14:paraId="30387A6A" w14:textId="77777777" w:rsidR="00946B6F" w:rsidRDefault="00946B6F" w:rsidP="00946B6F">
      <w:pPr>
        <w:tabs>
          <w:tab w:val="left" w:pos="1440"/>
          <w:tab w:val="left" w:pos="2160"/>
        </w:tabs>
        <w:jc w:val="both"/>
      </w:pPr>
    </w:p>
    <w:p w14:paraId="3C8DC250" w14:textId="1DF229EB" w:rsidR="00946B6F" w:rsidRDefault="00127A7C" w:rsidP="00946B6F">
      <w:pPr>
        <w:tabs>
          <w:tab w:val="left" w:pos="1440"/>
          <w:tab w:val="left" w:pos="2160"/>
        </w:tabs>
        <w:jc w:val="both"/>
      </w:pPr>
      <w:r>
        <w:t xml:space="preserve">Chair Robinson </w:t>
      </w:r>
      <w:r w:rsidR="00CC72C7">
        <w:t>thanked Mr. Van Jura for his presentation and his time.  He hoped he would be able to meet with the Transportation Committee a</w:t>
      </w:r>
      <w:r w:rsidR="00E55AEF">
        <w:t>t their next meeting</w:t>
      </w:r>
      <w:r w:rsidR="00CC72C7">
        <w:t xml:space="preserve">.  Mr. Van Jura </w:t>
      </w:r>
      <w:r w:rsidR="00625350">
        <w:t xml:space="preserve">thanked the CWC for </w:t>
      </w:r>
      <w:r w:rsidR="00E55AEF">
        <w:t xml:space="preserve">their time and </w:t>
      </w:r>
      <w:r w:rsidR="00625350">
        <w:t xml:space="preserve">the MTS Pillars Document.  </w:t>
      </w:r>
      <w:r w:rsidR="003A1C85">
        <w:t xml:space="preserve">He appreciated all of their hard work and dedication.  </w:t>
      </w:r>
    </w:p>
    <w:p w14:paraId="02EA2EEC" w14:textId="722381D8" w:rsidR="00F953DD" w:rsidRDefault="00F953DD" w:rsidP="00BE1C8C">
      <w:pPr>
        <w:tabs>
          <w:tab w:val="left" w:pos="1440"/>
          <w:tab w:val="left" w:pos="2160"/>
        </w:tabs>
        <w:jc w:val="both"/>
      </w:pPr>
    </w:p>
    <w:p w14:paraId="573930BB" w14:textId="693108A8" w:rsidR="00F953DD" w:rsidRPr="00F953DD" w:rsidRDefault="008B79C8" w:rsidP="00047D92">
      <w:pPr>
        <w:keepNext/>
        <w:keepLines/>
        <w:tabs>
          <w:tab w:val="left" w:pos="1440"/>
          <w:tab w:val="left" w:pos="2160"/>
        </w:tabs>
        <w:jc w:val="both"/>
        <w:rPr>
          <w:b/>
          <w:bCs/>
          <w:u w:val="single"/>
        </w:rPr>
      </w:pPr>
      <w:r>
        <w:rPr>
          <w:b/>
          <w:bCs/>
          <w:u w:val="single"/>
        </w:rPr>
        <w:lastRenderedPageBreak/>
        <w:t>PUBLIC COMMENT</w:t>
      </w:r>
    </w:p>
    <w:p w14:paraId="0065FF85" w14:textId="01E71867" w:rsidR="00FC23BD" w:rsidRDefault="00FC23BD" w:rsidP="00047D92">
      <w:pPr>
        <w:keepNext/>
        <w:keepLines/>
        <w:tabs>
          <w:tab w:val="left" w:pos="1440"/>
          <w:tab w:val="left" w:pos="2160"/>
        </w:tabs>
        <w:jc w:val="both"/>
        <w:rPr>
          <w:bCs/>
        </w:rPr>
      </w:pPr>
    </w:p>
    <w:p w14:paraId="199FD56D" w14:textId="05E1C019" w:rsidR="00E22173" w:rsidRDefault="00E22173" w:rsidP="00047D92">
      <w:pPr>
        <w:keepNext/>
        <w:keepLines/>
        <w:tabs>
          <w:tab w:val="left" w:pos="1440"/>
          <w:tab w:val="left" w:pos="2160"/>
        </w:tabs>
        <w:jc w:val="both"/>
        <w:rPr>
          <w:bCs/>
        </w:rPr>
      </w:pPr>
      <w:r>
        <w:rPr>
          <w:bCs/>
        </w:rPr>
        <w:t xml:space="preserve">Chair Robinson opened the public comment period.  </w:t>
      </w:r>
    </w:p>
    <w:p w14:paraId="6520DD03" w14:textId="0C4CB525" w:rsidR="006D6876" w:rsidRDefault="006D6876" w:rsidP="00CF74CB">
      <w:pPr>
        <w:tabs>
          <w:tab w:val="left" w:pos="1440"/>
          <w:tab w:val="left" w:pos="2160"/>
        </w:tabs>
        <w:jc w:val="both"/>
        <w:rPr>
          <w:bCs/>
        </w:rPr>
      </w:pPr>
    </w:p>
    <w:p w14:paraId="75CE0B74" w14:textId="2A2BE19F" w:rsidR="006D6876" w:rsidRDefault="008C6D31" w:rsidP="00CF74CB">
      <w:pPr>
        <w:tabs>
          <w:tab w:val="left" w:pos="1440"/>
          <w:tab w:val="left" w:pos="2160"/>
        </w:tabs>
        <w:jc w:val="both"/>
        <w:rPr>
          <w:bCs/>
        </w:rPr>
      </w:pPr>
      <w:r w:rsidRPr="00F115B8">
        <w:rPr>
          <w:bCs/>
          <w:i/>
          <w:iCs/>
        </w:rPr>
        <w:t>John Knoblock</w:t>
      </w:r>
      <w:r>
        <w:rPr>
          <w:bCs/>
        </w:rPr>
        <w:t xml:space="preserve"> </w:t>
      </w:r>
      <w:r w:rsidR="00F115B8">
        <w:rPr>
          <w:bCs/>
        </w:rPr>
        <w:t>left a public comment</w:t>
      </w:r>
      <w:r w:rsidR="00907E1D">
        <w:rPr>
          <w:bCs/>
        </w:rPr>
        <w:t xml:space="preserve"> in the Zoom </w:t>
      </w:r>
      <w:proofErr w:type="spellStart"/>
      <w:r w:rsidR="00907E1D">
        <w:rPr>
          <w:bCs/>
        </w:rPr>
        <w:t>chatbox</w:t>
      </w:r>
      <w:proofErr w:type="spellEnd"/>
      <w:r w:rsidR="00907E1D">
        <w:rPr>
          <w:bCs/>
        </w:rPr>
        <w:t xml:space="preserve">.  </w:t>
      </w:r>
      <w:r w:rsidR="006D1740">
        <w:rPr>
          <w:bCs/>
        </w:rPr>
        <w:t>The</w:t>
      </w:r>
      <w:r w:rsidR="008F25B5">
        <w:rPr>
          <w:bCs/>
        </w:rPr>
        <w:t xml:space="preserve"> Trails Committee looked forward to working with Brighton </w:t>
      </w:r>
      <w:r w:rsidR="009D3FE0">
        <w:rPr>
          <w:bCs/>
        </w:rPr>
        <w:t>and the U.S. Forest Service on a Brighton Trails Master Plan in fall 2021.  He hoped that funding could be made available in 2022 for a Salt Lake County Trails Master Plan</w:t>
      </w:r>
      <w:r w:rsidR="00B31823">
        <w:rPr>
          <w:bCs/>
        </w:rPr>
        <w:t xml:space="preserve">, preferably as part of the Salt Lake County Mayor’s proposed budget in October 2021.  </w:t>
      </w:r>
    </w:p>
    <w:p w14:paraId="77BE7B21" w14:textId="77777777" w:rsidR="00D84977" w:rsidRDefault="00D84977" w:rsidP="00CF74CB">
      <w:pPr>
        <w:tabs>
          <w:tab w:val="left" w:pos="1440"/>
          <w:tab w:val="left" w:pos="2160"/>
        </w:tabs>
        <w:jc w:val="both"/>
        <w:rPr>
          <w:bCs/>
        </w:rPr>
      </w:pPr>
    </w:p>
    <w:p w14:paraId="08EA1753" w14:textId="250C667F" w:rsidR="00786F13" w:rsidRDefault="00786F13" w:rsidP="00CF74CB">
      <w:pPr>
        <w:tabs>
          <w:tab w:val="left" w:pos="1440"/>
          <w:tab w:val="left" w:pos="2160"/>
        </w:tabs>
        <w:jc w:val="both"/>
        <w:rPr>
          <w:bCs/>
        </w:rPr>
      </w:pPr>
      <w:r>
        <w:rPr>
          <w:bCs/>
        </w:rPr>
        <w:t xml:space="preserve">There were no further comments.  Chair Robinson closed the public comment period. </w:t>
      </w:r>
    </w:p>
    <w:p w14:paraId="62399E7D" w14:textId="6B41E2E7" w:rsidR="00407B15" w:rsidRDefault="00407B15" w:rsidP="00CF74CB">
      <w:pPr>
        <w:tabs>
          <w:tab w:val="left" w:pos="1440"/>
          <w:tab w:val="left" w:pos="2160"/>
        </w:tabs>
        <w:jc w:val="both"/>
        <w:rPr>
          <w:bCs/>
        </w:rPr>
      </w:pPr>
    </w:p>
    <w:p w14:paraId="59AAA9E2" w14:textId="7B19734C" w:rsidR="00407B15" w:rsidRDefault="008B79C8" w:rsidP="00CF74CB">
      <w:pPr>
        <w:tabs>
          <w:tab w:val="left" w:pos="1440"/>
          <w:tab w:val="left" w:pos="2160"/>
        </w:tabs>
        <w:jc w:val="both"/>
        <w:rPr>
          <w:b/>
          <w:u w:val="single"/>
        </w:rPr>
      </w:pPr>
      <w:r>
        <w:rPr>
          <w:b/>
          <w:u w:val="single"/>
        </w:rPr>
        <w:t>ACTION ITEMS</w:t>
      </w:r>
    </w:p>
    <w:p w14:paraId="1525BCDB" w14:textId="5746BFBD" w:rsidR="00156511" w:rsidRDefault="00156511" w:rsidP="00CF74CB">
      <w:pPr>
        <w:tabs>
          <w:tab w:val="left" w:pos="1440"/>
          <w:tab w:val="left" w:pos="2160"/>
        </w:tabs>
        <w:jc w:val="both"/>
        <w:rPr>
          <w:b/>
          <w:u w:val="single"/>
        </w:rPr>
      </w:pPr>
    </w:p>
    <w:p w14:paraId="503688E8" w14:textId="58C77E06" w:rsidR="00156511" w:rsidRDefault="00156511" w:rsidP="00156511">
      <w:pPr>
        <w:pStyle w:val="ListParagraph"/>
        <w:numPr>
          <w:ilvl w:val="0"/>
          <w:numId w:val="26"/>
        </w:numPr>
        <w:tabs>
          <w:tab w:val="left" w:pos="1440"/>
          <w:tab w:val="left" w:pos="2160"/>
        </w:tabs>
        <w:ind w:hanging="720"/>
        <w:jc w:val="both"/>
        <w:rPr>
          <w:b/>
          <w:u w:val="single"/>
        </w:rPr>
      </w:pPr>
      <w:r>
        <w:rPr>
          <w:b/>
          <w:u w:val="single"/>
        </w:rPr>
        <w:t>The Board will Consider Resolution 2021-0</w:t>
      </w:r>
      <w:r w:rsidR="008B79C8">
        <w:rPr>
          <w:b/>
          <w:u w:val="single"/>
        </w:rPr>
        <w:t>9</w:t>
      </w:r>
      <w:r>
        <w:rPr>
          <w:b/>
          <w:u w:val="single"/>
        </w:rPr>
        <w:t xml:space="preserve"> Approving </w:t>
      </w:r>
      <w:r w:rsidR="008B79C8">
        <w:rPr>
          <w:b/>
          <w:u w:val="single"/>
        </w:rPr>
        <w:t>Entry into the Third Amendment to an Interlocal Agreement with the University of Utah for the Environmental Dashboard.  (Note:  Resolution Continues to be on Hold while Details are Being Worked Out with the University of Utah and ESRI).</w:t>
      </w:r>
    </w:p>
    <w:p w14:paraId="783A88B7" w14:textId="0153B4AF" w:rsidR="00722200" w:rsidRDefault="00722200" w:rsidP="00722200">
      <w:pPr>
        <w:tabs>
          <w:tab w:val="left" w:pos="1440"/>
          <w:tab w:val="left" w:pos="2160"/>
        </w:tabs>
        <w:jc w:val="both"/>
        <w:rPr>
          <w:bCs/>
        </w:rPr>
      </w:pPr>
    </w:p>
    <w:p w14:paraId="03474B82" w14:textId="4B755467" w:rsidR="00722200" w:rsidRDefault="000E683C" w:rsidP="00722200">
      <w:pPr>
        <w:tabs>
          <w:tab w:val="left" w:pos="1440"/>
          <w:tab w:val="left" w:pos="2160"/>
        </w:tabs>
        <w:jc w:val="both"/>
        <w:rPr>
          <w:bCs/>
        </w:rPr>
      </w:pPr>
      <w:r>
        <w:rPr>
          <w:bCs/>
        </w:rPr>
        <w:t xml:space="preserve">Chair Robinson wondered whether the </w:t>
      </w:r>
      <w:r w:rsidR="005D779F">
        <w:rPr>
          <w:bCs/>
        </w:rPr>
        <w:t xml:space="preserve">note related to Resolution 2021-09 being on hold </w:t>
      </w:r>
      <w:r w:rsidR="00EB6320">
        <w:rPr>
          <w:bCs/>
        </w:rPr>
        <w:t xml:space="preserve">had been resolved.  </w:t>
      </w:r>
      <w:r w:rsidR="00D92195">
        <w:rPr>
          <w:bCs/>
        </w:rPr>
        <w:t>Mr. Perez reported that the item was still on hold</w:t>
      </w:r>
      <w:r w:rsidR="009A3610">
        <w:rPr>
          <w:bCs/>
        </w:rPr>
        <w:t xml:space="preserve">.  No action was necessary at the current time.  </w:t>
      </w:r>
      <w:r w:rsidR="0049567F">
        <w:rPr>
          <w:bCs/>
        </w:rPr>
        <w:t xml:space="preserve">CWC Staff would continue to work with the University of Utah and ESRI.  </w:t>
      </w:r>
    </w:p>
    <w:p w14:paraId="375AA22D" w14:textId="77777777" w:rsidR="00722200" w:rsidRPr="00722200" w:rsidRDefault="00722200" w:rsidP="00722200">
      <w:pPr>
        <w:tabs>
          <w:tab w:val="left" w:pos="1440"/>
          <w:tab w:val="left" w:pos="2160"/>
        </w:tabs>
        <w:jc w:val="both"/>
        <w:rPr>
          <w:bCs/>
        </w:rPr>
      </w:pPr>
    </w:p>
    <w:p w14:paraId="41207062" w14:textId="7AB027D9" w:rsidR="00722200" w:rsidRPr="00756F36" w:rsidRDefault="00156511" w:rsidP="00722200">
      <w:pPr>
        <w:pStyle w:val="ListParagraph"/>
        <w:numPr>
          <w:ilvl w:val="0"/>
          <w:numId w:val="26"/>
        </w:numPr>
        <w:tabs>
          <w:tab w:val="left" w:pos="1440"/>
          <w:tab w:val="left" w:pos="2160"/>
        </w:tabs>
        <w:ind w:hanging="720"/>
        <w:jc w:val="both"/>
        <w:rPr>
          <w:b/>
          <w:u w:val="single"/>
        </w:rPr>
      </w:pPr>
      <w:r w:rsidRPr="00C95A10">
        <w:rPr>
          <w:b/>
          <w:u w:val="single"/>
        </w:rPr>
        <w:t>The Board will Consider Resolution 2021-1</w:t>
      </w:r>
      <w:r w:rsidR="00C95A10" w:rsidRPr="00C95A10">
        <w:rPr>
          <w:b/>
          <w:u w:val="single"/>
        </w:rPr>
        <w:t>0</w:t>
      </w:r>
      <w:r w:rsidRPr="00C95A10">
        <w:rPr>
          <w:b/>
          <w:u w:val="single"/>
        </w:rPr>
        <w:t xml:space="preserve"> Approving </w:t>
      </w:r>
      <w:r w:rsidR="00C95A10">
        <w:rPr>
          <w:b/>
          <w:u w:val="single"/>
        </w:rPr>
        <w:t>an Agreement with ESRI, Inc. for Environmental Dashboard-Related Services and Acknowledging ESRI’s Donation of $10,700 in License Rights and Technical Support.</w:t>
      </w:r>
    </w:p>
    <w:p w14:paraId="5FDE154C" w14:textId="0BC22F3F" w:rsidR="0085753F" w:rsidRDefault="0085753F" w:rsidP="00722200">
      <w:pPr>
        <w:tabs>
          <w:tab w:val="left" w:pos="1440"/>
          <w:tab w:val="left" w:pos="2160"/>
        </w:tabs>
        <w:jc w:val="both"/>
        <w:rPr>
          <w:bCs/>
        </w:rPr>
      </w:pPr>
    </w:p>
    <w:p w14:paraId="001BB4D2" w14:textId="4D548CD3" w:rsidR="00756F36" w:rsidRDefault="00EC1A8A" w:rsidP="00722200">
      <w:pPr>
        <w:tabs>
          <w:tab w:val="left" w:pos="1440"/>
          <w:tab w:val="left" w:pos="2160"/>
        </w:tabs>
        <w:jc w:val="both"/>
        <w:rPr>
          <w:bCs/>
        </w:rPr>
      </w:pPr>
      <w:r>
        <w:rPr>
          <w:bCs/>
        </w:rPr>
        <w:t xml:space="preserve">Mayor Sondak </w:t>
      </w:r>
      <w:r w:rsidR="00E05B93">
        <w:rPr>
          <w:bCs/>
        </w:rPr>
        <w:t xml:space="preserve">asked about the $10,700 </w:t>
      </w:r>
      <w:r w:rsidR="005B3891">
        <w:rPr>
          <w:bCs/>
        </w:rPr>
        <w:t xml:space="preserve">donation being referred to </w:t>
      </w:r>
      <w:r w:rsidR="00EE5C6E">
        <w:rPr>
          <w:bCs/>
        </w:rPr>
        <w:t xml:space="preserve">in Resolution 2021-10.  </w:t>
      </w:r>
      <w:r w:rsidR="00DB482C">
        <w:rPr>
          <w:bCs/>
        </w:rPr>
        <w:t xml:space="preserve">Office Administrator, Kaye Mickelson </w:t>
      </w:r>
      <w:r w:rsidR="00981D6D">
        <w:rPr>
          <w:bCs/>
        </w:rPr>
        <w:t>explained that there was a licensure fee</w:t>
      </w:r>
      <w:r w:rsidR="00BA1440">
        <w:rPr>
          <w:bCs/>
        </w:rPr>
        <w:t xml:space="preserve"> and</w:t>
      </w:r>
      <w:r w:rsidR="00981D6D">
        <w:rPr>
          <w:bCs/>
        </w:rPr>
        <w:t xml:space="preserve"> ESRI had contributed </w:t>
      </w:r>
      <w:r w:rsidR="00F005F8">
        <w:rPr>
          <w:bCs/>
        </w:rPr>
        <w:t>that</w:t>
      </w:r>
      <w:r w:rsidR="00981D6D">
        <w:rPr>
          <w:bCs/>
        </w:rPr>
        <w:t xml:space="preserve"> licensure</w:t>
      </w:r>
      <w:r w:rsidR="00BA1440">
        <w:rPr>
          <w:bCs/>
        </w:rPr>
        <w:t xml:space="preserve"> fee</w:t>
      </w:r>
      <w:r w:rsidR="004732EF">
        <w:rPr>
          <w:bCs/>
        </w:rPr>
        <w:t xml:space="preserve">.  The quotation attached for approval </w:t>
      </w:r>
      <w:r w:rsidR="007A2C8C">
        <w:rPr>
          <w:bCs/>
        </w:rPr>
        <w:t>was for the maintenance f</w:t>
      </w:r>
      <w:r w:rsidR="00FA210C">
        <w:rPr>
          <w:bCs/>
        </w:rPr>
        <w:t xml:space="preserve">ee on the data in the hub.  </w:t>
      </w:r>
      <w:r w:rsidR="009F4341">
        <w:rPr>
          <w:bCs/>
        </w:rPr>
        <w:t xml:space="preserve">Chair Robinson </w:t>
      </w:r>
      <w:r w:rsidR="00AF34DF">
        <w:rPr>
          <w:bCs/>
        </w:rPr>
        <w:t xml:space="preserve">noted that there was a reference to </w:t>
      </w:r>
      <w:r w:rsidR="00E55AEF">
        <w:rPr>
          <w:bCs/>
        </w:rPr>
        <w:t>the acknowledgment of</w:t>
      </w:r>
      <w:r w:rsidR="00AF34DF">
        <w:rPr>
          <w:bCs/>
        </w:rPr>
        <w:t xml:space="preserve"> a donation from ESRI for $10,700.  He wondered whether the </w:t>
      </w:r>
      <w:r w:rsidR="00762389">
        <w:rPr>
          <w:bCs/>
        </w:rPr>
        <w:t>resolution</w:t>
      </w:r>
      <w:r w:rsidR="00AF34DF">
        <w:rPr>
          <w:bCs/>
        </w:rPr>
        <w:t xml:space="preserve"> </w:t>
      </w:r>
      <w:r w:rsidR="006B31E4">
        <w:rPr>
          <w:bCs/>
        </w:rPr>
        <w:t>would</w:t>
      </w:r>
      <w:r w:rsidR="00AF34DF">
        <w:rPr>
          <w:bCs/>
        </w:rPr>
        <w:t xml:space="preserve"> also authoriz</w:t>
      </w:r>
      <w:r w:rsidR="001526C6">
        <w:rPr>
          <w:bCs/>
        </w:rPr>
        <w:t>e</w:t>
      </w:r>
      <w:r w:rsidR="00AF34DF">
        <w:rPr>
          <w:bCs/>
        </w:rPr>
        <w:t xml:space="preserve"> </w:t>
      </w:r>
      <w:r w:rsidR="00D56737">
        <w:rPr>
          <w:bCs/>
        </w:rPr>
        <w:t>the CWC to enter</w:t>
      </w:r>
      <w:r w:rsidR="00AF34DF">
        <w:rPr>
          <w:bCs/>
        </w:rPr>
        <w:t xml:space="preserve"> into a contract that would commit </w:t>
      </w:r>
      <w:r w:rsidR="0049602F">
        <w:rPr>
          <w:bCs/>
        </w:rPr>
        <w:t xml:space="preserve">to the payment of </w:t>
      </w:r>
      <w:r w:rsidR="00AF34DF">
        <w:rPr>
          <w:bCs/>
        </w:rPr>
        <w:t xml:space="preserve">$10,700.  </w:t>
      </w:r>
      <w:r w:rsidR="002E057A">
        <w:rPr>
          <w:bCs/>
        </w:rPr>
        <w:t>Several</w:t>
      </w:r>
      <w:r w:rsidR="0087222E">
        <w:rPr>
          <w:bCs/>
        </w:rPr>
        <w:t xml:space="preserve"> Board Members felt th</w:t>
      </w:r>
      <w:r w:rsidR="00CF3BE8">
        <w:rPr>
          <w:bCs/>
        </w:rPr>
        <w:t>at Resolution 2021-10 was unclear</w:t>
      </w:r>
      <w:r w:rsidR="00030A59">
        <w:rPr>
          <w:bCs/>
        </w:rPr>
        <w:t xml:space="preserve">.  Mayor Peterson asked whether </w:t>
      </w:r>
      <w:r w:rsidR="001C0797">
        <w:rPr>
          <w:bCs/>
        </w:rPr>
        <w:t xml:space="preserve">CWC Legal Counsel, Shane Topham could provide additional clarity for the CWC Board. </w:t>
      </w:r>
    </w:p>
    <w:p w14:paraId="7300F1C6" w14:textId="76D96E05" w:rsidR="00BA5220" w:rsidRDefault="00BA5220" w:rsidP="00722200">
      <w:pPr>
        <w:tabs>
          <w:tab w:val="left" w:pos="1440"/>
          <w:tab w:val="left" w:pos="2160"/>
        </w:tabs>
        <w:jc w:val="both"/>
        <w:rPr>
          <w:bCs/>
        </w:rPr>
      </w:pPr>
    </w:p>
    <w:p w14:paraId="0E5EB8DF" w14:textId="70763FF1" w:rsidR="00627EEF" w:rsidRDefault="00627EEF" w:rsidP="00722200">
      <w:pPr>
        <w:tabs>
          <w:tab w:val="left" w:pos="1440"/>
          <w:tab w:val="left" w:pos="2160"/>
        </w:tabs>
        <w:jc w:val="both"/>
        <w:rPr>
          <w:bCs/>
        </w:rPr>
      </w:pPr>
      <w:r>
        <w:rPr>
          <w:bCs/>
        </w:rPr>
        <w:t xml:space="preserve">Mr. Topham explained that he had prepared the </w:t>
      </w:r>
      <w:r w:rsidR="00BC2F8D">
        <w:rPr>
          <w:bCs/>
        </w:rPr>
        <w:t>r</w:t>
      </w:r>
      <w:r>
        <w:rPr>
          <w:bCs/>
        </w:rPr>
        <w:t xml:space="preserve">esolution based on the information he received.  </w:t>
      </w:r>
      <w:r w:rsidR="00012BED">
        <w:rPr>
          <w:bCs/>
        </w:rPr>
        <w:t xml:space="preserve">He noted that the </w:t>
      </w:r>
      <w:r w:rsidR="002E6966">
        <w:rPr>
          <w:bCs/>
        </w:rPr>
        <w:t>approval could be d</w:t>
      </w:r>
      <w:r w:rsidR="00A00614">
        <w:rPr>
          <w:bCs/>
        </w:rPr>
        <w:t>e</w:t>
      </w:r>
      <w:r w:rsidR="002E6966">
        <w:rPr>
          <w:bCs/>
        </w:rPr>
        <w:t>fer</w:t>
      </w:r>
      <w:r w:rsidR="00A00614">
        <w:rPr>
          <w:bCs/>
        </w:rPr>
        <w:t>r</w:t>
      </w:r>
      <w:r w:rsidR="002E6966">
        <w:rPr>
          <w:bCs/>
        </w:rPr>
        <w:t xml:space="preserve">ed to a future meeting. </w:t>
      </w:r>
      <w:r w:rsidR="00B90087">
        <w:rPr>
          <w:bCs/>
        </w:rPr>
        <w:t xml:space="preserve"> </w:t>
      </w:r>
      <w:r w:rsidR="008E02D9">
        <w:rPr>
          <w:bCs/>
        </w:rPr>
        <w:t xml:space="preserve">Communications Director, Lindsey Nielsen </w:t>
      </w:r>
      <w:r w:rsidR="00791F8F">
        <w:rPr>
          <w:bCs/>
        </w:rPr>
        <w:t xml:space="preserve">commented that </w:t>
      </w:r>
      <w:r w:rsidR="008F7626">
        <w:rPr>
          <w:bCs/>
        </w:rPr>
        <w:t xml:space="preserve">in the quote, there was a start date </w:t>
      </w:r>
      <w:r w:rsidR="002912E0">
        <w:rPr>
          <w:bCs/>
        </w:rPr>
        <w:t xml:space="preserve">of </w:t>
      </w:r>
      <w:r w:rsidR="00E823C6">
        <w:rPr>
          <w:bCs/>
        </w:rPr>
        <w:t xml:space="preserve">May 2022 </w:t>
      </w:r>
      <w:r w:rsidR="002912E0">
        <w:rPr>
          <w:bCs/>
        </w:rPr>
        <w:t>and an end date of</w:t>
      </w:r>
      <w:r w:rsidR="00E823C6">
        <w:rPr>
          <w:bCs/>
        </w:rPr>
        <w:t xml:space="preserve"> May 2023.  </w:t>
      </w:r>
      <w:r w:rsidR="007E64AD">
        <w:rPr>
          <w:bCs/>
        </w:rPr>
        <w:t>This was for</w:t>
      </w:r>
      <w:r w:rsidR="005A53D7">
        <w:rPr>
          <w:bCs/>
        </w:rPr>
        <w:t xml:space="preserve"> a year of the licensure fee and the tech support.  </w:t>
      </w:r>
      <w:r w:rsidR="005503B7">
        <w:rPr>
          <w:bCs/>
        </w:rPr>
        <w:t>Th</w:t>
      </w:r>
      <w:r w:rsidR="00923E5F">
        <w:rPr>
          <w:bCs/>
        </w:rPr>
        <w:t xml:space="preserve">e </w:t>
      </w:r>
      <w:r w:rsidR="00D03C2A">
        <w:rPr>
          <w:bCs/>
        </w:rPr>
        <w:t>r</w:t>
      </w:r>
      <w:r w:rsidR="00923E5F">
        <w:rPr>
          <w:bCs/>
        </w:rPr>
        <w:t xml:space="preserve">esolution also </w:t>
      </w:r>
      <w:r w:rsidR="00F70510">
        <w:rPr>
          <w:bCs/>
        </w:rPr>
        <w:t xml:space="preserve">thanked ESRI for their donation </w:t>
      </w:r>
      <w:r w:rsidR="00C13C61">
        <w:rPr>
          <w:bCs/>
        </w:rPr>
        <w:t>for the first year of the licensure fee and tech support</w:t>
      </w:r>
      <w:r w:rsidR="00CC4020">
        <w:rPr>
          <w:bCs/>
        </w:rPr>
        <w:t xml:space="preserve"> free of charge. </w:t>
      </w:r>
    </w:p>
    <w:p w14:paraId="7A155487" w14:textId="11ADFCFB" w:rsidR="002308A0" w:rsidRDefault="002308A0" w:rsidP="00722200">
      <w:pPr>
        <w:tabs>
          <w:tab w:val="left" w:pos="1440"/>
          <w:tab w:val="left" w:pos="2160"/>
        </w:tabs>
        <w:jc w:val="both"/>
        <w:rPr>
          <w:bCs/>
        </w:rPr>
      </w:pPr>
    </w:p>
    <w:p w14:paraId="5ACEF60F" w14:textId="79CFF137" w:rsidR="00A30FFA" w:rsidRDefault="006127A8" w:rsidP="00722200">
      <w:pPr>
        <w:tabs>
          <w:tab w:val="left" w:pos="1440"/>
          <w:tab w:val="left" w:pos="2160"/>
        </w:tabs>
        <w:jc w:val="both"/>
        <w:rPr>
          <w:bCs/>
        </w:rPr>
      </w:pPr>
      <w:r>
        <w:rPr>
          <w:bCs/>
        </w:rPr>
        <w:t xml:space="preserve">Further discussions were had about the </w:t>
      </w:r>
      <w:r w:rsidR="00F1357A">
        <w:rPr>
          <w:bCs/>
        </w:rPr>
        <w:t>wording</w:t>
      </w:r>
      <w:r>
        <w:rPr>
          <w:bCs/>
        </w:rPr>
        <w:t xml:space="preserve"> in the </w:t>
      </w:r>
      <w:r w:rsidR="00EE2F01">
        <w:rPr>
          <w:bCs/>
        </w:rPr>
        <w:t>r</w:t>
      </w:r>
      <w:r>
        <w:rPr>
          <w:bCs/>
        </w:rPr>
        <w:t xml:space="preserve">esolution.  </w:t>
      </w:r>
      <w:r w:rsidR="003A1224">
        <w:rPr>
          <w:bCs/>
        </w:rPr>
        <w:t xml:space="preserve">Mayor Knopp </w:t>
      </w:r>
      <w:r w:rsidR="00875314">
        <w:rPr>
          <w:bCs/>
        </w:rPr>
        <w:t>believed the contract stated that the CWC was contracting for Environmental Dashboard</w:t>
      </w:r>
      <w:r w:rsidR="00A00614">
        <w:rPr>
          <w:bCs/>
        </w:rPr>
        <w:t>-</w:t>
      </w:r>
      <w:r w:rsidR="00875314">
        <w:rPr>
          <w:bCs/>
        </w:rPr>
        <w:t xml:space="preserve">related services and ESRI was donating the first year.  </w:t>
      </w:r>
      <w:r w:rsidR="00963FAE">
        <w:rPr>
          <w:bCs/>
        </w:rPr>
        <w:t xml:space="preserve">Mayor Wilson </w:t>
      </w:r>
      <w:r w:rsidR="00950212">
        <w:rPr>
          <w:bCs/>
        </w:rPr>
        <w:t xml:space="preserve">noted that the </w:t>
      </w:r>
      <w:r w:rsidR="00B976B6">
        <w:rPr>
          <w:bCs/>
        </w:rPr>
        <w:t>r</w:t>
      </w:r>
      <w:r w:rsidR="00950212">
        <w:rPr>
          <w:bCs/>
        </w:rPr>
        <w:t xml:space="preserve">esolution seemed to obligate the CWC </w:t>
      </w:r>
      <w:r w:rsidR="00577965">
        <w:rPr>
          <w:bCs/>
        </w:rPr>
        <w:t xml:space="preserve">for future years and wanted to ensure that the Budget/Finance/Audit Committee was aware of that.  </w:t>
      </w:r>
      <w:r w:rsidR="009E282F">
        <w:rPr>
          <w:bCs/>
        </w:rPr>
        <w:t xml:space="preserve">She wondered whether it might be better to </w:t>
      </w:r>
      <w:r w:rsidR="00293D77">
        <w:rPr>
          <w:bCs/>
        </w:rPr>
        <w:t>wait until the next CWC Board Meeting to vote on the item.</w:t>
      </w:r>
    </w:p>
    <w:p w14:paraId="7FF4923E" w14:textId="78611B7C" w:rsidR="005F31CF" w:rsidRDefault="005F31CF" w:rsidP="00722200">
      <w:pPr>
        <w:tabs>
          <w:tab w:val="left" w:pos="1440"/>
          <w:tab w:val="left" w:pos="2160"/>
        </w:tabs>
        <w:jc w:val="both"/>
        <w:rPr>
          <w:bCs/>
        </w:rPr>
      </w:pPr>
    </w:p>
    <w:p w14:paraId="696EFCBC" w14:textId="03CF9267" w:rsidR="00724B65" w:rsidRDefault="00275EA0" w:rsidP="00722200">
      <w:pPr>
        <w:tabs>
          <w:tab w:val="left" w:pos="1440"/>
          <w:tab w:val="left" w:pos="2160"/>
        </w:tabs>
        <w:jc w:val="both"/>
        <w:rPr>
          <w:bCs/>
        </w:rPr>
      </w:pPr>
      <w:r>
        <w:rPr>
          <w:bCs/>
        </w:rPr>
        <w:lastRenderedPageBreak/>
        <w:t xml:space="preserve">Mr. Becker </w:t>
      </w:r>
      <w:r w:rsidR="005679CA">
        <w:rPr>
          <w:bCs/>
        </w:rPr>
        <w:t xml:space="preserve">clarified that </w:t>
      </w:r>
      <w:r w:rsidR="00714817">
        <w:rPr>
          <w:bCs/>
        </w:rPr>
        <w:t>this</w:t>
      </w:r>
      <w:r w:rsidR="005679CA">
        <w:rPr>
          <w:bCs/>
        </w:rPr>
        <w:t xml:space="preserve"> was a two-part process.  </w:t>
      </w:r>
      <w:r w:rsidR="00224E7C">
        <w:rPr>
          <w:bCs/>
        </w:rPr>
        <w:t xml:space="preserve">ESRI was donating the software and services for the year but the CWC was also committing to extend those services for the following year.  </w:t>
      </w:r>
      <w:r w:rsidR="003125BA">
        <w:rPr>
          <w:bCs/>
        </w:rPr>
        <w:t xml:space="preserve">Ms. Mickelson </w:t>
      </w:r>
      <w:r w:rsidR="00357D8C">
        <w:rPr>
          <w:bCs/>
        </w:rPr>
        <w:t xml:space="preserve">believed the resolution </w:t>
      </w:r>
      <w:r w:rsidR="006235F3">
        <w:rPr>
          <w:bCs/>
        </w:rPr>
        <w:t xml:space="preserve">language needed additional clarity.  </w:t>
      </w:r>
      <w:r w:rsidR="00EC781B">
        <w:rPr>
          <w:bCs/>
        </w:rPr>
        <w:t>Chair Robinson suggested that Resolution 2021-10</w:t>
      </w:r>
      <w:r w:rsidR="0002203D">
        <w:rPr>
          <w:bCs/>
        </w:rPr>
        <w:t xml:space="preserve"> be postponed to the </w:t>
      </w:r>
      <w:r w:rsidR="00AC3B6F">
        <w:rPr>
          <w:bCs/>
        </w:rPr>
        <w:t xml:space="preserve">next </w:t>
      </w:r>
      <w:r w:rsidR="005711C9">
        <w:rPr>
          <w:bCs/>
        </w:rPr>
        <w:t xml:space="preserve">meeting in order for </w:t>
      </w:r>
      <w:r w:rsidR="00146B93">
        <w:rPr>
          <w:bCs/>
        </w:rPr>
        <w:t>the resolution to be clarified.</w:t>
      </w:r>
    </w:p>
    <w:p w14:paraId="6BC14DED" w14:textId="77777777" w:rsidR="00722200" w:rsidRPr="00722200" w:rsidRDefault="00722200" w:rsidP="00722200">
      <w:pPr>
        <w:tabs>
          <w:tab w:val="left" w:pos="1440"/>
          <w:tab w:val="left" w:pos="2160"/>
        </w:tabs>
        <w:jc w:val="both"/>
        <w:rPr>
          <w:bCs/>
        </w:rPr>
      </w:pPr>
    </w:p>
    <w:p w14:paraId="4864C898" w14:textId="6FF3D4F5" w:rsidR="00C95A10" w:rsidRDefault="00C95A10" w:rsidP="000F6993">
      <w:pPr>
        <w:pStyle w:val="ListParagraph"/>
        <w:numPr>
          <w:ilvl w:val="0"/>
          <w:numId w:val="26"/>
        </w:numPr>
        <w:tabs>
          <w:tab w:val="left" w:pos="1440"/>
          <w:tab w:val="left" w:pos="2160"/>
        </w:tabs>
        <w:ind w:hanging="720"/>
        <w:jc w:val="both"/>
        <w:rPr>
          <w:b/>
          <w:u w:val="single"/>
        </w:rPr>
      </w:pPr>
      <w:r>
        <w:rPr>
          <w:b/>
          <w:u w:val="single"/>
        </w:rPr>
        <w:t>The Board will Consider Resolution 2021-13 Approving the Reappointment or Appointment of Various Individuals to the Stakeholders Council.</w:t>
      </w:r>
    </w:p>
    <w:p w14:paraId="783DB79B" w14:textId="06E0DE9D" w:rsidR="00722200" w:rsidRDefault="00722200" w:rsidP="00722200">
      <w:pPr>
        <w:tabs>
          <w:tab w:val="left" w:pos="1440"/>
          <w:tab w:val="left" w:pos="2160"/>
        </w:tabs>
        <w:jc w:val="both"/>
        <w:rPr>
          <w:bCs/>
        </w:rPr>
      </w:pPr>
    </w:p>
    <w:p w14:paraId="7BC8E71A" w14:textId="62A06425" w:rsidR="00247DCD" w:rsidRDefault="00247DCD" w:rsidP="00722200">
      <w:pPr>
        <w:tabs>
          <w:tab w:val="left" w:pos="1440"/>
          <w:tab w:val="left" w:pos="2160"/>
        </w:tabs>
        <w:jc w:val="both"/>
        <w:rPr>
          <w:bCs/>
        </w:rPr>
      </w:pPr>
      <w:r>
        <w:rPr>
          <w:bCs/>
        </w:rPr>
        <w:t>Chair Robinson</w:t>
      </w:r>
      <w:r w:rsidR="0048334D">
        <w:rPr>
          <w:bCs/>
        </w:rPr>
        <w:t xml:space="preserve"> reported that the next action item related to the reappointment and appointment of </w:t>
      </w:r>
      <w:r w:rsidR="007270E3">
        <w:rPr>
          <w:bCs/>
        </w:rPr>
        <w:t xml:space="preserve">various individuals to the Stakeholders Council.  </w:t>
      </w:r>
      <w:r w:rsidR="006A7AEE">
        <w:rPr>
          <w:bCs/>
        </w:rPr>
        <w:t xml:space="preserve">Some had two-year terms and some had four-year terms in order to stagger membership.  </w:t>
      </w:r>
      <w:r w:rsidR="00A312EF">
        <w:rPr>
          <w:bCs/>
        </w:rPr>
        <w:t>The names listed in Resolution 2021-13 were as follows:</w:t>
      </w:r>
    </w:p>
    <w:p w14:paraId="3E2EBBC1" w14:textId="7F5D885C" w:rsidR="00A312EF" w:rsidRDefault="00A312EF" w:rsidP="00722200">
      <w:pPr>
        <w:tabs>
          <w:tab w:val="left" w:pos="1440"/>
          <w:tab w:val="left" w:pos="2160"/>
        </w:tabs>
        <w:jc w:val="both"/>
        <w:rPr>
          <w:bCs/>
        </w:rPr>
      </w:pPr>
    </w:p>
    <w:p w14:paraId="42452DF4" w14:textId="7FBA00D3" w:rsidR="00A312EF" w:rsidRDefault="00B32115" w:rsidP="00B32115">
      <w:pPr>
        <w:pStyle w:val="ListParagraph"/>
        <w:numPr>
          <w:ilvl w:val="0"/>
          <w:numId w:val="34"/>
        </w:numPr>
        <w:tabs>
          <w:tab w:val="left" w:pos="1440"/>
          <w:tab w:val="left" w:pos="2160"/>
        </w:tabs>
        <w:jc w:val="both"/>
        <w:rPr>
          <w:bCs/>
        </w:rPr>
      </w:pPr>
      <w:r>
        <w:rPr>
          <w:bCs/>
        </w:rPr>
        <w:t>Reappointment</w:t>
      </w:r>
      <w:r w:rsidR="007E501F">
        <w:rPr>
          <w:bCs/>
        </w:rPr>
        <w:t xml:space="preserve"> (four-year terms):</w:t>
      </w:r>
    </w:p>
    <w:p w14:paraId="32EA9C3B" w14:textId="25D93A0E" w:rsidR="00B32115" w:rsidRDefault="00B32115" w:rsidP="00B32115">
      <w:pPr>
        <w:pStyle w:val="ListParagraph"/>
        <w:numPr>
          <w:ilvl w:val="1"/>
          <w:numId w:val="34"/>
        </w:numPr>
        <w:tabs>
          <w:tab w:val="left" w:pos="1440"/>
          <w:tab w:val="left" w:pos="2160"/>
        </w:tabs>
        <w:jc w:val="both"/>
        <w:rPr>
          <w:bCs/>
        </w:rPr>
      </w:pPr>
      <w:r>
        <w:rPr>
          <w:bCs/>
        </w:rPr>
        <w:t>Annalee Munsey;</w:t>
      </w:r>
    </w:p>
    <w:p w14:paraId="1994F63E" w14:textId="07D624A9" w:rsidR="00B32115" w:rsidRDefault="00B32115" w:rsidP="00B32115">
      <w:pPr>
        <w:pStyle w:val="ListParagraph"/>
        <w:numPr>
          <w:ilvl w:val="1"/>
          <w:numId w:val="34"/>
        </w:numPr>
        <w:tabs>
          <w:tab w:val="left" w:pos="1440"/>
          <w:tab w:val="left" w:pos="2160"/>
        </w:tabs>
        <w:jc w:val="both"/>
        <w:rPr>
          <w:bCs/>
        </w:rPr>
      </w:pPr>
      <w:r>
        <w:rPr>
          <w:bCs/>
        </w:rPr>
        <w:t>Carl Fisher;</w:t>
      </w:r>
    </w:p>
    <w:p w14:paraId="3D490A9C" w14:textId="7730022C" w:rsidR="00B32115" w:rsidRDefault="00B32115" w:rsidP="00B32115">
      <w:pPr>
        <w:pStyle w:val="ListParagraph"/>
        <w:numPr>
          <w:ilvl w:val="1"/>
          <w:numId w:val="34"/>
        </w:numPr>
        <w:tabs>
          <w:tab w:val="left" w:pos="1440"/>
          <w:tab w:val="left" w:pos="2160"/>
        </w:tabs>
        <w:jc w:val="both"/>
        <w:rPr>
          <w:bCs/>
        </w:rPr>
      </w:pPr>
      <w:r>
        <w:rPr>
          <w:bCs/>
        </w:rPr>
        <w:t>Dave Fields;</w:t>
      </w:r>
    </w:p>
    <w:p w14:paraId="5E4CA8D7" w14:textId="0849E1B1" w:rsidR="00B32115" w:rsidRDefault="00B32115" w:rsidP="00B32115">
      <w:pPr>
        <w:pStyle w:val="ListParagraph"/>
        <w:numPr>
          <w:ilvl w:val="1"/>
          <w:numId w:val="34"/>
        </w:numPr>
        <w:tabs>
          <w:tab w:val="left" w:pos="1440"/>
          <w:tab w:val="left" w:pos="2160"/>
        </w:tabs>
        <w:jc w:val="both"/>
        <w:rPr>
          <w:bCs/>
        </w:rPr>
      </w:pPr>
      <w:r>
        <w:rPr>
          <w:bCs/>
        </w:rPr>
        <w:t>Don Despain;</w:t>
      </w:r>
    </w:p>
    <w:p w14:paraId="1563F847" w14:textId="0E11CFEC" w:rsidR="00B32115" w:rsidRDefault="00B32115" w:rsidP="00B32115">
      <w:pPr>
        <w:pStyle w:val="ListParagraph"/>
        <w:numPr>
          <w:ilvl w:val="1"/>
          <w:numId w:val="34"/>
        </w:numPr>
        <w:tabs>
          <w:tab w:val="left" w:pos="1440"/>
          <w:tab w:val="left" w:pos="2160"/>
        </w:tabs>
        <w:jc w:val="both"/>
        <w:rPr>
          <w:bCs/>
        </w:rPr>
      </w:pPr>
      <w:r>
        <w:rPr>
          <w:bCs/>
        </w:rPr>
        <w:t>John Knoblock;</w:t>
      </w:r>
    </w:p>
    <w:p w14:paraId="7F355704" w14:textId="0DA1AF90" w:rsidR="00B32115" w:rsidRDefault="00B32115" w:rsidP="00B32115">
      <w:pPr>
        <w:pStyle w:val="ListParagraph"/>
        <w:numPr>
          <w:ilvl w:val="1"/>
          <w:numId w:val="34"/>
        </w:numPr>
        <w:tabs>
          <w:tab w:val="left" w:pos="1440"/>
          <w:tab w:val="left" w:pos="2160"/>
        </w:tabs>
        <w:jc w:val="both"/>
        <w:rPr>
          <w:bCs/>
        </w:rPr>
      </w:pPr>
      <w:r>
        <w:rPr>
          <w:bCs/>
        </w:rPr>
        <w:t>Kirk Nichols;</w:t>
      </w:r>
    </w:p>
    <w:p w14:paraId="0ED8CF8E" w14:textId="4B719D13" w:rsidR="00B32115" w:rsidRDefault="007E501F" w:rsidP="00B32115">
      <w:pPr>
        <w:pStyle w:val="ListParagraph"/>
        <w:numPr>
          <w:ilvl w:val="1"/>
          <w:numId w:val="34"/>
        </w:numPr>
        <w:tabs>
          <w:tab w:val="left" w:pos="1440"/>
          <w:tab w:val="left" w:pos="2160"/>
        </w:tabs>
        <w:jc w:val="both"/>
        <w:rPr>
          <w:bCs/>
        </w:rPr>
      </w:pPr>
      <w:r>
        <w:rPr>
          <w:bCs/>
        </w:rPr>
        <w:t>Megan Nelson;</w:t>
      </w:r>
    </w:p>
    <w:p w14:paraId="60A3BD3D" w14:textId="06D4B2CF" w:rsidR="007E501F" w:rsidRDefault="007E501F" w:rsidP="00B32115">
      <w:pPr>
        <w:pStyle w:val="ListParagraph"/>
        <w:numPr>
          <w:ilvl w:val="1"/>
          <w:numId w:val="34"/>
        </w:numPr>
        <w:tabs>
          <w:tab w:val="left" w:pos="1440"/>
          <w:tab w:val="left" w:pos="2160"/>
        </w:tabs>
        <w:jc w:val="both"/>
        <w:rPr>
          <w:bCs/>
        </w:rPr>
      </w:pPr>
      <w:r>
        <w:rPr>
          <w:bCs/>
        </w:rPr>
        <w:t>Michael Marker;</w:t>
      </w:r>
    </w:p>
    <w:p w14:paraId="28DC6500" w14:textId="0599BF29" w:rsidR="007E501F" w:rsidRDefault="007E501F" w:rsidP="00B32115">
      <w:pPr>
        <w:pStyle w:val="ListParagraph"/>
        <w:numPr>
          <w:ilvl w:val="1"/>
          <w:numId w:val="34"/>
        </w:numPr>
        <w:tabs>
          <w:tab w:val="left" w:pos="1440"/>
          <w:tab w:val="left" w:pos="2160"/>
        </w:tabs>
        <w:jc w:val="both"/>
        <w:rPr>
          <w:bCs/>
        </w:rPr>
      </w:pPr>
      <w:r>
        <w:rPr>
          <w:bCs/>
        </w:rPr>
        <w:t>Nate Furman;</w:t>
      </w:r>
    </w:p>
    <w:p w14:paraId="76473AB1" w14:textId="10B6EA51" w:rsidR="007E501F" w:rsidRDefault="007E501F" w:rsidP="00B32115">
      <w:pPr>
        <w:pStyle w:val="ListParagraph"/>
        <w:numPr>
          <w:ilvl w:val="1"/>
          <w:numId w:val="34"/>
        </w:numPr>
        <w:tabs>
          <w:tab w:val="left" w:pos="1440"/>
          <w:tab w:val="left" w:pos="2160"/>
        </w:tabs>
        <w:jc w:val="both"/>
        <w:rPr>
          <w:bCs/>
        </w:rPr>
      </w:pPr>
      <w:r>
        <w:rPr>
          <w:bCs/>
        </w:rPr>
        <w:t>Paul Diegel;</w:t>
      </w:r>
    </w:p>
    <w:p w14:paraId="5447D454" w14:textId="4E62A7F5" w:rsidR="007E501F" w:rsidRDefault="007E501F" w:rsidP="00B32115">
      <w:pPr>
        <w:pStyle w:val="ListParagraph"/>
        <w:numPr>
          <w:ilvl w:val="1"/>
          <w:numId w:val="34"/>
        </w:numPr>
        <w:tabs>
          <w:tab w:val="left" w:pos="1440"/>
          <w:tab w:val="left" w:pos="2160"/>
        </w:tabs>
        <w:jc w:val="both"/>
        <w:rPr>
          <w:bCs/>
        </w:rPr>
      </w:pPr>
      <w:r>
        <w:rPr>
          <w:bCs/>
        </w:rPr>
        <w:t>Sarah Bennett;</w:t>
      </w:r>
    </w:p>
    <w:p w14:paraId="39D24EBA" w14:textId="187E7CCF" w:rsidR="007E501F" w:rsidRDefault="007E501F" w:rsidP="00B32115">
      <w:pPr>
        <w:pStyle w:val="ListParagraph"/>
        <w:numPr>
          <w:ilvl w:val="1"/>
          <w:numId w:val="34"/>
        </w:numPr>
        <w:tabs>
          <w:tab w:val="left" w:pos="1440"/>
          <w:tab w:val="left" w:pos="2160"/>
        </w:tabs>
        <w:jc w:val="both"/>
        <w:rPr>
          <w:bCs/>
        </w:rPr>
      </w:pPr>
      <w:r>
        <w:rPr>
          <w:bCs/>
        </w:rPr>
        <w:t xml:space="preserve">Tom </w:t>
      </w:r>
      <w:proofErr w:type="spellStart"/>
      <w:r>
        <w:rPr>
          <w:bCs/>
        </w:rPr>
        <w:t>Diegel</w:t>
      </w:r>
      <w:proofErr w:type="spellEnd"/>
      <w:r>
        <w:rPr>
          <w:bCs/>
        </w:rPr>
        <w:t>;</w:t>
      </w:r>
      <w:r w:rsidR="00A00614">
        <w:rPr>
          <w:bCs/>
        </w:rPr>
        <w:t xml:space="preserve"> and</w:t>
      </w:r>
    </w:p>
    <w:p w14:paraId="14D8D185" w14:textId="456CDBA5" w:rsidR="007E501F" w:rsidRDefault="007E501F" w:rsidP="00B32115">
      <w:pPr>
        <w:pStyle w:val="ListParagraph"/>
        <w:numPr>
          <w:ilvl w:val="1"/>
          <w:numId w:val="34"/>
        </w:numPr>
        <w:tabs>
          <w:tab w:val="left" w:pos="1440"/>
          <w:tab w:val="left" w:pos="2160"/>
        </w:tabs>
        <w:jc w:val="both"/>
        <w:rPr>
          <w:bCs/>
        </w:rPr>
      </w:pPr>
      <w:r>
        <w:rPr>
          <w:bCs/>
        </w:rPr>
        <w:t>Pat Shea</w:t>
      </w:r>
      <w:r w:rsidR="000C3BC9">
        <w:rPr>
          <w:bCs/>
        </w:rPr>
        <w:t>.</w:t>
      </w:r>
    </w:p>
    <w:p w14:paraId="7C331FEE" w14:textId="29D229AE" w:rsidR="000C3BC9" w:rsidRDefault="004550A7" w:rsidP="000C3BC9">
      <w:pPr>
        <w:pStyle w:val="ListParagraph"/>
        <w:numPr>
          <w:ilvl w:val="0"/>
          <w:numId w:val="34"/>
        </w:numPr>
        <w:tabs>
          <w:tab w:val="left" w:pos="1440"/>
          <w:tab w:val="left" w:pos="2160"/>
        </w:tabs>
        <w:jc w:val="both"/>
        <w:rPr>
          <w:bCs/>
        </w:rPr>
      </w:pPr>
      <w:r>
        <w:rPr>
          <w:bCs/>
        </w:rPr>
        <w:t>Appointments (mixture of two and four-year terms):</w:t>
      </w:r>
    </w:p>
    <w:p w14:paraId="17C0828D" w14:textId="77777777" w:rsidR="00022BA9" w:rsidRDefault="00F51330" w:rsidP="00F51330">
      <w:pPr>
        <w:pStyle w:val="ListParagraph"/>
        <w:numPr>
          <w:ilvl w:val="1"/>
          <w:numId w:val="34"/>
        </w:numPr>
        <w:tabs>
          <w:tab w:val="left" w:pos="1440"/>
          <w:tab w:val="left" w:pos="2160"/>
        </w:tabs>
        <w:jc w:val="both"/>
        <w:rPr>
          <w:bCs/>
        </w:rPr>
      </w:pPr>
      <w:r w:rsidRPr="00022BA9">
        <w:rPr>
          <w:bCs/>
        </w:rPr>
        <w:t>Erin Bragg</w:t>
      </w:r>
      <w:r w:rsidR="00022BA9">
        <w:rPr>
          <w:bCs/>
        </w:rPr>
        <w:t>;</w:t>
      </w:r>
    </w:p>
    <w:p w14:paraId="03D436A3" w14:textId="77777777" w:rsidR="00022BA9" w:rsidRDefault="00F51330" w:rsidP="00F51330">
      <w:pPr>
        <w:pStyle w:val="ListParagraph"/>
        <w:numPr>
          <w:ilvl w:val="1"/>
          <w:numId w:val="34"/>
        </w:numPr>
        <w:tabs>
          <w:tab w:val="left" w:pos="1440"/>
          <w:tab w:val="left" w:pos="2160"/>
        </w:tabs>
        <w:jc w:val="both"/>
        <w:rPr>
          <w:bCs/>
        </w:rPr>
      </w:pPr>
      <w:r w:rsidRPr="00022BA9">
        <w:rPr>
          <w:bCs/>
        </w:rPr>
        <w:t>Alex Porpora</w:t>
      </w:r>
      <w:r w:rsidR="00022BA9">
        <w:rPr>
          <w:bCs/>
        </w:rPr>
        <w:t>;</w:t>
      </w:r>
    </w:p>
    <w:p w14:paraId="7540B7B6" w14:textId="77777777" w:rsidR="00022BA9" w:rsidRDefault="00F51330" w:rsidP="00F51330">
      <w:pPr>
        <w:pStyle w:val="ListParagraph"/>
        <w:numPr>
          <w:ilvl w:val="1"/>
          <w:numId w:val="34"/>
        </w:numPr>
        <w:tabs>
          <w:tab w:val="left" w:pos="1440"/>
          <w:tab w:val="left" w:pos="2160"/>
        </w:tabs>
        <w:jc w:val="both"/>
        <w:rPr>
          <w:bCs/>
        </w:rPr>
      </w:pPr>
      <w:r w:rsidRPr="00022BA9">
        <w:rPr>
          <w:bCs/>
        </w:rPr>
        <w:t>Mike Christensen</w:t>
      </w:r>
      <w:r w:rsidR="00022BA9">
        <w:rPr>
          <w:bCs/>
        </w:rPr>
        <w:t>;</w:t>
      </w:r>
    </w:p>
    <w:p w14:paraId="1F850609" w14:textId="77777777" w:rsidR="00022BA9" w:rsidRDefault="00F51330" w:rsidP="00F51330">
      <w:pPr>
        <w:pStyle w:val="ListParagraph"/>
        <w:numPr>
          <w:ilvl w:val="1"/>
          <w:numId w:val="34"/>
        </w:numPr>
        <w:tabs>
          <w:tab w:val="left" w:pos="1440"/>
          <w:tab w:val="left" w:pos="2160"/>
        </w:tabs>
        <w:jc w:val="both"/>
        <w:rPr>
          <w:bCs/>
        </w:rPr>
      </w:pPr>
      <w:r w:rsidRPr="00022BA9">
        <w:rPr>
          <w:bCs/>
        </w:rPr>
        <w:t>Kelly Boardman</w:t>
      </w:r>
      <w:r w:rsidR="00022BA9">
        <w:rPr>
          <w:bCs/>
        </w:rPr>
        <w:t>;</w:t>
      </w:r>
    </w:p>
    <w:p w14:paraId="7D5B6219" w14:textId="77777777" w:rsidR="00022BA9" w:rsidRDefault="00F51330" w:rsidP="00F51330">
      <w:pPr>
        <w:pStyle w:val="ListParagraph"/>
        <w:numPr>
          <w:ilvl w:val="1"/>
          <w:numId w:val="34"/>
        </w:numPr>
        <w:tabs>
          <w:tab w:val="left" w:pos="1440"/>
          <w:tab w:val="left" w:pos="2160"/>
        </w:tabs>
        <w:jc w:val="both"/>
        <w:rPr>
          <w:bCs/>
        </w:rPr>
      </w:pPr>
      <w:r w:rsidRPr="00022BA9">
        <w:rPr>
          <w:bCs/>
        </w:rPr>
        <w:t>Maura Hahnenberger</w:t>
      </w:r>
      <w:r w:rsidR="00022BA9">
        <w:rPr>
          <w:bCs/>
        </w:rPr>
        <w:t>;</w:t>
      </w:r>
    </w:p>
    <w:p w14:paraId="79D0EC45" w14:textId="3EFAEBAC" w:rsidR="00F51330" w:rsidRDefault="00F51330" w:rsidP="00F51330">
      <w:pPr>
        <w:pStyle w:val="ListParagraph"/>
        <w:numPr>
          <w:ilvl w:val="1"/>
          <w:numId w:val="34"/>
        </w:numPr>
        <w:tabs>
          <w:tab w:val="left" w:pos="1440"/>
          <w:tab w:val="left" w:pos="2160"/>
        </w:tabs>
        <w:jc w:val="both"/>
        <w:rPr>
          <w:bCs/>
        </w:rPr>
      </w:pPr>
      <w:r w:rsidRPr="00022BA9">
        <w:rPr>
          <w:bCs/>
        </w:rPr>
        <w:t>Roger Borgenicht</w:t>
      </w:r>
      <w:r w:rsidR="00DC5FAA">
        <w:rPr>
          <w:bCs/>
        </w:rPr>
        <w:t>;</w:t>
      </w:r>
    </w:p>
    <w:p w14:paraId="15197AB9" w14:textId="0E342927" w:rsidR="00186520" w:rsidRDefault="00F51330" w:rsidP="00F51330">
      <w:pPr>
        <w:pStyle w:val="ListParagraph"/>
        <w:numPr>
          <w:ilvl w:val="1"/>
          <w:numId w:val="34"/>
        </w:numPr>
        <w:tabs>
          <w:tab w:val="left" w:pos="1440"/>
          <w:tab w:val="left" w:pos="2160"/>
        </w:tabs>
        <w:jc w:val="both"/>
        <w:rPr>
          <w:bCs/>
        </w:rPr>
      </w:pPr>
      <w:r w:rsidRPr="00186520">
        <w:rPr>
          <w:bCs/>
        </w:rPr>
        <w:t xml:space="preserve">Dennis </w:t>
      </w:r>
      <w:proofErr w:type="spellStart"/>
      <w:r w:rsidRPr="00186520">
        <w:rPr>
          <w:bCs/>
        </w:rPr>
        <w:t>Go</w:t>
      </w:r>
      <w:r w:rsidR="00B07049" w:rsidRPr="00186520">
        <w:rPr>
          <w:bCs/>
        </w:rPr>
        <w:t>re</w:t>
      </w:r>
      <w:r w:rsidRPr="00186520">
        <w:rPr>
          <w:bCs/>
        </w:rPr>
        <w:t>ham</w:t>
      </w:r>
      <w:proofErr w:type="spellEnd"/>
      <w:r w:rsidR="00186520">
        <w:rPr>
          <w:bCs/>
        </w:rPr>
        <w:t>;</w:t>
      </w:r>
      <w:r w:rsidR="00A00614">
        <w:rPr>
          <w:bCs/>
        </w:rPr>
        <w:t xml:space="preserve"> and</w:t>
      </w:r>
    </w:p>
    <w:p w14:paraId="5B329706" w14:textId="77777777" w:rsidR="00186520" w:rsidRDefault="00F51330" w:rsidP="00F51330">
      <w:pPr>
        <w:pStyle w:val="ListParagraph"/>
        <w:numPr>
          <w:ilvl w:val="1"/>
          <w:numId w:val="34"/>
        </w:numPr>
        <w:tabs>
          <w:tab w:val="left" w:pos="1440"/>
          <w:tab w:val="left" w:pos="2160"/>
        </w:tabs>
        <w:jc w:val="both"/>
        <w:rPr>
          <w:bCs/>
        </w:rPr>
      </w:pPr>
      <w:r w:rsidRPr="00186520">
        <w:rPr>
          <w:bCs/>
        </w:rPr>
        <w:t>Hilary Lambert</w:t>
      </w:r>
      <w:r w:rsidR="00186520">
        <w:rPr>
          <w:bCs/>
        </w:rPr>
        <w:t>.</w:t>
      </w:r>
    </w:p>
    <w:p w14:paraId="22A4C431" w14:textId="77777777" w:rsidR="00186520" w:rsidRDefault="00186520" w:rsidP="00186520">
      <w:pPr>
        <w:tabs>
          <w:tab w:val="left" w:pos="1440"/>
          <w:tab w:val="left" w:pos="2160"/>
        </w:tabs>
        <w:jc w:val="both"/>
        <w:rPr>
          <w:bCs/>
        </w:rPr>
      </w:pPr>
    </w:p>
    <w:p w14:paraId="78F05DD8" w14:textId="7EBF21FB" w:rsidR="00F51330" w:rsidRDefault="00A77C24" w:rsidP="00F51330">
      <w:pPr>
        <w:tabs>
          <w:tab w:val="left" w:pos="1440"/>
          <w:tab w:val="left" w:pos="2160"/>
        </w:tabs>
        <w:jc w:val="both"/>
        <w:rPr>
          <w:bCs/>
        </w:rPr>
      </w:pPr>
      <w:r>
        <w:rPr>
          <w:bCs/>
        </w:rPr>
        <w:t xml:space="preserve">The </w:t>
      </w:r>
      <w:r w:rsidR="00E1651F">
        <w:rPr>
          <w:bCs/>
        </w:rPr>
        <w:t xml:space="preserve">term expiry dates were </w:t>
      </w:r>
      <w:r w:rsidR="005B2F92">
        <w:rPr>
          <w:bCs/>
        </w:rPr>
        <w:t xml:space="preserve">also </w:t>
      </w:r>
      <w:r w:rsidR="00E1651F">
        <w:rPr>
          <w:bCs/>
        </w:rPr>
        <w:t xml:space="preserve">listed in the resolution. </w:t>
      </w:r>
      <w:r w:rsidR="00E974D5">
        <w:rPr>
          <w:bCs/>
        </w:rPr>
        <w:t xml:space="preserve"> </w:t>
      </w:r>
      <w:r w:rsidR="00D37411">
        <w:rPr>
          <w:bCs/>
        </w:rPr>
        <w:t>Mr. Perez noted that there w</w:t>
      </w:r>
      <w:r w:rsidR="00CF6E19">
        <w:rPr>
          <w:bCs/>
        </w:rPr>
        <w:t xml:space="preserve">ere </w:t>
      </w:r>
      <w:r w:rsidR="008561DB">
        <w:rPr>
          <w:bCs/>
        </w:rPr>
        <w:t xml:space="preserve">two misspellings in </w:t>
      </w:r>
      <w:r w:rsidR="00395745">
        <w:rPr>
          <w:bCs/>
        </w:rPr>
        <w:t xml:space="preserve">Resolution 2021-13.  Both Dennis Goreham and Del Draper had their names spelled incorrectly in the document.  Those </w:t>
      </w:r>
      <w:r w:rsidR="0071044A">
        <w:rPr>
          <w:bCs/>
        </w:rPr>
        <w:t xml:space="preserve">names </w:t>
      </w:r>
      <w:r w:rsidR="00395745">
        <w:rPr>
          <w:bCs/>
        </w:rPr>
        <w:t xml:space="preserve">would be corrected. </w:t>
      </w:r>
    </w:p>
    <w:p w14:paraId="6F415D10" w14:textId="3E1BAAA0" w:rsidR="007A6384" w:rsidRDefault="007A6384" w:rsidP="00F51330">
      <w:pPr>
        <w:tabs>
          <w:tab w:val="left" w:pos="1440"/>
          <w:tab w:val="left" w:pos="2160"/>
        </w:tabs>
        <w:jc w:val="both"/>
        <w:rPr>
          <w:bCs/>
        </w:rPr>
      </w:pPr>
    </w:p>
    <w:p w14:paraId="3F230080" w14:textId="3FAEF7B3" w:rsidR="004C6B9C" w:rsidRDefault="00C943DA" w:rsidP="00722200">
      <w:pPr>
        <w:tabs>
          <w:tab w:val="left" w:pos="1440"/>
          <w:tab w:val="left" w:pos="2160"/>
        </w:tabs>
        <w:jc w:val="both"/>
        <w:rPr>
          <w:bCs/>
        </w:rPr>
      </w:pPr>
      <w:r>
        <w:rPr>
          <w:bCs/>
        </w:rPr>
        <w:t>Discussions were had about the staggered terms.</w:t>
      </w:r>
      <w:r w:rsidR="00670BBB">
        <w:rPr>
          <w:bCs/>
        </w:rPr>
        <w:t xml:space="preserve">  </w:t>
      </w:r>
      <w:r w:rsidR="001E2E72">
        <w:rPr>
          <w:bCs/>
        </w:rPr>
        <w:t xml:space="preserve">Mr. Topham </w:t>
      </w:r>
      <w:r w:rsidR="00BB7F0A">
        <w:rPr>
          <w:bCs/>
        </w:rPr>
        <w:t xml:space="preserve">commented that everyone being reappointed would have a four-year term.  The new appointments were evenly divided between two-year and four-year terms </w:t>
      </w:r>
      <w:r w:rsidR="00D75714">
        <w:rPr>
          <w:bCs/>
        </w:rPr>
        <w:t xml:space="preserve">in order to stagger the </w:t>
      </w:r>
      <w:r w:rsidR="00141D33">
        <w:rPr>
          <w:bCs/>
        </w:rPr>
        <w:t xml:space="preserve">term expiry dates. </w:t>
      </w:r>
      <w:r w:rsidR="003C790A">
        <w:rPr>
          <w:bCs/>
        </w:rPr>
        <w:t xml:space="preserve"> Chair Robinson felt it was important to get the staggering right.  </w:t>
      </w:r>
      <w:r w:rsidR="00E55100">
        <w:rPr>
          <w:bCs/>
        </w:rPr>
        <w:t>He wondered why</w:t>
      </w:r>
      <w:r w:rsidR="003B3214">
        <w:rPr>
          <w:bCs/>
        </w:rPr>
        <w:t xml:space="preserve"> there were </w:t>
      </w:r>
      <w:r w:rsidR="00B12D74">
        <w:rPr>
          <w:bCs/>
        </w:rPr>
        <w:t xml:space="preserve">Stakeholders Council Members </w:t>
      </w:r>
      <w:r w:rsidR="003B3214">
        <w:rPr>
          <w:bCs/>
        </w:rPr>
        <w:t xml:space="preserve">listed in the resolution </w:t>
      </w:r>
      <w:r w:rsidR="000E0999">
        <w:rPr>
          <w:bCs/>
        </w:rPr>
        <w:t>that were not being appointed or reappointed</w:t>
      </w:r>
      <w:r w:rsidR="00304110">
        <w:rPr>
          <w:bCs/>
        </w:rPr>
        <w:t xml:space="preserve">.  Mr. Topham explained </w:t>
      </w:r>
      <w:r w:rsidR="00DD38A9">
        <w:rPr>
          <w:bCs/>
        </w:rPr>
        <w:t xml:space="preserve">that the </w:t>
      </w:r>
      <w:r w:rsidR="001A5C12">
        <w:rPr>
          <w:bCs/>
        </w:rPr>
        <w:t xml:space="preserve">term expiry dates </w:t>
      </w:r>
      <w:r w:rsidR="00FC5D57">
        <w:rPr>
          <w:bCs/>
        </w:rPr>
        <w:t>restated</w:t>
      </w:r>
      <w:r w:rsidR="009C11DA">
        <w:rPr>
          <w:bCs/>
        </w:rPr>
        <w:t xml:space="preserve"> all membership</w:t>
      </w:r>
      <w:r w:rsidR="00EE6BD0">
        <w:rPr>
          <w:bCs/>
        </w:rPr>
        <w:t>s</w:t>
      </w:r>
      <w:r w:rsidR="009C11DA">
        <w:rPr>
          <w:bCs/>
        </w:rPr>
        <w:t xml:space="preserve"> and terms.  </w:t>
      </w:r>
      <w:r w:rsidR="005B0930">
        <w:rPr>
          <w:bCs/>
        </w:rPr>
        <w:t xml:space="preserve">Ms. Nielsen </w:t>
      </w:r>
      <w:r w:rsidR="00437E4F">
        <w:rPr>
          <w:bCs/>
        </w:rPr>
        <w:t xml:space="preserve">shared a </w:t>
      </w:r>
      <w:r w:rsidR="00DD3A8F" w:rsidRPr="00CB47D6">
        <w:t>detailed</w:t>
      </w:r>
      <w:r w:rsidR="0009704D">
        <w:t xml:space="preserve"> </w:t>
      </w:r>
      <w:r w:rsidR="00437E4F" w:rsidRPr="00CB47D6">
        <w:t>spreadsheet</w:t>
      </w:r>
      <w:r w:rsidR="00437E4F">
        <w:rPr>
          <w:bCs/>
        </w:rPr>
        <w:t xml:space="preserve"> </w:t>
      </w:r>
      <w:r w:rsidR="00FB3295">
        <w:rPr>
          <w:bCs/>
        </w:rPr>
        <w:t xml:space="preserve">with the CWC Board </w:t>
      </w:r>
      <w:r w:rsidR="007F02F2">
        <w:rPr>
          <w:bCs/>
        </w:rPr>
        <w:t xml:space="preserve">that included all of the Stakeholders Council Member terms. </w:t>
      </w:r>
    </w:p>
    <w:p w14:paraId="2DE80C2B" w14:textId="77777777" w:rsidR="002E175E" w:rsidRDefault="002E175E" w:rsidP="00722200">
      <w:pPr>
        <w:tabs>
          <w:tab w:val="left" w:pos="1440"/>
          <w:tab w:val="left" w:pos="2160"/>
        </w:tabs>
        <w:jc w:val="both"/>
        <w:rPr>
          <w:bCs/>
        </w:rPr>
      </w:pPr>
    </w:p>
    <w:p w14:paraId="0A47B46E" w14:textId="15839769" w:rsidR="00722200" w:rsidRPr="00D91E35" w:rsidRDefault="00AD59B4" w:rsidP="00D91E35">
      <w:pPr>
        <w:tabs>
          <w:tab w:val="left" w:pos="720"/>
          <w:tab w:val="left" w:pos="2160"/>
        </w:tabs>
        <w:jc w:val="both"/>
      </w:pPr>
      <w:r>
        <w:rPr>
          <w:b/>
          <w:bCs/>
        </w:rPr>
        <w:lastRenderedPageBreak/>
        <w:t xml:space="preserve">MOTION:  </w:t>
      </w:r>
      <w:r>
        <w:t xml:space="preserve">Mayor </w:t>
      </w:r>
      <w:r w:rsidR="00210B78">
        <w:t>Peterson</w:t>
      </w:r>
      <w:r>
        <w:t xml:space="preserve"> moved to adopt Resolution 2021-1</w:t>
      </w:r>
      <w:r w:rsidR="00455498">
        <w:t>3</w:t>
      </w:r>
      <w:r>
        <w:t xml:space="preserve"> </w:t>
      </w:r>
      <w:r w:rsidR="0009704D">
        <w:t>A</w:t>
      </w:r>
      <w:r>
        <w:t xml:space="preserve">pproving the </w:t>
      </w:r>
      <w:r w:rsidR="0009704D">
        <w:t>R</w:t>
      </w:r>
      <w:r w:rsidR="00455498">
        <w:t xml:space="preserve">eappointment or </w:t>
      </w:r>
      <w:r w:rsidR="00B53A37">
        <w:t>A</w:t>
      </w:r>
      <w:r w:rsidR="00455498">
        <w:t>ppointment o</w:t>
      </w:r>
      <w:r w:rsidR="00CB47D6">
        <w:t xml:space="preserve">f </w:t>
      </w:r>
      <w:r w:rsidR="00B53A37">
        <w:t>V</w:t>
      </w:r>
      <w:r w:rsidR="00455498">
        <w:t xml:space="preserve">arious </w:t>
      </w:r>
      <w:r w:rsidR="00B53A37">
        <w:t>I</w:t>
      </w:r>
      <w:r w:rsidR="00455498">
        <w:t>ndividuals to the Stakeholders Council, as amende</w:t>
      </w:r>
      <w:r>
        <w:t xml:space="preserve">d.  Mayor </w:t>
      </w:r>
      <w:r w:rsidR="00D45A76">
        <w:t>Knopp</w:t>
      </w:r>
      <w:r>
        <w:t xml:space="preserve"> seconded the motion.  The motion passed with the unanimous consent of the Board. </w:t>
      </w:r>
    </w:p>
    <w:p w14:paraId="54CEFFAE" w14:textId="77777777" w:rsidR="00722200" w:rsidRPr="00722200" w:rsidRDefault="00722200" w:rsidP="00722200">
      <w:pPr>
        <w:tabs>
          <w:tab w:val="left" w:pos="1440"/>
          <w:tab w:val="left" w:pos="2160"/>
        </w:tabs>
        <w:jc w:val="both"/>
        <w:rPr>
          <w:bCs/>
        </w:rPr>
      </w:pPr>
    </w:p>
    <w:p w14:paraId="45B3FB84" w14:textId="19B8AF73" w:rsidR="00C95A10" w:rsidRDefault="00C95A10" w:rsidP="000F6993">
      <w:pPr>
        <w:pStyle w:val="ListParagraph"/>
        <w:numPr>
          <w:ilvl w:val="0"/>
          <w:numId w:val="26"/>
        </w:numPr>
        <w:tabs>
          <w:tab w:val="left" w:pos="1440"/>
          <w:tab w:val="left" w:pos="2160"/>
        </w:tabs>
        <w:ind w:hanging="720"/>
        <w:jc w:val="both"/>
        <w:rPr>
          <w:b/>
          <w:u w:val="single"/>
        </w:rPr>
      </w:pPr>
      <w:r>
        <w:rPr>
          <w:b/>
          <w:u w:val="single"/>
        </w:rPr>
        <w:t>The Board will Consider Resolution 2021-14 Approving Entry into a Second Amendment to the Independent Contractor Agreement with Casey Hill of Red Hill Strategies for Governmental Affairs Consulting for Fiscal Year 2021-2022.</w:t>
      </w:r>
    </w:p>
    <w:p w14:paraId="5D2F822D" w14:textId="116D57E2" w:rsidR="00722200" w:rsidRDefault="00722200" w:rsidP="00722200">
      <w:pPr>
        <w:tabs>
          <w:tab w:val="left" w:pos="1440"/>
          <w:tab w:val="left" w:pos="2160"/>
        </w:tabs>
        <w:jc w:val="both"/>
        <w:rPr>
          <w:bCs/>
        </w:rPr>
      </w:pPr>
    </w:p>
    <w:p w14:paraId="5C02F519" w14:textId="14CC18F5" w:rsidR="00722200" w:rsidRDefault="007F038C" w:rsidP="00722200">
      <w:pPr>
        <w:tabs>
          <w:tab w:val="left" w:pos="1440"/>
          <w:tab w:val="left" w:pos="2160"/>
        </w:tabs>
        <w:jc w:val="both"/>
        <w:rPr>
          <w:bCs/>
        </w:rPr>
      </w:pPr>
      <w:r>
        <w:rPr>
          <w:bCs/>
        </w:rPr>
        <w:t xml:space="preserve">Chair Robinson reported that </w:t>
      </w:r>
      <w:r w:rsidR="006764DD">
        <w:rPr>
          <w:bCs/>
        </w:rPr>
        <w:t xml:space="preserve">Resolution 2021-14 was for a $40,000 contract, paid monthly, for </w:t>
      </w:r>
      <w:r w:rsidR="00E14907">
        <w:rPr>
          <w:bCs/>
        </w:rPr>
        <w:t xml:space="preserve">Casey Hill of Red Hill Strategies.  Additional information was included in the Meeting Materials Packet.  </w:t>
      </w:r>
      <w:r w:rsidR="00103925">
        <w:rPr>
          <w:bCs/>
        </w:rPr>
        <w:t>Ms. Mickelson noted that the item was budgeted and approved in the 2021</w:t>
      </w:r>
      <w:r w:rsidR="00E37679">
        <w:rPr>
          <w:bCs/>
        </w:rPr>
        <w:t>-</w:t>
      </w:r>
      <w:r w:rsidR="00103925">
        <w:rPr>
          <w:bCs/>
        </w:rPr>
        <w:t>2022 fiscal year budget.</w:t>
      </w:r>
    </w:p>
    <w:p w14:paraId="0FB485E6" w14:textId="77777777" w:rsidR="0035542F" w:rsidRDefault="0035542F" w:rsidP="00722200">
      <w:pPr>
        <w:tabs>
          <w:tab w:val="left" w:pos="1440"/>
          <w:tab w:val="left" w:pos="2160"/>
        </w:tabs>
        <w:jc w:val="both"/>
        <w:rPr>
          <w:bCs/>
        </w:rPr>
      </w:pPr>
    </w:p>
    <w:p w14:paraId="68C0373C" w14:textId="5D608027" w:rsidR="00722200" w:rsidRPr="00A524EC" w:rsidRDefault="00AD59B4" w:rsidP="00A524EC">
      <w:pPr>
        <w:tabs>
          <w:tab w:val="left" w:pos="720"/>
          <w:tab w:val="left" w:pos="2160"/>
        </w:tabs>
        <w:jc w:val="both"/>
      </w:pPr>
      <w:r>
        <w:rPr>
          <w:b/>
          <w:bCs/>
        </w:rPr>
        <w:t xml:space="preserve">MOTION:  </w:t>
      </w:r>
      <w:r>
        <w:t>Mayor Wilson moved to adopt Resolution 2021-1</w:t>
      </w:r>
      <w:r w:rsidR="003C07D6">
        <w:t>4</w:t>
      </w:r>
      <w:r>
        <w:t xml:space="preserve"> </w:t>
      </w:r>
      <w:r w:rsidR="002176CC">
        <w:t>A</w:t>
      </w:r>
      <w:r>
        <w:t xml:space="preserve">pproving </w:t>
      </w:r>
      <w:r w:rsidR="002176CC">
        <w:t>E</w:t>
      </w:r>
      <w:r w:rsidR="009F29FB">
        <w:t xml:space="preserve">ntry into a </w:t>
      </w:r>
      <w:r w:rsidR="002176CC">
        <w:t>S</w:t>
      </w:r>
      <w:r w:rsidR="009F29FB">
        <w:t xml:space="preserve">econd </w:t>
      </w:r>
      <w:r w:rsidR="002176CC">
        <w:t>A</w:t>
      </w:r>
      <w:r w:rsidR="009F29FB">
        <w:t xml:space="preserve">mendment to the </w:t>
      </w:r>
      <w:r w:rsidR="00C718C4">
        <w:t>I</w:t>
      </w:r>
      <w:r w:rsidR="009F29FB">
        <w:t xml:space="preserve">ndependent </w:t>
      </w:r>
      <w:r w:rsidR="00C718C4">
        <w:t>C</w:t>
      </w:r>
      <w:r w:rsidR="009F29FB">
        <w:t xml:space="preserve">ontractor </w:t>
      </w:r>
      <w:r w:rsidR="00C718C4">
        <w:t>A</w:t>
      </w:r>
      <w:r w:rsidR="009F29FB">
        <w:t xml:space="preserve">greement with Casey Hill of Red </w:t>
      </w:r>
      <w:r w:rsidR="00A35498">
        <w:t>H</w:t>
      </w:r>
      <w:r w:rsidR="009F29FB">
        <w:t xml:space="preserve">ill Strategies for Governmental Affairs Consulting for Fiscal Year 2021-2022.  </w:t>
      </w:r>
      <w:r w:rsidR="00670D50">
        <w:t>Councilor Houseman</w:t>
      </w:r>
      <w:r>
        <w:t xml:space="preserve"> seconded the motion.  The motion passed with the unanimous consent of the Board. </w:t>
      </w:r>
    </w:p>
    <w:p w14:paraId="41E9DD0E" w14:textId="77777777" w:rsidR="00722200" w:rsidRPr="00722200" w:rsidRDefault="00722200" w:rsidP="00722200">
      <w:pPr>
        <w:tabs>
          <w:tab w:val="left" w:pos="1440"/>
          <w:tab w:val="left" w:pos="2160"/>
        </w:tabs>
        <w:jc w:val="both"/>
        <w:rPr>
          <w:bCs/>
        </w:rPr>
      </w:pPr>
    </w:p>
    <w:p w14:paraId="270AF2DD" w14:textId="729D06B2" w:rsidR="00C95A10" w:rsidRPr="00C95A10" w:rsidRDefault="00C95A10" w:rsidP="000F6993">
      <w:pPr>
        <w:pStyle w:val="ListParagraph"/>
        <w:numPr>
          <w:ilvl w:val="0"/>
          <w:numId w:val="26"/>
        </w:numPr>
        <w:tabs>
          <w:tab w:val="left" w:pos="1440"/>
          <w:tab w:val="left" w:pos="2160"/>
        </w:tabs>
        <w:ind w:hanging="720"/>
        <w:jc w:val="both"/>
        <w:rPr>
          <w:b/>
          <w:u w:val="single"/>
        </w:rPr>
      </w:pPr>
      <w:r>
        <w:rPr>
          <w:b/>
          <w:u w:val="single"/>
        </w:rPr>
        <w:t>The Board will Consider Resolution 2021-15 Reappointing an Ex Officio Commissioner to Represent Utah Transit Authority (“UTA”) Beginning July 1, 2021, and Ending June 30, 2022.</w:t>
      </w:r>
    </w:p>
    <w:p w14:paraId="66394E96" w14:textId="14923014" w:rsidR="00722200" w:rsidRDefault="00722200" w:rsidP="00156511">
      <w:pPr>
        <w:tabs>
          <w:tab w:val="left" w:pos="1440"/>
          <w:tab w:val="left" w:pos="2160"/>
        </w:tabs>
        <w:jc w:val="both"/>
        <w:rPr>
          <w:bCs/>
        </w:rPr>
      </w:pPr>
    </w:p>
    <w:p w14:paraId="7BCE1109" w14:textId="370D17C8" w:rsidR="00AD59B4" w:rsidRDefault="00AD59B4" w:rsidP="00AD59B4">
      <w:pPr>
        <w:tabs>
          <w:tab w:val="left" w:pos="720"/>
          <w:tab w:val="left" w:pos="2160"/>
        </w:tabs>
        <w:jc w:val="both"/>
      </w:pPr>
      <w:r>
        <w:rPr>
          <w:b/>
          <w:bCs/>
        </w:rPr>
        <w:t xml:space="preserve">MOTION:  </w:t>
      </w:r>
      <w:r>
        <w:t xml:space="preserve">Mayor </w:t>
      </w:r>
      <w:r w:rsidR="005C4137">
        <w:t>Sondak</w:t>
      </w:r>
      <w:r>
        <w:t xml:space="preserve"> moved to adopt Resolution 2021-1</w:t>
      </w:r>
      <w:r w:rsidR="00C9069C">
        <w:t>5</w:t>
      </w:r>
      <w:r>
        <w:t xml:space="preserve"> </w:t>
      </w:r>
      <w:r w:rsidR="00DF23CF">
        <w:t>Reappointing an Ex Officio Commissioner to Represent UTA Beginning July 1, 2021</w:t>
      </w:r>
      <w:r w:rsidR="00047D92">
        <w:t>,</w:t>
      </w:r>
      <w:r w:rsidR="00DF23CF">
        <w:t xml:space="preserve"> and Ending June 30, 2022.  </w:t>
      </w:r>
      <w:r>
        <w:t xml:space="preserve">Mayor Peterson seconded the motion.  The motion passed with the unanimous consent of the Board. </w:t>
      </w:r>
    </w:p>
    <w:p w14:paraId="6176ABB3" w14:textId="1293A58E" w:rsidR="00156511" w:rsidRDefault="00156511" w:rsidP="00156511">
      <w:pPr>
        <w:tabs>
          <w:tab w:val="left" w:pos="1440"/>
          <w:tab w:val="left" w:pos="2160"/>
        </w:tabs>
        <w:jc w:val="both"/>
        <w:rPr>
          <w:b/>
          <w:u w:val="single"/>
        </w:rPr>
      </w:pPr>
    </w:p>
    <w:p w14:paraId="4542F37B" w14:textId="467BDE78" w:rsidR="00156511" w:rsidRPr="00156511" w:rsidRDefault="00156511" w:rsidP="00156511">
      <w:pPr>
        <w:tabs>
          <w:tab w:val="left" w:pos="1440"/>
          <w:tab w:val="left" w:pos="2160"/>
        </w:tabs>
        <w:jc w:val="both"/>
        <w:rPr>
          <w:b/>
          <w:u w:val="single"/>
        </w:rPr>
      </w:pPr>
      <w:r w:rsidRPr="00156511">
        <w:rPr>
          <w:b/>
          <w:u w:val="single"/>
        </w:rPr>
        <w:t>ADJOURN BOARD MEETING</w:t>
      </w:r>
    </w:p>
    <w:p w14:paraId="07921C25" w14:textId="77777777" w:rsidR="000E375A" w:rsidRDefault="000E375A" w:rsidP="00CF74CB">
      <w:pPr>
        <w:tabs>
          <w:tab w:val="left" w:pos="1440"/>
          <w:tab w:val="left" w:pos="2160"/>
        </w:tabs>
        <w:jc w:val="both"/>
        <w:rPr>
          <w:bCs/>
        </w:rPr>
      </w:pPr>
    </w:p>
    <w:p w14:paraId="0089F17B" w14:textId="1B6A0A49" w:rsidR="00FD7832" w:rsidRDefault="00FD7832" w:rsidP="00FD7832">
      <w:pPr>
        <w:tabs>
          <w:tab w:val="left" w:pos="720"/>
          <w:tab w:val="left" w:pos="2160"/>
        </w:tabs>
        <w:jc w:val="both"/>
      </w:pPr>
      <w:r>
        <w:rPr>
          <w:b/>
          <w:bCs/>
        </w:rPr>
        <w:t xml:space="preserve">MOTION:  </w:t>
      </w:r>
      <w:r>
        <w:t xml:space="preserve">Mayor </w:t>
      </w:r>
      <w:r w:rsidR="00E353BE">
        <w:t>Knopp</w:t>
      </w:r>
      <w:r>
        <w:t xml:space="preserve"> moved to </w:t>
      </w:r>
      <w:r w:rsidR="008F6B38">
        <w:t>adjourn the CWC Board Meeting</w:t>
      </w:r>
      <w:r>
        <w:t xml:space="preserve">.  </w:t>
      </w:r>
      <w:r w:rsidR="00C227CB">
        <w:t>Councilor Doilney</w:t>
      </w:r>
      <w:r>
        <w:t xml:space="preserve"> seconded the motion.  The motion passed with the unanimous consent of the Board. </w:t>
      </w:r>
    </w:p>
    <w:p w14:paraId="09257441" w14:textId="77777777" w:rsidR="00407B15" w:rsidRDefault="00407B15" w:rsidP="00CF74CB">
      <w:pPr>
        <w:tabs>
          <w:tab w:val="left" w:pos="1440"/>
          <w:tab w:val="left" w:pos="2160"/>
        </w:tabs>
        <w:jc w:val="both"/>
        <w:rPr>
          <w:bCs/>
        </w:rPr>
      </w:pPr>
    </w:p>
    <w:p w14:paraId="272E9ADD" w14:textId="4E1BF39B"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722200">
        <w:rPr>
          <w:bCs/>
        </w:rPr>
        <w:t xml:space="preserve"> 5:46 </w:t>
      </w:r>
      <w:r w:rsidRPr="008F52B7">
        <w:rPr>
          <w:bCs/>
        </w:rPr>
        <w:t>p.m.</w:t>
      </w:r>
      <w:r w:rsidR="00601F22" w:rsidRPr="008F52B7">
        <w:rPr>
          <w:b/>
          <w:bCs/>
          <w:i/>
        </w:rPr>
        <w:br w:type="page"/>
      </w:r>
    </w:p>
    <w:p w14:paraId="41F7E375" w14:textId="159F110F"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C95A10">
        <w:rPr>
          <w:b/>
          <w:i/>
          <w:iCs/>
        </w:rPr>
        <w:t>July 12</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4270C" w14:textId="77777777" w:rsidR="005927F9" w:rsidRDefault="005927F9">
      <w:r>
        <w:separator/>
      </w:r>
    </w:p>
  </w:endnote>
  <w:endnote w:type="continuationSeparator" w:id="0">
    <w:p w14:paraId="179C6157" w14:textId="77777777" w:rsidR="005927F9" w:rsidRDefault="005927F9">
      <w:r>
        <w:continuationSeparator/>
      </w:r>
    </w:p>
  </w:endnote>
  <w:endnote w:type="continuationNotice" w:id="1">
    <w:p w14:paraId="226F62B5" w14:textId="77777777" w:rsidR="005927F9" w:rsidRDefault="005927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8FB457C"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9F62F0">
      <w:rPr>
        <w:i/>
        <w:sz w:val="18"/>
        <w:szCs w:val="18"/>
        <w:lang w:val="en-CA"/>
      </w:rPr>
      <w:t>0</w:t>
    </w:r>
    <w:r w:rsidR="00FE7885">
      <w:rPr>
        <w:i/>
        <w:sz w:val="18"/>
        <w:szCs w:val="18"/>
        <w:lang w:val="en-CA"/>
      </w:rPr>
      <w:t>7</w:t>
    </w:r>
    <w:r>
      <w:rPr>
        <w:i/>
        <w:sz w:val="18"/>
        <w:szCs w:val="18"/>
        <w:lang w:val="en-CA"/>
      </w:rPr>
      <w:t>/</w:t>
    </w:r>
    <w:r w:rsidR="00FE7885">
      <w:rPr>
        <w:i/>
        <w:sz w:val="18"/>
        <w:szCs w:val="18"/>
        <w:lang w:val="en-CA"/>
      </w:rPr>
      <w:t>12</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4A244" w14:textId="77777777" w:rsidR="005927F9" w:rsidRDefault="005927F9">
      <w:r>
        <w:separator/>
      </w:r>
    </w:p>
  </w:footnote>
  <w:footnote w:type="continuationSeparator" w:id="0">
    <w:p w14:paraId="111A7914" w14:textId="77777777" w:rsidR="005927F9" w:rsidRDefault="005927F9">
      <w:r>
        <w:continuationSeparator/>
      </w:r>
    </w:p>
  </w:footnote>
  <w:footnote w:type="continuationNotice" w:id="1">
    <w:p w14:paraId="083569DC" w14:textId="77777777" w:rsidR="005927F9" w:rsidRDefault="005927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B13F4"/>
    <w:multiLevelType w:val="hybridMultilevel"/>
    <w:tmpl w:val="5CD2521A"/>
    <w:lvl w:ilvl="0" w:tplc="14045FE0">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646AFE"/>
    <w:multiLevelType w:val="hybridMultilevel"/>
    <w:tmpl w:val="B73867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2077C"/>
    <w:multiLevelType w:val="hybridMultilevel"/>
    <w:tmpl w:val="B3787C6C"/>
    <w:lvl w:ilvl="0" w:tplc="CAAA811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267A3"/>
    <w:multiLevelType w:val="hybridMultilevel"/>
    <w:tmpl w:val="3B58F166"/>
    <w:lvl w:ilvl="0" w:tplc="66FC401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C41B0"/>
    <w:multiLevelType w:val="hybridMultilevel"/>
    <w:tmpl w:val="609E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C53119"/>
    <w:multiLevelType w:val="hybridMultilevel"/>
    <w:tmpl w:val="7B8E75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F533187"/>
    <w:multiLevelType w:val="hybridMultilevel"/>
    <w:tmpl w:val="79449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D2A02"/>
    <w:multiLevelType w:val="hybridMultilevel"/>
    <w:tmpl w:val="85741B2A"/>
    <w:lvl w:ilvl="0" w:tplc="06729B4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3367AB"/>
    <w:multiLevelType w:val="hybridMultilevel"/>
    <w:tmpl w:val="D22EB1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56E4787"/>
    <w:multiLevelType w:val="hybridMultilevel"/>
    <w:tmpl w:val="8348FC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2D3583"/>
    <w:multiLevelType w:val="hybridMultilevel"/>
    <w:tmpl w:val="DF9613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C1BA6"/>
    <w:multiLevelType w:val="hybridMultilevel"/>
    <w:tmpl w:val="E2D4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E20867"/>
    <w:multiLevelType w:val="hybridMultilevel"/>
    <w:tmpl w:val="D87A6262"/>
    <w:lvl w:ilvl="0" w:tplc="BB82F5B8">
      <w:start w:val="1"/>
      <w:numFmt w:val="lowerRoman"/>
      <w:lvlText w:val="%1."/>
      <w:lvlJc w:val="right"/>
      <w:pPr>
        <w:ind w:left="2160" w:hanging="360"/>
      </w:pPr>
      <w:rPr>
        <w:b/>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9"/>
  </w:num>
  <w:num w:numId="5">
    <w:abstractNumId w:val="2"/>
  </w:num>
  <w:num w:numId="6">
    <w:abstractNumId w:val="10"/>
  </w:num>
  <w:num w:numId="7">
    <w:abstractNumId w:val="32"/>
  </w:num>
  <w:num w:numId="8">
    <w:abstractNumId w:val="15"/>
  </w:num>
  <w:num w:numId="9">
    <w:abstractNumId w:val="24"/>
  </w:num>
  <w:num w:numId="10">
    <w:abstractNumId w:val="26"/>
  </w:num>
  <w:num w:numId="11">
    <w:abstractNumId w:val="29"/>
  </w:num>
  <w:num w:numId="12">
    <w:abstractNumId w:val="30"/>
  </w:num>
  <w:num w:numId="13">
    <w:abstractNumId w:val="11"/>
  </w:num>
  <w:num w:numId="14">
    <w:abstractNumId w:val="27"/>
  </w:num>
  <w:num w:numId="15">
    <w:abstractNumId w:val="9"/>
  </w:num>
  <w:num w:numId="16">
    <w:abstractNumId w:val="1"/>
  </w:num>
  <w:num w:numId="17">
    <w:abstractNumId w:val="23"/>
  </w:num>
  <w:num w:numId="18">
    <w:abstractNumId w:val="12"/>
  </w:num>
  <w:num w:numId="19">
    <w:abstractNumId w:val="4"/>
  </w:num>
  <w:num w:numId="20">
    <w:abstractNumId w:val="18"/>
  </w:num>
  <w:num w:numId="21">
    <w:abstractNumId w:val="7"/>
  </w:num>
  <w:num w:numId="22">
    <w:abstractNumId w:val="8"/>
  </w:num>
  <w:num w:numId="23">
    <w:abstractNumId w:val="13"/>
  </w:num>
  <w:num w:numId="24">
    <w:abstractNumId w:val="5"/>
  </w:num>
  <w:num w:numId="25">
    <w:abstractNumId w:val="33"/>
  </w:num>
  <w:num w:numId="26">
    <w:abstractNumId w:val="14"/>
  </w:num>
  <w:num w:numId="27">
    <w:abstractNumId w:val="31"/>
  </w:num>
  <w:num w:numId="28">
    <w:abstractNumId w:val="20"/>
  </w:num>
  <w:num w:numId="29">
    <w:abstractNumId w:val="16"/>
  </w:num>
  <w:num w:numId="30">
    <w:abstractNumId w:val="17"/>
  </w:num>
  <w:num w:numId="31">
    <w:abstractNumId w:val="21"/>
  </w:num>
  <w:num w:numId="32">
    <w:abstractNumId w:val="22"/>
  </w:num>
  <w:num w:numId="33">
    <w:abstractNumId w:val="28"/>
  </w:num>
  <w:num w:numId="3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wFAOlZctotAAAA"/>
  </w:docVars>
  <w:rsids>
    <w:rsidRoot w:val="00227B9E"/>
    <w:rsid w:val="00000079"/>
    <w:rsid w:val="000001EA"/>
    <w:rsid w:val="000001FB"/>
    <w:rsid w:val="0000034D"/>
    <w:rsid w:val="00000720"/>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156"/>
    <w:rsid w:val="0000331D"/>
    <w:rsid w:val="00003345"/>
    <w:rsid w:val="000034E1"/>
    <w:rsid w:val="00003513"/>
    <w:rsid w:val="000037E0"/>
    <w:rsid w:val="000038D2"/>
    <w:rsid w:val="0000398C"/>
    <w:rsid w:val="00003B08"/>
    <w:rsid w:val="00003E5B"/>
    <w:rsid w:val="00004104"/>
    <w:rsid w:val="00004302"/>
    <w:rsid w:val="000044BF"/>
    <w:rsid w:val="000046FE"/>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AAC"/>
    <w:rsid w:val="00007C27"/>
    <w:rsid w:val="00007DD7"/>
    <w:rsid w:val="00007E59"/>
    <w:rsid w:val="000104E0"/>
    <w:rsid w:val="0001058B"/>
    <w:rsid w:val="00010933"/>
    <w:rsid w:val="00010C84"/>
    <w:rsid w:val="00010CB4"/>
    <w:rsid w:val="00010F9C"/>
    <w:rsid w:val="00011127"/>
    <w:rsid w:val="0001116D"/>
    <w:rsid w:val="0001126E"/>
    <w:rsid w:val="00011421"/>
    <w:rsid w:val="0001168D"/>
    <w:rsid w:val="00011692"/>
    <w:rsid w:val="000116BF"/>
    <w:rsid w:val="00011780"/>
    <w:rsid w:val="00011C2E"/>
    <w:rsid w:val="000123B3"/>
    <w:rsid w:val="00012631"/>
    <w:rsid w:val="00012BED"/>
    <w:rsid w:val="00012E18"/>
    <w:rsid w:val="00013024"/>
    <w:rsid w:val="000132AE"/>
    <w:rsid w:val="000132F5"/>
    <w:rsid w:val="0001372D"/>
    <w:rsid w:val="0001376D"/>
    <w:rsid w:val="000139E7"/>
    <w:rsid w:val="00013A1D"/>
    <w:rsid w:val="00013B10"/>
    <w:rsid w:val="00013CEA"/>
    <w:rsid w:val="00013E31"/>
    <w:rsid w:val="00014049"/>
    <w:rsid w:val="000142A9"/>
    <w:rsid w:val="000143E3"/>
    <w:rsid w:val="000146AF"/>
    <w:rsid w:val="000146C0"/>
    <w:rsid w:val="00014843"/>
    <w:rsid w:val="00014871"/>
    <w:rsid w:val="00014C1E"/>
    <w:rsid w:val="00014FEB"/>
    <w:rsid w:val="00015014"/>
    <w:rsid w:val="00015267"/>
    <w:rsid w:val="00015428"/>
    <w:rsid w:val="00015597"/>
    <w:rsid w:val="00015A7C"/>
    <w:rsid w:val="00015C53"/>
    <w:rsid w:val="00015EAD"/>
    <w:rsid w:val="00016031"/>
    <w:rsid w:val="00016366"/>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9FA"/>
    <w:rsid w:val="00020A19"/>
    <w:rsid w:val="00020C6B"/>
    <w:rsid w:val="00020F49"/>
    <w:rsid w:val="00021100"/>
    <w:rsid w:val="000211D0"/>
    <w:rsid w:val="0002120E"/>
    <w:rsid w:val="0002129B"/>
    <w:rsid w:val="00021432"/>
    <w:rsid w:val="000217FC"/>
    <w:rsid w:val="00021844"/>
    <w:rsid w:val="00021A68"/>
    <w:rsid w:val="00021E73"/>
    <w:rsid w:val="0002203D"/>
    <w:rsid w:val="00022391"/>
    <w:rsid w:val="0002259F"/>
    <w:rsid w:val="00022641"/>
    <w:rsid w:val="00022BA9"/>
    <w:rsid w:val="00022CC4"/>
    <w:rsid w:val="00023556"/>
    <w:rsid w:val="0002357B"/>
    <w:rsid w:val="00023942"/>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AB2"/>
    <w:rsid w:val="00026BCF"/>
    <w:rsid w:val="00027061"/>
    <w:rsid w:val="00027798"/>
    <w:rsid w:val="0002796E"/>
    <w:rsid w:val="000279E4"/>
    <w:rsid w:val="00027DEC"/>
    <w:rsid w:val="00027F67"/>
    <w:rsid w:val="00030342"/>
    <w:rsid w:val="000306D9"/>
    <w:rsid w:val="000309CB"/>
    <w:rsid w:val="00030A59"/>
    <w:rsid w:val="000316FF"/>
    <w:rsid w:val="00031E3B"/>
    <w:rsid w:val="000325BA"/>
    <w:rsid w:val="00032C12"/>
    <w:rsid w:val="00032E93"/>
    <w:rsid w:val="000334E3"/>
    <w:rsid w:val="00033737"/>
    <w:rsid w:val="0003389A"/>
    <w:rsid w:val="00033BEF"/>
    <w:rsid w:val="000345AF"/>
    <w:rsid w:val="000345BB"/>
    <w:rsid w:val="000348FE"/>
    <w:rsid w:val="00034909"/>
    <w:rsid w:val="00034A8D"/>
    <w:rsid w:val="00034B59"/>
    <w:rsid w:val="00034DAF"/>
    <w:rsid w:val="00035124"/>
    <w:rsid w:val="00035336"/>
    <w:rsid w:val="000354D3"/>
    <w:rsid w:val="000356B3"/>
    <w:rsid w:val="000358D7"/>
    <w:rsid w:val="00035B47"/>
    <w:rsid w:val="00035DEC"/>
    <w:rsid w:val="000368F2"/>
    <w:rsid w:val="00036924"/>
    <w:rsid w:val="00036A20"/>
    <w:rsid w:val="00036AAD"/>
    <w:rsid w:val="00036E88"/>
    <w:rsid w:val="000372A9"/>
    <w:rsid w:val="00037425"/>
    <w:rsid w:val="00037576"/>
    <w:rsid w:val="00037899"/>
    <w:rsid w:val="000379C8"/>
    <w:rsid w:val="00037B77"/>
    <w:rsid w:val="00037DC7"/>
    <w:rsid w:val="00037E3B"/>
    <w:rsid w:val="0004030A"/>
    <w:rsid w:val="0004087E"/>
    <w:rsid w:val="00040CD7"/>
    <w:rsid w:val="00040D64"/>
    <w:rsid w:val="0004100A"/>
    <w:rsid w:val="00041061"/>
    <w:rsid w:val="000413C7"/>
    <w:rsid w:val="00041470"/>
    <w:rsid w:val="00041BDD"/>
    <w:rsid w:val="00041D15"/>
    <w:rsid w:val="00041F35"/>
    <w:rsid w:val="00041F74"/>
    <w:rsid w:val="0004219F"/>
    <w:rsid w:val="00042706"/>
    <w:rsid w:val="000428D0"/>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6FE6"/>
    <w:rsid w:val="0004723A"/>
    <w:rsid w:val="000473B1"/>
    <w:rsid w:val="000476B5"/>
    <w:rsid w:val="00047B0E"/>
    <w:rsid w:val="00047BEF"/>
    <w:rsid w:val="00047C65"/>
    <w:rsid w:val="00047D92"/>
    <w:rsid w:val="00047DFF"/>
    <w:rsid w:val="00047E8E"/>
    <w:rsid w:val="00050789"/>
    <w:rsid w:val="00050847"/>
    <w:rsid w:val="00050A4C"/>
    <w:rsid w:val="000513E6"/>
    <w:rsid w:val="000515C5"/>
    <w:rsid w:val="000515D5"/>
    <w:rsid w:val="000517A6"/>
    <w:rsid w:val="000517F2"/>
    <w:rsid w:val="00051862"/>
    <w:rsid w:val="00051982"/>
    <w:rsid w:val="00051CAD"/>
    <w:rsid w:val="00051E1F"/>
    <w:rsid w:val="00051E7D"/>
    <w:rsid w:val="00051EB9"/>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558"/>
    <w:rsid w:val="000546DF"/>
    <w:rsid w:val="00054C07"/>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5E73"/>
    <w:rsid w:val="000562B0"/>
    <w:rsid w:val="0005648B"/>
    <w:rsid w:val="0005649C"/>
    <w:rsid w:val="00056A20"/>
    <w:rsid w:val="00056B82"/>
    <w:rsid w:val="00056CBD"/>
    <w:rsid w:val="00057147"/>
    <w:rsid w:val="000572D8"/>
    <w:rsid w:val="00057B33"/>
    <w:rsid w:val="00057D75"/>
    <w:rsid w:val="00057EED"/>
    <w:rsid w:val="00057F44"/>
    <w:rsid w:val="000603AA"/>
    <w:rsid w:val="000603D5"/>
    <w:rsid w:val="00060981"/>
    <w:rsid w:val="00060DCD"/>
    <w:rsid w:val="00061725"/>
    <w:rsid w:val="000617B3"/>
    <w:rsid w:val="000625B2"/>
    <w:rsid w:val="0006323A"/>
    <w:rsid w:val="00063368"/>
    <w:rsid w:val="00063371"/>
    <w:rsid w:val="00063490"/>
    <w:rsid w:val="00063526"/>
    <w:rsid w:val="0006359F"/>
    <w:rsid w:val="00063750"/>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D7B"/>
    <w:rsid w:val="00066E45"/>
    <w:rsid w:val="0006726D"/>
    <w:rsid w:val="0006727A"/>
    <w:rsid w:val="0006730E"/>
    <w:rsid w:val="0006752A"/>
    <w:rsid w:val="000675AE"/>
    <w:rsid w:val="000676C9"/>
    <w:rsid w:val="00067A12"/>
    <w:rsid w:val="00067EBE"/>
    <w:rsid w:val="0007017C"/>
    <w:rsid w:val="000701B4"/>
    <w:rsid w:val="00070217"/>
    <w:rsid w:val="000702DD"/>
    <w:rsid w:val="000706B8"/>
    <w:rsid w:val="00070A2E"/>
    <w:rsid w:val="00070A82"/>
    <w:rsid w:val="00070F57"/>
    <w:rsid w:val="000712E2"/>
    <w:rsid w:val="000713A1"/>
    <w:rsid w:val="000714A2"/>
    <w:rsid w:val="000714CC"/>
    <w:rsid w:val="00071751"/>
    <w:rsid w:val="00071A38"/>
    <w:rsid w:val="00071B01"/>
    <w:rsid w:val="00071EF2"/>
    <w:rsid w:val="00071FFD"/>
    <w:rsid w:val="0007201A"/>
    <w:rsid w:val="000722C9"/>
    <w:rsid w:val="00072794"/>
    <w:rsid w:val="00072885"/>
    <w:rsid w:val="000729AF"/>
    <w:rsid w:val="00072BB8"/>
    <w:rsid w:val="00072C33"/>
    <w:rsid w:val="000731BE"/>
    <w:rsid w:val="0007322F"/>
    <w:rsid w:val="00073278"/>
    <w:rsid w:val="000732E0"/>
    <w:rsid w:val="00073502"/>
    <w:rsid w:val="0007359B"/>
    <w:rsid w:val="00073643"/>
    <w:rsid w:val="00073988"/>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0A"/>
    <w:rsid w:val="0007544A"/>
    <w:rsid w:val="00075745"/>
    <w:rsid w:val="000758F1"/>
    <w:rsid w:val="00075940"/>
    <w:rsid w:val="00075A42"/>
    <w:rsid w:val="00075C1F"/>
    <w:rsid w:val="00075C4B"/>
    <w:rsid w:val="00075EEB"/>
    <w:rsid w:val="00075EF1"/>
    <w:rsid w:val="00076096"/>
    <w:rsid w:val="00076162"/>
    <w:rsid w:val="00076F41"/>
    <w:rsid w:val="00077080"/>
    <w:rsid w:val="00077093"/>
    <w:rsid w:val="000779BC"/>
    <w:rsid w:val="00077DBC"/>
    <w:rsid w:val="000803AD"/>
    <w:rsid w:val="000804E8"/>
    <w:rsid w:val="0008055C"/>
    <w:rsid w:val="0008081C"/>
    <w:rsid w:val="00080B66"/>
    <w:rsid w:val="00080BBF"/>
    <w:rsid w:val="00080C22"/>
    <w:rsid w:val="00080DE8"/>
    <w:rsid w:val="00081165"/>
    <w:rsid w:val="00081804"/>
    <w:rsid w:val="00081BB8"/>
    <w:rsid w:val="00081EE2"/>
    <w:rsid w:val="00082166"/>
    <w:rsid w:val="00082259"/>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619"/>
    <w:rsid w:val="00085835"/>
    <w:rsid w:val="00085D80"/>
    <w:rsid w:val="000863F9"/>
    <w:rsid w:val="0008650B"/>
    <w:rsid w:val="000866BA"/>
    <w:rsid w:val="00086719"/>
    <w:rsid w:val="00086C7E"/>
    <w:rsid w:val="00086DCA"/>
    <w:rsid w:val="00086FB9"/>
    <w:rsid w:val="00087528"/>
    <w:rsid w:val="000875B4"/>
    <w:rsid w:val="00087AAC"/>
    <w:rsid w:val="00087C72"/>
    <w:rsid w:val="00087C8B"/>
    <w:rsid w:val="00087CD6"/>
    <w:rsid w:val="00087D7E"/>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2EAF"/>
    <w:rsid w:val="000931DD"/>
    <w:rsid w:val="000938BE"/>
    <w:rsid w:val="00093A93"/>
    <w:rsid w:val="00093A99"/>
    <w:rsid w:val="00093B39"/>
    <w:rsid w:val="00094222"/>
    <w:rsid w:val="00094311"/>
    <w:rsid w:val="000944D3"/>
    <w:rsid w:val="000954BA"/>
    <w:rsid w:val="0009553A"/>
    <w:rsid w:val="00095598"/>
    <w:rsid w:val="00095857"/>
    <w:rsid w:val="00095B9A"/>
    <w:rsid w:val="00095DD9"/>
    <w:rsid w:val="00095E1B"/>
    <w:rsid w:val="00096428"/>
    <w:rsid w:val="00096C45"/>
    <w:rsid w:val="00096DBA"/>
    <w:rsid w:val="00096E33"/>
    <w:rsid w:val="0009704D"/>
    <w:rsid w:val="000978D6"/>
    <w:rsid w:val="00097AC3"/>
    <w:rsid w:val="00097C97"/>
    <w:rsid w:val="00097EED"/>
    <w:rsid w:val="00097F61"/>
    <w:rsid w:val="000A07E5"/>
    <w:rsid w:val="000A0849"/>
    <w:rsid w:val="000A0A90"/>
    <w:rsid w:val="000A0C8D"/>
    <w:rsid w:val="000A0FFC"/>
    <w:rsid w:val="000A1186"/>
    <w:rsid w:val="000A1255"/>
    <w:rsid w:val="000A17CE"/>
    <w:rsid w:val="000A18FF"/>
    <w:rsid w:val="000A1928"/>
    <w:rsid w:val="000A19A8"/>
    <w:rsid w:val="000A1BFA"/>
    <w:rsid w:val="000A1E95"/>
    <w:rsid w:val="000A24B9"/>
    <w:rsid w:val="000A268A"/>
    <w:rsid w:val="000A2AF7"/>
    <w:rsid w:val="000A2F47"/>
    <w:rsid w:val="000A373F"/>
    <w:rsid w:val="000A380D"/>
    <w:rsid w:val="000A413A"/>
    <w:rsid w:val="000A4239"/>
    <w:rsid w:val="000A4564"/>
    <w:rsid w:val="000A495D"/>
    <w:rsid w:val="000A49A1"/>
    <w:rsid w:val="000A4B60"/>
    <w:rsid w:val="000A4B69"/>
    <w:rsid w:val="000A4C58"/>
    <w:rsid w:val="000A4E67"/>
    <w:rsid w:val="000A4F00"/>
    <w:rsid w:val="000A53B5"/>
    <w:rsid w:val="000A5463"/>
    <w:rsid w:val="000A57EB"/>
    <w:rsid w:val="000A5A21"/>
    <w:rsid w:val="000A5BFB"/>
    <w:rsid w:val="000A5CA8"/>
    <w:rsid w:val="000A61C2"/>
    <w:rsid w:val="000A69C6"/>
    <w:rsid w:val="000A6AD2"/>
    <w:rsid w:val="000A6C71"/>
    <w:rsid w:val="000A6CC4"/>
    <w:rsid w:val="000A6EAB"/>
    <w:rsid w:val="000A6F7F"/>
    <w:rsid w:val="000A7769"/>
    <w:rsid w:val="000A779D"/>
    <w:rsid w:val="000A7BEF"/>
    <w:rsid w:val="000A7F14"/>
    <w:rsid w:val="000B0314"/>
    <w:rsid w:val="000B04BB"/>
    <w:rsid w:val="000B0514"/>
    <w:rsid w:val="000B098D"/>
    <w:rsid w:val="000B0BDC"/>
    <w:rsid w:val="000B0E40"/>
    <w:rsid w:val="000B1031"/>
    <w:rsid w:val="000B1670"/>
    <w:rsid w:val="000B259C"/>
    <w:rsid w:val="000B2617"/>
    <w:rsid w:val="000B27C7"/>
    <w:rsid w:val="000B2851"/>
    <w:rsid w:val="000B2CDE"/>
    <w:rsid w:val="000B3064"/>
    <w:rsid w:val="000B332F"/>
    <w:rsid w:val="000B35F0"/>
    <w:rsid w:val="000B393B"/>
    <w:rsid w:val="000B43FA"/>
    <w:rsid w:val="000B4615"/>
    <w:rsid w:val="000B4764"/>
    <w:rsid w:val="000B4819"/>
    <w:rsid w:val="000B488F"/>
    <w:rsid w:val="000B48C6"/>
    <w:rsid w:val="000B48E4"/>
    <w:rsid w:val="000B4B29"/>
    <w:rsid w:val="000B4C28"/>
    <w:rsid w:val="000B50C8"/>
    <w:rsid w:val="000B5198"/>
    <w:rsid w:val="000B53D4"/>
    <w:rsid w:val="000B563D"/>
    <w:rsid w:val="000B5725"/>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B7F70"/>
    <w:rsid w:val="000C020A"/>
    <w:rsid w:val="000C026A"/>
    <w:rsid w:val="000C0285"/>
    <w:rsid w:val="000C0509"/>
    <w:rsid w:val="000C099B"/>
    <w:rsid w:val="000C0CBF"/>
    <w:rsid w:val="000C0D0B"/>
    <w:rsid w:val="000C0E00"/>
    <w:rsid w:val="000C1262"/>
    <w:rsid w:val="000C12E7"/>
    <w:rsid w:val="000C14EC"/>
    <w:rsid w:val="000C163B"/>
    <w:rsid w:val="000C19F7"/>
    <w:rsid w:val="000C1C50"/>
    <w:rsid w:val="000C1DB7"/>
    <w:rsid w:val="000C1E67"/>
    <w:rsid w:val="000C202C"/>
    <w:rsid w:val="000C219F"/>
    <w:rsid w:val="000C264C"/>
    <w:rsid w:val="000C2954"/>
    <w:rsid w:val="000C2B6A"/>
    <w:rsid w:val="000C2F1E"/>
    <w:rsid w:val="000C3522"/>
    <w:rsid w:val="000C3582"/>
    <w:rsid w:val="000C3595"/>
    <w:rsid w:val="000C35FD"/>
    <w:rsid w:val="000C3909"/>
    <w:rsid w:val="000C3BC9"/>
    <w:rsid w:val="000C3C9A"/>
    <w:rsid w:val="000C3E25"/>
    <w:rsid w:val="000C3EEF"/>
    <w:rsid w:val="000C4594"/>
    <w:rsid w:val="000C499F"/>
    <w:rsid w:val="000C4F6A"/>
    <w:rsid w:val="000C506E"/>
    <w:rsid w:val="000C5109"/>
    <w:rsid w:val="000C58EB"/>
    <w:rsid w:val="000C5957"/>
    <w:rsid w:val="000C616B"/>
    <w:rsid w:val="000C64EF"/>
    <w:rsid w:val="000C6DD8"/>
    <w:rsid w:val="000C6E56"/>
    <w:rsid w:val="000C77AA"/>
    <w:rsid w:val="000C7844"/>
    <w:rsid w:val="000C7AAB"/>
    <w:rsid w:val="000D0374"/>
    <w:rsid w:val="000D0514"/>
    <w:rsid w:val="000D0521"/>
    <w:rsid w:val="000D0553"/>
    <w:rsid w:val="000D072E"/>
    <w:rsid w:val="000D08CC"/>
    <w:rsid w:val="000D0BE0"/>
    <w:rsid w:val="000D0C9F"/>
    <w:rsid w:val="000D0D3F"/>
    <w:rsid w:val="000D0E63"/>
    <w:rsid w:val="000D0FCB"/>
    <w:rsid w:val="000D158F"/>
    <w:rsid w:val="000D159F"/>
    <w:rsid w:val="000D1847"/>
    <w:rsid w:val="000D1B77"/>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4924"/>
    <w:rsid w:val="000D5113"/>
    <w:rsid w:val="000D51B1"/>
    <w:rsid w:val="000D521B"/>
    <w:rsid w:val="000D522E"/>
    <w:rsid w:val="000D5381"/>
    <w:rsid w:val="000D58D8"/>
    <w:rsid w:val="000D5DBC"/>
    <w:rsid w:val="000D5E5F"/>
    <w:rsid w:val="000D6513"/>
    <w:rsid w:val="000D661A"/>
    <w:rsid w:val="000D6CF8"/>
    <w:rsid w:val="000D6E30"/>
    <w:rsid w:val="000D7108"/>
    <w:rsid w:val="000D71CF"/>
    <w:rsid w:val="000D72BB"/>
    <w:rsid w:val="000D7360"/>
    <w:rsid w:val="000D7413"/>
    <w:rsid w:val="000D7646"/>
    <w:rsid w:val="000D77DD"/>
    <w:rsid w:val="000D7A53"/>
    <w:rsid w:val="000D7FCC"/>
    <w:rsid w:val="000E0072"/>
    <w:rsid w:val="000E0147"/>
    <w:rsid w:val="000E024E"/>
    <w:rsid w:val="000E0536"/>
    <w:rsid w:val="000E07F1"/>
    <w:rsid w:val="000E084E"/>
    <w:rsid w:val="000E0999"/>
    <w:rsid w:val="000E0BCC"/>
    <w:rsid w:val="000E0C98"/>
    <w:rsid w:val="000E1668"/>
    <w:rsid w:val="000E1A09"/>
    <w:rsid w:val="000E1C48"/>
    <w:rsid w:val="000E1F4D"/>
    <w:rsid w:val="000E1F57"/>
    <w:rsid w:val="000E1FD3"/>
    <w:rsid w:val="000E2127"/>
    <w:rsid w:val="000E21A4"/>
    <w:rsid w:val="000E229C"/>
    <w:rsid w:val="000E2EF1"/>
    <w:rsid w:val="000E3229"/>
    <w:rsid w:val="000E33A5"/>
    <w:rsid w:val="000E3502"/>
    <w:rsid w:val="000E375A"/>
    <w:rsid w:val="000E383B"/>
    <w:rsid w:val="000E3EF2"/>
    <w:rsid w:val="000E415A"/>
    <w:rsid w:val="000E44A6"/>
    <w:rsid w:val="000E4C5F"/>
    <w:rsid w:val="000E4CB2"/>
    <w:rsid w:val="000E553F"/>
    <w:rsid w:val="000E5AAC"/>
    <w:rsid w:val="000E5D9A"/>
    <w:rsid w:val="000E5FE6"/>
    <w:rsid w:val="000E63D7"/>
    <w:rsid w:val="000E6497"/>
    <w:rsid w:val="000E66B1"/>
    <w:rsid w:val="000E683C"/>
    <w:rsid w:val="000E699C"/>
    <w:rsid w:val="000E6DBA"/>
    <w:rsid w:val="000E712C"/>
    <w:rsid w:val="000E7167"/>
    <w:rsid w:val="000E74BF"/>
    <w:rsid w:val="000E78E2"/>
    <w:rsid w:val="000E7C59"/>
    <w:rsid w:val="000E7CF4"/>
    <w:rsid w:val="000F0205"/>
    <w:rsid w:val="000F0837"/>
    <w:rsid w:val="000F0994"/>
    <w:rsid w:val="000F09A7"/>
    <w:rsid w:val="000F09B4"/>
    <w:rsid w:val="000F09B8"/>
    <w:rsid w:val="000F1056"/>
    <w:rsid w:val="000F105A"/>
    <w:rsid w:val="000F15DA"/>
    <w:rsid w:val="000F160C"/>
    <w:rsid w:val="000F19FF"/>
    <w:rsid w:val="000F1A2E"/>
    <w:rsid w:val="000F1D27"/>
    <w:rsid w:val="000F1ECD"/>
    <w:rsid w:val="000F2094"/>
    <w:rsid w:val="000F2129"/>
    <w:rsid w:val="000F2308"/>
    <w:rsid w:val="000F2679"/>
    <w:rsid w:val="000F27F0"/>
    <w:rsid w:val="000F27FD"/>
    <w:rsid w:val="000F28E1"/>
    <w:rsid w:val="000F338C"/>
    <w:rsid w:val="000F3608"/>
    <w:rsid w:val="000F37DC"/>
    <w:rsid w:val="000F3835"/>
    <w:rsid w:val="000F40DC"/>
    <w:rsid w:val="000F42EC"/>
    <w:rsid w:val="000F43CA"/>
    <w:rsid w:val="000F4481"/>
    <w:rsid w:val="000F45EB"/>
    <w:rsid w:val="000F4665"/>
    <w:rsid w:val="000F4795"/>
    <w:rsid w:val="000F4F8C"/>
    <w:rsid w:val="000F5685"/>
    <w:rsid w:val="000F568D"/>
    <w:rsid w:val="000F59A8"/>
    <w:rsid w:val="000F59DA"/>
    <w:rsid w:val="000F5C82"/>
    <w:rsid w:val="000F5CEC"/>
    <w:rsid w:val="000F5DAC"/>
    <w:rsid w:val="000F630D"/>
    <w:rsid w:val="000F684F"/>
    <w:rsid w:val="000F687E"/>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1EA8"/>
    <w:rsid w:val="00101EAE"/>
    <w:rsid w:val="001022EE"/>
    <w:rsid w:val="001023DD"/>
    <w:rsid w:val="00102410"/>
    <w:rsid w:val="00102738"/>
    <w:rsid w:val="00102742"/>
    <w:rsid w:val="00102A05"/>
    <w:rsid w:val="00102AA0"/>
    <w:rsid w:val="00102E4E"/>
    <w:rsid w:val="001030AD"/>
    <w:rsid w:val="001031A3"/>
    <w:rsid w:val="00103256"/>
    <w:rsid w:val="00103387"/>
    <w:rsid w:val="001034E7"/>
    <w:rsid w:val="00103879"/>
    <w:rsid w:val="00103925"/>
    <w:rsid w:val="001039EC"/>
    <w:rsid w:val="00103B71"/>
    <w:rsid w:val="00103C08"/>
    <w:rsid w:val="00103E1C"/>
    <w:rsid w:val="00104163"/>
    <w:rsid w:val="0010428F"/>
    <w:rsid w:val="00104621"/>
    <w:rsid w:val="001046A1"/>
    <w:rsid w:val="00104C83"/>
    <w:rsid w:val="00105305"/>
    <w:rsid w:val="001053DD"/>
    <w:rsid w:val="00105581"/>
    <w:rsid w:val="00105654"/>
    <w:rsid w:val="0010589A"/>
    <w:rsid w:val="00105F59"/>
    <w:rsid w:val="00106B9E"/>
    <w:rsid w:val="00106C8B"/>
    <w:rsid w:val="00106EA5"/>
    <w:rsid w:val="001070E9"/>
    <w:rsid w:val="001071DB"/>
    <w:rsid w:val="00107438"/>
    <w:rsid w:val="00107CA5"/>
    <w:rsid w:val="00107DAE"/>
    <w:rsid w:val="00107E5C"/>
    <w:rsid w:val="0011002E"/>
    <w:rsid w:val="0011006F"/>
    <w:rsid w:val="001103D6"/>
    <w:rsid w:val="00110CBA"/>
    <w:rsid w:val="0011110D"/>
    <w:rsid w:val="0011138F"/>
    <w:rsid w:val="00111AF0"/>
    <w:rsid w:val="00111B42"/>
    <w:rsid w:val="00111D10"/>
    <w:rsid w:val="0011207D"/>
    <w:rsid w:val="00112272"/>
    <w:rsid w:val="001124D4"/>
    <w:rsid w:val="00112965"/>
    <w:rsid w:val="00112B41"/>
    <w:rsid w:val="00112DA0"/>
    <w:rsid w:val="00113462"/>
    <w:rsid w:val="00113779"/>
    <w:rsid w:val="00113CF2"/>
    <w:rsid w:val="00113D92"/>
    <w:rsid w:val="00113F50"/>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7D4"/>
    <w:rsid w:val="0011690A"/>
    <w:rsid w:val="00116CAB"/>
    <w:rsid w:val="00116DF6"/>
    <w:rsid w:val="00117295"/>
    <w:rsid w:val="00117962"/>
    <w:rsid w:val="00117DCE"/>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46"/>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27923"/>
    <w:rsid w:val="00127A7C"/>
    <w:rsid w:val="00130077"/>
    <w:rsid w:val="00130223"/>
    <w:rsid w:val="001306E8"/>
    <w:rsid w:val="00130936"/>
    <w:rsid w:val="00130A59"/>
    <w:rsid w:val="00130C1B"/>
    <w:rsid w:val="00130CFE"/>
    <w:rsid w:val="00130DD5"/>
    <w:rsid w:val="001311B6"/>
    <w:rsid w:val="00131366"/>
    <w:rsid w:val="00131517"/>
    <w:rsid w:val="00131613"/>
    <w:rsid w:val="0013198A"/>
    <w:rsid w:val="00131C5B"/>
    <w:rsid w:val="00131DFA"/>
    <w:rsid w:val="00132012"/>
    <w:rsid w:val="0013213C"/>
    <w:rsid w:val="0013217F"/>
    <w:rsid w:val="00132559"/>
    <w:rsid w:val="00132FD8"/>
    <w:rsid w:val="00132FF0"/>
    <w:rsid w:val="00133139"/>
    <w:rsid w:val="0013399B"/>
    <w:rsid w:val="00134797"/>
    <w:rsid w:val="001348A0"/>
    <w:rsid w:val="001348E8"/>
    <w:rsid w:val="001349CF"/>
    <w:rsid w:val="00134A6F"/>
    <w:rsid w:val="00134B99"/>
    <w:rsid w:val="00134CEC"/>
    <w:rsid w:val="001351E5"/>
    <w:rsid w:val="001353A8"/>
    <w:rsid w:val="001354C4"/>
    <w:rsid w:val="00135589"/>
    <w:rsid w:val="00135953"/>
    <w:rsid w:val="00135E1F"/>
    <w:rsid w:val="0013609F"/>
    <w:rsid w:val="001360DD"/>
    <w:rsid w:val="00136453"/>
    <w:rsid w:val="00136C22"/>
    <w:rsid w:val="00137019"/>
    <w:rsid w:val="0013712A"/>
    <w:rsid w:val="00137260"/>
    <w:rsid w:val="0013761B"/>
    <w:rsid w:val="00137896"/>
    <w:rsid w:val="00137930"/>
    <w:rsid w:val="00137AB8"/>
    <w:rsid w:val="00137E3F"/>
    <w:rsid w:val="00140298"/>
    <w:rsid w:val="00140363"/>
    <w:rsid w:val="001409A4"/>
    <w:rsid w:val="001409AE"/>
    <w:rsid w:val="001410D0"/>
    <w:rsid w:val="0014131A"/>
    <w:rsid w:val="001415E8"/>
    <w:rsid w:val="00141710"/>
    <w:rsid w:val="00141912"/>
    <w:rsid w:val="00141D33"/>
    <w:rsid w:val="00141FC8"/>
    <w:rsid w:val="00141FD1"/>
    <w:rsid w:val="0014234C"/>
    <w:rsid w:val="001424DB"/>
    <w:rsid w:val="0014275E"/>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B93"/>
    <w:rsid w:val="00146F60"/>
    <w:rsid w:val="00146FA4"/>
    <w:rsid w:val="00147680"/>
    <w:rsid w:val="001477F1"/>
    <w:rsid w:val="001478EC"/>
    <w:rsid w:val="001479D3"/>
    <w:rsid w:val="00147CA3"/>
    <w:rsid w:val="0015024A"/>
    <w:rsid w:val="00150A91"/>
    <w:rsid w:val="00150B1A"/>
    <w:rsid w:val="00150DE3"/>
    <w:rsid w:val="00151055"/>
    <w:rsid w:val="001511DF"/>
    <w:rsid w:val="001512CA"/>
    <w:rsid w:val="001513BC"/>
    <w:rsid w:val="00151559"/>
    <w:rsid w:val="00151818"/>
    <w:rsid w:val="001518C2"/>
    <w:rsid w:val="001518F1"/>
    <w:rsid w:val="00151932"/>
    <w:rsid w:val="00151997"/>
    <w:rsid w:val="001519B7"/>
    <w:rsid w:val="00151C76"/>
    <w:rsid w:val="00152065"/>
    <w:rsid w:val="001526C6"/>
    <w:rsid w:val="00152A07"/>
    <w:rsid w:val="00152E3F"/>
    <w:rsid w:val="00152EE1"/>
    <w:rsid w:val="001533A2"/>
    <w:rsid w:val="001533FB"/>
    <w:rsid w:val="00153428"/>
    <w:rsid w:val="0015346A"/>
    <w:rsid w:val="00153998"/>
    <w:rsid w:val="00153BE4"/>
    <w:rsid w:val="00153BFA"/>
    <w:rsid w:val="00153D43"/>
    <w:rsid w:val="00153E16"/>
    <w:rsid w:val="00154207"/>
    <w:rsid w:val="00154679"/>
    <w:rsid w:val="0015471C"/>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5EA"/>
    <w:rsid w:val="001576E1"/>
    <w:rsid w:val="001579B2"/>
    <w:rsid w:val="00157A11"/>
    <w:rsid w:val="00157A81"/>
    <w:rsid w:val="00157C43"/>
    <w:rsid w:val="00157C7A"/>
    <w:rsid w:val="00157E2D"/>
    <w:rsid w:val="00157FE7"/>
    <w:rsid w:val="001600BA"/>
    <w:rsid w:val="001604D7"/>
    <w:rsid w:val="001605E3"/>
    <w:rsid w:val="00160899"/>
    <w:rsid w:val="001608C1"/>
    <w:rsid w:val="001608EF"/>
    <w:rsid w:val="001609B9"/>
    <w:rsid w:val="00160C4E"/>
    <w:rsid w:val="00160C5F"/>
    <w:rsid w:val="00160FB6"/>
    <w:rsid w:val="001610CA"/>
    <w:rsid w:val="00161278"/>
    <w:rsid w:val="00161496"/>
    <w:rsid w:val="001617D9"/>
    <w:rsid w:val="00161A65"/>
    <w:rsid w:val="00161C4C"/>
    <w:rsid w:val="001621AC"/>
    <w:rsid w:val="0016239D"/>
    <w:rsid w:val="00162421"/>
    <w:rsid w:val="001624E8"/>
    <w:rsid w:val="0016254B"/>
    <w:rsid w:val="001627CD"/>
    <w:rsid w:val="0016280F"/>
    <w:rsid w:val="0016291B"/>
    <w:rsid w:val="00163850"/>
    <w:rsid w:val="001638CA"/>
    <w:rsid w:val="00163DFD"/>
    <w:rsid w:val="00163F19"/>
    <w:rsid w:val="00164043"/>
    <w:rsid w:val="001648F1"/>
    <w:rsid w:val="00164EA2"/>
    <w:rsid w:val="001650FC"/>
    <w:rsid w:val="00165137"/>
    <w:rsid w:val="00165272"/>
    <w:rsid w:val="00165313"/>
    <w:rsid w:val="00165324"/>
    <w:rsid w:val="00165376"/>
    <w:rsid w:val="00165BC7"/>
    <w:rsid w:val="0016625D"/>
    <w:rsid w:val="001662D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0CC5"/>
    <w:rsid w:val="00171146"/>
    <w:rsid w:val="00171334"/>
    <w:rsid w:val="00171933"/>
    <w:rsid w:val="00171D16"/>
    <w:rsid w:val="00171E7D"/>
    <w:rsid w:val="00171EC3"/>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17C"/>
    <w:rsid w:val="001758FF"/>
    <w:rsid w:val="00175B48"/>
    <w:rsid w:val="0017610D"/>
    <w:rsid w:val="0017616E"/>
    <w:rsid w:val="001761F8"/>
    <w:rsid w:val="001765F2"/>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6520"/>
    <w:rsid w:val="001875DA"/>
    <w:rsid w:val="00187652"/>
    <w:rsid w:val="001876FC"/>
    <w:rsid w:val="0018771F"/>
    <w:rsid w:val="00187913"/>
    <w:rsid w:val="00187C2B"/>
    <w:rsid w:val="00187CD4"/>
    <w:rsid w:val="00187D1F"/>
    <w:rsid w:val="00187DC4"/>
    <w:rsid w:val="00187F02"/>
    <w:rsid w:val="0019006E"/>
    <w:rsid w:val="00190080"/>
    <w:rsid w:val="0019015D"/>
    <w:rsid w:val="00190286"/>
    <w:rsid w:val="00190288"/>
    <w:rsid w:val="001902F1"/>
    <w:rsid w:val="001903F1"/>
    <w:rsid w:val="0019074D"/>
    <w:rsid w:val="0019098E"/>
    <w:rsid w:val="00190C41"/>
    <w:rsid w:val="00190FAA"/>
    <w:rsid w:val="0019110C"/>
    <w:rsid w:val="001916A2"/>
    <w:rsid w:val="001917EC"/>
    <w:rsid w:val="0019185C"/>
    <w:rsid w:val="00191A1B"/>
    <w:rsid w:val="001920C7"/>
    <w:rsid w:val="001922B3"/>
    <w:rsid w:val="0019263F"/>
    <w:rsid w:val="00192A53"/>
    <w:rsid w:val="001931A9"/>
    <w:rsid w:val="00193305"/>
    <w:rsid w:val="00193997"/>
    <w:rsid w:val="00193BB0"/>
    <w:rsid w:val="00193C86"/>
    <w:rsid w:val="00193F54"/>
    <w:rsid w:val="00194262"/>
    <w:rsid w:val="001942F7"/>
    <w:rsid w:val="0019455B"/>
    <w:rsid w:val="00194C46"/>
    <w:rsid w:val="00194D0D"/>
    <w:rsid w:val="00194D1F"/>
    <w:rsid w:val="00194FBD"/>
    <w:rsid w:val="0019532A"/>
    <w:rsid w:val="001955A3"/>
    <w:rsid w:val="001956BE"/>
    <w:rsid w:val="001956D8"/>
    <w:rsid w:val="001957A0"/>
    <w:rsid w:val="00195899"/>
    <w:rsid w:val="00195C3E"/>
    <w:rsid w:val="00195D9C"/>
    <w:rsid w:val="00195E18"/>
    <w:rsid w:val="00196006"/>
    <w:rsid w:val="0019607E"/>
    <w:rsid w:val="00196337"/>
    <w:rsid w:val="001964EA"/>
    <w:rsid w:val="00196518"/>
    <w:rsid w:val="00196705"/>
    <w:rsid w:val="0019689A"/>
    <w:rsid w:val="00196B8C"/>
    <w:rsid w:val="00196D6B"/>
    <w:rsid w:val="00196E4B"/>
    <w:rsid w:val="0019795C"/>
    <w:rsid w:val="00197A6B"/>
    <w:rsid w:val="00197ADD"/>
    <w:rsid w:val="00197AE7"/>
    <w:rsid w:val="001A0022"/>
    <w:rsid w:val="001A034E"/>
    <w:rsid w:val="001A03A2"/>
    <w:rsid w:val="001A0549"/>
    <w:rsid w:val="001A0977"/>
    <w:rsid w:val="001A0AAF"/>
    <w:rsid w:val="001A0B44"/>
    <w:rsid w:val="001A0B5E"/>
    <w:rsid w:val="001A0F36"/>
    <w:rsid w:val="001A0F47"/>
    <w:rsid w:val="001A15F8"/>
    <w:rsid w:val="001A1743"/>
    <w:rsid w:val="001A1BEA"/>
    <w:rsid w:val="001A1DFF"/>
    <w:rsid w:val="001A1FE3"/>
    <w:rsid w:val="001A2362"/>
    <w:rsid w:val="001A25E6"/>
    <w:rsid w:val="001A28A8"/>
    <w:rsid w:val="001A2A6C"/>
    <w:rsid w:val="001A2BF7"/>
    <w:rsid w:val="001A3007"/>
    <w:rsid w:val="001A3073"/>
    <w:rsid w:val="001A318F"/>
    <w:rsid w:val="001A31B4"/>
    <w:rsid w:val="001A3398"/>
    <w:rsid w:val="001A3450"/>
    <w:rsid w:val="001A35BC"/>
    <w:rsid w:val="001A35E2"/>
    <w:rsid w:val="001A36FE"/>
    <w:rsid w:val="001A38F3"/>
    <w:rsid w:val="001A402B"/>
    <w:rsid w:val="001A417B"/>
    <w:rsid w:val="001A423A"/>
    <w:rsid w:val="001A4248"/>
    <w:rsid w:val="001A446F"/>
    <w:rsid w:val="001A4744"/>
    <w:rsid w:val="001A47BE"/>
    <w:rsid w:val="001A4B24"/>
    <w:rsid w:val="001A531F"/>
    <w:rsid w:val="001A5B72"/>
    <w:rsid w:val="001A5C12"/>
    <w:rsid w:val="001A5DD8"/>
    <w:rsid w:val="001A6004"/>
    <w:rsid w:val="001A64D0"/>
    <w:rsid w:val="001A6A48"/>
    <w:rsid w:val="001A6DB2"/>
    <w:rsid w:val="001A7113"/>
    <w:rsid w:val="001A712D"/>
    <w:rsid w:val="001A72B5"/>
    <w:rsid w:val="001A73E9"/>
    <w:rsid w:val="001A789B"/>
    <w:rsid w:val="001A79E0"/>
    <w:rsid w:val="001A7A4F"/>
    <w:rsid w:val="001A7C53"/>
    <w:rsid w:val="001A7E21"/>
    <w:rsid w:val="001B0979"/>
    <w:rsid w:val="001B10DB"/>
    <w:rsid w:val="001B14C1"/>
    <w:rsid w:val="001B153B"/>
    <w:rsid w:val="001B18B6"/>
    <w:rsid w:val="001B1D20"/>
    <w:rsid w:val="001B1E46"/>
    <w:rsid w:val="001B214F"/>
    <w:rsid w:val="001B2674"/>
    <w:rsid w:val="001B276D"/>
    <w:rsid w:val="001B28F9"/>
    <w:rsid w:val="001B2A6B"/>
    <w:rsid w:val="001B2E22"/>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5E92"/>
    <w:rsid w:val="001B6037"/>
    <w:rsid w:val="001B60A6"/>
    <w:rsid w:val="001B60BC"/>
    <w:rsid w:val="001B653C"/>
    <w:rsid w:val="001B66EE"/>
    <w:rsid w:val="001B670E"/>
    <w:rsid w:val="001B6BFB"/>
    <w:rsid w:val="001B6C00"/>
    <w:rsid w:val="001B6DB0"/>
    <w:rsid w:val="001B6FD3"/>
    <w:rsid w:val="001B7850"/>
    <w:rsid w:val="001B7C8E"/>
    <w:rsid w:val="001B7D6C"/>
    <w:rsid w:val="001C01EA"/>
    <w:rsid w:val="001C0797"/>
    <w:rsid w:val="001C0A51"/>
    <w:rsid w:val="001C1221"/>
    <w:rsid w:val="001C137A"/>
    <w:rsid w:val="001C1557"/>
    <w:rsid w:val="001C1A28"/>
    <w:rsid w:val="001C1B46"/>
    <w:rsid w:val="001C2069"/>
    <w:rsid w:val="001C275C"/>
    <w:rsid w:val="001C2883"/>
    <w:rsid w:val="001C289C"/>
    <w:rsid w:val="001C302F"/>
    <w:rsid w:val="001C317A"/>
    <w:rsid w:val="001C36BA"/>
    <w:rsid w:val="001C3BB1"/>
    <w:rsid w:val="001C3F47"/>
    <w:rsid w:val="001C3F4E"/>
    <w:rsid w:val="001C4044"/>
    <w:rsid w:val="001C450F"/>
    <w:rsid w:val="001C50DA"/>
    <w:rsid w:val="001C5654"/>
    <w:rsid w:val="001C5677"/>
    <w:rsid w:val="001C5B0D"/>
    <w:rsid w:val="001C5D4A"/>
    <w:rsid w:val="001C62EB"/>
    <w:rsid w:val="001C6447"/>
    <w:rsid w:val="001C64D6"/>
    <w:rsid w:val="001C6541"/>
    <w:rsid w:val="001C68FC"/>
    <w:rsid w:val="001C6A15"/>
    <w:rsid w:val="001C6A63"/>
    <w:rsid w:val="001C6CFE"/>
    <w:rsid w:val="001C6E05"/>
    <w:rsid w:val="001C701C"/>
    <w:rsid w:val="001C785B"/>
    <w:rsid w:val="001C79DC"/>
    <w:rsid w:val="001C7E5C"/>
    <w:rsid w:val="001C7E8A"/>
    <w:rsid w:val="001D0296"/>
    <w:rsid w:val="001D04D0"/>
    <w:rsid w:val="001D052D"/>
    <w:rsid w:val="001D0669"/>
    <w:rsid w:val="001D086E"/>
    <w:rsid w:val="001D0924"/>
    <w:rsid w:val="001D094F"/>
    <w:rsid w:val="001D0BEF"/>
    <w:rsid w:val="001D0C22"/>
    <w:rsid w:val="001D0F6E"/>
    <w:rsid w:val="001D1286"/>
    <w:rsid w:val="001D15A2"/>
    <w:rsid w:val="001D15F2"/>
    <w:rsid w:val="001D16C8"/>
    <w:rsid w:val="001D239B"/>
    <w:rsid w:val="001D296C"/>
    <w:rsid w:val="001D2992"/>
    <w:rsid w:val="001D2A0F"/>
    <w:rsid w:val="001D2B27"/>
    <w:rsid w:val="001D332C"/>
    <w:rsid w:val="001D381B"/>
    <w:rsid w:val="001D3D9C"/>
    <w:rsid w:val="001D3F06"/>
    <w:rsid w:val="001D40C3"/>
    <w:rsid w:val="001D4175"/>
    <w:rsid w:val="001D41D3"/>
    <w:rsid w:val="001D44EB"/>
    <w:rsid w:val="001D4527"/>
    <w:rsid w:val="001D4600"/>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E0341"/>
    <w:rsid w:val="001E0889"/>
    <w:rsid w:val="001E08BE"/>
    <w:rsid w:val="001E0BF3"/>
    <w:rsid w:val="001E0D5B"/>
    <w:rsid w:val="001E0E79"/>
    <w:rsid w:val="001E0EDF"/>
    <w:rsid w:val="001E0EF8"/>
    <w:rsid w:val="001E1125"/>
    <w:rsid w:val="001E1245"/>
    <w:rsid w:val="001E141F"/>
    <w:rsid w:val="001E1733"/>
    <w:rsid w:val="001E1B6F"/>
    <w:rsid w:val="001E20F6"/>
    <w:rsid w:val="001E297A"/>
    <w:rsid w:val="001E2A74"/>
    <w:rsid w:val="001E2E72"/>
    <w:rsid w:val="001E2E7C"/>
    <w:rsid w:val="001E30BE"/>
    <w:rsid w:val="001E370A"/>
    <w:rsid w:val="001E376C"/>
    <w:rsid w:val="001E3859"/>
    <w:rsid w:val="001E38E3"/>
    <w:rsid w:val="001E391A"/>
    <w:rsid w:val="001E3DBF"/>
    <w:rsid w:val="001E3EC0"/>
    <w:rsid w:val="001E3F14"/>
    <w:rsid w:val="001E3F4F"/>
    <w:rsid w:val="001E40C6"/>
    <w:rsid w:val="001E47F4"/>
    <w:rsid w:val="001E48AD"/>
    <w:rsid w:val="001E4B71"/>
    <w:rsid w:val="001E4DF0"/>
    <w:rsid w:val="001E5034"/>
    <w:rsid w:val="001E56B6"/>
    <w:rsid w:val="001E57CA"/>
    <w:rsid w:val="001E59AF"/>
    <w:rsid w:val="001E5D36"/>
    <w:rsid w:val="001E6043"/>
    <w:rsid w:val="001E61A7"/>
    <w:rsid w:val="001E6350"/>
    <w:rsid w:val="001E65E9"/>
    <w:rsid w:val="001E67BF"/>
    <w:rsid w:val="001E699F"/>
    <w:rsid w:val="001E6AAE"/>
    <w:rsid w:val="001E707A"/>
    <w:rsid w:val="001E7102"/>
    <w:rsid w:val="001E7191"/>
    <w:rsid w:val="001E7395"/>
    <w:rsid w:val="001E777F"/>
    <w:rsid w:val="001E77AF"/>
    <w:rsid w:val="001E7AD8"/>
    <w:rsid w:val="001E7B4B"/>
    <w:rsid w:val="001E7E2D"/>
    <w:rsid w:val="001E7EA3"/>
    <w:rsid w:val="001F01A8"/>
    <w:rsid w:val="001F0412"/>
    <w:rsid w:val="001F04AC"/>
    <w:rsid w:val="001F0AB8"/>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A97"/>
    <w:rsid w:val="001F3CC9"/>
    <w:rsid w:val="001F3D0E"/>
    <w:rsid w:val="001F43B5"/>
    <w:rsid w:val="001F4DB6"/>
    <w:rsid w:val="001F50F0"/>
    <w:rsid w:val="001F524C"/>
    <w:rsid w:val="001F59C5"/>
    <w:rsid w:val="001F5A92"/>
    <w:rsid w:val="001F5AF6"/>
    <w:rsid w:val="001F5B8F"/>
    <w:rsid w:val="001F60CB"/>
    <w:rsid w:val="001F622C"/>
    <w:rsid w:val="001F6305"/>
    <w:rsid w:val="001F6558"/>
    <w:rsid w:val="001F6690"/>
    <w:rsid w:val="001F6698"/>
    <w:rsid w:val="001F67A0"/>
    <w:rsid w:val="001F6948"/>
    <w:rsid w:val="001F6E00"/>
    <w:rsid w:val="001F6EFF"/>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17F9"/>
    <w:rsid w:val="00201FAA"/>
    <w:rsid w:val="00202042"/>
    <w:rsid w:val="0020226E"/>
    <w:rsid w:val="00202692"/>
    <w:rsid w:val="00202905"/>
    <w:rsid w:val="00202FD0"/>
    <w:rsid w:val="00203033"/>
    <w:rsid w:val="0020352C"/>
    <w:rsid w:val="00203B7D"/>
    <w:rsid w:val="00203BD3"/>
    <w:rsid w:val="00203D50"/>
    <w:rsid w:val="00204379"/>
    <w:rsid w:val="00204562"/>
    <w:rsid w:val="002045A1"/>
    <w:rsid w:val="00204985"/>
    <w:rsid w:val="00204DC9"/>
    <w:rsid w:val="00205537"/>
    <w:rsid w:val="00205689"/>
    <w:rsid w:val="002056D0"/>
    <w:rsid w:val="00205894"/>
    <w:rsid w:val="002058DE"/>
    <w:rsid w:val="00205A82"/>
    <w:rsid w:val="00205BDF"/>
    <w:rsid w:val="00206219"/>
    <w:rsid w:val="0020621E"/>
    <w:rsid w:val="0020632F"/>
    <w:rsid w:val="00206792"/>
    <w:rsid w:val="002067C0"/>
    <w:rsid w:val="00206C1D"/>
    <w:rsid w:val="00206F49"/>
    <w:rsid w:val="0020717F"/>
    <w:rsid w:val="00207336"/>
    <w:rsid w:val="00207387"/>
    <w:rsid w:val="0020746F"/>
    <w:rsid w:val="00207747"/>
    <w:rsid w:val="00207767"/>
    <w:rsid w:val="00207C3B"/>
    <w:rsid w:val="00207E8B"/>
    <w:rsid w:val="00207E9F"/>
    <w:rsid w:val="00207EFA"/>
    <w:rsid w:val="00210161"/>
    <w:rsid w:val="00210199"/>
    <w:rsid w:val="0021084C"/>
    <w:rsid w:val="00210B78"/>
    <w:rsid w:val="00210D99"/>
    <w:rsid w:val="0021121D"/>
    <w:rsid w:val="00211275"/>
    <w:rsid w:val="00211859"/>
    <w:rsid w:val="00212008"/>
    <w:rsid w:val="002124B2"/>
    <w:rsid w:val="00212829"/>
    <w:rsid w:val="00212D8D"/>
    <w:rsid w:val="00213F00"/>
    <w:rsid w:val="00214299"/>
    <w:rsid w:val="002143FF"/>
    <w:rsid w:val="002146B3"/>
    <w:rsid w:val="0021489B"/>
    <w:rsid w:val="00214954"/>
    <w:rsid w:val="00214F4E"/>
    <w:rsid w:val="00215040"/>
    <w:rsid w:val="00215570"/>
    <w:rsid w:val="00215708"/>
    <w:rsid w:val="00215762"/>
    <w:rsid w:val="00215EB9"/>
    <w:rsid w:val="00216186"/>
    <w:rsid w:val="002165F3"/>
    <w:rsid w:val="0021670A"/>
    <w:rsid w:val="00216A9E"/>
    <w:rsid w:val="00216B39"/>
    <w:rsid w:val="0021725F"/>
    <w:rsid w:val="002174F1"/>
    <w:rsid w:val="00217590"/>
    <w:rsid w:val="002176CC"/>
    <w:rsid w:val="00217A77"/>
    <w:rsid w:val="00217BB2"/>
    <w:rsid w:val="00220120"/>
    <w:rsid w:val="00220442"/>
    <w:rsid w:val="00220520"/>
    <w:rsid w:val="0022058A"/>
    <w:rsid w:val="00220881"/>
    <w:rsid w:val="00220C88"/>
    <w:rsid w:val="0022127F"/>
    <w:rsid w:val="00221AC2"/>
    <w:rsid w:val="00221EC8"/>
    <w:rsid w:val="00222109"/>
    <w:rsid w:val="002221A8"/>
    <w:rsid w:val="00222DB4"/>
    <w:rsid w:val="00222EFB"/>
    <w:rsid w:val="00222FF9"/>
    <w:rsid w:val="0022328F"/>
    <w:rsid w:val="00223518"/>
    <w:rsid w:val="00223712"/>
    <w:rsid w:val="00223959"/>
    <w:rsid w:val="00223FD9"/>
    <w:rsid w:val="002242C0"/>
    <w:rsid w:val="00224675"/>
    <w:rsid w:val="002246B7"/>
    <w:rsid w:val="002247DB"/>
    <w:rsid w:val="00224AF0"/>
    <w:rsid w:val="00224E7C"/>
    <w:rsid w:val="00225171"/>
    <w:rsid w:val="002254E8"/>
    <w:rsid w:val="002254FE"/>
    <w:rsid w:val="00225575"/>
    <w:rsid w:val="002256CA"/>
    <w:rsid w:val="00225843"/>
    <w:rsid w:val="00225AD5"/>
    <w:rsid w:val="00225B26"/>
    <w:rsid w:val="002263C3"/>
    <w:rsid w:val="0022675D"/>
    <w:rsid w:val="00226B22"/>
    <w:rsid w:val="00227110"/>
    <w:rsid w:val="002271B0"/>
    <w:rsid w:val="00227521"/>
    <w:rsid w:val="00227B89"/>
    <w:rsid w:val="00227B9E"/>
    <w:rsid w:val="00227CC0"/>
    <w:rsid w:val="00227F41"/>
    <w:rsid w:val="002300A8"/>
    <w:rsid w:val="0023037E"/>
    <w:rsid w:val="002303E1"/>
    <w:rsid w:val="00230586"/>
    <w:rsid w:val="002308A0"/>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4ED7"/>
    <w:rsid w:val="00235759"/>
    <w:rsid w:val="002358CD"/>
    <w:rsid w:val="00235AC6"/>
    <w:rsid w:val="00235AFD"/>
    <w:rsid w:val="00235B23"/>
    <w:rsid w:val="00235DB9"/>
    <w:rsid w:val="00235F01"/>
    <w:rsid w:val="00236159"/>
    <w:rsid w:val="00236451"/>
    <w:rsid w:val="002365C0"/>
    <w:rsid w:val="0023682A"/>
    <w:rsid w:val="002368A0"/>
    <w:rsid w:val="00236A2D"/>
    <w:rsid w:val="00236C97"/>
    <w:rsid w:val="00236EDD"/>
    <w:rsid w:val="00237837"/>
    <w:rsid w:val="00237885"/>
    <w:rsid w:val="002378ED"/>
    <w:rsid w:val="0023790C"/>
    <w:rsid w:val="00237E85"/>
    <w:rsid w:val="0024000E"/>
    <w:rsid w:val="00240200"/>
    <w:rsid w:val="00240215"/>
    <w:rsid w:val="00240495"/>
    <w:rsid w:val="002404D4"/>
    <w:rsid w:val="002404DF"/>
    <w:rsid w:val="002405B1"/>
    <w:rsid w:val="0024069D"/>
    <w:rsid w:val="002411AA"/>
    <w:rsid w:val="00241233"/>
    <w:rsid w:val="00241326"/>
    <w:rsid w:val="00241470"/>
    <w:rsid w:val="002414DC"/>
    <w:rsid w:val="002417E3"/>
    <w:rsid w:val="00241AA0"/>
    <w:rsid w:val="00241BC1"/>
    <w:rsid w:val="00241D69"/>
    <w:rsid w:val="00241DF7"/>
    <w:rsid w:val="0024215A"/>
    <w:rsid w:val="00242287"/>
    <w:rsid w:val="002423C2"/>
    <w:rsid w:val="002426A3"/>
    <w:rsid w:val="00242A01"/>
    <w:rsid w:val="00242CB7"/>
    <w:rsid w:val="00242FA9"/>
    <w:rsid w:val="00242FBB"/>
    <w:rsid w:val="002430D7"/>
    <w:rsid w:val="002431D1"/>
    <w:rsid w:val="0024364E"/>
    <w:rsid w:val="00243847"/>
    <w:rsid w:val="0024399C"/>
    <w:rsid w:val="00243F2C"/>
    <w:rsid w:val="002443E5"/>
    <w:rsid w:val="00244592"/>
    <w:rsid w:val="00244621"/>
    <w:rsid w:val="00244914"/>
    <w:rsid w:val="00244D51"/>
    <w:rsid w:val="0024511F"/>
    <w:rsid w:val="002451D5"/>
    <w:rsid w:val="002454C7"/>
    <w:rsid w:val="002456A2"/>
    <w:rsid w:val="002459E7"/>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4D6"/>
    <w:rsid w:val="002476B5"/>
    <w:rsid w:val="00247796"/>
    <w:rsid w:val="002477E6"/>
    <w:rsid w:val="00247939"/>
    <w:rsid w:val="0024793D"/>
    <w:rsid w:val="00247AAD"/>
    <w:rsid w:val="00247DC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20"/>
    <w:rsid w:val="00253173"/>
    <w:rsid w:val="002532A6"/>
    <w:rsid w:val="002537B6"/>
    <w:rsid w:val="0025395D"/>
    <w:rsid w:val="00253993"/>
    <w:rsid w:val="00253E32"/>
    <w:rsid w:val="002543CF"/>
    <w:rsid w:val="002545FA"/>
    <w:rsid w:val="0025473A"/>
    <w:rsid w:val="00254839"/>
    <w:rsid w:val="00254C83"/>
    <w:rsid w:val="00255388"/>
    <w:rsid w:val="00255B34"/>
    <w:rsid w:val="00255BD4"/>
    <w:rsid w:val="00255CB8"/>
    <w:rsid w:val="00255FCD"/>
    <w:rsid w:val="0025603D"/>
    <w:rsid w:val="002560FF"/>
    <w:rsid w:val="0025627D"/>
    <w:rsid w:val="002564E7"/>
    <w:rsid w:val="00256506"/>
    <w:rsid w:val="002565A3"/>
    <w:rsid w:val="00256A31"/>
    <w:rsid w:val="00256AA3"/>
    <w:rsid w:val="00256BC8"/>
    <w:rsid w:val="00256DB7"/>
    <w:rsid w:val="00256EE2"/>
    <w:rsid w:val="002571E3"/>
    <w:rsid w:val="002577BB"/>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BB2"/>
    <w:rsid w:val="00263E95"/>
    <w:rsid w:val="00263EEA"/>
    <w:rsid w:val="00264125"/>
    <w:rsid w:val="002641D6"/>
    <w:rsid w:val="00264339"/>
    <w:rsid w:val="0026442F"/>
    <w:rsid w:val="0026457B"/>
    <w:rsid w:val="002647F7"/>
    <w:rsid w:val="00264CD1"/>
    <w:rsid w:val="002653A3"/>
    <w:rsid w:val="0026542E"/>
    <w:rsid w:val="00265430"/>
    <w:rsid w:val="0026574C"/>
    <w:rsid w:val="00265F40"/>
    <w:rsid w:val="002661F6"/>
    <w:rsid w:val="0026688D"/>
    <w:rsid w:val="00266F6E"/>
    <w:rsid w:val="0026747E"/>
    <w:rsid w:val="00267651"/>
    <w:rsid w:val="00267656"/>
    <w:rsid w:val="00267700"/>
    <w:rsid w:val="002678D8"/>
    <w:rsid w:val="00267CDF"/>
    <w:rsid w:val="00267F0F"/>
    <w:rsid w:val="002700CF"/>
    <w:rsid w:val="00270497"/>
    <w:rsid w:val="002704D0"/>
    <w:rsid w:val="002707B7"/>
    <w:rsid w:val="002708F1"/>
    <w:rsid w:val="00270CC6"/>
    <w:rsid w:val="00270E59"/>
    <w:rsid w:val="0027110A"/>
    <w:rsid w:val="002713EE"/>
    <w:rsid w:val="00271A06"/>
    <w:rsid w:val="00271A64"/>
    <w:rsid w:val="00271B04"/>
    <w:rsid w:val="00271D03"/>
    <w:rsid w:val="00271E16"/>
    <w:rsid w:val="002720DA"/>
    <w:rsid w:val="00272123"/>
    <w:rsid w:val="00272691"/>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0DC"/>
    <w:rsid w:val="00275166"/>
    <w:rsid w:val="002752CE"/>
    <w:rsid w:val="0027566B"/>
    <w:rsid w:val="0027588F"/>
    <w:rsid w:val="002758E2"/>
    <w:rsid w:val="00275976"/>
    <w:rsid w:val="00275993"/>
    <w:rsid w:val="00275AF5"/>
    <w:rsid w:val="00275B94"/>
    <w:rsid w:val="00275EA0"/>
    <w:rsid w:val="00276304"/>
    <w:rsid w:val="002767BA"/>
    <w:rsid w:val="00276C70"/>
    <w:rsid w:val="00276E60"/>
    <w:rsid w:val="00276E7D"/>
    <w:rsid w:val="00276F61"/>
    <w:rsid w:val="0027754E"/>
    <w:rsid w:val="0027786D"/>
    <w:rsid w:val="00277E4F"/>
    <w:rsid w:val="0028024D"/>
    <w:rsid w:val="00280351"/>
    <w:rsid w:val="002805D4"/>
    <w:rsid w:val="0028096D"/>
    <w:rsid w:val="00280BC5"/>
    <w:rsid w:val="00280C6F"/>
    <w:rsid w:val="00280CAD"/>
    <w:rsid w:val="00280E5E"/>
    <w:rsid w:val="00280E9E"/>
    <w:rsid w:val="00281127"/>
    <w:rsid w:val="0028114B"/>
    <w:rsid w:val="0028115C"/>
    <w:rsid w:val="0028118A"/>
    <w:rsid w:val="00281225"/>
    <w:rsid w:val="00281464"/>
    <w:rsid w:val="0028149A"/>
    <w:rsid w:val="00281552"/>
    <w:rsid w:val="00281791"/>
    <w:rsid w:val="00281EF7"/>
    <w:rsid w:val="00281F11"/>
    <w:rsid w:val="0028209C"/>
    <w:rsid w:val="002820A9"/>
    <w:rsid w:val="0028228B"/>
    <w:rsid w:val="00282860"/>
    <w:rsid w:val="00282862"/>
    <w:rsid w:val="00282964"/>
    <w:rsid w:val="00282BC3"/>
    <w:rsid w:val="00282F28"/>
    <w:rsid w:val="00283525"/>
    <w:rsid w:val="00283549"/>
    <w:rsid w:val="00283A4E"/>
    <w:rsid w:val="00283CE4"/>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695B"/>
    <w:rsid w:val="00286C41"/>
    <w:rsid w:val="00287B3D"/>
    <w:rsid w:val="00287C1A"/>
    <w:rsid w:val="00290267"/>
    <w:rsid w:val="002902D5"/>
    <w:rsid w:val="0029038F"/>
    <w:rsid w:val="002903D5"/>
    <w:rsid w:val="0029061E"/>
    <w:rsid w:val="00290858"/>
    <w:rsid w:val="00290E36"/>
    <w:rsid w:val="002912E0"/>
    <w:rsid w:val="002914A7"/>
    <w:rsid w:val="00291A25"/>
    <w:rsid w:val="00291AB6"/>
    <w:rsid w:val="00291B8F"/>
    <w:rsid w:val="00291E82"/>
    <w:rsid w:val="00291EDB"/>
    <w:rsid w:val="00291F90"/>
    <w:rsid w:val="0029273B"/>
    <w:rsid w:val="00292A13"/>
    <w:rsid w:val="00292D02"/>
    <w:rsid w:val="00292F12"/>
    <w:rsid w:val="00293231"/>
    <w:rsid w:val="002935A4"/>
    <w:rsid w:val="002936B1"/>
    <w:rsid w:val="002938EA"/>
    <w:rsid w:val="00293D77"/>
    <w:rsid w:val="00293E05"/>
    <w:rsid w:val="00293F77"/>
    <w:rsid w:val="00293F7F"/>
    <w:rsid w:val="00293FD1"/>
    <w:rsid w:val="0029434B"/>
    <w:rsid w:val="00294384"/>
    <w:rsid w:val="00294571"/>
    <w:rsid w:val="002945F4"/>
    <w:rsid w:val="00294630"/>
    <w:rsid w:val="002947C5"/>
    <w:rsid w:val="0029482A"/>
    <w:rsid w:val="00294943"/>
    <w:rsid w:val="00294AC9"/>
    <w:rsid w:val="00294C3A"/>
    <w:rsid w:val="00294C62"/>
    <w:rsid w:val="00294D10"/>
    <w:rsid w:val="00294DE1"/>
    <w:rsid w:val="0029523E"/>
    <w:rsid w:val="002952B7"/>
    <w:rsid w:val="002954A4"/>
    <w:rsid w:val="002954F3"/>
    <w:rsid w:val="002956DD"/>
    <w:rsid w:val="00295814"/>
    <w:rsid w:val="00295ADE"/>
    <w:rsid w:val="00295AFF"/>
    <w:rsid w:val="00295E60"/>
    <w:rsid w:val="00296014"/>
    <w:rsid w:val="002961D7"/>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B0"/>
    <w:rsid w:val="002A17FA"/>
    <w:rsid w:val="002A1D65"/>
    <w:rsid w:val="002A1E77"/>
    <w:rsid w:val="002A1FD1"/>
    <w:rsid w:val="002A2173"/>
    <w:rsid w:val="002A2300"/>
    <w:rsid w:val="002A2C58"/>
    <w:rsid w:val="002A2F0D"/>
    <w:rsid w:val="002A324A"/>
    <w:rsid w:val="002A33A3"/>
    <w:rsid w:val="002A33D3"/>
    <w:rsid w:val="002A358A"/>
    <w:rsid w:val="002A35A1"/>
    <w:rsid w:val="002A36AA"/>
    <w:rsid w:val="002A3CD6"/>
    <w:rsid w:val="002A3DAF"/>
    <w:rsid w:val="002A3DED"/>
    <w:rsid w:val="002A41EB"/>
    <w:rsid w:val="002A43B7"/>
    <w:rsid w:val="002A4BB1"/>
    <w:rsid w:val="002A531E"/>
    <w:rsid w:val="002A5333"/>
    <w:rsid w:val="002A538A"/>
    <w:rsid w:val="002A5719"/>
    <w:rsid w:val="002A576B"/>
    <w:rsid w:val="002A5944"/>
    <w:rsid w:val="002A5A26"/>
    <w:rsid w:val="002A6269"/>
    <w:rsid w:val="002A633B"/>
    <w:rsid w:val="002A6672"/>
    <w:rsid w:val="002A67B3"/>
    <w:rsid w:val="002A68C4"/>
    <w:rsid w:val="002A6B3E"/>
    <w:rsid w:val="002A6E78"/>
    <w:rsid w:val="002A72D6"/>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1AB0"/>
    <w:rsid w:val="002B2B07"/>
    <w:rsid w:val="002B3017"/>
    <w:rsid w:val="002B34F3"/>
    <w:rsid w:val="002B371A"/>
    <w:rsid w:val="002B3A15"/>
    <w:rsid w:val="002B3EEA"/>
    <w:rsid w:val="002B3F5A"/>
    <w:rsid w:val="002B40A9"/>
    <w:rsid w:val="002B430D"/>
    <w:rsid w:val="002B4CF5"/>
    <w:rsid w:val="002B4D6D"/>
    <w:rsid w:val="002B57FF"/>
    <w:rsid w:val="002B5874"/>
    <w:rsid w:val="002B5A8E"/>
    <w:rsid w:val="002B6526"/>
    <w:rsid w:val="002B6735"/>
    <w:rsid w:val="002B6A33"/>
    <w:rsid w:val="002B6F87"/>
    <w:rsid w:val="002B7065"/>
    <w:rsid w:val="002B71CF"/>
    <w:rsid w:val="002B7475"/>
    <w:rsid w:val="002B7758"/>
    <w:rsid w:val="002B7835"/>
    <w:rsid w:val="002B7A49"/>
    <w:rsid w:val="002B7B6A"/>
    <w:rsid w:val="002C01F8"/>
    <w:rsid w:val="002C0573"/>
    <w:rsid w:val="002C0A02"/>
    <w:rsid w:val="002C0A77"/>
    <w:rsid w:val="002C0C8F"/>
    <w:rsid w:val="002C1205"/>
    <w:rsid w:val="002C16AB"/>
    <w:rsid w:val="002C1EE8"/>
    <w:rsid w:val="002C25C6"/>
    <w:rsid w:val="002C2899"/>
    <w:rsid w:val="002C2B63"/>
    <w:rsid w:val="002C2F65"/>
    <w:rsid w:val="002C31FB"/>
    <w:rsid w:val="002C37DE"/>
    <w:rsid w:val="002C3A94"/>
    <w:rsid w:val="002C3AA3"/>
    <w:rsid w:val="002C3CDD"/>
    <w:rsid w:val="002C3DBA"/>
    <w:rsid w:val="002C459B"/>
    <w:rsid w:val="002C483C"/>
    <w:rsid w:val="002C4B9E"/>
    <w:rsid w:val="002C4D0F"/>
    <w:rsid w:val="002C4E0D"/>
    <w:rsid w:val="002C5678"/>
    <w:rsid w:val="002C5936"/>
    <w:rsid w:val="002C59BA"/>
    <w:rsid w:val="002C5F01"/>
    <w:rsid w:val="002C5FC4"/>
    <w:rsid w:val="002C60DF"/>
    <w:rsid w:val="002C616F"/>
    <w:rsid w:val="002C6199"/>
    <w:rsid w:val="002C6360"/>
    <w:rsid w:val="002C649F"/>
    <w:rsid w:val="002C64F7"/>
    <w:rsid w:val="002C6879"/>
    <w:rsid w:val="002C6C2D"/>
    <w:rsid w:val="002C6C8F"/>
    <w:rsid w:val="002C6E2B"/>
    <w:rsid w:val="002C6E84"/>
    <w:rsid w:val="002C7017"/>
    <w:rsid w:val="002C7027"/>
    <w:rsid w:val="002C71F2"/>
    <w:rsid w:val="002C7227"/>
    <w:rsid w:val="002C786B"/>
    <w:rsid w:val="002C790F"/>
    <w:rsid w:val="002C79B9"/>
    <w:rsid w:val="002C7BA2"/>
    <w:rsid w:val="002C7BC8"/>
    <w:rsid w:val="002C7CDF"/>
    <w:rsid w:val="002C7FD5"/>
    <w:rsid w:val="002D0507"/>
    <w:rsid w:val="002D0570"/>
    <w:rsid w:val="002D082F"/>
    <w:rsid w:val="002D0C0B"/>
    <w:rsid w:val="002D0FC9"/>
    <w:rsid w:val="002D1157"/>
    <w:rsid w:val="002D1275"/>
    <w:rsid w:val="002D12FD"/>
    <w:rsid w:val="002D151D"/>
    <w:rsid w:val="002D17A4"/>
    <w:rsid w:val="002D1A4B"/>
    <w:rsid w:val="002D1F3F"/>
    <w:rsid w:val="002D200A"/>
    <w:rsid w:val="002D2270"/>
    <w:rsid w:val="002D2363"/>
    <w:rsid w:val="002D2728"/>
    <w:rsid w:val="002D2730"/>
    <w:rsid w:val="002D2DEE"/>
    <w:rsid w:val="002D3859"/>
    <w:rsid w:val="002D41C7"/>
    <w:rsid w:val="002D443B"/>
    <w:rsid w:val="002D452C"/>
    <w:rsid w:val="002D46A0"/>
    <w:rsid w:val="002D4A83"/>
    <w:rsid w:val="002D4D3A"/>
    <w:rsid w:val="002D4F70"/>
    <w:rsid w:val="002D512F"/>
    <w:rsid w:val="002D5310"/>
    <w:rsid w:val="002D593C"/>
    <w:rsid w:val="002D5CA5"/>
    <w:rsid w:val="002D5E75"/>
    <w:rsid w:val="002D5EDC"/>
    <w:rsid w:val="002D5F39"/>
    <w:rsid w:val="002D5FC2"/>
    <w:rsid w:val="002D622C"/>
    <w:rsid w:val="002D69C5"/>
    <w:rsid w:val="002D6FEA"/>
    <w:rsid w:val="002D707A"/>
    <w:rsid w:val="002D74B6"/>
    <w:rsid w:val="002D7535"/>
    <w:rsid w:val="002D76D8"/>
    <w:rsid w:val="002D7E07"/>
    <w:rsid w:val="002D7E9A"/>
    <w:rsid w:val="002D7FBB"/>
    <w:rsid w:val="002D7FE6"/>
    <w:rsid w:val="002E0080"/>
    <w:rsid w:val="002E057A"/>
    <w:rsid w:val="002E074B"/>
    <w:rsid w:val="002E077C"/>
    <w:rsid w:val="002E0AD2"/>
    <w:rsid w:val="002E0B97"/>
    <w:rsid w:val="002E0D41"/>
    <w:rsid w:val="002E1047"/>
    <w:rsid w:val="002E10D5"/>
    <w:rsid w:val="002E171C"/>
    <w:rsid w:val="002E175E"/>
    <w:rsid w:val="002E1A91"/>
    <w:rsid w:val="002E1E83"/>
    <w:rsid w:val="002E1FE3"/>
    <w:rsid w:val="002E2324"/>
    <w:rsid w:val="002E2813"/>
    <w:rsid w:val="002E2A33"/>
    <w:rsid w:val="002E2BB5"/>
    <w:rsid w:val="002E2EFC"/>
    <w:rsid w:val="002E32A1"/>
    <w:rsid w:val="002E33F6"/>
    <w:rsid w:val="002E3444"/>
    <w:rsid w:val="002E395D"/>
    <w:rsid w:val="002E3CD3"/>
    <w:rsid w:val="002E4334"/>
    <w:rsid w:val="002E444B"/>
    <w:rsid w:val="002E4B98"/>
    <w:rsid w:val="002E4C26"/>
    <w:rsid w:val="002E537A"/>
    <w:rsid w:val="002E5554"/>
    <w:rsid w:val="002E5C2F"/>
    <w:rsid w:val="002E60A8"/>
    <w:rsid w:val="002E6173"/>
    <w:rsid w:val="002E65F6"/>
    <w:rsid w:val="002E691C"/>
    <w:rsid w:val="002E6966"/>
    <w:rsid w:val="002E6B72"/>
    <w:rsid w:val="002E6C94"/>
    <w:rsid w:val="002E6D86"/>
    <w:rsid w:val="002E700B"/>
    <w:rsid w:val="002E740E"/>
    <w:rsid w:val="002E7419"/>
    <w:rsid w:val="002E76E4"/>
    <w:rsid w:val="002E7798"/>
    <w:rsid w:val="002E7899"/>
    <w:rsid w:val="002E79C1"/>
    <w:rsid w:val="002E7A44"/>
    <w:rsid w:val="002E7C05"/>
    <w:rsid w:val="002E7C90"/>
    <w:rsid w:val="002E7D43"/>
    <w:rsid w:val="002F00A9"/>
    <w:rsid w:val="002F0193"/>
    <w:rsid w:val="002F0512"/>
    <w:rsid w:val="002F05E8"/>
    <w:rsid w:val="002F08E0"/>
    <w:rsid w:val="002F0B27"/>
    <w:rsid w:val="002F119D"/>
    <w:rsid w:val="002F121C"/>
    <w:rsid w:val="002F14E8"/>
    <w:rsid w:val="002F17F4"/>
    <w:rsid w:val="002F1828"/>
    <w:rsid w:val="002F187F"/>
    <w:rsid w:val="002F1BBF"/>
    <w:rsid w:val="002F2227"/>
    <w:rsid w:val="002F2557"/>
    <w:rsid w:val="002F2680"/>
    <w:rsid w:val="002F285B"/>
    <w:rsid w:val="002F29A7"/>
    <w:rsid w:val="002F2A66"/>
    <w:rsid w:val="002F2BC2"/>
    <w:rsid w:val="002F301E"/>
    <w:rsid w:val="002F30D7"/>
    <w:rsid w:val="002F31EA"/>
    <w:rsid w:val="002F33AA"/>
    <w:rsid w:val="002F379F"/>
    <w:rsid w:val="002F37AC"/>
    <w:rsid w:val="002F39BB"/>
    <w:rsid w:val="002F3A4E"/>
    <w:rsid w:val="002F3D16"/>
    <w:rsid w:val="002F4225"/>
    <w:rsid w:val="002F42DD"/>
    <w:rsid w:val="002F4529"/>
    <w:rsid w:val="002F4834"/>
    <w:rsid w:val="002F4C03"/>
    <w:rsid w:val="002F4CE9"/>
    <w:rsid w:val="002F5100"/>
    <w:rsid w:val="002F560C"/>
    <w:rsid w:val="002F57D8"/>
    <w:rsid w:val="002F57FB"/>
    <w:rsid w:val="002F580D"/>
    <w:rsid w:val="002F58F7"/>
    <w:rsid w:val="002F5C47"/>
    <w:rsid w:val="002F62A2"/>
    <w:rsid w:val="002F6388"/>
    <w:rsid w:val="002F6659"/>
    <w:rsid w:val="002F66D1"/>
    <w:rsid w:val="002F6713"/>
    <w:rsid w:val="002F6B1A"/>
    <w:rsid w:val="002F6CFD"/>
    <w:rsid w:val="002F6D0F"/>
    <w:rsid w:val="002F6DB1"/>
    <w:rsid w:val="002F6F52"/>
    <w:rsid w:val="002F70A6"/>
    <w:rsid w:val="002F74B1"/>
    <w:rsid w:val="002F7D1A"/>
    <w:rsid w:val="003001D9"/>
    <w:rsid w:val="00300532"/>
    <w:rsid w:val="003008AB"/>
    <w:rsid w:val="003008D3"/>
    <w:rsid w:val="00301127"/>
    <w:rsid w:val="003013E7"/>
    <w:rsid w:val="00301546"/>
    <w:rsid w:val="003017FB"/>
    <w:rsid w:val="003018F0"/>
    <w:rsid w:val="00301A82"/>
    <w:rsid w:val="00301A8E"/>
    <w:rsid w:val="00301C14"/>
    <w:rsid w:val="00301E06"/>
    <w:rsid w:val="00301EE6"/>
    <w:rsid w:val="00302142"/>
    <w:rsid w:val="003025FE"/>
    <w:rsid w:val="00302A2E"/>
    <w:rsid w:val="00302D7A"/>
    <w:rsid w:val="00302F93"/>
    <w:rsid w:val="003034C5"/>
    <w:rsid w:val="00303876"/>
    <w:rsid w:val="003038BC"/>
    <w:rsid w:val="00303AE4"/>
    <w:rsid w:val="00303BCD"/>
    <w:rsid w:val="00303F14"/>
    <w:rsid w:val="00304110"/>
    <w:rsid w:val="0030426F"/>
    <w:rsid w:val="00304497"/>
    <w:rsid w:val="003045D5"/>
    <w:rsid w:val="00305011"/>
    <w:rsid w:val="003054B0"/>
    <w:rsid w:val="00305A30"/>
    <w:rsid w:val="00305AEF"/>
    <w:rsid w:val="0030603B"/>
    <w:rsid w:val="003060F5"/>
    <w:rsid w:val="00306CCC"/>
    <w:rsid w:val="0030716C"/>
    <w:rsid w:val="003076F9"/>
    <w:rsid w:val="003079CA"/>
    <w:rsid w:val="00307B6A"/>
    <w:rsid w:val="00310417"/>
    <w:rsid w:val="003104BF"/>
    <w:rsid w:val="0031075C"/>
    <w:rsid w:val="00310813"/>
    <w:rsid w:val="003108D4"/>
    <w:rsid w:val="00310D32"/>
    <w:rsid w:val="00310F33"/>
    <w:rsid w:val="0031104F"/>
    <w:rsid w:val="0031113C"/>
    <w:rsid w:val="003111B0"/>
    <w:rsid w:val="003111CA"/>
    <w:rsid w:val="0031138E"/>
    <w:rsid w:val="0031176C"/>
    <w:rsid w:val="00311915"/>
    <w:rsid w:val="00312338"/>
    <w:rsid w:val="003124EC"/>
    <w:rsid w:val="003125BA"/>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49AB"/>
    <w:rsid w:val="00314B76"/>
    <w:rsid w:val="0031539A"/>
    <w:rsid w:val="0031562F"/>
    <w:rsid w:val="0031566B"/>
    <w:rsid w:val="003156B5"/>
    <w:rsid w:val="003157B3"/>
    <w:rsid w:val="0031580F"/>
    <w:rsid w:val="003158F1"/>
    <w:rsid w:val="00315958"/>
    <w:rsid w:val="00315FF6"/>
    <w:rsid w:val="0031607E"/>
    <w:rsid w:val="00316137"/>
    <w:rsid w:val="0031646D"/>
    <w:rsid w:val="003164BD"/>
    <w:rsid w:val="003164E9"/>
    <w:rsid w:val="0031672C"/>
    <w:rsid w:val="00316F08"/>
    <w:rsid w:val="00317017"/>
    <w:rsid w:val="0031724E"/>
    <w:rsid w:val="00317478"/>
    <w:rsid w:val="00317896"/>
    <w:rsid w:val="00317F1B"/>
    <w:rsid w:val="00320102"/>
    <w:rsid w:val="0032041C"/>
    <w:rsid w:val="003206E8"/>
    <w:rsid w:val="003207E7"/>
    <w:rsid w:val="003208C5"/>
    <w:rsid w:val="00320E34"/>
    <w:rsid w:val="003216CD"/>
    <w:rsid w:val="00321BA5"/>
    <w:rsid w:val="00321E48"/>
    <w:rsid w:val="00321F54"/>
    <w:rsid w:val="00322214"/>
    <w:rsid w:val="0032294F"/>
    <w:rsid w:val="00322C10"/>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0B4"/>
    <w:rsid w:val="00326372"/>
    <w:rsid w:val="003264F7"/>
    <w:rsid w:val="00326684"/>
    <w:rsid w:val="0032674B"/>
    <w:rsid w:val="003267FB"/>
    <w:rsid w:val="00326BBF"/>
    <w:rsid w:val="00326C1A"/>
    <w:rsid w:val="00326CB5"/>
    <w:rsid w:val="00326FD8"/>
    <w:rsid w:val="0032718E"/>
    <w:rsid w:val="00327319"/>
    <w:rsid w:val="00327734"/>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4CB"/>
    <w:rsid w:val="0033274A"/>
    <w:rsid w:val="00332A06"/>
    <w:rsid w:val="00332A40"/>
    <w:rsid w:val="00332A5A"/>
    <w:rsid w:val="00332ADC"/>
    <w:rsid w:val="00332E01"/>
    <w:rsid w:val="00332E4A"/>
    <w:rsid w:val="0033320D"/>
    <w:rsid w:val="00333277"/>
    <w:rsid w:val="00333760"/>
    <w:rsid w:val="003337B9"/>
    <w:rsid w:val="003339D4"/>
    <w:rsid w:val="00333B83"/>
    <w:rsid w:val="00333CE3"/>
    <w:rsid w:val="0033403A"/>
    <w:rsid w:val="00334099"/>
    <w:rsid w:val="003343E1"/>
    <w:rsid w:val="003344DE"/>
    <w:rsid w:val="00334B35"/>
    <w:rsid w:val="00334C21"/>
    <w:rsid w:val="00334CC3"/>
    <w:rsid w:val="00334EE2"/>
    <w:rsid w:val="00334F83"/>
    <w:rsid w:val="00335064"/>
    <w:rsid w:val="00335543"/>
    <w:rsid w:val="0033554D"/>
    <w:rsid w:val="00335734"/>
    <w:rsid w:val="003358CC"/>
    <w:rsid w:val="00335AF9"/>
    <w:rsid w:val="00335F37"/>
    <w:rsid w:val="00335FF7"/>
    <w:rsid w:val="00336090"/>
    <w:rsid w:val="00336294"/>
    <w:rsid w:val="003366CE"/>
    <w:rsid w:val="00336901"/>
    <w:rsid w:val="00336E96"/>
    <w:rsid w:val="0033712A"/>
    <w:rsid w:val="00337573"/>
    <w:rsid w:val="00337580"/>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BB2"/>
    <w:rsid w:val="00341EC9"/>
    <w:rsid w:val="00341F4A"/>
    <w:rsid w:val="003420F4"/>
    <w:rsid w:val="003422BD"/>
    <w:rsid w:val="0034234A"/>
    <w:rsid w:val="00342736"/>
    <w:rsid w:val="00342999"/>
    <w:rsid w:val="00342BAF"/>
    <w:rsid w:val="00342DA0"/>
    <w:rsid w:val="00342E48"/>
    <w:rsid w:val="003430B6"/>
    <w:rsid w:val="003435CE"/>
    <w:rsid w:val="003436E5"/>
    <w:rsid w:val="0034382F"/>
    <w:rsid w:val="00343B9C"/>
    <w:rsid w:val="00343C57"/>
    <w:rsid w:val="003440A4"/>
    <w:rsid w:val="003442A6"/>
    <w:rsid w:val="003442BC"/>
    <w:rsid w:val="00344311"/>
    <w:rsid w:val="0034487D"/>
    <w:rsid w:val="00344B22"/>
    <w:rsid w:val="00344D53"/>
    <w:rsid w:val="00344E24"/>
    <w:rsid w:val="00344FC6"/>
    <w:rsid w:val="0034514B"/>
    <w:rsid w:val="003457F9"/>
    <w:rsid w:val="003458EC"/>
    <w:rsid w:val="00345BA6"/>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7D"/>
    <w:rsid w:val="00351ACD"/>
    <w:rsid w:val="00351D8F"/>
    <w:rsid w:val="00351F86"/>
    <w:rsid w:val="00352157"/>
    <w:rsid w:val="003525ED"/>
    <w:rsid w:val="003526BA"/>
    <w:rsid w:val="00352A25"/>
    <w:rsid w:val="0035317A"/>
    <w:rsid w:val="003534B4"/>
    <w:rsid w:val="00353605"/>
    <w:rsid w:val="0035365E"/>
    <w:rsid w:val="00353755"/>
    <w:rsid w:val="003539E4"/>
    <w:rsid w:val="00353F74"/>
    <w:rsid w:val="00353F76"/>
    <w:rsid w:val="00354001"/>
    <w:rsid w:val="003544C2"/>
    <w:rsid w:val="0035479E"/>
    <w:rsid w:val="00354867"/>
    <w:rsid w:val="00354ACF"/>
    <w:rsid w:val="00354BF7"/>
    <w:rsid w:val="00354D25"/>
    <w:rsid w:val="00354F0A"/>
    <w:rsid w:val="00354F87"/>
    <w:rsid w:val="0035542F"/>
    <w:rsid w:val="0035587A"/>
    <w:rsid w:val="003558B0"/>
    <w:rsid w:val="0035594F"/>
    <w:rsid w:val="00355AA0"/>
    <w:rsid w:val="00355B34"/>
    <w:rsid w:val="00355E71"/>
    <w:rsid w:val="00356351"/>
    <w:rsid w:val="003567B2"/>
    <w:rsid w:val="00356CC5"/>
    <w:rsid w:val="00356DF5"/>
    <w:rsid w:val="00356E2D"/>
    <w:rsid w:val="00356FA1"/>
    <w:rsid w:val="003570AF"/>
    <w:rsid w:val="0035718D"/>
    <w:rsid w:val="00357596"/>
    <w:rsid w:val="0035786B"/>
    <w:rsid w:val="003578D1"/>
    <w:rsid w:val="00357C12"/>
    <w:rsid w:val="00357D8C"/>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939"/>
    <w:rsid w:val="00363CE3"/>
    <w:rsid w:val="00364285"/>
    <w:rsid w:val="003642FE"/>
    <w:rsid w:val="003645B5"/>
    <w:rsid w:val="0036466D"/>
    <w:rsid w:val="0036469E"/>
    <w:rsid w:val="00364941"/>
    <w:rsid w:val="00364CE2"/>
    <w:rsid w:val="00364DC0"/>
    <w:rsid w:val="00365322"/>
    <w:rsid w:val="0036555A"/>
    <w:rsid w:val="003655F9"/>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0EC3"/>
    <w:rsid w:val="00371503"/>
    <w:rsid w:val="0037165F"/>
    <w:rsid w:val="0037169A"/>
    <w:rsid w:val="00371A32"/>
    <w:rsid w:val="00371C02"/>
    <w:rsid w:val="00371D98"/>
    <w:rsid w:val="003721FB"/>
    <w:rsid w:val="003726B4"/>
    <w:rsid w:val="003727D7"/>
    <w:rsid w:val="00372996"/>
    <w:rsid w:val="00372C7D"/>
    <w:rsid w:val="00373245"/>
    <w:rsid w:val="0037366A"/>
    <w:rsid w:val="00373B92"/>
    <w:rsid w:val="00373D61"/>
    <w:rsid w:val="003743BD"/>
    <w:rsid w:val="0037463D"/>
    <w:rsid w:val="00374E2F"/>
    <w:rsid w:val="00374FA0"/>
    <w:rsid w:val="00374FA1"/>
    <w:rsid w:val="0037514E"/>
    <w:rsid w:val="00375316"/>
    <w:rsid w:val="00375928"/>
    <w:rsid w:val="00375A99"/>
    <w:rsid w:val="00375E38"/>
    <w:rsid w:val="003761E3"/>
    <w:rsid w:val="0037661A"/>
    <w:rsid w:val="00376AD1"/>
    <w:rsid w:val="00376EE0"/>
    <w:rsid w:val="00376FDE"/>
    <w:rsid w:val="0037744C"/>
    <w:rsid w:val="00377C11"/>
    <w:rsid w:val="003804A0"/>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2C7"/>
    <w:rsid w:val="00383573"/>
    <w:rsid w:val="0038363E"/>
    <w:rsid w:val="0038370D"/>
    <w:rsid w:val="003838CC"/>
    <w:rsid w:val="00383C95"/>
    <w:rsid w:val="003845CF"/>
    <w:rsid w:val="00384867"/>
    <w:rsid w:val="003849E4"/>
    <w:rsid w:val="00384AC9"/>
    <w:rsid w:val="00384C99"/>
    <w:rsid w:val="00384F9D"/>
    <w:rsid w:val="003851AD"/>
    <w:rsid w:val="003853EF"/>
    <w:rsid w:val="00385951"/>
    <w:rsid w:val="0038598C"/>
    <w:rsid w:val="00385A42"/>
    <w:rsid w:val="0038603E"/>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AC"/>
    <w:rsid w:val="003923CB"/>
    <w:rsid w:val="00392474"/>
    <w:rsid w:val="0039281D"/>
    <w:rsid w:val="00392953"/>
    <w:rsid w:val="00392CBD"/>
    <w:rsid w:val="003931E2"/>
    <w:rsid w:val="003932EA"/>
    <w:rsid w:val="0039333B"/>
    <w:rsid w:val="0039361A"/>
    <w:rsid w:val="00393C32"/>
    <w:rsid w:val="003940A4"/>
    <w:rsid w:val="003941DE"/>
    <w:rsid w:val="0039420E"/>
    <w:rsid w:val="003944EE"/>
    <w:rsid w:val="00394B8A"/>
    <w:rsid w:val="00394C0D"/>
    <w:rsid w:val="00394EAC"/>
    <w:rsid w:val="003950D9"/>
    <w:rsid w:val="00395745"/>
    <w:rsid w:val="0039588F"/>
    <w:rsid w:val="00395AAD"/>
    <w:rsid w:val="00395B04"/>
    <w:rsid w:val="00395B70"/>
    <w:rsid w:val="00395CF0"/>
    <w:rsid w:val="00395D13"/>
    <w:rsid w:val="00395F24"/>
    <w:rsid w:val="00396295"/>
    <w:rsid w:val="003963A1"/>
    <w:rsid w:val="00396993"/>
    <w:rsid w:val="00396CB6"/>
    <w:rsid w:val="00396E80"/>
    <w:rsid w:val="0039756D"/>
    <w:rsid w:val="00397657"/>
    <w:rsid w:val="003976B7"/>
    <w:rsid w:val="003976BF"/>
    <w:rsid w:val="00397C65"/>
    <w:rsid w:val="003A0502"/>
    <w:rsid w:val="003A069C"/>
    <w:rsid w:val="003A071A"/>
    <w:rsid w:val="003A087C"/>
    <w:rsid w:val="003A08E3"/>
    <w:rsid w:val="003A0CAA"/>
    <w:rsid w:val="003A1224"/>
    <w:rsid w:val="003A16EB"/>
    <w:rsid w:val="003A1A09"/>
    <w:rsid w:val="003A1ADC"/>
    <w:rsid w:val="003A1C85"/>
    <w:rsid w:val="003A1FD2"/>
    <w:rsid w:val="003A20F3"/>
    <w:rsid w:val="003A2181"/>
    <w:rsid w:val="003A255C"/>
    <w:rsid w:val="003A25D0"/>
    <w:rsid w:val="003A261D"/>
    <w:rsid w:val="003A262C"/>
    <w:rsid w:val="003A2AEE"/>
    <w:rsid w:val="003A2E11"/>
    <w:rsid w:val="003A2F50"/>
    <w:rsid w:val="003A2FBA"/>
    <w:rsid w:val="003A31ED"/>
    <w:rsid w:val="003A3832"/>
    <w:rsid w:val="003A3EC3"/>
    <w:rsid w:val="003A43DC"/>
    <w:rsid w:val="003A4575"/>
    <w:rsid w:val="003A4901"/>
    <w:rsid w:val="003A4980"/>
    <w:rsid w:val="003A4F55"/>
    <w:rsid w:val="003A50B6"/>
    <w:rsid w:val="003A517B"/>
    <w:rsid w:val="003A51C7"/>
    <w:rsid w:val="003A532F"/>
    <w:rsid w:val="003A5584"/>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0F49"/>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214"/>
    <w:rsid w:val="003B33F1"/>
    <w:rsid w:val="003B36D2"/>
    <w:rsid w:val="003B36F9"/>
    <w:rsid w:val="003B3764"/>
    <w:rsid w:val="003B37FB"/>
    <w:rsid w:val="003B3AF8"/>
    <w:rsid w:val="003B3FCF"/>
    <w:rsid w:val="003B424C"/>
    <w:rsid w:val="003B428E"/>
    <w:rsid w:val="003B434D"/>
    <w:rsid w:val="003B4484"/>
    <w:rsid w:val="003B4597"/>
    <w:rsid w:val="003B4770"/>
    <w:rsid w:val="003B47C7"/>
    <w:rsid w:val="003B4983"/>
    <w:rsid w:val="003B4ECC"/>
    <w:rsid w:val="003B5172"/>
    <w:rsid w:val="003B5417"/>
    <w:rsid w:val="003B55E4"/>
    <w:rsid w:val="003B5830"/>
    <w:rsid w:val="003B5BD0"/>
    <w:rsid w:val="003B5E28"/>
    <w:rsid w:val="003B6032"/>
    <w:rsid w:val="003B6074"/>
    <w:rsid w:val="003B619D"/>
    <w:rsid w:val="003B6A07"/>
    <w:rsid w:val="003B6C32"/>
    <w:rsid w:val="003B6DD2"/>
    <w:rsid w:val="003B70B9"/>
    <w:rsid w:val="003B72A0"/>
    <w:rsid w:val="003B7718"/>
    <w:rsid w:val="003B7832"/>
    <w:rsid w:val="003B7A63"/>
    <w:rsid w:val="003B7CB9"/>
    <w:rsid w:val="003B7DAD"/>
    <w:rsid w:val="003C0434"/>
    <w:rsid w:val="003C047E"/>
    <w:rsid w:val="003C04EE"/>
    <w:rsid w:val="003C07D6"/>
    <w:rsid w:val="003C083C"/>
    <w:rsid w:val="003C0AFA"/>
    <w:rsid w:val="003C0CE8"/>
    <w:rsid w:val="003C0D5B"/>
    <w:rsid w:val="003C0D7D"/>
    <w:rsid w:val="003C0E08"/>
    <w:rsid w:val="003C0E1E"/>
    <w:rsid w:val="003C0E54"/>
    <w:rsid w:val="003C0E65"/>
    <w:rsid w:val="003C0F91"/>
    <w:rsid w:val="003C1945"/>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5C8"/>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0A"/>
    <w:rsid w:val="003C79FF"/>
    <w:rsid w:val="003C7F3D"/>
    <w:rsid w:val="003C7F50"/>
    <w:rsid w:val="003D01BD"/>
    <w:rsid w:val="003D03E8"/>
    <w:rsid w:val="003D0427"/>
    <w:rsid w:val="003D0605"/>
    <w:rsid w:val="003D0906"/>
    <w:rsid w:val="003D0B0B"/>
    <w:rsid w:val="003D0E95"/>
    <w:rsid w:val="003D0F7A"/>
    <w:rsid w:val="003D1969"/>
    <w:rsid w:val="003D19E3"/>
    <w:rsid w:val="003D1A33"/>
    <w:rsid w:val="003D1B6C"/>
    <w:rsid w:val="003D1C92"/>
    <w:rsid w:val="003D1E9A"/>
    <w:rsid w:val="003D2506"/>
    <w:rsid w:val="003D265B"/>
    <w:rsid w:val="003D2A5C"/>
    <w:rsid w:val="003D2C28"/>
    <w:rsid w:val="003D2C9A"/>
    <w:rsid w:val="003D2C9B"/>
    <w:rsid w:val="003D30E0"/>
    <w:rsid w:val="003D31CF"/>
    <w:rsid w:val="003D3228"/>
    <w:rsid w:val="003D36AE"/>
    <w:rsid w:val="003D3776"/>
    <w:rsid w:val="003D3878"/>
    <w:rsid w:val="003D428F"/>
    <w:rsid w:val="003D4740"/>
    <w:rsid w:val="003D47B4"/>
    <w:rsid w:val="003D4E92"/>
    <w:rsid w:val="003D4F3F"/>
    <w:rsid w:val="003D4F91"/>
    <w:rsid w:val="003D509A"/>
    <w:rsid w:val="003D53B7"/>
    <w:rsid w:val="003D5419"/>
    <w:rsid w:val="003D5A9D"/>
    <w:rsid w:val="003D5EDF"/>
    <w:rsid w:val="003D6CED"/>
    <w:rsid w:val="003D6D6D"/>
    <w:rsid w:val="003D6E98"/>
    <w:rsid w:val="003D71AF"/>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E8F"/>
    <w:rsid w:val="003E1FB2"/>
    <w:rsid w:val="003E2320"/>
    <w:rsid w:val="003E2426"/>
    <w:rsid w:val="003E2554"/>
    <w:rsid w:val="003E25B9"/>
    <w:rsid w:val="003E273F"/>
    <w:rsid w:val="003E2E50"/>
    <w:rsid w:val="003E2FD4"/>
    <w:rsid w:val="003E32E5"/>
    <w:rsid w:val="003E35A3"/>
    <w:rsid w:val="003E381D"/>
    <w:rsid w:val="003E3B37"/>
    <w:rsid w:val="003E3CB5"/>
    <w:rsid w:val="003E3DE2"/>
    <w:rsid w:val="003E3EF8"/>
    <w:rsid w:val="003E4358"/>
    <w:rsid w:val="003E464E"/>
    <w:rsid w:val="003E4DC6"/>
    <w:rsid w:val="003E5204"/>
    <w:rsid w:val="003E5800"/>
    <w:rsid w:val="003E5958"/>
    <w:rsid w:val="003E5A29"/>
    <w:rsid w:val="003E62D4"/>
    <w:rsid w:val="003E664B"/>
    <w:rsid w:val="003E6A45"/>
    <w:rsid w:val="003E6F49"/>
    <w:rsid w:val="003E742F"/>
    <w:rsid w:val="003E7570"/>
    <w:rsid w:val="003E7632"/>
    <w:rsid w:val="003E76BA"/>
    <w:rsid w:val="003E76E0"/>
    <w:rsid w:val="003E7A3A"/>
    <w:rsid w:val="003E7AA0"/>
    <w:rsid w:val="003E7DCD"/>
    <w:rsid w:val="003E7DE0"/>
    <w:rsid w:val="003F0044"/>
    <w:rsid w:val="003F0058"/>
    <w:rsid w:val="003F0127"/>
    <w:rsid w:val="003F01FC"/>
    <w:rsid w:val="003F0B91"/>
    <w:rsid w:val="003F0BA3"/>
    <w:rsid w:val="003F1009"/>
    <w:rsid w:val="003F11A5"/>
    <w:rsid w:val="003F121F"/>
    <w:rsid w:val="003F14FE"/>
    <w:rsid w:val="003F1699"/>
    <w:rsid w:val="003F1923"/>
    <w:rsid w:val="003F1A58"/>
    <w:rsid w:val="003F1DDC"/>
    <w:rsid w:val="003F1EFE"/>
    <w:rsid w:val="003F2344"/>
    <w:rsid w:val="003F25CC"/>
    <w:rsid w:val="003F28BC"/>
    <w:rsid w:val="003F2A57"/>
    <w:rsid w:val="003F2C4C"/>
    <w:rsid w:val="003F2CC6"/>
    <w:rsid w:val="003F2CE8"/>
    <w:rsid w:val="003F30B1"/>
    <w:rsid w:val="003F33EB"/>
    <w:rsid w:val="003F34E3"/>
    <w:rsid w:val="003F3704"/>
    <w:rsid w:val="003F3E44"/>
    <w:rsid w:val="003F3EDB"/>
    <w:rsid w:val="003F41BF"/>
    <w:rsid w:val="003F436A"/>
    <w:rsid w:val="003F4691"/>
    <w:rsid w:val="003F4866"/>
    <w:rsid w:val="003F48D3"/>
    <w:rsid w:val="003F4B1A"/>
    <w:rsid w:val="003F4D7F"/>
    <w:rsid w:val="003F4DE4"/>
    <w:rsid w:val="003F4ED4"/>
    <w:rsid w:val="003F4EED"/>
    <w:rsid w:val="003F5B2D"/>
    <w:rsid w:val="003F5CBA"/>
    <w:rsid w:val="003F5E40"/>
    <w:rsid w:val="003F5FEC"/>
    <w:rsid w:val="003F6098"/>
    <w:rsid w:val="003F659B"/>
    <w:rsid w:val="003F6603"/>
    <w:rsid w:val="003F662A"/>
    <w:rsid w:val="003F6B5F"/>
    <w:rsid w:val="003F7208"/>
    <w:rsid w:val="003F732F"/>
    <w:rsid w:val="003F742E"/>
    <w:rsid w:val="003F7A78"/>
    <w:rsid w:val="00400118"/>
    <w:rsid w:val="004006B0"/>
    <w:rsid w:val="00400AFA"/>
    <w:rsid w:val="004013AC"/>
    <w:rsid w:val="0040192E"/>
    <w:rsid w:val="00401D72"/>
    <w:rsid w:val="00401DC0"/>
    <w:rsid w:val="00402111"/>
    <w:rsid w:val="00402160"/>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3FC3"/>
    <w:rsid w:val="004041DD"/>
    <w:rsid w:val="00404347"/>
    <w:rsid w:val="004044A9"/>
    <w:rsid w:val="004047B8"/>
    <w:rsid w:val="004048E3"/>
    <w:rsid w:val="00404966"/>
    <w:rsid w:val="004049CC"/>
    <w:rsid w:val="00404B96"/>
    <w:rsid w:val="00404BCA"/>
    <w:rsid w:val="00404D94"/>
    <w:rsid w:val="00404E39"/>
    <w:rsid w:val="004050A7"/>
    <w:rsid w:val="0040518D"/>
    <w:rsid w:val="004051DC"/>
    <w:rsid w:val="004053DA"/>
    <w:rsid w:val="004056AA"/>
    <w:rsid w:val="00405766"/>
    <w:rsid w:val="00405BED"/>
    <w:rsid w:val="00405C40"/>
    <w:rsid w:val="00405E79"/>
    <w:rsid w:val="004061C1"/>
    <w:rsid w:val="0040671D"/>
    <w:rsid w:val="004068B0"/>
    <w:rsid w:val="004068D1"/>
    <w:rsid w:val="00406A29"/>
    <w:rsid w:val="00406E50"/>
    <w:rsid w:val="00406EC8"/>
    <w:rsid w:val="0040747E"/>
    <w:rsid w:val="004075F2"/>
    <w:rsid w:val="00407654"/>
    <w:rsid w:val="00407899"/>
    <w:rsid w:val="004079F7"/>
    <w:rsid w:val="00407B15"/>
    <w:rsid w:val="00407BCA"/>
    <w:rsid w:val="00407DBE"/>
    <w:rsid w:val="00407E3D"/>
    <w:rsid w:val="00407E8C"/>
    <w:rsid w:val="00407E98"/>
    <w:rsid w:val="00407FEA"/>
    <w:rsid w:val="004102E3"/>
    <w:rsid w:val="004104A6"/>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254"/>
    <w:rsid w:val="00415486"/>
    <w:rsid w:val="00415893"/>
    <w:rsid w:val="00415FB3"/>
    <w:rsid w:val="0041604E"/>
    <w:rsid w:val="00416218"/>
    <w:rsid w:val="00416224"/>
    <w:rsid w:val="004164A6"/>
    <w:rsid w:val="004164AE"/>
    <w:rsid w:val="004165E7"/>
    <w:rsid w:val="004168D8"/>
    <w:rsid w:val="00416CF8"/>
    <w:rsid w:val="00417228"/>
    <w:rsid w:val="00417867"/>
    <w:rsid w:val="00417ED7"/>
    <w:rsid w:val="00420313"/>
    <w:rsid w:val="00420335"/>
    <w:rsid w:val="00420AFD"/>
    <w:rsid w:val="00420B46"/>
    <w:rsid w:val="00420E0F"/>
    <w:rsid w:val="00420FF7"/>
    <w:rsid w:val="00421056"/>
    <w:rsid w:val="00421087"/>
    <w:rsid w:val="00421614"/>
    <w:rsid w:val="00421D3B"/>
    <w:rsid w:val="004221F2"/>
    <w:rsid w:val="004223A8"/>
    <w:rsid w:val="004223AC"/>
    <w:rsid w:val="0042242E"/>
    <w:rsid w:val="00422633"/>
    <w:rsid w:val="004226D2"/>
    <w:rsid w:val="00422702"/>
    <w:rsid w:val="00422CA8"/>
    <w:rsid w:val="004234CD"/>
    <w:rsid w:val="00423776"/>
    <w:rsid w:val="004239B4"/>
    <w:rsid w:val="004239F2"/>
    <w:rsid w:val="004241F1"/>
    <w:rsid w:val="0042428B"/>
    <w:rsid w:val="00424321"/>
    <w:rsid w:val="0042456F"/>
    <w:rsid w:val="00424690"/>
    <w:rsid w:val="00424870"/>
    <w:rsid w:val="00424971"/>
    <w:rsid w:val="00424A1B"/>
    <w:rsid w:val="00424E85"/>
    <w:rsid w:val="00424FE7"/>
    <w:rsid w:val="00425160"/>
    <w:rsid w:val="00425206"/>
    <w:rsid w:val="0042581D"/>
    <w:rsid w:val="00425BFB"/>
    <w:rsid w:val="00425CA5"/>
    <w:rsid w:val="00426717"/>
    <w:rsid w:val="0042727F"/>
    <w:rsid w:val="0042736F"/>
    <w:rsid w:val="004278F8"/>
    <w:rsid w:val="0043073B"/>
    <w:rsid w:val="004308D6"/>
    <w:rsid w:val="00430D6E"/>
    <w:rsid w:val="0043122F"/>
    <w:rsid w:val="00431256"/>
    <w:rsid w:val="004315FF"/>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EE0"/>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37E4F"/>
    <w:rsid w:val="00440036"/>
    <w:rsid w:val="00440055"/>
    <w:rsid w:val="004405DB"/>
    <w:rsid w:val="00440C0C"/>
    <w:rsid w:val="00440C6D"/>
    <w:rsid w:val="00440E94"/>
    <w:rsid w:val="004412B7"/>
    <w:rsid w:val="004412F8"/>
    <w:rsid w:val="0044136F"/>
    <w:rsid w:val="0044137D"/>
    <w:rsid w:val="004413AE"/>
    <w:rsid w:val="00441578"/>
    <w:rsid w:val="004417B4"/>
    <w:rsid w:val="00441A37"/>
    <w:rsid w:val="00441BFF"/>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2E2"/>
    <w:rsid w:val="0044566D"/>
    <w:rsid w:val="00445D30"/>
    <w:rsid w:val="00445D78"/>
    <w:rsid w:val="004460D6"/>
    <w:rsid w:val="00446131"/>
    <w:rsid w:val="004466EF"/>
    <w:rsid w:val="00446769"/>
    <w:rsid w:val="0044689E"/>
    <w:rsid w:val="00446C41"/>
    <w:rsid w:val="00446D7E"/>
    <w:rsid w:val="00446DC8"/>
    <w:rsid w:val="00446E3F"/>
    <w:rsid w:val="0044762B"/>
    <w:rsid w:val="00447673"/>
    <w:rsid w:val="004477E5"/>
    <w:rsid w:val="00447C0A"/>
    <w:rsid w:val="0045023C"/>
    <w:rsid w:val="004504CD"/>
    <w:rsid w:val="004509C0"/>
    <w:rsid w:val="00450F1B"/>
    <w:rsid w:val="0045115D"/>
    <w:rsid w:val="0045169A"/>
    <w:rsid w:val="00451893"/>
    <w:rsid w:val="00451D10"/>
    <w:rsid w:val="00451D2F"/>
    <w:rsid w:val="00451F21"/>
    <w:rsid w:val="004526F0"/>
    <w:rsid w:val="004528DF"/>
    <w:rsid w:val="00453026"/>
    <w:rsid w:val="0045338C"/>
    <w:rsid w:val="00453479"/>
    <w:rsid w:val="004534CA"/>
    <w:rsid w:val="0045369B"/>
    <w:rsid w:val="00453810"/>
    <w:rsid w:val="00453E0A"/>
    <w:rsid w:val="00453FC9"/>
    <w:rsid w:val="004540EF"/>
    <w:rsid w:val="004541DF"/>
    <w:rsid w:val="004542A5"/>
    <w:rsid w:val="00454506"/>
    <w:rsid w:val="004546BB"/>
    <w:rsid w:val="004546FC"/>
    <w:rsid w:val="00454862"/>
    <w:rsid w:val="0045503C"/>
    <w:rsid w:val="004550A7"/>
    <w:rsid w:val="004552A9"/>
    <w:rsid w:val="00455498"/>
    <w:rsid w:val="00455D27"/>
    <w:rsid w:val="0045635E"/>
    <w:rsid w:val="004563A7"/>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422"/>
    <w:rsid w:val="00461733"/>
    <w:rsid w:val="00461791"/>
    <w:rsid w:val="00461B0D"/>
    <w:rsid w:val="0046205E"/>
    <w:rsid w:val="004620A1"/>
    <w:rsid w:val="004620FF"/>
    <w:rsid w:val="0046234B"/>
    <w:rsid w:val="0046241F"/>
    <w:rsid w:val="004625A3"/>
    <w:rsid w:val="004628D0"/>
    <w:rsid w:val="00462D34"/>
    <w:rsid w:val="00462D5E"/>
    <w:rsid w:val="00462F8F"/>
    <w:rsid w:val="004633C2"/>
    <w:rsid w:val="004637D3"/>
    <w:rsid w:val="004640C3"/>
    <w:rsid w:val="004647D9"/>
    <w:rsid w:val="00464CC6"/>
    <w:rsid w:val="00464E81"/>
    <w:rsid w:val="00464F45"/>
    <w:rsid w:val="00465655"/>
    <w:rsid w:val="004657D6"/>
    <w:rsid w:val="00465A40"/>
    <w:rsid w:val="00465AFC"/>
    <w:rsid w:val="0046603E"/>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4A0"/>
    <w:rsid w:val="004715F6"/>
    <w:rsid w:val="004718ED"/>
    <w:rsid w:val="00471915"/>
    <w:rsid w:val="004719F1"/>
    <w:rsid w:val="00471B17"/>
    <w:rsid w:val="00471F4F"/>
    <w:rsid w:val="0047226C"/>
    <w:rsid w:val="0047232C"/>
    <w:rsid w:val="004726A5"/>
    <w:rsid w:val="004729B1"/>
    <w:rsid w:val="00472DC6"/>
    <w:rsid w:val="00472E3B"/>
    <w:rsid w:val="00473018"/>
    <w:rsid w:val="004732EF"/>
    <w:rsid w:val="0047347B"/>
    <w:rsid w:val="00473873"/>
    <w:rsid w:val="00473DBE"/>
    <w:rsid w:val="004741D1"/>
    <w:rsid w:val="00474396"/>
    <w:rsid w:val="00474457"/>
    <w:rsid w:val="00474B22"/>
    <w:rsid w:val="00474D22"/>
    <w:rsid w:val="00474E54"/>
    <w:rsid w:val="00475691"/>
    <w:rsid w:val="00475952"/>
    <w:rsid w:val="00475D01"/>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84D"/>
    <w:rsid w:val="00477A5A"/>
    <w:rsid w:val="00477AB6"/>
    <w:rsid w:val="00477BF5"/>
    <w:rsid w:val="00477D37"/>
    <w:rsid w:val="00477E1D"/>
    <w:rsid w:val="00477E9D"/>
    <w:rsid w:val="00480125"/>
    <w:rsid w:val="004801EF"/>
    <w:rsid w:val="004802A2"/>
    <w:rsid w:val="004806A5"/>
    <w:rsid w:val="0048071E"/>
    <w:rsid w:val="00480C78"/>
    <w:rsid w:val="00480C97"/>
    <w:rsid w:val="00480CBC"/>
    <w:rsid w:val="00481196"/>
    <w:rsid w:val="00481216"/>
    <w:rsid w:val="0048130C"/>
    <w:rsid w:val="00481962"/>
    <w:rsid w:val="00481C2E"/>
    <w:rsid w:val="00481C83"/>
    <w:rsid w:val="00481E9B"/>
    <w:rsid w:val="00482140"/>
    <w:rsid w:val="0048218C"/>
    <w:rsid w:val="0048221D"/>
    <w:rsid w:val="0048269D"/>
    <w:rsid w:val="0048276B"/>
    <w:rsid w:val="004827A7"/>
    <w:rsid w:val="004827CC"/>
    <w:rsid w:val="004827F6"/>
    <w:rsid w:val="00482FA7"/>
    <w:rsid w:val="00482FB1"/>
    <w:rsid w:val="004830E4"/>
    <w:rsid w:val="0048334D"/>
    <w:rsid w:val="00483469"/>
    <w:rsid w:val="004834B1"/>
    <w:rsid w:val="004837B5"/>
    <w:rsid w:val="004839DA"/>
    <w:rsid w:val="004839E4"/>
    <w:rsid w:val="00483A7E"/>
    <w:rsid w:val="00483AE6"/>
    <w:rsid w:val="00483B56"/>
    <w:rsid w:val="00484071"/>
    <w:rsid w:val="00484417"/>
    <w:rsid w:val="00484590"/>
    <w:rsid w:val="004845E8"/>
    <w:rsid w:val="0048489A"/>
    <w:rsid w:val="0048495F"/>
    <w:rsid w:val="00484D45"/>
    <w:rsid w:val="004850A5"/>
    <w:rsid w:val="004854F1"/>
    <w:rsid w:val="004857EC"/>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196"/>
    <w:rsid w:val="00490231"/>
    <w:rsid w:val="00490963"/>
    <w:rsid w:val="00490AAF"/>
    <w:rsid w:val="00490BB7"/>
    <w:rsid w:val="00490D61"/>
    <w:rsid w:val="00490F65"/>
    <w:rsid w:val="00491015"/>
    <w:rsid w:val="0049101B"/>
    <w:rsid w:val="00491094"/>
    <w:rsid w:val="00491213"/>
    <w:rsid w:val="00491607"/>
    <w:rsid w:val="00491754"/>
    <w:rsid w:val="00491928"/>
    <w:rsid w:val="00491A1B"/>
    <w:rsid w:val="00491A41"/>
    <w:rsid w:val="00491C36"/>
    <w:rsid w:val="004923AF"/>
    <w:rsid w:val="0049262F"/>
    <w:rsid w:val="00492771"/>
    <w:rsid w:val="00492781"/>
    <w:rsid w:val="004927A6"/>
    <w:rsid w:val="00492870"/>
    <w:rsid w:val="00492901"/>
    <w:rsid w:val="00492923"/>
    <w:rsid w:val="00492F47"/>
    <w:rsid w:val="00493329"/>
    <w:rsid w:val="004933F8"/>
    <w:rsid w:val="004936D3"/>
    <w:rsid w:val="004945BF"/>
    <w:rsid w:val="00494700"/>
    <w:rsid w:val="0049483B"/>
    <w:rsid w:val="00494BBA"/>
    <w:rsid w:val="004950B6"/>
    <w:rsid w:val="004950FD"/>
    <w:rsid w:val="00495174"/>
    <w:rsid w:val="00495176"/>
    <w:rsid w:val="004951FD"/>
    <w:rsid w:val="004953EF"/>
    <w:rsid w:val="00495434"/>
    <w:rsid w:val="0049552F"/>
    <w:rsid w:val="00495648"/>
    <w:rsid w:val="0049567F"/>
    <w:rsid w:val="00495704"/>
    <w:rsid w:val="00495ACE"/>
    <w:rsid w:val="00495B48"/>
    <w:rsid w:val="00495BA8"/>
    <w:rsid w:val="00495E03"/>
    <w:rsid w:val="0049602F"/>
    <w:rsid w:val="00496125"/>
    <w:rsid w:val="004963B5"/>
    <w:rsid w:val="004964B5"/>
    <w:rsid w:val="00496659"/>
    <w:rsid w:val="00496C19"/>
    <w:rsid w:val="00496D48"/>
    <w:rsid w:val="00496ED7"/>
    <w:rsid w:val="0049737D"/>
    <w:rsid w:val="0049748C"/>
    <w:rsid w:val="004975DD"/>
    <w:rsid w:val="00497913"/>
    <w:rsid w:val="00497C05"/>
    <w:rsid w:val="004A014A"/>
    <w:rsid w:val="004A05ED"/>
    <w:rsid w:val="004A0637"/>
    <w:rsid w:val="004A06FB"/>
    <w:rsid w:val="004A0AC3"/>
    <w:rsid w:val="004A0CD3"/>
    <w:rsid w:val="004A0D5B"/>
    <w:rsid w:val="004A0E5C"/>
    <w:rsid w:val="004A1474"/>
    <w:rsid w:val="004A18FF"/>
    <w:rsid w:val="004A1AD8"/>
    <w:rsid w:val="004A1B85"/>
    <w:rsid w:val="004A1C92"/>
    <w:rsid w:val="004A1DA3"/>
    <w:rsid w:val="004A1DC7"/>
    <w:rsid w:val="004A2424"/>
    <w:rsid w:val="004A261E"/>
    <w:rsid w:val="004A28C7"/>
    <w:rsid w:val="004A29D4"/>
    <w:rsid w:val="004A2E45"/>
    <w:rsid w:val="004A3121"/>
    <w:rsid w:val="004A33A2"/>
    <w:rsid w:val="004A34C9"/>
    <w:rsid w:val="004A358C"/>
    <w:rsid w:val="004A36D4"/>
    <w:rsid w:val="004A3929"/>
    <w:rsid w:val="004A3930"/>
    <w:rsid w:val="004A3C03"/>
    <w:rsid w:val="004A3CAE"/>
    <w:rsid w:val="004A4044"/>
    <w:rsid w:val="004A4383"/>
    <w:rsid w:val="004A48A4"/>
    <w:rsid w:val="004A493E"/>
    <w:rsid w:val="004A49B5"/>
    <w:rsid w:val="004A4A9F"/>
    <w:rsid w:val="004A4B6E"/>
    <w:rsid w:val="004A52EB"/>
    <w:rsid w:val="004A548A"/>
    <w:rsid w:val="004A54E2"/>
    <w:rsid w:val="004A55B6"/>
    <w:rsid w:val="004A5916"/>
    <w:rsid w:val="004A59C0"/>
    <w:rsid w:val="004A59CC"/>
    <w:rsid w:val="004A5A4C"/>
    <w:rsid w:val="004A5B02"/>
    <w:rsid w:val="004A5BBC"/>
    <w:rsid w:val="004A5D2D"/>
    <w:rsid w:val="004A5D33"/>
    <w:rsid w:val="004A5FB8"/>
    <w:rsid w:val="004A6445"/>
    <w:rsid w:val="004A65BB"/>
    <w:rsid w:val="004A65E0"/>
    <w:rsid w:val="004A667E"/>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BCF"/>
    <w:rsid w:val="004B3D60"/>
    <w:rsid w:val="004B3FB5"/>
    <w:rsid w:val="004B484F"/>
    <w:rsid w:val="004B546B"/>
    <w:rsid w:val="004B59E8"/>
    <w:rsid w:val="004B5E30"/>
    <w:rsid w:val="004B5F47"/>
    <w:rsid w:val="004B5F95"/>
    <w:rsid w:val="004B6170"/>
    <w:rsid w:val="004B6427"/>
    <w:rsid w:val="004B642C"/>
    <w:rsid w:val="004B64C5"/>
    <w:rsid w:val="004B6AF8"/>
    <w:rsid w:val="004B70A6"/>
    <w:rsid w:val="004B7378"/>
    <w:rsid w:val="004B786C"/>
    <w:rsid w:val="004B7915"/>
    <w:rsid w:val="004B7A41"/>
    <w:rsid w:val="004B7D1E"/>
    <w:rsid w:val="004C121D"/>
    <w:rsid w:val="004C130D"/>
    <w:rsid w:val="004C13B3"/>
    <w:rsid w:val="004C13C5"/>
    <w:rsid w:val="004C1586"/>
    <w:rsid w:val="004C158B"/>
    <w:rsid w:val="004C1767"/>
    <w:rsid w:val="004C1BD2"/>
    <w:rsid w:val="004C209A"/>
    <w:rsid w:val="004C2232"/>
    <w:rsid w:val="004C259B"/>
    <w:rsid w:val="004C25E8"/>
    <w:rsid w:val="004C2A74"/>
    <w:rsid w:val="004C2B1F"/>
    <w:rsid w:val="004C2DF7"/>
    <w:rsid w:val="004C3084"/>
    <w:rsid w:val="004C37E0"/>
    <w:rsid w:val="004C4827"/>
    <w:rsid w:val="004C48C5"/>
    <w:rsid w:val="004C491C"/>
    <w:rsid w:val="004C4D5D"/>
    <w:rsid w:val="004C4E6E"/>
    <w:rsid w:val="004C4F3F"/>
    <w:rsid w:val="004C4F6E"/>
    <w:rsid w:val="004C50DF"/>
    <w:rsid w:val="004C512B"/>
    <w:rsid w:val="004C52FD"/>
    <w:rsid w:val="004C549F"/>
    <w:rsid w:val="004C5502"/>
    <w:rsid w:val="004C56B0"/>
    <w:rsid w:val="004C597A"/>
    <w:rsid w:val="004C59C9"/>
    <w:rsid w:val="004C5A82"/>
    <w:rsid w:val="004C5B5E"/>
    <w:rsid w:val="004C5BB4"/>
    <w:rsid w:val="004C5C47"/>
    <w:rsid w:val="004C5CF4"/>
    <w:rsid w:val="004C5FE2"/>
    <w:rsid w:val="004C64BC"/>
    <w:rsid w:val="004C67F4"/>
    <w:rsid w:val="004C683E"/>
    <w:rsid w:val="004C68D7"/>
    <w:rsid w:val="004C6B9C"/>
    <w:rsid w:val="004C7168"/>
    <w:rsid w:val="004C733B"/>
    <w:rsid w:val="004C7866"/>
    <w:rsid w:val="004C7AFF"/>
    <w:rsid w:val="004C7FF0"/>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2E4C"/>
    <w:rsid w:val="004D308D"/>
    <w:rsid w:val="004D30DB"/>
    <w:rsid w:val="004D32CC"/>
    <w:rsid w:val="004D32E5"/>
    <w:rsid w:val="004D359F"/>
    <w:rsid w:val="004D3642"/>
    <w:rsid w:val="004D418E"/>
    <w:rsid w:val="004D468B"/>
    <w:rsid w:val="004D512C"/>
    <w:rsid w:val="004D52E8"/>
    <w:rsid w:val="004D56A2"/>
    <w:rsid w:val="004D582F"/>
    <w:rsid w:val="004D5B13"/>
    <w:rsid w:val="004D5CD3"/>
    <w:rsid w:val="004D611B"/>
    <w:rsid w:val="004D61EA"/>
    <w:rsid w:val="004D63DF"/>
    <w:rsid w:val="004D6569"/>
    <w:rsid w:val="004D6702"/>
    <w:rsid w:val="004D67CA"/>
    <w:rsid w:val="004D6E70"/>
    <w:rsid w:val="004D6F08"/>
    <w:rsid w:val="004D6F0B"/>
    <w:rsid w:val="004D749A"/>
    <w:rsid w:val="004D7516"/>
    <w:rsid w:val="004D757F"/>
    <w:rsid w:val="004D7607"/>
    <w:rsid w:val="004D7652"/>
    <w:rsid w:val="004D78CE"/>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E95"/>
    <w:rsid w:val="004E1FDB"/>
    <w:rsid w:val="004E2227"/>
    <w:rsid w:val="004E285A"/>
    <w:rsid w:val="004E2A22"/>
    <w:rsid w:val="004E2F0F"/>
    <w:rsid w:val="004E346A"/>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0E7"/>
    <w:rsid w:val="004E7121"/>
    <w:rsid w:val="004E7223"/>
    <w:rsid w:val="004E724C"/>
    <w:rsid w:val="004E7396"/>
    <w:rsid w:val="004E74EE"/>
    <w:rsid w:val="004E761D"/>
    <w:rsid w:val="004E7A5D"/>
    <w:rsid w:val="004F00A6"/>
    <w:rsid w:val="004F0592"/>
    <w:rsid w:val="004F074A"/>
    <w:rsid w:val="004F0C8A"/>
    <w:rsid w:val="004F0FF6"/>
    <w:rsid w:val="004F10D0"/>
    <w:rsid w:val="004F117F"/>
    <w:rsid w:val="004F130D"/>
    <w:rsid w:val="004F140B"/>
    <w:rsid w:val="004F15FE"/>
    <w:rsid w:val="004F1803"/>
    <w:rsid w:val="004F18AD"/>
    <w:rsid w:val="004F1910"/>
    <w:rsid w:val="004F228C"/>
    <w:rsid w:val="004F2336"/>
    <w:rsid w:val="004F2876"/>
    <w:rsid w:val="004F28ED"/>
    <w:rsid w:val="004F2A54"/>
    <w:rsid w:val="004F2EE6"/>
    <w:rsid w:val="004F3213"/>
    <w:rsid w:val="004F3304"/>
    <w:rsid w:val="004F349C"/>
    <w:rsid w:val="004F37AA"/>
    <w:rsid w:val="004F3A95"/>
    <w:rsid w:val="004F3BA9"/>
    <w:rsid w:val="004F426A"/>
    <w:rsid w:val="004F44E8"/>
    <w:rsid w:val="004F46A3"/>
    <w:rsid w:val="004F4751"/>
    <w:rsid w:val="004F4821"/>
    <w:rsid w:val="004F4A74"/>
    <w:rsid w:val="004F4DF3"/>
    <w:rsid w:val="004F5183"/>
    <w:rsid w:val="004F5301"/>
    <w:rsid w:val="004F5416"/>
    <w:rsid w:val="004F57C9"/>
    <w:rsid w:val="004F5C7E"/>
    <w:rsid w:val="004F5E37"/>
    <w:rsid w:val="004F6066"/>
    <w:rsid w:val="004F60A5"/>
    <w:rsid w:val="004F619F"/>
    <w:rsid w:val="004F654E"/>
    <w:rsid w:val="004F679B"/>
    <w:rsid w:val="004F687E"/>
    <w:rsid w:val="004F69FD"/>
    <w:rsid w:val="004F6C6C"/>
    <w:rsid w:val="004F6F68"/>
    <w:rsid w:val="004F7228"/>
    <w:rsid w:val="004F746F"/>
    <w:rsid w:val="004F74D4"/>
    <w:rsid w:val="004F76CF"/>
    <w:rsid w:val="004F77CE"/>
    <w:rsid w:val="004F7923"/>
    <w:rsid w:val="004F7A23"/>
    <w:rsid w:val="004F7A2E"/>
    <w:rsid w:val="004F7A30"/>
    <w:rsid w:val="004F7F63"/>
    <w:rsid w:val="004F7FA9"/>
    <w:rsid w:val="00500136"/>
    <w:rsid w:val="00500353"/>
    <w:rsid w:val="005005C5"/>
    <w:rsid w:val="0050067F"/>
    <w:rsid w:val="00500C12"/>
    <w:rsid w:val="00500F17"/>
    <w:rsid w:val="005010A0"/>
    <w:rsid w:val="005010D2"/>
    <w:rsid w:val="005013AA"/>
    <w:rsid w:val="005013D7"/>
    <w:rsid w:val="005015F3"/>
    <w:rsid w:val="005017DD"/>
    <w:rsid w:val="00501BC1"/>
    <w:rsid w:val="00501F0C"/>
    <w:rsid w:val="0050204F"/>
    <w:rsid w:val="005020A0"/>
    <w:rsid w:val="0050215C"/>
    <w:rsid w:val="005025EC"/>
    <w:rsid w:val="0050260B"/>
    <w:rsid w:val="00502EAE"/>
    <w:rsid w:val="00503247"/>
    <w:rsid w:val="005033E3"/>
    <w:rsid w:val="005037FD"/>
    <w:rsid w:val="005038D7"/>
    <w:rsid w:val="00503BBC"/>
    <w:rsid w:val="00503F61"/>
    <w:rsid w:val="00504085"/>
    <w:rsid w:val="005041E1"/>
    <w:rsid w:val="0050468F"/>
    <w:rsid w:val="00504B58"/>
    <w:rsid w:val="00504BC4"/>
    <w:rsid w:val="00504F3F"/>
    <w:rsid w:val="005053C0"/>
    <w:rsid w:val="00505476"/>
    <w:rsid w:val="00505A9E"/>
    <w:rsid w:val="00505B87"/>
    <w:rsid w:val="0050650D"/>
    <w:rsid w:val="00506673"/>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5D9"/>
    <w:rsid w:val="00511884"/>
    <w:rsid w:val="00511A08"/>
    <w:rsid w:val="00511AB0"/>
    <w:rsid w:val="00511BBF"/>
    <w:rsid w:val="00512116"/>
    <w:rsid w:val="00512340"/>
    <w:rsid w:val="005125AA"/>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92A"/>
    <w:rsid w:val="00515A13"/>
    <w:rsid w:val="00516910"/>
    <w:rsid w:val="00516965"/>
    <w:rsid w:val="00516BF5"/>
    <w:rsid w:val="00516FD9"/>
    <w:rsid w:val="0051717C"/>
    <w:rsid w:val="005171EA"/>
    <w:rsid w:val="0051799E"/>
    <w:rsid w:val="00517A86"/>
    <w:rsid w:val="00517C46"/>
    <w:rsid w:val="005200BF"/>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23E"/>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3FC"/>
    <w:rsid w:val="00524456"/>
    <w:rsid w:val="005245A5"/>
    <w:rsid w:val="0052491B"/>
    <w:rsid w:val="00524A1C"/>
    <w:rsid w:val="00524B76"/>
    <w:rsid w:val="00524C3C"/>
    <w:rsid w:val="00524E40"/>
    <w:rsid w:val="0052558F"/>
    <w:rsid w:val="0052573F"/>
    <w:rsid w:val="00525897"/>
    <w:rsid w:val="005258D6"/>
    <w:rsid w:val="005259AB"/>
    <w:rsid w:val="005259E7"/>
    <w:rsid w:val="00525F76"/>
    <w:rsid w:val="005263AE"/>
    <w:rsid w:val="005264E6"/>
    <w:rsid w:val="00526556"/>
    <w:rsid w:val="0052656C"/>
    <w:rsid w:val="00526723"/>
    <w:rsid w:val="005269CD"/>
    <w:rsid w:val="00526D10"/>
    <w:rsid w:val="00527737"/>
    <w:rsid w:val="0052775C"/>
    <w:rsid w:val="005279BC"/>
    <w:rsid w:val="00527BCB"/>
    <w:rsid w:val="00527F6B"/>
    <w:rsid w:val="00530013"/>
    <w:rsid w:val="00530034"/>
    <w:rsid w:val="0053021E"/>
    <w:rsid w:val="00530465"/>
    <w:rsid w:val="005305EA"/>
    <w:rsid w:val="005306A3"/>
    <w:rsid w:val="005307E2"/>
    <w:rsid w:val="00530931"/>
    <w:rsid w:val="00530EB2"/>
    <w:rsid w:val="00530FE2"/>
    <w:rsid w:val="00531094"/>
    <w:rsid w:val="00531350"/>
    <w:rsid w:val="005317EC"/>
    <w:rsid w:val="005318B4"/>
    <w:rsid w:val="00531921"/>
    <w:rsid w:val="005319C8"/>
    <w:rsid w:val="00531DA0"/>
    <w:rsid w:val="00531E0C"/>
    <w:rsid w:val="00531E3A"/>
    <w:rsid w:val="00532135"/>
    <w:rsid w:val="00532609"/>
    <w:rsid w:val="0053295C"/>
    <w:rsid w:val="00532FC9"/>
    <w:rsid w:val="00533071"/>
    <w:rsid w:val="00533254"/>
    <w:rsid w:val="005334F2"/>
    <w:rsid w:val="0053360C"/>
    <w:rsid w:val="0053386E"/>
    <w:rsid w:val="00533927"/>
    <w:rsid w:val="00533A23"/>
    <w:rsid w:val="00533DD9"/>
    <w:rsid w:val="00534281"/>
    <w:rsid w:val="005342DB"/>
    <w:rsid w:val="005349A2"/>
    <w:rsid w:val="00534DFC"/>
    <w:rsid w:val="0053500F"/>
    <w:rsid w:val="0053536E"/>
    <w:rsid w:val="0053545C"/>
    <w:rsid w:val="00535485"/>
    <w:rsid w:val="0053554E"/>
    <w:rsid w:val="005358D2"/>
    <w:rsid w:val="0053597E"/>
    <w:rsid w:val="00535A94"/>
    <w:rsid w:val="00535B5C"/>
    <w:rsid w:val="00535C9C"/>
    <w:rsid w:val="00535E7D"/>
    <w:rsid w:val="00536428"/>
    <w:rsid w:val="005366F4"/>
    <w:rsid w:val="00536881"/>
    <w:rsid w:val="005369CF"/>
    <w:rsid w:val="005369FB"/>
    <w:rsid w:val="00536BD0"/>
    <w:rsid w:val="00536BD9"/>
    <w:rsid w:val="00536DE2"/>
    <w:rsid w:val="00536E71"/>
    <w:rsid w:val="00536F0B"/>
    <w:rsid w:val="00537208"/>
    <w:rsid w:val="005375DF"/>
    <w:rsid w:val="00537887"/>
    <w:rsid w:val="00537BB7"/>
    <w:rsid w:val="00537D86"/>
    <w:rsid w:val="005402B1"/>
    <w:rsid w:val="005404BA"/>
    <w:rsid w:val="005404EB"/>
    <w:rsid w:val="00540681"/>
    <w:rsid w:val="00540922"/>
    <w:rsid w:val="00540973"/>
    <w:rsid w:val="00540AAA"/>
    <w:rsid w:val="00540B0C"/>
    <w:rsid w:val="00540B12"/>
    <w:rsid w:val="00541047"/>
    <w:rsid w:val="00541062"/>
    <w:rsid w:val="00541143"/>
    <w:rsid w:val="00541213"/>
    <w:rsid w:val="005413D1"/>
    <w:rsid w:val="0054146D"/>
    <w:rsid w:val="0054163C"/>
    <w:rsid w:val="00541C0B"/>
    <w:rsid w:val="00541CD1"/>
    <w:rsid w:val="00541FB5"/>
    <w:rsid w:val="005421A0"/>
    <w:rsid w:val="0054231F"/>
    <w:rsid w:val="005423D2"/>
    <w:rsid w:val="00542BC4"/>
    <w:rsid w:val="00542CA2"/>
    <w:rsid w:val="00542D2D"/>
    <w:rsid w:val="00542F89"/>
    <w:rsid w:val="005434D8"/>
    <w:rsid w:val="00543A2A"/>
    <w:rsid w:val="00543CC9"/>
    <w:rsid w:val="0054413A"/>
    <w:rsid w:val="0054417F"/>
    <w:rsid w:val="00544205"/>
    <w:rsid w:val="0054435F"/>
    <w:rsid w:val="005444FD"/>
    <w:rsid w:val="00544530"/>
    <w:rsid w:val="005445FD"/>
    <w:rsid w:val="00544F5E"/>
    <w:rsid w:val="00545010"/>
    <w:rsid w:val="0054542C"/>
    <w:rsid w:val="005454C8"/>
    <w:rsid w:val="00545EAC"/>
    <w:rsid w:val="00546029"/>
    <w:rsid w:val="005468DD"/>
    <w:rsid w:val="00546EDF"/>
    <w:rsid w:val="00546F27"/>
    <w:rsid w:val="00547278"/>
    <w:rsid w:val="005473ED"/>
    <w:rsid w:val="00547B41"/>
    <w:rsid w:val="00547CA1"/>
    <w:rsid w:val="00547E5B"/>
    <w:rsid w:val="00547ED6"/>
    <w:rsid w:val="00550004"/>
    <w:rsid w:val="0055003A"/>
    <w:rsid w:val="005503B7"/>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77"/>
    <w:rsid w:val="0055478F"/>
    <w:rsid w:val="0055495A"/>
    <w:rsid w:val="00554FA4"/>
    <w:rsid w:val="005551C9"/>
    <w:rsid w:val="0055535E"/>
    <w:rsid w:val="00555425"/>
    <w:rsid w:val="005555C6"/>
    <w:rsid w:val="0055566C"/>
    <w:rsid w:val="005556E6"/>
    <w:rsid w:val="00555F05"/>
    <w:rsid w:val="00556040"/>
    <w:rsid w:val="0055607B"/>
    <w:rsid w:val="00556569"/>
    <w:rsid w:val="005565FD"/>
    <w:rsid w:val="0055678F"/>
    <w:rsid w:val="00556CEC"/>
    <w:rsid w:val="00556E40"/>
    <w:rsid w:val="00557172"/>
    <w:rsid w:val="0055718B"/>
    <w:rsid w:val="005571B9"/>
    <w:rsid w:val="005573D4"/>
    <w:rsid w:val="00557514"/>
    <w:rsid w:val="00557783"/>
    <w:rsid w:val="00557802"/>
    <w:rsid w:val="0055787B"/>
    <w:rsid w:val="00557AED"/>
    <w:rsid w:val="00557D8B"/>
    <w:rsid w:val="00557F45"/>
    <w:rsid w:val="00560063"/>
    <w:rsid w:val="00560095"/>
    <w:rsid w:val="00560155"/>
    <w:rsid w:val="0056037C"/>
    <w:rsid w:val="00560976"/>
    <w:rsid w:val="0056112B"/>
    <w:rsid w:val="0056174C"/>
    <w:rsid w:val="00561C78"/>
    <w:rsid w:val="00562209"/>
    <w:rsid w:val="00562EF5"/>
    <w:rsid w:val="00562FFD"/>
    <w:rsid w:val="005630F6"/>
    <w:rsid w:val="005631B4"/>
    <w:rsid w:val="0056322E"/>
    <w:rsid w:val="0056325D"/>
    <w:rsid w:val="005636F1"/>
    <w:rsid w:val="00563A0E"/>
    <w:rsid w:val="00563CAF"/>
    <w:rsid w:val="00563CBF"/>
    <w:rsid w:val="00563D28"/>
    <w:rsid w:val="00564229"/>
    <w:rsid w:val="00564780"/>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383"/>
    <w:rsid w:val="00567973"/>
    <w:rsid w:val="0056799F"/>
    <w:rsid w:val="005679CA"/>
    <w:rsid w:val="00567AB3"/>
    <w:rsid w:val="00567C08"/>
    <w:rsid w:val="00567F51"/>
    <w:rsid w:val="00570149"/>
    <w:rsid w:val="005704B0"/>
    <w:rsid w:val="005704BE"/>
    <w:rsid w:val="005705C0"/>
    <w:rsid w:val="00570720"/>
    <w:rsid w:val="00570D24"/>
    <w:rsid w:val="00570E5B"/>
    <w:rsid w:val="00570E61"/>
    <w:rsid w:val="0057117A"/>
    <w:rsid w:val="005711C9"/>
    <w:rsid w:val="00571232"/>
    <w:rsid w:val="0057168C"/>
    <w:rsid w:val="005718CC"/>
    <w:rsid w:val="0057206B"/>
    <w:rsid w:val="005723E1"/>
    <w:rsid w:val="00572456"/>
    <w:rsid w:val="00572828"/>
    <w:rsid w:val="005729B5"/>
    <w:rsid w:val="00572D89"/>
    <w:rsid w:val="00572DCE"/>
    <w:rsid w:val="005730C0"/>
    <w:rsid w:val="0057349D"/>
    <w:rsid w:val="005737E7"/>
    <w:rsid w:val="00573AA4"/>
    <w:rsid w:val="00573C59"/>
    <w:rsid w:val="00573EB9"/>
    <w:rsid w:val="005741B2"/>
    <w:rsid w:val="005746D4"/>
    <w:rsid w:val="005746DF"/>
    <w:rsid w:val="005748D4"/>
    <w:rsid w:val="00574A96"/>
    <w:rsid w:val="00574C65"/>
    <w:rsid w:val="00574C80"/>
    <w:rsid w:val="00574D3B"/>
    <w:rsid w:val="005750C0"/>
    <w:rsid w:val="00575353"/>
    <w:rsid w:val="00575490"/>
    <w:rsid w:val="00575538"/>
    <w:rsid w:val="005758A3"/>
    <w:rsid w:val="005758B2"/>
    <w:rsid w:val="00575E20"/>
    <w:rsid w:val="00576092"/>
    <w:rsid w:val="005760CE"/>
    <w:rsid w:val="00576162"/>
    <w:rsid w:val="005763DC"/>
    <w:rsid w:val="00576A28"/>
    <w:rsid w:val="00576C99"/>
    <w:rsid w:val="005773D9"/>
    <w:rsid w:val="00577419"/>
    <w:rsid w:val="005774B0"/>
    <w:rsid w:val="0057760F"/>
    <w:rsid w:val="0057792A"/>
    <w:rsid w:val="00577948"/>
    <w:rsid w:val="00577965"/>
    <w:rsid w:val="00577A1F"/>
    <w:rsid w:val="00580049"/>
    <w:rsid w:val="00580944"/>
    <w:rsid w:val="00580986"/>
    <w:rsid w:val="00580A96"/>
    <w:rsid w:val="00580AC0"/>
    <w:rsid w:val="00580C63"/>
    <w:rsid w:val="00580D07"/>
    <w:rsid w:val="00580E44"/>
    <w:rsid w:val="00580EA4"/>
    <w:rsid w:val="005812E5"/>
    <w:rsid w:val="00581461"/>
    <w:rsid w:val="00581563"/>
    <w:rsid w:val="00581779"/>
    <w:rsid w:val="0058185C"/>
    <w:rsid w:val="0058199B"/>
    <w:rsid w:val="00581A7A"/>
    <w:rsid w:val="00581ABF"/>
    <w:rsid w:val="00581B19"/>
    <w:rsid w:val="00581D69"/>
    <w:rsid w:val="005820A5"/>
    <w:rsid w:val="005820C5"/>
    <w:rsid w:val="00582328"/>
    <w:rsid w:val="00582871"/>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881"/>
    <w:rsid w:val="00585D5F"/>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7F9"/>
    <w:rsid w:val="00592A3F"/>
    <w:rsid w:val="00592B73"/>
    <w:rsid w:val="005934A2"/>
    <w:rsid w:val="00593E12"/>
    <w:rsid w:val="005941A5"/>
    <w:rsid w:val="005944DE"/>
    <w:rsid w:val="00594C57"/>
    <w:rsid w:val="00594CB7"/>
    <w:rsid w:val="0059524E"/>
    <w:rsid w:val="0059535F"/>
    <w:rsid w:val="00595463"/>
    <w:rsid w:val="0059556E"/>
    <w:rsid w:val="005955A5"/>
    <w:rsid w:val="0059563F"/>
    <w:rsid w:val="005957BF"/>
    <w:rsid w:val="00595973"/>
    <w:rsid w:val="00595C99"/>
    <w:rsid w:val="00596087"/>
    <w:rsid w:val="00596309"/>
    <w:rsid w:val="0059640D"/>
    <w:rsid w:val="0059682F"/>
    <w:rsid w:val="00596949"/>
    <w:rsid w:val="00596D6D"/>
    <w:rsid w:val="00596E6C"/>
    <w:rsid w:val="00597005"/>
    <w:rsid w:val="005975DD"/>
    <w:rsid w:val="0059787C"/>
    <w:rsid w:val="00597AC9"/>
    <w:rsid w:val="00597B94"/>
    <w:rsid w:val="00597BE4"/>
    <w:rsid w:val="00597D1B"/>
    <w:rsid w:val="00597DB5"/>
    <w:rsid w:val="005A01E2"/>
    <w:rsid w:val="005A044D"/>
    <w:rsid w:val="005A06D5"/>
    <w:rsid w:val="005A072B"/>
    <w:rsid w:val="005A0F0B"/>
    <w:rsid w:val="005A10D8"/>
    <w:rsid w:val="005A10FC"/>
    <w:rsid w:val="005A12D8"/>
    <w:rsid w:val="005A1413"/>
    <w:rsid w:val="005A186A"/>
    <w:rsid w:val="005A21EE"/>
    <w:rsid w:val="005A25A2"/>
    <w:rsid w:val="005A26F3"/>
    <w:rsid w:val="005A2BB5"/>
    <w:rsid w:val="005A2CCB"/>
    <w:rsid w:val="005A2F94"/>
    <w:rsid w:val="005A2FD2"/>
    <w:rsid w:val="005A3134"/>
    <w:rsid w:val="005A3169"/>
    <w:rsid w:val="005A317E"/>
    <w:rsid w:val="005A35AB"/>
    <w:rsid w:val="005A373B"/>
    <w:rsid w:val="005A397E"/>
    <w:rsid w:val="005A3980"/>
    <w:rsid w:val="005A3D62"/>
    <w:rsid w:val="005A469A"/>
    <w:rsid w:val="005A489B"/>
    <w:rsid w:val="005A53D7"/>
    <w:rsid w:val="005A5616"/>
    <w:rsid w:val="005A57CC"/>
    <w:rsid w:val="005A5A3A"/>
    <w:rsid w:val="005A5B60"/>
    <w:rsid w:val="005A5D6D"/>
    <w:rsid w:val="005A5DE4"/>
    <w:rsid w:val="005A5F4B"/>
    <w:rsid w:val="005A5FB6"/>
    <w:rsid w:val="005A65E5"/>
    <w:rsid w:val="005A66B7"/>
    <w:rsid w:val="005A680C"/>
    <w:rsid w:val="005A6871"/>
    <w:rsid w:val="005A69F2"/>
    <w:rsid w:val="005A6D47"/>
    <w:rsid w:val="005A6D9C"/>
    <w:rsid w:val="005A732A"/>
    <w:rsid w:val="005A734E"/>
    <w:rsid w:val="005A7389"/>
    <w:rsid w:val="005A7489"/>
    <w:rsid w:val="005A74EE"/>
    <w:rsid w:val="005A770F"/>
    <w:rsid w:val="005A7B41"/>
    <w:rsid w:val="005A7BAD"/>
    <w:rsid w:val="005A7C8E"/>
    <w:rsid w:val="005A7F2D"/>
    <w:rsid w:val="005B010A"/>
    <w:rsid w:val="005B0432"/>
    <w:rsid w:val="005B06AF"/>
    <w:rsid w:val="005B07B7"/>
    <w:rsid w:val="005B0930"/>
    <w:rsid w:val="005B0C55"/>
    <w:rsid w:val="005B1043"/>
    <w:rsid w:val="005B131C"/>
    <w:rsid w:val="005B16E3"/>
    <w:rsid w:val="005B19C5"/>
    <w:rsid w:val="005B1C80"/>
    <w:rsid w:val="005B1E8A"/>
    <w:rsid w:val="005B20E7"/>
    <w:rsid w:val="005B2156"/>
    <w:rsid w:val="005B22D5"/>
    <w:rsid w:val="005B252E"/>
    <w:rsid w:val="005B287C"/>
    <w:rsid w:val="005B2C04"/>
    <w:rsid w:val="005B2F29"/>
    <w:rsid w:val="005B2F92"/>
    <w:rsid w:val="005B2FBD"/>
    <w:rsid w:val="005B31F1"/>
    <w:rsid w:val="005B3891"/>
    <w:rsid w:val="005B38D6"/>
    <w:rsid w:val="005B3970"/>
    <w:rsid w:val="005B4049"/>
    <w:rsid w:val="005B4237"/>
    <w:rsid w:val="005B432B"/>
    <w:rsid w:val="005B4593"/>
    <w:rsid w:val="005B47D1"/>
    <w:rsid w:val="005B48A3"/>
    <w:rsid w:val="005B48D7"/>
    <w:rsid w:val="005B4AC3"/>
    <w:rsid w:val="005B4AE4"/>
    <w:rsid w:val="005B4DB0"/>
    <w:rsid w:val="005B4E2E"/>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C00D4"/>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8D7"/>
    <w:rsid w:val="005C29CF"/>
    <w:rsid w:val="005C2A5C"/>
    <w:rsid w:val="005C2B42"/>
    <w:rsid w:val="005C2D66"/>
    <w:rsid w:val="005C3397"/>
    <w:rsid w:val="005C3428"/>
    <w:rsid w:val="005C3579"/>
    <w:rsid w:val="005C363A"/>
    <w:rsid w:val="005C393B"/>
    <w:rsid w:val="005C3B9C"/>
    <w:rsid w:val="005C3F5C"/>
    <w:rsid w:val="005C3F9D"/>
    <w:rsid w:val="005C4137"/>
    <w:rsid w:val="005C47FE"/>
    <w:rsid w:val="005C4D11"/>
    <w:rsid w:val="005C4D83"/>
    <w:rsid w:val="005C4E0D"/>
    <w:rsid w:val="005C51FC"/>
    <w:rsid w:val="005C5372"/>
    <w:rsid w:val="005C59F0"/>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A72"/>
    <w:rsid w:val="005D0C49"/>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4FD4"/>
    <w:rsid w:val="005D50F2"/>
    <w:rsid w:val="005D52CF"/>
    <w:rsid w:val="005D5373"/>
    <w:rsid w:val="005D573B"/>
    <w:rsid w:val="005D5F33"/>
    <w:rsid w:val="005D65C8"/>
    <w:rsid w:val="005D68A0"/>
    <w:rsid w:val="005D6923"/>
    <w:rsid w:val="005D69A7"/>
    <w:rsid w:val="005D6C95"/>
    <w:rsid w:val="005D6F67"/>
    <w:rsid w:val="005D767F"/>
    <w:rsid w:val="005D779F"/>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744"/>
    <w:rsid w:val="005E5A6E"/>
    <w:rsid w:val="005E6060"/>
    <w:rsid w:val="005E60A3"/>
    <w:rsid w:val="005E66B6"/>
    <w:rsid w:val="005E6916"/>
    <w:rsid w:val="005E6D5D"/>
    <w:rsid w:val="005E7189"/>
    <w:rsid w:val="005F039A"/>
    <w:rsid w:val="005F046F"/>
    <w:rsid w:val="005F0E15"/>
    <w:rsid w:val="005F116C"/>
    <w:rsid w:val="005F127C"/>
    <w:rsid w:val="005F16F4"/>
    <w:rsid w:val="005F175E"/>
    <w:rsid w:val="005F18A2"/>
    <w:rsid w:val="005F19B6"/>
    <w:rsid w:val="005F1B2A"/>
    <w:rsid w:val="005F1E22"/>
    <w:rsid w:val="005F2298"/>
    <w:rsid w:val="005F248D"/>
    <w:rsid w:val="005F2B5D"/>
    <w:rsid w:val="005F2D81"/>
    <w:rsid w:val="005F2F2D"/>
    <w:rsid w:val="005F2FA2"/>
    <w:rsid w:val="005F31CF"/>
    <w:rsid w:val="005F32B8"/>
    <w:rsid w:val="005F36D5"/>
    <w:rsid w:val="005F3CFB"/>
    <w:rsid w:val="005F3D6C"/>
    <w:rsid w:val="005F4042"/>
    <w:rsid w:val="005F4181"/>
    <w:rsid w:val="005F474B"/>
    <w:rsid w:val="005F4AEB"/>
    <w:rsid w:val="005F4C79"/>
    <w:rsid w:val="005F4CA3"/>
    <w:rsid w:val="005F4CD9"/>
    <w:rsid w:val="005F4F8D"/>
    <w:rsid w:val="005F51BB"/>
    <w:rsid w:val="005F524D"/>
    <w:rsid w:val="005F558F"/>
    <w:rsid w:val="005F5660"/>
    <w:rsid w:val="005F57B7"/>
    <w:rsid w:val="005F5ACD"/>
    <w:rsid w:val="005F5C0A"/>
    <w:rsid w:val="005F60C4"/>
    <w:rsid w:val="005F620B"/>
    <w:rsid w:val="005F637E"/>
    <w:rsid w:val="005F670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42"/>
    <w:rsid w:val="00601478"/>
    <w:rsid w:val="006015B5"/>
    <w:rsid w:val="0060190D"/>
    <w:rsid w:val="00601E5D"/>
    <w:rsid w:val="00601F22"/>
    <w:rsid w:val="00601F88"/>
    <w:rsid w:val="00602070"/>
    <w:rsid w:val="00602234"/>
    <w:rsid w:val="006022B9"/>
    <w:rsid w:val="006024AB"/>
    <w:rsid w:val="00602B2D"/>
    <w:rsid w:val="00602C40"/>
    <w:rsid w:val="006030A6"/>
    <w:rsid w:val="006032F6"/>
    <w:rsid w:val="00603343"/>
    <w:rsid w:val="00603834"/>
    <w:rsid w:val="00603981"/>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0775D"/>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0B"/>
    <w:rsid w:val="0061206A"/>
    <w:rsid w:val="0061210B"/>
    <w:rsid w:val="006121A9"/>
    <w:rsid w:val="00612292"/>
    <w:rsid w:val="00612334"/>
    <w:rsid w:val="00612496"/>
    <w:rsid w:val="006126EA"/>
    <w:rsid w:val="006127A8"/>
    <w:rsid w:val="0061282A"/>
    <w:rsid w:val="006129DF"/>
    <w:rsid w:val="00612A8D"/>
    <w:rsid w:val="00612CBF"/>
    <w:rsid w:val="0061304B"/>
    <w:rsid w:val="0061315B"/>
    <w:rsid w:val="00613572"/>
    <w:rsid w:val="00613BE5"/>
    <w:rsid w:val="00613CC4"/>
    <w:rsid w:val="00613D23"/>
    <w:rsid w:val="00613E06"/>
    <w:rsid w:val="0061427E"/>
    <w:rsid w:val="006146DE"/>
    <w:rsid w:val="00614781"/>
    <w:rsid w:val="0061482A"/>
    <w:rsid w:val="00614A49"/>
    <w:rsid w:val="00614B57"/>
    <w:rsid w:val="00614B69"/>
    <w:rsid w:val="00614D4E"/>
    <w:rsid w:val="00615027"/>
    <w:rsid w:val="0061521C"/>
    <w:rsid w:val="0061533C"/>
    <w:rsid w:val="006153B0"/>
    <w:rsid w:val="00615468"/>
    <w:rsid w:val="0061592F"/>
    <w:rsid w:val="006159AE"/>
    <w:rsid w:val="00615DDF"/>
    <w:rsid w:val="006161D2"/>
    <w:rsid w:val="006162F6"/>
    <w:rsid w:val="006163B4"/>
    <w:rsid w:val="0061651E"/>
    <w:rsid w:val="00616563"/>
    <w:rsid w:val="006165EA"/>
    <w:rsid w:val="0061682D"/>
    <w:rsid w:val="00616AB0"/>
    <w:rsid w:val="00616B55"/>
    <w:rsid w:val="00616D6A"/>
    <w:rsid w:val="00616DBF"/>
    <w:rsid w:val="0061714A"/>
    <w:rsid w:val="0061717F"/>
    <w:rsid w:val="006171E6"/>
    <w:rsid w:val="00617336"/>
    <w:rsid w:val="006176BE"/>
    <w:rsid w:val="00617797"/>
    <w:rsid w:val="0061788C"/>
    <w:rsid w:val="006179D3"/>
    <w:rsid w:val="00617CA8"/>
    <w:rsid w:val="0062003A"/>
    <w:rsid w:val="00620183"/>
    <w:rsid w:val="006204EA"/>
    <w:rsid w:val="0062071F"/>
    <w:rsid w:val="00620BC2"/>
    <w:rsid w:val="00620EC6"/>
    <w:rsid w:val="006210EB"/>
    <w:rsid w:val="006211CA"/>
    <w:rsid w:val="006214CA"/>
    <w:rsid w:val="006219EB"/>
    <w:rsid w:val="00621B32"/>
    <w:rsid w:val="00621C76"/>
    <w:rsid w:val="00621F4E"/>
    <w:rsid w:val="00622791"/>
    <w:rsid w:val="006227A4"/>
    <w:rsid w:val="00622AB7"/>
    <w:rsid w:val="00622BFE"/>
    <w:rsid w:val="00623271"/>
    <w:rsid w:val="006234CA"/>
    <w:rsid w:val="006235A6"/>
    <w:rsid w:val="006235F3"/>
    <w:rsid w:val="006237F3"/>
    <w:rsid w:val="00623FA2"/>
    <w:rsid w:val="00624015"/>
    <w:rsid w:val="006241F7"/>
    <w:rsid w:val="006243F0"/>
    <w:rsid w:val="00624525"/>
    <w:rsid w:val="006245DF"/>
    <w:rsid w:val="00624618"/>
    <w:rsid w:val="0062472F"/>
    <w:rsid w:val="00624772"/>
    <w:rsid w:val="0062488C"/>
    <w:rsid w:val="00624916"/>
    <w:rsid w:val="00624AB0"/>
    <w:rsid w:val="00624B89"/>
    <w:rsid w:val="00624D69"/>
    <w:rsid w:val="00624FE5"/>
    <w:rsid w:val="00625257"/>
    <w:rsid w:val="00625350"/>
    <w:rsid w:val="00625951"/>
    <w:rsid w:val="00625AEE"/>
    <w:rsid w:val="00625F90"/>
    <w:rsid w:val="00626220"/>
    <w:rsid w:val="0062633C"/>
    <w:rsid w:val="0062655C"/>
    <w:rsid w:val="006269EB"/>
    <w:rsid w:val="00626B4A"/>
    <w:rsid w:val="0062709F"/>
    <w:rsid w:val="00627193"/>
    <w:rsid w:val="006271D0"/>
    <w:rsid w:val="00627494"/>
    <w:rsid w:val="00627555"/>
    <w:rsid w:val="006276FE"/>
    <w:rsid w:val="006278CF"/>
    <w:rsid w:val="00627956"/>
    <w:rsid w:val="00627EEF"/>
    <w:rsid w:val="00630043"/>
    <w:rsid w:val="006300B0"/>
    <w:rsid w:val="00630301"/>
    <w:rsid w:val="0063070A"/>
    <w:rsid w:val="00630AE6"/>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30F6"/>
    <w:rsid w:val="0063321A"/>
    <w:rsid w:val="0063323D"/>
    <w:rsid w:val="006334FC"/>
    <w:rsid w:val="00633B79"/>
    <w:rsid w:val="00633DBC"/>
    <w:rsid w:val="00633E94"/>
    <w:rsid w:val="00634024"/>
    <w:rsid w:val="0063408C"/>
    <w:rsid w:val="0063471D"/>
    <w:rsid w:val="0063491A"/>
    <w:rsid w:val="00634BAF"/>
    <w:rsid w:val="00634C8F"/>
    <w:rsid w:val="00634CDF"/>
    <w:rsid w:val="00634D0A"/>
    <w:rsid w:val="00634DB8"/>
    <w:rsid w:val="00634EF2"/>
    <w:rsid w:val="0063539B"/>
    <w:rsid w:val="006353A6"/>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EAB"/>
    <w:rsid w:val="00637F98"/>
    <w:rsid w:val="00640192"/>
    <w:rsid w:val="00640256"/>
    <w:rsid w:val="0064039F"/>
    <w:rsid w:val="0064064F"/>
    <w:rsid w:val="0064086C"/>
    <w:rsid w:val="00640B26"/>
    <w:rsid w:val="00641060"/>
    <w:rsid w:val="006411F6"/>
    <w:rsid w:val="006414F0"/>
    <w:rsid w:val="00641AF1"/>
    <w:rsid w:val="00641C7C"/>
    <w:rsid w:val="00641C95"/>
    <w:rsid w:val="006425A4"/>
    <w:rsid w:val="0064285C"/>
    <w:rsid w:val="00642B07"/>
    <w:rsid w:val="00642B37"/>
    <w:rsid w:val="00642C9C"/>
    <w:rsid w:val="00642CBB"/>
    <w:rsid w:val="00642D18"/>
    <w:rsid w:val="00642E49"/>
    <w:rsid w:val="00643045"/>
    <w:rsid w:val="006432F0"/>
    <w:rsid w:val="00643335"/>
    <w:rsid w:val="00643391"/>
    <w:rsid w:val="006436EC"/>
    <w:rsid w:val="00643A54"/>
    <w:rsid w:val="00643DD0"/>
    <w:rsid w:val="00644068"/>
    <w:rsid w:val="006446F3"/>
    <w:rsid w:val="00644855"/>
    <w:rsid w:val="006449CB"/>
    <w:rsid w:val="00644A0E"/>
    <w:rsid w:val="00644CE7"/>
    <w:rsid w:val="00644E0A"/>
    <w:rsid w:val="00644EF4"/>
    <w:rsid w:val="006450F7"/>
    <w:rsid w:val="006456DE"/>
    <w:rsid w:val="006458FE"/>
    <w:rsid w:val="006459BF"/>
    <w:rsid w:val="00645AED"/>
    <w:rsid w:val="00645E0E"/>
    <w:rsid w:val="00646016"/>
    <w:rsid w:val="00646114"/>
    <w:rsid w:val="00646128"/>
    <w:rsid w:val="00646544"/>
    <w:rsid w:val="00646A83"/>
    <w:rsid w:val="00646B54"/>
    <w:rsid w:val="00646B5B"/>
    <w:rsid w:val="0064724E"/>
    <w:rsid w:val="00647381"/>
    <w:rsid w:val="006473E4"/>
    <w:rsid w:val="00647884"/>
    <w:rsid w:val="00647BCB"/>
    <w:rsid w:val="00647CCB"/>
    <w:rsid w:val="00650010"/>
    <w:rsid w:val="006502C1"/>
    <w:rsid w:val="0065065E"/>
    <w:rsid w:val="00650C35"/>
    <w:rsid w:val="00650DC8"/>
    <w:rsid w:val="006519ED"/>
    <w:rsid w:val="0065221F"/>
    <w:rsid w:val="00652826"/>
    <w:rsid w:val="00652E3C"/>
    <w:rsid w:val="006535CC"/>
    <w:rsid w:val="0065367E"/>
    <w:rsid w:val="00653850"/>
    <w:rsid w:val="00653D81"/>
    <w:rsid w:val="00654270"/>
    <w:rsid w:val="00654B1F"/>
    <w:rsid w:val="00654D98"/>
    <w:rsid w:val="00654DA0"/>
    <w:rsid w:val="006550C2"/>
    <w:rsid w:val="00655538"/>
    <w:rsid w:val="0065558D"/>
    <w:rsid w:val="00655668"/>
    <w:rsid w:val="00655B86"/>
    <w:rsid w:val="00655D74"/>
    <w:rsid w:val="00655ECB"/>
    <w:rsid w:val="00656082"/>
    <w:rsid w:val="00656149"/>
    <w:rsid w:val="00656351"/>
    <w:rsid w:val="0065645B"/>
    <w:rsid w:val="006565F4"/>
    <w:rsid w:val="006567C6"/>
    <w:rsid w:val="00656A11"/>
    <w:rsid w:val="00656A8B"/>
    <w:rsid w:val="00656C80"/>
    <w:rsid w:val="00656C83"/>
    <w:rsid w:val="00656E30"/>
    <w:rsid w:val="00656FFD"/>
    <w:rsid w:val="00657239"/>
    <w:rsid w:val="006572A9"/>
    <w:rsid w:val="0065757E"/>
    <w:rsid w:val="00657981"/>
    <w:rsid w:val="006579B1"/>
    <w:rsid w:val="0066017B"/>
    <w:rsid w:val="00660249"/>
    <w:rsid w:val="00660B78"/>
    <w:rsid w:val="00661100"/>
    <w:rsid w:val="006612C0"/>
    <w:rsid w:val="00661300"/>
    <w:rsid w:val="00661400"/>
    <w:rsid w:val="00661532"/>
    <w:rsid w:val="0066161C"/>
    <w:rsid w:val="00661B21"/>
    <w:rsid w:val="00661B8D"/>
    <w:rsid w:val="0066208C"/>
    <w:rsid w:val="00662684"/>
    <w:rsid w:val="00662A0C"/>
    <w:rsid w:val="00662AAC"/>
    <w:rsid w:val="00662B59"/>
    <w:rsid w:val="00662D94"/>
    <w:rsid w:val="00662E4D"/>
    <w:rsid w:val="006632C7"/>
    <w:rsid w:val="006634AE"/>
    <w:rsid w:val="00663866"/>
    <w:rsid w:val="00663978"/>
    <w:rsid w:val="006639E5"/>
    <w:rsid w:val="00663C34"/>
    <w:rsid w:val="0066416C"/>
    <w:rsid w:val="006642C2"/>
    <w:rsid w:val="00664322"/>
    <w:rsid w:val="006647A2"/>
    <w:rsid w:val="0066490B"/>
    <w:rsid w:val="00664BAD"/>
    <w:rsid w:val="00664C8D"/>
    <w:rsid w:val="00664CA7"/>
    <w:rsid w:val="00664D40"/>
    <w:rsid w:val="00664DEC"/>
    <w:rsid w:val="00664F2C"/>
    <w:rsid w:val="006651D8"/>
    <w:rsid w:val="00665373"/>
    <w:rsid w:val="006654CF"/>
    <w:rsid w:val="00665516"/>
    <w:rsid w:val="0066590C"/>
    <w:rsid w:val="00665994"/>
    <w:rsid w:val="00665A82"/>
    <w:rsid w:val="00665ABC"/>
    <w:rsid w:val="00665C71"/>
    <w:rsid w:val="0066601A"/>
    <w:rsid w:val="006665DF"/>
    <w:rsid w:val="006665F6"/>
    <w:rsid w:val="0066670E"/>
    <w:rsid w:val="00666714"/>
    <w:rsid w:val="006669E4"/>
    <w:rsid w:val="00666CA4"/>
    <w:rsid w:val="0066703C"/>
    <w:rsid w:val="00667063"/>
    <w:rsid w:val="0066716B"/>
    <w:rsid w:val="0066767B"/>
    <w:rsid w:val="006677F4"/>
    <w:rsid w:val="00667819"/>
    <w:rsid w:val="006700CE"/>
    <w:rsid w:val="00670200"/>
    <w:rsid w:val="00670719"/>
    <w:rsid w:val="00670BBB"/>
    <w:rsid w:val="00670C65"/>
    <w:rsid w:val="00670D50"/>
    <w:rsid w:val="00670EB6"/>
    <w:rsid w:val="006710A0"/>
    <w:rsid w:val="00671179"/>
    <w:rsid w:val="006712D3"/>
    <w:rsid w:val="006718BE"/>
    <w:rsid w:val="0067199E"/>
    <w:rsid w:val="00672200"/>
    <w:rsid w:val="006722EB"/>
    <w:rsid w:val="006723B9"/>
    <w:rsid w:val="00672E3D"/>
    <w:rsid w:val="0067360C"/>
    <w:rsid w:val="00673ADC"/>
    <w:rsid w:val="0067400B"/>
    <w:rsid w:val="00674091"/>
    <w:rsid w:val="00674307"/>
    <w:rsid w:val="006747EF"/>
    <w:rsid w:val="00674BB3"/>
    <w:rsid w:val="00674E48"/>
    <w:rsid w:val="00675401"/>
    <w:rsid w:val="0067554F"/>
    <w:rsid w:val="006756BC"/>
    <w:rsid w:val="006757C2"/>
    <w:rsid w:val="00675933"/>
    <w:rsid w:val="00675BD8"/>
    <w:rsid w:val="00675D6E"/>
    <w:rsid w:val="00675FED"/>
    <w:rsid w:val="00676351"/>
    <w:rsid w:val="006764DD"/>
    <w:rsid w:val="0067675C"/>
    <w:rsid w:val="00676AF2"/>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513"/>
    <w:rsid w:val="0068162B"/>
    <w:rsid w:val="006817D4"/>
    <w:rsid w:val="00681883"/>
    <w:rsid w:val="0068190F"/>
    <w:rsid w:val="00681A7B"/>
    <w:rsid w:val="00681AD7"/>
    <w:rsid w:val="0068207F"/>
    <w:rsid w:val="00682209"/>
    <w:rsid w:val="006823E4"/>
    <w:rsid w:val="00682598"/>
    <w:rsid w:val="006827FC"/>
    <w:rsid w:val="00682B80"/>
    <w:rsid w:val="00682CE0"/>
    <w:rsid w:val="00683897"/>
    <w:rsid w:val="00683F9A"/>
    <w:rsid w:val="00684040"/>
    <w:rsid w:val="00684925"/>
    <w:rsid w:val="00684961"/>
    <w:rsid w:val="00684C6F"/>
    <w:rsid w:val="00684DB5"/>
    <w:rsid w:val="006850BE"/>
    <w:rsid w:val="00685107"/>
    <w:rsid w:val="006851E0"/>
    <w:rsid w:val="006853AF"/>
    <w:rsid w:val="00685419"/>
    <w:rsid w:val="006857CE"/>
    <w:rsid w:val="006859A2"/>
    <w:rsid w:val="006865FD"/>
    <w:rsid w:val="0068681F"/>
    <w:rsid w:val="00686E79"/>
    <w:rsid w:val="0068712A"/>
    <w:rsid w:val="00687148"/>
    <w:rsid w:val="00687405"/>
    <w:rsid w:val="00687515"/>
    <w:rsid w:val="00687631"/>
    <w:rsid w:val="00687660"/>
    <w:rsid w:val="00687A52"/>
    <w:rsid w:val="006901B2"/>
    <w:rsid w:val="006902F1"/>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286C"/>
    <w:rsid w:val="00692FFF"/>
    <w:rsid w:val="006930AE"/>
    <w:rsid w:val="0069323C"/>
    <w:rsid w:val="0069356F"/>
    <w:rsid w:val="00693753"/>
    <w:rsid w:val="0069390A"/>
    <w:rsid w:val="00693963"/>
    <w:rsid w:val="00693EF5"/>
    <w:rsid w:val="006949BC"/>
    <w:rsid w:val="00694C22"/>
    <w:rsid w:val="00694C59"/>
    <w:rsid w:val="00694F8B"/>
    <w:rsid w:val="00694FB3"/>
    <w:rsid w:val="00695159"/>
    <w:rsid w:val="006951DF"/>
    <w:rsid w:val="00695386"/>
    <w:rsid w:val="0069553B"/>
    <w:rsid w:val="006958A0"/>
    <w:rsid w:val="00695F9F"/>
    <w:rsid w:val="00696468"/>
    <w:rsid w:val="00696C2B"/>
    <w:rsid w:val="00696D1E"/>
    <w:rsid w:val="00696D8C"/>
    <w:rsid w:val="00697274"/>
    <w:rsid w:val="00697380"/>
    <w:rsid w:val="006975F5"/>
    <w:rsid w:val="0069770B"/>
    <w:rsid w:val="00697833"/>
    <w:rsid w:val="00697B28"/>
    <w:rsid w:val="00697D56"/>
    <w:rsid w:val="00697EAE"/>
    <w:rsid w:val="006A0361"/>
    <w:rsid w:val="006A06D2"/>
    <w:rsid w:val="006A088B"/>
    <w:rsid w:val="006A098A"/>
    <w:rsid w:val="006A0A94"/>
    <w:rsid w:val="006A0BCE"/>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49F9"/>
    <w:rsid w:val="006A529F"/>
    <w:rsid w:val="006A54EC"/>
    <w:rsid w:val="006A55C4"/>
    <w:rsid w:val="006A577A"/>
    <w:rsid w:val="006A5796"/>
    <w:rsid w:val="006A5A45"/>
    <w:rsid w:val="006A5B41"/>
    <w:rsid w:val="006A5FEA"/>
    <w:rsid w:val="006A60C6"/>
    <w:rsid w:val="006A616A"/>
    <w:rsid w:val="006A6270"/>
    <w:rsid w:val="006A6406"/>
    <w:rsid w:val="006A6539"/>
    <w:rsid w:val="006A683F"/>
    <w:rsid w:val="006A6878"/>
    <w:rsid w:val="006A6A2E"/>
    <w:rsid w:val="006A6A50"/>
    <w:rsid w:val="006A6C85"/>
    <w:rsid w:val="006A6D88"/>
    <w:rsid w:val="006A6EEE"/>
    <w:rsid w:val="006A70B6"/>
    <w:rsid w:val="006A7104"/>
    <w:rsid w:val="006A7169"/>
    <w:rsid w:val="006A7189"/>
    <w:rsid w:val="006A7432"/>
    <w:rsid w:val="006A7AEE"/>
    <w:rsid w:val="006A7D5B"/>
    <w:rsid w:val="006B0113"/>
    <w:rsid w:val="006B05A2"/>
    <w:rsid w:val="006B0966"/>
    <w:rsid w:val="006B0BDE"/>
    <w:rsid w:val="006B0E7A"/>
    <w:rsid w:val="006B167A"/>
    <w:rsid w:val="006B1A1B"/>
    <w:rsid w:val="006B1D3E"/>
    <w:rsid w:val="006B1D75"/>
    <w:rsid w:val="006B208C"/>
    <w:rsid w:val="006B2662"/>
    <w:rsid w:val="006B277D"/>
    <w:rsid w:val="006B27CE"/>
    <w:rsid w:val="006B31E4"/>
    <w:rsid w:val="006B31F9"/>
    <w:rsid w:val="006B3339"/>
    <w:rsid w:val="006B3928"/>
    <w:rsid w:val="006B395C"/>
    <w:rsid w:val="006B3D50"/>
    <w:rsid w:val="006B4138"/>
    <w:rsid w:val="006B4B8A"/>
    <w:rsid w:val="006B5182"/>
    <w:rsid w:val="006B525B"/>
    <w:rsid w:val="006B5358"/>
    <w:rsid w:val="006B563F"/>
    <w:rsid w:val="006B566F"/>
    <w:rsid w:val="006B585B"/>
    <w:rsid w:val="006B5CDA"/>
    <w:rsid w:val="006B5E41"/>
    <w:rsid w:val="006B5FF2"/>
    <w:rsid w:val="006B63E1"/>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278"/>
    <w:rsid w:val="006C2306"/>
    <w:rsid w:val="006C23CF"/>
    <w:rsid w:val="006C271F"/>
    <w:rsid w:val="006C29AF"/>
    <w:rsid w:val="006C29E5"/>
    <w:rsid w:val="006C2A83"/>
    <w:rsid w:val="006C2DC7"/>
    <w:rsid w:val="006C2FC2"/>
    <w:rsid w:val="006C39E4"/>
    <w:rsid w:val="006C42DB"/>
    <w:rsid w:val="006C4445"/>
    <w:rsid w:val="006C46E9"/>
    <w:rsid w:val="006C47C8"/>
    <w:rsid w:val="006C4879"/>
    <w:rsid w:val="006C4D54"/>
    <w:rsid w:val="006C513D"/>
    <w:rsid w:val="006C5288"/>
    <w:rsid w:val="006C549B"/>
    <w:rsid w:val="006C55D9"/>
    <w:rsid w:val="006C579E"/>
    <w:rsid w:val="006C5843"/>
    <w:rsid w:val="006C5D6B"/>
    <w:rsid w:val="006C5F24"/>
    <w:rsid w:val="006C605F"/>
    <w:rsid w:val="006C6509"/>
    <w:rsid w:val="006C6868"/>
    <w:rsid w:val="006C6996"/>
    <w:rsid w:val="006C69EB"/>
    <w:rsid w:val="006C6BE7"/>
    <w:rsid w:val="006C6CB2"/>
    <w:rsid w:val="006C730C"/>
    <w:rsid w:val="006C756E"/>
    <w:rsid w:val="006C7750"/>
    <w:rsid w:val="006C7A18"/>
    <w:rsid w:val="006C7AB2"/>
    <w:rsid w:val="006C7C24"/>
    <w:rsid w:val="006C7CD9"/>
    <w:rsid w:val="006D0097"/>
    <w:rsid w:val="006D0537"/>
    <w:rsid w:val="006D07EE"/>
    <w:rsid w:val="006D09AD"/>
    <w:rsid w:val="006D0AEB"/>
    <w:rsid w:val="006D0CA0"/>
    <w:rsid w:val="006D0D29"/>
    <w:rsid w:val="006D0EC0"/>
    <w:rsid w:val="006D117D"/>
    <w:rsid w:val="006D1568"/>
    <w:rsid w:val="006D16CE"/>
    <w:rsid w:val="006D1740"/>
    <w:rsid w:val="006D1C20"/>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6876"/>
    <w:rsid w:val="006D71C9"/>
    <w:rsid w:val="006D7399"/>
    <w:rsid w:val="006D7550"/>
    <w:rsid w:val="006D76D7"/>
    <w:rsid w:val="006D7A79"/>
    <w:rsid w:val="006D7A8F"/>
    <w:rsid w:val="006E008C"/>
    <w:rsid w:val="006E00F4"/>
    <w:rsid w:val="006E01E8"/>
    <w:rsid w:val="006E0953"/>
    <w:rsid w:val="006E098B"/>
    <w:rsid w:val="006E0A06"/>
    <w:rsid w:val="006E0B9D"/>
    <w:rsid w:val="006E1082"/>
    <w:rsid w:val="006E1462"/>
    <w:rsid w:val="006E174A"/>
    <w:rsid w:val="006E1829"/>
    <w:rsid w:val="006E1988"/>
    <w:rsid w:val="006E1A8E"/>
    <w:rsid w:val="006E1AC3"/>
    <w:rsid w:val="006E1AF8"/>
    <w:rsid w:val="006E1CE9"/>
    <w:rsid w:val="006E2B25"/>
    <w:rsid w:val="006E2D51"/>
    <w:rsid w:val="006E2E70"/>
    <w:rsid w:val="006E3246"/>
    <w:rsid w:val="006E33EF"/>
    <w:rsid w:val="006E3489"/>
    <w:rsid w:val="006E3964"/>
    <w:rsid w:val="006E3E1B"/>
    <w:rsid w:val="006E3FEE"/>
    <w:rsid w:val="006E40D0"/>
    <w:rsid w:val="006E40F2"/>
    <w:rsid w:val="006E4648"/>
    <w:rsid w:val="006E471D"/>
    <w:rsid w:val="006E4B29"/>
    <w:rsid w:val="006E4B6B"/>
    <w:rsid w:val="006E4B89"/>
    <w:rsid w:val="006E4C61"/>
    <w:rsid w:val="006E4D68"/>
    <w:rsid w:val="006E4D69"/>
    <w:rsid w:val="006E4EE6"/>
    <w:rsid w:val="006E5A25"/>
    <w:rsid w:val="006E5B43"/>
    <w:rsid w:val="006E6163"/>
    <w:rsid w:val="006E68DE"/>
    <w:rsid w:val="006E6A41"/>
    <w:rsid w:val="006E6A98"/>
    <w:rsid w:val="006E6BFF"/>
    <w:rsid w:val="006E6D37"/>
    <w:rsid w:val="006E6D57"/>
    <w:rsid w:val="006E7136"/>
    <w:rsid w:val="006E7372"/>
    <w:rsid w:val="006E7694"/>
    <w:rsid w:val="006E770A"/>
    <w:rsid w:val="006E7BC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1B52"/>
    <w:rsid w:val="006F2015"/>
    <w:rsid w:val="006F216E"/>
    <w:rsid w:val="006F2749"/>
    <w:rsid w:val="006F28A4"/>
    <w:rsid w:val="006F2924"/>
    <w:rsid w:val="006F297B"/>
    <w:rsid w:val="006F2A36"/>
    <w:rsid w:val="006F2A77"/>
    <w:rsid w:val="006F2B2D"/>
    <w:rsid w:val="006F3123"/>
    <w:rsid w:val="006F3348"/>
    <w:rsid w:val="006F3A92"/>
    <w:rsid w:val="006F3DB8"/>
    <w:rsid w:val="006F3E08"/>
    <w:rsid w:val="006F3E65"/>
    <w:rsid w:val="006F3EC6"/>
    <w:rsid w:val="006F3FEB"/>
    <w:rsid w:val="006F408C"/>
    <w:rsid w:val="006F4189"/>
    <w:rsid w:val="006F462F"/>
    <w:rsid w:val="006F47D7"/>
    <w:rsid w:val="006F4873"/>
    <w:rsid w:val="006F4A66"/>
    <w:rsid w:val="006F4ABC"/>
    <w:rsid w:val="006F4B40"/>
    <w:rsid w:val="006F4B50"/>
    <w:rsid w:val="006F4F95"/>
    <w:rsid w:val="006F5024"/>
    <w:rsid w:val="006F51DB"/>
    <w:rsid w:val="006F532F"/>
    <w:rsid w:val="006F548E"/>
    <w:rsid w:val="006F54B9"/>
    <w:rsid w:val="006F56D3"/>
    <w:rsid w:val="006F5968"/>
    <w:rsid w:val="006F5D93"/>
    <w:rsid w:val="006F60B2"/>
    <w:rsid w:val="006F6619"/>
    <w:rsid w:val="006F6BA9"/>
    <w:rsid w:val="006F6E76"/>
    <w:rsid w:val="006F72A0"/>
    <w:rsid w:val="006F745A"/>
    <w:rsid w:val="006F764B"/>
    <w:rsid w:val="006F7962"/>
    <w:rsid w:val="006F7967"/>
    <w:rsid w:val="006F79DD"/>
    <w:rsid w:val="006F7C82"/>
    <w:rsid w:val="007002DB"/>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AC"/>
    <w:rsid w:val="007023BB"/>
    <w:rsid w:val="0070256E"/>
    <w:rsid w:val="00702A13"/>
    <w:rsid w:val="00702AF1"/>
    <w:rsid w:val="00702BE8"/>
    <w:rsid w:val="00702F1A"/>
    <w:rsid w:val="00703036"/>
    <w:rsid w:val="007037BD"/>
    <w:rsid w:val="0070389B"/>
    <w:rsid w:val="00703991"/>
    <w:rsid w:val="00703BDF"/>
    <w:rsid w:val="00703C36"/>
    <w:rsid w:val="00703C9A"/>
    <w:rsid w:val="00703D28"/>
    <w:rsid w:val="007040A5"/>
    <w:rsid w:val="0070416C"/>
    <w:rsid w:val="00704588"/>
    <w:rsid w:val="007049B0"/>
    <w:rsid w:val="00704F06"/>
    <w:rsid w:val="007056FA"/>
    <w:rsid w:val="007057F1"/>
    <w:rsid w:val="007058B1"/>
    <w:rsid w:val="0070596C"/>
    <w:rsid w:val="00705AA9"/>
    <w:rsid w:val="00705B0B"/>
    <w:rsid w:val="00705B4A"/>
    <w:rsid w:val="00705B86"/>
    <w:rsid w:val="00705CD5"/>
    <w:rsid w:val="00705D5B"/>
    <w:rsid w:val="00705F92"/>
    <w:rsid w:val="00706AC0"/>
    <w:rsid w:val="00706E92"/>
    <w:rsid w:val="0070710C"/>
    <w:rsid w:val="007071B4"/>
    <w:rsid w:val="007078A5"/>
    <w:rsid w:val="00707A48"/>
    <w:rsid w:val="00707BA4"/>
    <w:rsid w:val="00707C4E"/>
    <w:rsid w:val="00707EAC"/>
    <w:rsid w:val="00707F7A"/>
    <w:rsid w:val="0071007E"/>
    <w:rsid w:val="0071044A"/>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BD5"/>
    <w:rsid w:val="00712D36"/>
    <w:rsid w:val="00712D5B"/>
    <w:rsid w:val="007132A1"/>
    <w:rsid w:val="0071353B"/>
    <w:rsid w:val="0071355D"/>
    <w:rsid w:val="007137B5"/>
    <w:rsid w:val="007137C3"/>
    <w:rsid w:val="00713860"/>
    <w:rsid w:val="00713896"/>
    <w:rsid w:val="007138B0"/>
    <w:rsid w:val="00713C09"/>
    <w:rsid w:val="00713E85"/>
    <w:rsid w:val="007140F7"/>
    <w:rsid w:val="0071445E"/>
    <w:rsid w:val="00714744"/>
    <w:rsid w:val="00714817"/>
    <w:rsid w:val="00714889"/>
    <w:rsid w:val="00714AA6"/>
    <w:rsid w:val="00715139"/>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6B1"/>
    <w:rsid w:val="0072079D"/>
    <w:rsid w:val="007209D9"/>
    <w:rsid w:val="00720A7D"/>
    <w:rsid w:val="00720AEA"/>
    <w:rsid w:val="00720B32"/>
    <w:rsid w:val="00720B76"/>
    <w:rsid w:val="00720C9E"/>
    <w:rsid w:val="00720DC6"/>
    <w:rsid w:val="00720E6F"/>
    <w:rsid w:val="0072107F"/>
    <w:rsid w:val="00721354"/>
    <w:rsid w:val="00721559"/>
    <w:rsid w:val="0072162A"/>
    <w:rsid w:val="00721780"/>
    <w:rsid w:val="00721B23"/>
    <w:rsid w:val="00722200"/>
    <w:rsid w:val="007223B8"/>
    <w:rsid w:val="0072294B"/>
    <w:rsid w:val="00722A01"/>
    <w:rsid w:val="00722A9F"/>
    <w:rsid w:val="00722D54"/>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89"/>
    <w:rsid w:val="007248D4"/>
    <w:rsid w:val="00724B65"/>
    <w:rsid w:val="00724D86"/>
    <w:rsid w:val="00724FA3"/>
    <w:rsid w:val="007252CF"/>
    <w:rsid w:val="0072530A"/>
    <w:rsid w:val="00725419"/>
    <w:rsid w:val="0072568D"/>
    <w:rsid w:val="00725AEC"/>
    <w:rsid w:val="00725B25"/>
    <w:rsid w:val="00725B59"/>
    <w:rsid w:val="00725C45"/>
    <w:rsid w:val="0072603C"/>
    <w:rsid w:val="00726084"/>
    <w:rsid w:val="00726128"/>
    <w:rsid w:val="00726907"/>
    <w:rsid w:val="00726ED8"/>
    <w:rsid w:val="007270E3"/>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3253"/>
    <w:rsid w:val="007334B5"/>
    <w:rsid w:val="007338D0"/>
    <w:rsid w:val="0073390D"/>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2F"/>
    <w:rsid w:val="00736768"/>
    <w:rsid w:val="007368D8"/>
    <w:rsid w:val="00736996"/>
    <w:rsid w:val="00736FC3"/>
    <w:rsid w:val="00736FE7"/>
    <w:rsid w:val="0073709B"/>
    <w:rsid w:val="007370BF"/>
    <w:rsid w:val="007379F1"/>
    <w:rsid w:val="00737B6D"/>
    <w:rsid w:val="00737DDD"/>
    <w:rsid w:val="0074019C"/>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5ED2"/>
    <w:rsid w:val="0074666E"/>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9D"/>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2E37"/>
    <w:rsid w:val="0075303A"/>
    <w:rsid w:val="00753294"/>
    <w:rsid w:val="007535F6"/>
    <w:rsid w:val="0075391F"/>
    <w:rsid w:val="00753A07"/>
    <w:rsid w:val="00753AB8"/>
    <w:rsid w:val="00753D67"/>
    <w:rsid w:val="00753DA1"/>
    <w:rsid w:val="00754092"/>
    <w:rsid w:val="007541E4"/>
    <w:rsid w:val="007543B0"/>
    <w:rsid w:val="00754682"/>
    <w:rsid w:val="007548A6"/>
    <w:rsid w:val="007549E7"/>
    <w:rsid w:val="00754A32"/>
    <w:rsid w:val="00754BE2"/>
    <w:rsid w:val="00754D35"/>
    <w:rsid w:val="0075512D"/>
    <w:rsid w:val="007552C5"/>
    <w:rsid w:val="00755625"/>
    <w:rsid w:val="00755729"/>
    <w:rsid w:val="00755CB0"/>
    <w:rsid w:val="0075604F"/>
    <w:rsid w:val="0075619A"/>
    <w:rsid w:val="00756202"/>
    <w:rsid w:val="00756AAF"/>
    <w:rsid w:val="00756ACB"/>
    <w:rsid w:val="00756F36"/>
    <w:rsid w:val="00757320"/>
    <w:rsid w:val="007573E1"/>
    <w:rsid w:val="00757856"/>
    <w:rsid w:val="007578B9"/>
    <w:rsid w:val="007578FE"/>
    <w:rsid w:val="00757910"/>
    <w:rsid w:val="0075792B"/>
    <w:rsid w:val="00760193"/>
    <w:rsid w:val="00760C8C"/>
    <w:rsid w:val="00760FB2"/>
    <w:rsid w:val="00760FEE"/>
    <w:rsid w:val="007612B0"/>
    <w:rsid w:val="007612DB"/>
    <w:rsid w:val="00761568"/>
    <w:rsid w:val="007620BC"/>
    <w:rsid w:val="0076231D"/>
    <w:rsid w:val="00762389"/>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2E"/>
    <w:rsid w:val="007654B3"/>
    <w:rsid w:val="00765727"/>
    <w:rsid w:val="00765883"/>
    <w:rsid w:val="00765A03"/>
    <w:rsid w:val="00765FA3"/>
    <w:rsid w:val="00766292"/>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0D6F"/>
    <w:rsid w:val="00771104"/>
    <w:rsid w:val="0077115B"/>
    <w:rsid w:val="0077119E"/>
    <w:rsid w:val="007711CF"/>
    <w:rsid w:val="0077146E"/>
    <w:rsid w:val="00771543"/>
    <w:rsid w:val="007715C2"/>
    <w:rsid w:val="0077175D"/>
    <w:rsid w:val="00771BB8"/>
    <w:rsid w:val="00771DF5"/>
    <w:rsid w:val="00771F2D"/>
    <w:rsid w:val="00772211"/>
    <w:rsid w:val="00772249"/>
    <w:rsid w:val="0077272D"/>
    <w:rsid w:val="00772791"/>
    <w:rsid w:val="00772ADF"/>
    <w:rsid w:val="00772BDE"/>
    <w:rsid w:val="00772E1B"/>
    <w:rsid w:val="0077303A"/>
    <w:rsid w:val="00773154"/>
    <w:rsid w:val="00773762"/>
    <w:rsid w:val="00773891"/>
    <w:rsid w:val="00773A51"/>
    <w:rsid w:val="00773C9D"/>
    <w:rsid w:val="00773CDC"/>
    <w:rsid w:val="00774375"/>
    <w:rsid w:val="007744B9"/>
    <w:rsid w:val="00774542"/>
    <w:rsid w:val="00774576"/>
    <w:rsid w:val="007745F4"/>
    <w:rsid w:val="00774B3F"/>
    <w:rsid w:val="00774DF4"/>
    <w:rsid w:val="007754B6"/>
    <w:rsid w:val="00775ADF"/>
    <w:rsid w:val="00775BF8"/>
    <w:rsid w:val="00775C33"/>
    <w:rsid w:val="00775DFB"/>
    <w:rsid w:val="00775EB1"/>
    <w:rsid w:val="0077643C"/>
    <w:rsid w:val="0077653A"/>
    <w:rsid w:val="00776570"/>
    <w:rsid w:val="0077660A"/>
    <w:rsid w:val="00776831"/>
    <w:rsid w:val="007769D0"/>
    <w:rsid w:val="00777043"/>
    <w:rsid w:val="007770AB"/>
    <w:rsid w:val="0077781E"/>
    <w:rsid w:val="007778AD"/>
    <w:rsid w:val="00777F3B"/>
    <w:rsid w:val="007800B2"/>
    <w:rsid w:val="0078026A"/>
    <w:rsid w:val="0078056B"/>
    <w:rsid w:val="0078062D"/>
    <w:rsid w:val="00780974"/>
    <w:rsid w:val="00780E29"/>
    <w:rsid w:val="0078151F"/>
    <w:rsid w:val="00781938"/>
    <w:rsid w:val="00781B55"/>
    <w:rsid w:val="00781B89"/>
    <w:rsid w:val="00781E1C"/>
    <w:rsid w:val="00781F40"/>
    <w:rsid w:val="007821A5"/>
    <w:rsid w:val="007824C6"/>
    <w:rsid w:val="00782850"/>
    <w:rsid w:val="007828A6"/>
    <w:rsid w:val="007828C1"/>
    <w:rsid w:val="00782C58"/>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4DFB"/>
    <w:rsid w:val="00784EDC"/>
    <w:rsid w:val="0078500C"/>
    <w:rsid w:val="007852E3"/>
    <w:rsid w:val="00785354"/>
    <w:rsid w:val="0078548C"/>
    <w:rsid w:val="007858F0"/>
    <w:rsid w:val="007865BC"/>
    <w:rsid w:val="007866A7"/>
    <w:rsid w:val="007867AF"/>
    <w:rsid w:val="0078690B"/>
    <w:rsid w:val="00786AE0"/>
    <w:rsid w:val="00786CCB"/>
    <w:rsid w:val="00786F13"/>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D11"/>
    <w:rsid w:val="00791E84"/>
    <w:rsid w:val="00791F8F"/>
    <w:rsid w:val="00791FEC"/>
    <w:rsid w:val="00792344"/>
    <w:rsid w:val="00792697"/>
    <w:rsid w:val="007926BD"/>
    <w:rsid w:val="00792958"/>
    <w:rsid w:val="00792B2F"/>
    <w:rsid w:val="00792D12"/>
    <w:rsid w:val="00792FD0"/>
    <w:rsid w:val="007933D2"/>
    <w:rsid w:val="00793471"/>
    <w:rsid w:val="0079348D"/>
    <w:rsid w:val="007936BB"/>
    <w:rsid w:val="00793A1A"/>
    <w:rsid w:val="00793BCF"/>
    <w:rsid w:val="00793DE8"/>
    <w:rsid w:val="00794023"/>
    <w:rsid w:val="00794196"/>
    <w:rsid w:val="007943D6"/>
    <w:rsid w:val="00794585"/>
    <w:rsid w:val="00794690"/>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ED5"/>
    <w:rsid w:val="00796F00"/>
    <w:rsid w:val="007970DB"/>
    <w:rsid w:val="007979A8"/>
    <w:rsid w:val="00797A40"/>
    <w:rsid w:val="00797C45"/>
    <w:rsid w:val="00797F74"/>
    <w:rsid w:val="00797FEC"/>
    <w:rsid w:val="007A012B"/>
    <w:rsid w:val="007A0163"/>
    <w:rsid w:val="007A0719"/>
    <w:rsid w:val="007A0766"/>
    <w:rsid w:val="007A0A8A"/>
    <w:rsid w:val="007A0AE9"/>
    <w:rsid w:val="007A0CB5"/>
    <w:rsid w:val="007A0CEA"/>
    <w:rsid w:val="007A0F9B"/>
    <w:rsid w:val="007A10EB"/>
    <w:rsid w:val="007A11A0"/>
    <w:rsid w:val="007A1414"/>
    <w:rsid w:val="007A1712"/>
    <w:rsid w:val="007A1782"/>
    <w:rsid w:val="007A199B"/>
    <w:rsid w:val="007A1B02"/>
    <w:rsid w:val="007A1BCA"/>
    <w:rsid w:val="007A212B"/>
    <w:rsid w:val="007A2AA8"/>
    <w:rsid w:val="007A2B3A"/>
    <w:rsid w:val="007A2C5E"/>
    <w:rsid w:val="007A2C8C"/>
    <w:rsid w:val="007A2EA2"/>
    <w:rsid w:val="007A31CE"/>
    <w:rsid w:val="007A3AE2"/>
    <w:rsid w:val="007A3C86"/>
    <w:rsid w:val="007A400A"/>
    <w:rsid w:val="007A4210"/>
    <w:rsid w:val="007A487D"/>
    <w:rsid w:val="007A4B8F"/>
    <w:rsid w:val="007A4BB7"/>
    <w:rsid w:val="007A4BF3"/>
    <w:rsid w:val="007A4FDA"/>
    <w:rsid w:val="007A529D"/>
    <w:rsid w:val="007A5467"/>
    <w:rsid w:val="007A58F6"/>
    <w:rsid w:val="007A591D"/>
    <w:rsid w:val="007A5B9C"/>
    <w:rsid w:val="007A5D06"/>
    <w:rsid w:val="007A5E01"/>
    <w:rsid w:val="007A5E7F"/>
    <w:rsid w:val="007A5ED9"/>
    <w:rsid w:val="007A60C8"/>
    <w:rsid w:val="007A6367"/>
    <w:rsid w:val="007A6384"/>
    <w:rsid w:val="007A6491"/>
    <w:rsid w:val="007A665F"/>
    <w:rsid w:val="007A66C9"/>
    <w:rsid w:val="007A6803"/>
    <w:rsid w:val="007A6C44"/>
    <w:rsid w:val="007A6CA8"/>
    <w:rsid w:val="007A6CB2"/>
    <w:rsid w:val="007A6F07"/>
    <w:rsid w:val="007A6FAA"/>
    <w:rsid w:val="007A7015"/>
    <w:rsid w:val="007A747C"/>
    <w:rsid w:val="007A74B2"/>
    <w:rsid w:val="007A7789"/>
    <w:rsid w:val="007A79BC"/>
    <w:rsid w:val="007B0059"/>
    <w:rsid w:val="007B0473"/>
    <w:rsid w:val="007B0517"/>
    <w:rsid w:val="007B0AD1"/>
    <w:rsid w:val="007B0B49"/>
    <w:rsid w:val="007B107C"/>
    <w:rsid w:val="007B118D"/>
    <w:rsid w:val="007B12A7"/>
    <w:rsid w:val="007B12BD"/>
    <w:rsid w:val="007B1325"/>
    <w:rsid w:val="007B1487"/>
    <w:rsid w:val="007B1840"/>
    <w:rsid w:val="007B1AED"/>
    <w:rsid w:val="007B1E1F"/>
    <w:rsid w:val="007B1EF4"/>
    <w:rsid w:val="007B1FE5"/>
    <w:rsid w:val="007B1FFD"/>
    <w:rsid w:val="007B22E3"/>
    <w:rsid w:val="007B235E"/>
    <w:rsid w:val="007B2820"/>
    <w:rsid w:val="007B2821"/>
    <w:rsid w:val="007B2C63"/>
    <w:rsid w:val="007B3460"/>
    <w:rsid w:val="007B3651"/>
    <w:rsid w:val="007B3A10"/>
    <w:rsid w:val="007B3BFB"/>
    <w:rsid w:val="007B3E5F"/>
    <w:rsid w:val="007B3FE7"/>
    <w:rsid w:val="007B41BA"/>
    <w:rsid w:val="007B427E"/>
    <w:rsid w:val="007B43CA"/>
    <w:rsid w:val="007B4550"/>
    <w:rsid w:val="007B47C7"/>
    <w:rsid w:val="007B49B5"/>
    <w:rsid w:val="007B4CD2"/>
    <w:rsid w:val="007B4DC6"/>
    <w:rsid w:val="007B5277"/>
    <w:rsid w:val="007B547D"/>
    <w:rsid w:val="007B54D9"/>
    <w:rsid w:val="007B5732"/>
    <w:rsid w:val="007B5806"/>
    <w:rsid w:val="007B5B8B"/>
    <w:rsid w:val="007B606E"/>
    <w:rsid w:val="007B60CC"/>
    <w:rsid w:val="007B6401"/>
    <w:rsid w:val="007B67B6"/>
    <w:rsid w:val="007B70CD"/>
    <w:rsid w:val="007B7118"/>
    <w:rsid w:val="007B73B8"/>
    <w:rsid w:val="007B75CE"/>
    <w:rsid w:val="007B7D95"/>
    <w:rsid w:val="007B7EFC"/>
    <w:rsid w:val="007C0103"/>
    <w:rsid w:val="007C07E2"/>
    <w:rsid w:val="007C0AAE"/>
    <w:rsid w:val="007C0DFE"/>
    <w:rsid w:val="007C11B1"/>
    <w:rsid w:val="007C148E"/>
    <w:rsid w:val="007C16DD"/>
    <w:rsid w:val="007C17E5"/>
    <w:rsid w:val="007C1A53"/>
    <w:rsid w:val="007C1B7C"/>
    <w:rsid w:val="007C1BF3"/>
    <w:rsid w:val="007C1C67"/>
    <w:rsid w:val="007C1F2F"/>
    <w:rsid w:val="007C205A"/>
    <w:rsid w:val="007C2327"/>
    <w:rsid w:val="007C2362"/>
    <w:rsid w:val="007C29B8"/>
    <w:rsid w:val="007C2ECB"/>
    <w:rsid w:val="007C3172"/>
    <w:rsid w:val="007C3477"/>
    <w:rsid w:val="007C35EC"/>
    <w:rsid w:val="007C37F8"/>
    <w:rsid w:val="007C389C"/>
    <w:rsid w:val="007C3913"/>
    <w:rsid w:val="007C3BEC"/>
    <w:rsid w:val="007C3E02"/>
    <w:rsid w:val="007C40A9"/>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C98"/>
    <w:rsid w:val="007C7E8B"/>
    <w:rsid w:val="007D00D3"/>
    <w:rsid w:val="007D0158"/>
    <w:rsid w:val="007D0811"/>
    <w:rsid w:val="007D084B"/>
    <w:rsid w:val="007D0C3D"/>
    <w:rsid w:val="007D0F30"/>
    <w:rsid w:val="007D1318"/>
    <w:rsid w:val="007D1687"/>
    <w:rsid w:val="007D1AFC"/>
    <w:rsid w:val="007D1BFF"/>
    <w:rsid w:val="007D1C9C"/>
    <w:rsid w:val="007D1D06"/>
    <w:rsid w:val="007D1E9D"/>
    <w:rsid w:val="007D2276"/>
    <w:rsid w:val="007D2313"/>
    <w:rsid w:val="007D2371"/>
    <w:rsid w:val="007D2A96"/>
    <w:rsid w:val="007D3237"/>
    <w:rsid w:val="007D350D"/>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51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17"/>
    <w:rsid w:val="007D6395"/>
    <w:rsid w:val="007D6540"/>
    <w:rsid w:val="007D65E2"/>
    <w:rsid w:val="007D6A20"/>
    <w:rsid w:val="007D6BF8"/>
    <w:rsid w:val="007D74D3"/>
    <w:rsid w:val="007D79B9"/>
    <w:rsid w:val="007D7B82"/>
    <w:rsid w:val="007D7BA9"/>
    <w:rsid w:val="007D7C13"/>
    <w:rsid w:val="007D7F13"/>
    <w:rsid w:val="007E0934"/>
    <w:rsid w:val="007E0D86"/>
    <w:rsid w:val="007E1029"/>
    <w:rsid w:val="007E14DF"/>
    <w:rsid w:val="007E1616"/>
    <w:rsid w:val="007E1AFB"/>
    <w:rsid w:val="007E1F7B"/>
    <w:rsid w:val="007E2395"/>
    <w:rsid w:val="007E2623"/>
    <w:rsid w:val="007E2DA2"/>
    <w:rsid w:val="007E3804"/>
    <w:rsid w:val="007E3900"/>
    <w:rsid w:val="007E3DBE"/>
    <w:rsid w:val="007E475D"/>
    <w:rsid w:val="007E4CE7"/>
    <w:rsid w:val="007E501F"/>
    <w:rsid w:val="007E52EB"/>
    <w:rsid w:val="007E557B"/>
    <w:rsid w:val="007E5940"/>
    <w:rsid w:val="007E5BBB"/>
    <w:rsid w:val="007E5E90"/>
    <w:rsid w:val="007E64AD"/>
    <w:rsid w:val="007E652A"/>
    <w:rsid w:val="007E65FF"/>
    <w:rsid w:val="007E664B"/>
    <w:rsid w:val="007E6A3C"/>
    <w:rsid w:val="007E75CC"/>
    <w:rsid w:val="007E75E7"/>
    <w:rsid w:val="007E782A"/>
    <w:rsid w:val="007E7AF1"/>
    <w:rsid w:val="007F02F2"/>
    <w:rsid w:val="007F037F"/>
    <w:rsid w:val="007F038C"/>
    <w:rsid w:val="007F063A"/>
    <w:rsid w:val="007F06BA"/>
    <w:rsid w:val="007F0706"/>
    <w:rsid w:val="007F07AA"/>
    <w:rsid w:val="007F08B3"/>
    <w:rsid w:val="007F097A"/>
    <w:rsid w:val="007F0A29"/>
    <w:rsid w:val="007F0AFB"/>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5AD"/>
    <w:rsid w:val="007F3C43"/>
    <w:rsid w:val="007F3C4C"/>
    <w:rsid w:val="007F434A"/>
    <w:rsid w:val="007F46F6"/>
    <w:rsid w:val="007F477C"/>
    <w:rsid w:val="007F4905"/>
    <w:rsid w:val="007F4AD0"/>
    <w:rsid w:val="007F4D77"/>
    <w:rsid w:val="007F4FA0"/>
    <w:rsid w:val="007F510F"/>
    <w:rsid w:val="007F519D"/>
    <w:rsid w:val="007F51EF"/>
    <w:rsid w:val="007F529E"/>
    <w:rsid w:val="007F6472"/>
    <w:rsid w:val="007F6716"/>
    <w:rsid w:val="007F6844"/>
    <w:rsid w:val="007F69F2"/>
    <w:rsid w:val="007F6DC2"/>
    <w:rsid w:val="007F72BF"/>
    <w:rsid w:val="007F730E"/>
    <w:rsid w:val="007F7735"/>
    <w:rsid w:val="007F7898"/>
    <w:rsid w:val="007F7A5B"/>
    <w:rsid w:val="007F7C65"/>
    <w:rsid w:val="007F7F40"/>
    <w:rsid w:val="00800144"/>
    <w:rsid w:val="00800495"/>
    <w:rsid w:val="00800C99"/>
    <w:rsid w:val="00800E1D"/>
    <w:rsid w:val="00800EBA"/>
    <w:rsid w:val="00800FF0"/>
    <w:rsid w:val="0080116D"/>
    <w:rsid w:val="0080123B"/>
    <w:rsid w:val="00801563"/>
    <w:rsid w:val="00801918"/>
    <w:rsid w:val="00801D62"/>
    <w:rsid w:val="00801E74"/>
    <w:rsid w:val="008020BF"/>
    <w:rsid w:val="0080210C"/>
    <w:rsid w:val="008025C6"/>
    <w:rsid w:val="0080288D"/>
    <w:rsid w:val="008028C8"/>
    <w:rsid w:val="008029FC"/>
    <w:rsid w:val="00802B81"/>
    <w:rsid w:val="00802FED"/>
    <w:rsid w:val="0080301E"/>
    <w:rsid w:val="008030B9"/>
    <w:rsid w:val="008033B9"/>
    <w:rsid w:val="00803636"/>
    <w:rsid w:val="00803757"/>
    <w:rsid w:val="008039DF"/>
    <w:rsid w:val="00803F50"/>
    <w:rsid w:val="00804006"/>
    <w:rsid w:val="0080431A"/>
    <w:rsid w:val="00804324"/>
    <w:rsid w:val="008043BD"/>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8BF"/>
    <w:rsid w:val="00807D34"/>
    <w:rsid w:val="00810260"/>
    <w:rsid w:val="0081045C"/>
    <w:rsid w:val="00810656"/>
    <w:rsid w:val="00810911"/>
    <w:rsid w:val="008109F0"/>
    <w:rsid w:val="00810E05"/>
    <w:rsid w:val="00810F68"/>
    <w:rsid w:val="0081117E"/>
    <w:rsid w:val="00811449"/>
    <w:rsid w:val="00811661"/>
    <w:rsid w:val="008116C8"/>
    <w:rsid w:val="00811BE1"/>
    <w:rsid w:val="0081201B"/>
    <w:rsid w:val="008121D4"/>
    <w:rsid w:val="008122B5"/>
    <w:rsid w:val="0081278F"/>
    <w:rsid w:val="00812964"/>
    <w:rsid w:val="008129A8"/>
    <w:rsid w:val="00812FE7"/>
    <w:rsid w:val="00813138"/>
    <w:rsid w:val="008132B7"/>
    <w:rsid w:val="008134E5"/>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5FCD"/>
    <w:rsid w:val="0081621D"/>
    <w:rsid w:val="00816689"/>
    <w:rsid w:val="00816853"/>
    <w:rsid w:val="008168D9"/>
    <w:rsid w:val="00816977"/>
    <w:rsid w:val="00816DFB"/>
    <w:rsid w:val="0081709A"/>
    <w:rsid w:val="00817143"/>
    <w:rsid w:val="008171AC"/>
    <w:rsid w:val="00817340"/>
    <w:rsid w:val="0081735A"/>
    <w:rsid w:val="0081737D"/>
    <w:rsid w:val="008173C4"/>
    <w:rsid w:val="00817613"/>
    <w:rsid w:val="0081761B"/>
    <w:rsid w:val="00817647"/>
    <w:rsid w:val="0081769E"/>
    <w:rsid w:val="008177F8"/>
    <w:rsid w:val="00817801"/>
    <w:rsid w:val="00817C56"/>
    <w:rsid w:val="00817C96"/>
    <w:rsid w:val="00817DA8"/>
    <w:rsid w:val="00817F0B"/>
    <w:rsid w:val="00820808"/>
    <w:rsid w:val="008209F9"/>
    <w:rsid w:val="008211E9"/>
    <w:rsid w:val="00821261"/>
    <w:rsid w:val="0082131F"/>
    <w:rsid w:val="008214DF"/>
    <w:rsid w:val="008215EF"/>
    <w:rsid w:val="008217CE"/>
    <w:rsid w:val="008219EE"/>
    <w:rsid w:val="00821C7C"/>
    <w:rsid w:val="00821DD6"/>
    <w:rsid w:val="00822185"/>
    <w:rsid w:val="00822200"/>
    <w:rsid w:val="00822354"/>
    <w:rsid w:val="0082269A"/>
    <w:rsid w:val="00822A45"/>
    <w:rsid w:val="008232FC"/>
    <w:rsid w:val="00823849"/>
    <w:rsid w:val="00823E61"/>
    <w:rsid w:val="0082433F"/>
    <w:rsid w:val="00824795"/>
    <w:rsid w:val="00824BD0"/>
    <w:rsid w:val="00824C07"/>
    <w:rsid w:val="00824D1A"/>
    <w:rsid w:val="00824E3A"/>
    <w:rsid w:val="00824EA2"/>
    <w:rsid w:val="008250EB"/>
    <w:rsid w:val="00825785"/>
    <w:rsid w:val="00825AAF"/>
    <w:rsid w:val="00825D6A"/>
    <w:rsid w:val="00825E65"/>
    <w:rsid w:val="00826078"/>
    <w:rsid w:val="0082655D"/>
    <w:rsid w:val="00826912"/>
    <w:rsid w:val="0082695A"/>
    <w:rsid w:val="00826BE6"/>
    <w:rsid w:val="00826D69"/>
    <w:rsid w:val="00826E69"/>
    <w:rsid w:val="008272BF"/>
    <w:rsid w:val="008272EC"/>
    <w:rsid w:val="00827644"/>
    <w:rsid w:val="008278E6"/>
    <w:rsid w:val="00827944"/>
    <w:rsid w:val="00827B5E"/>
    <w:rsid w:val="00827DEB"/>
    <w:rsid w:val="0083015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3D48"/>
    <w:rsid w:val="008340F5"/>
    <w:rsid w:val="0083450F"/>
    <w:rsid w:val="008346AA"/>
    <w:rsid w:val="0083493B"/>
    <w:rsid w:val="00834A23"/>
    <w:rsid w:val="00835325"/>
    <w:rsid w:val="00835B1C"/>
    <w:rsid w:val="00835ED6"/>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1FD7"/>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BAD"/>
    <w:rsid w:val="00845D23"/>
    <w:rsid w:val="00845F74"/>
    <w:rsid w:val="00846039"/>
    <w:rsid w:val="00846196"/>
    <w:rsid w:val="00846289"/>
    <w:rsid w:val="00846442"/>
    <w:rsid w:val="00846A3E"/>
    <w:rsid w:val="00846C8E"/>
    <w:rsid w:val="00847067"/>
    <w:rsid w:val="00847096"/>
    <w:rsid w:val="00847288"/>
    <w:rsid w:val="008477F1"/>
    <w:rsid w:val="00847BC1"/>
    <w:rsid w:val="00850262"/>
    <w:rsid w:val="0085067A"/>
    <w:rsid w:val="008506E9"/>
    <w:rsid w:val="008508A5"/>
    <w:rsid w:val="008508FD"/>
    <w:rsid w:val="00850DC9"/>
    <w:rsid w:val="00850EF3"/>
    <w:rsid w:val="00850F16"/>
    <w:rsid w:val="00850F9B"/>
    <w:rsid w:val="00851159"/>
    <w:rsid w:val="008511B3"/>
    <w:rsid w:val="0085161B"/>
    <w:rsid w:val="00851756"/>
    <w:rsid w:val="00851952"/>
    <w:rsid w:val="00851B44"/>
    <w:rsid w:val="00851B67"/>
    <w:rsid w:val="00851EE9"/>
    <w:rsid w:val="00851F20"/>
    <w:rsid w:val="008520E6"/>
    <w:rsid w:val="0085232F"/>
    <w:rsid w:val="00852850"/>
    <w:rsid w:val="00852A5B"/>
    <w:rsid w:val="00852AAA"/>
    <w:rsid w:val="00852D61"/>
    <w:rsid w:val="0085367F"/>
    <w:rsid w:val="008539BB"/>
    <w:rsid w:val="00853B79"/>
    <w:rsid w:val="00853E39"/>
    <w:rsid w:val="0085415E"/>
    <w:rsid w:val="008541E2"/>
    <w:rsid w:val="008542C9"/>
    <w:rsid w:val="0085444F"/>
    <w:rsid w:val="008544CB"/>
    <w:rsid w:val="008545FF"/>
    <w:rsid w:val="008547EA"/>
    <w:rsid w:val="00854AB9"/>
    <w:rsid w:val="00854B58"/>
    <w:rsid w:val="00854B9E"/>
    <w:rsid w:val="00854E2B"/>
    <w:rsid w:val="0085551D"/>
    <w:rsid w:val="008557D2"/>
    <w:rsid w:val="008558F0"/>
    <w:rsid w:val="00855AA5"/>
    <w:rsid w:val="00855DED"/>
    <w:rsid w:val="00855E6A"/>
    <w:rsid w:val="00855EF3"/>
    <w:rsid w:val="008561DB"/>
    <w:rsid w:val="00856858"/>
    <w:rsid w:val="00856AC6"/>
    <w:rsid w:val="00856C10"/>
    <w:rsid w:val="00856C63"/>
    <w:rsid w:val="0085712D"/>
    <w:rsid w:val="008572C2"/>
    <w:rsid w:val="008572F3"/>
    <w:rsid w:val="008574F1"/>
    <w:rsid w:val="0085753F"/>
    <w:rsid w:val="0085754A"/>
    <w:rsid w:val="00857559"/>
    <w:rsid w:val="00857574"/>
    <w:rsid w:val="00857808"/>
    <w:rsid w:val="00857E76"/>
    <w:rsid w:val="00857ED2"/>
    <w:rsid w:val="00857FBC"/>
    <w:rsid w:val="00860166"/>
    <w:rsid w:val="0086065B"/>
    <w:rsid w:val="0086066B"/>
    <w:rsid w:val="008606C9"/>
    <w:rsid w:val="00860F0F"/>
    <w:rsid w:val="00860F2F"/>
    <w:rsid w:val="00861127"/>
    <w:rsid w:val="0086136A"/>
    <w:rsid w:val="00861A26"/>
    <w:rsid w:val="00861FFC"/>
    <w:rsid w:val="008621DC"/>
    <w:rsid w:val="008622B8"/>
    <w:rsid w:val="00862394"/>
    <w:rsid w:val="00862871"/>
    <w:rsid w:val="008629C5"/>
    <w:rsid w:val="00862A64"/>
    <w:rsid w:val="00862D01"/>
    <w:rsid w:val="00862DF6"/>
    <w:rsid w:val="00862F06"/>
    <w:rsid w:val="00863037"/>
    <w:rsid w:val="008630BC"/>
    <w:rsid w:val="0086313C"/>
    <w:rsid w:val="0086369A"/>
    <w:rsid w:val="00863962"/>
    <w:rsid w:val="00863A35"/>
    <w:rsid w:val="008643ED"/>
    <w:rsid w:val="00864B5A"/>
    <w:rsid w:val="00864C4C"/>
    <w:rsid w:val="0086506D"/>
    <w:rsid w:val="00865584"/>
    <w:rsid w:val="0086580C"/>
    <w:rsid w:val="0086597F"/>
    <w:rsid w:val="008661D2"/>
    <w:rsid w:val="008665FB"/>
    <w:rsid w:val="00866CAC"/>
    <w:rsid w:val="00866FA1"/>
    <w:rsid w:val="0086701C"/>
    <w:rsid w:val="008670F0"/>
    <w:rsid w:val="00867325"/>
    <w:rsid w:val="00867564"/>
    <w:rsid w:val="00870128"/>
    <w:rsid w:val="00870355"/>
    <w:rsid w:val="0087035C"/>
    <w:rsid w:val="00870392"/>
    <w:rsid w:val="008708DE"/>
    <w:rsid w:val="0087093A"/>
    <w:rsid w:val="00870AB2"/>
    <w:rsid w:val="008712BC"/>
    <w:rsid w:val="008712DE"/>
    <w:rsid w:val="0087134E"/>
    <w:rsid w:val="008713D4"/>
    <w:rsid w:val="0087148A"/>
    <w:rsid w:val="00871496"/>
    <w:rsid w:val="008714DC"/>
    <w:rsid w:val="00871526"/>
    <w:rsid w:val="00871718"/>
    <w:rsid w:val="00871980"/>
    <w:rsid w:val="00871B52"/>
    <w:rsid w:val="00871D75"/>
    <w:rsid w:val="00871E30"/>
    <w:rsid w:val="00872021"/>
    <w:rsid w:val="0087203E"/>
    <w:rsid w:val="00872204"/>
    <w:rsid w:val="0087222E"/>
    <w:rsid w:val="008725AB"/>
    <w:rsid w:val="00872986"/>
    <w:rsid w:val="00872CFB"/>
    <w:rsid w:val="00872FAB"/>
    <w:rsid w:val="008736B3"/>
    <w:rsid w:val="00873988"/>
    <w:rsid w:val="00873F61"/>
    <w:rsid w:val="00874034"/>
    <w:rsid w:val="00874837"/>
    <w:rsid w:val="0087521A"/>
    <w:rsid w:val="00875314"/>
    <w:rsid w:val="008753E9"/>
    <w:rsid w:val="008755C0"/>
    <w:rsid w:val="00875706"/>
    <w:rsid w:val="0087586F"/>
    <w:rsid w:val="0087592C"/>
    <w:rsid w:val="00875EBA"/>
    <w:rsid w:val="00875F27"/>
    <w:rsid w:val="00875F44"/>
    <w:rsid w:val="00875F96"/>
    <w:rsid w:val="00875F97"/>
    <w:rsid w:val="008762F8"/>
    <w:rsid w:val="0087678F"/>
    <w:rsid w:val="00876B35"/>
    <w:rsid w:val="00877052"/>
    <w:rsid w:val="0087747D"/>
    <w:rsid w:val="008779C4"/>
    <w:rsid w:val="00877C8F"/>
    <w:rsid w:val="00877C99"/>
    <w:rsid w:val="00877CB1"/>
    <w:rsid w:val="00877D59"/>
    <w:rsid w:val="00880137"/>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3EF8"/>
    <w:rsid w:val="00884294"/>
    <w:rsid w:val="00884319"/>
    <w:rsid w:val="00884E45"/>
    <w:rsid w:val="0088500D"/>
    <w:rsid w:val="008851E3"/>
    <w:rsid w:val="0088527A"/>
    <w:rsid w:val="008852C0"/>
    <w:rsid w:val="00885389"/>
    <w:rsid w:val="00885551"/>
    <w:rsid w:val="008856CB"/>
    <w:rsid w:val="00885B30"/>
    <w:rsid w:val="00886012"/>
    <w:rsid w:val="00886638"/>
    <w:rsid w:val="008868FE"/>
    <w:rsid w:val="0088692B"/>
    <w:rsid w:val="00886B96"/>
    <w:rsid w:val="00886C97"/>
    <w:rsid w:val="00886F45"/>
    <w:rsid w:val="00886F8C"/>
    <w:rsid w:val="0088712F"/>
    <w:rsid w:val="00887248"/>
    <w:rsid w:val="008875EF"/>
    <w:rsid w:val="00887688"/>
    <w:rsid w:val="0088779B"/>
    <w:rsid w:val="00887C6A"/>
    <w:rsid w:val="00887D0B"/>
    <w:rsid w:val="00887E11"/>
    <w:rsid w:val="00890144"/>
    <w:rsid w:val="008903FC"/>
    <w:rsid w:val="008909AB"/>
    <w:rsid w:val="00890D6A"/>
    <w:rsid w:val="0089111E"/>
    <w:rsid w:val="00891613"/>
    <w:rsid w:val="0089167F"/>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2FE0"/>
    <w:rsid w:val="008934B4"/>
    <w:rsid w:val="008936AD"/>
    <w:rsid w:val="00893751"/>
    <w:rsid w:val="0089405F"/>
    <w:rsid w:val="008940D8"/>
    <w:rsid w:val="0089415F"/>
    <w:rsid w:val="008943A6"/>
    <w:rsid w:val="008944A5"/>
    <w:rsid w:val="00894801"/>
    <w:rsid w:val="00894880"/>
    <w:rsid w:val="008948C7"/>
    <w:rsid w:val="00894AF6"/>
    <w:rsid w:val="00894CD8"/>
    <w:rsid w:val="00894E34"/>
    <w:rsid w:val="00894E5A"/>
    <w:rsid w:val="00894F58"/>
    <w:rsid w:val="008950FA"/>
    <w:rsid w:val="008952C9"/>
    <w:rsid w:val="008953D9"/>
    <w:rsid w:val="00895756"/>
    <w:rsid w:val="00895CD3"/>
    <w:rsid w:val="00896064"/>
    <w:rsid w:val="0089613D"/>
    <w:rsid w:val="00896287"/>
    <w:rsid w:val="00896639"/>
    <w:rsid w:val="008967B9"/>
    <w:rsid w:val="00896884"/>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0D40"/>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488"/>
    <w:rsid w:val="008A45CE"/>
    <w:rsid w:val="008A488D"/>
    <w:rsid w:val="008A49C3"/>
    <w:rsid w:val="008A4CE3"/>
    <w:rsid w:val="008A4DE8"/>
    <w:rsid w:val="008A4F52"/>
    <w:rsid w:val="008A4F84"/>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9AD"/>
    <w:rsid w:val="008A7C02"/>
    <w:rsid w:val="008A7CE5"/>
    <w:rsid w:val="008B01DF"/>
    <w:rsid w:val="008B01F2"/>
    <w:rsid w:val="008B0249"/>
    <w:rsid w:val="008B02DA"/>
    <w:rsid w:val="008B0356"/>
    <w:rsid w:val="008B060F"/>
    <w:rsid w:val="008B0C23"/>
    <w:rsid w:val="008B123D"/>
    <w:rsid w:val="008B1330"/>
    <w:rsid w:val="008B136D"/>
    <w:rsid w:val="008B1543"/>
    <w:rsid w:val="008B1674"/>
    <w:rsid w:val="008B1858"/>
    <w:rsid w:val="008B18DC"/>
    <w:rsid w:val="008B1DEA"/>
    <w:rsid w:val="008B1F67"/>
    <w:rsid w:val="008B202C"/>
    <w:rsid w:val="008B220B"/>
    <w:rsid w:val="008B238A"/>
    <w:rsid w:val="008B25F3"/>
    <w:rsid w:val="008B295B"/>
    <w:rsid w:val="008B2FD7"/>
    <w:rsid w:val="008B30DF"/>
    <w:rsid w:val="008B320A"/>
    <w:rsid w:val="008B3397"/>
    <w:rsid w:val="008B33E7"/>
    <w:rsid w:val="008B343B"/>
    <w:rsid w:val="008B381E"/>
    <w:rsid w:val="008B38FF"/>
    <w:rsid w:val="008B3957"/>
    <w:rsid w:val="008B3DB0"/>
    <w:rsid w:val="008B3E94"/>
    <w:rsid w:val="008B4047"/>
    <w:rsid w:val="008B421D"/>
    <w:rsid w:val="008B4416"/>
    <w:rsid w:val="008B4FD4"/>
    <w:rsid w:val="008B5189"/>
    <w:rsid w:val="008B53C0"/>
    <w:rsid w:val="008B57ED"/>
    <w:rsid w:val="008B5A2A"/>
    <w:rsid w:val="008B5BCB"/>
    <w:rsid w:val="008B5C9E"/>
    <w:rsid w:val="008B5EAE"/>
    <w:rsid w:val="008B5FA7"/>
    <w:rsid w:val="008B6397"/>
    <w:rsid w:val="008B666F"/>
    <w:rsid w:val="008B66AE"/>
    <w:rsid w:val="008B6AC3"/>
    <w:rsid w:val="008B6BF0"/>
    <w:rsid w:val="008B6D1B"/>
    <w:rsid w:val="008B6F13"/>
    <w:rsid w:val="008B70FE"/>
    <w:rsid w:val="008B71A4"/>
    <w:rsid w:val="008B71B7"/>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7DF"/>
    <w:rsid w:val="008C4B8F"/>
    <w:rsid w:val="008C4D7C"/>
    <w:rsid w:val="008C4F86"/>
    <w:rsid w:val="008C4F99"/>
    <w:rsid w:val="008C5B08"/>
    <w:rsid w:val="008C5B2D"/>
    <w:rsid w:val="008C5CB2"/>
    <w:rsid w:val="008C5F3C"/>
    <w:rsid w:val="008C5F8F"/>
    <w:rsid w:val="008C619E"/>
    <w:rsid w:val="008C62B5"/>
    <w:rsid w:val="008C657F"/>
    <w:rsid w:val="008C6636"/>
    <w:rsid w:val="008C67F6"/>
    <w:rsid w:val="008C6CB0"/>
    <w:rsid w:val="008C6CE5"/>
    <w:rsid w:val="008C6D31"/>
    <w:rsid w:val="008C6D8A"/>
    <w:rsid w:val="008C6DA3"/>
    <w:rsid w:val="008C6F32"/>
    <w:rsid w:val="008C6FDF"/>
    <w:rsid w:val="008C72D5"/>
    <w:rsid w:val="008C7719"/>
    <w:rsid w:val="008C7883"/>
    <w:rsid w:val="008C7C15"/>
    <w:rsid w:val="008C7E95"/>
    <w:rsid w:val="008D0259"/>
    <w:rsid w:val="008D077D"/>
    <w:rsid w:val="008D080C"/>
    <w:rsid w:val="008D0903"/>
    <w:rsid w:val="008D0965"/>
    <w:rsid w:val="008D0AEB"/>
    <w:rsid w:val="008D0C1E"/>
    <w:rsid w:val="008D120D"/>
    <w:rsid w:val="008D16BC"/>
    <w:rsid w:val="008D190E"/>
    <w:rsid w:val="008D1A57"/>
    <w:rsid w:val="008D1C5A"/>
    <w:rsid w:val="008D22FA"/>
    <w:rsid w:val="008D28A4"/>
    <w:rsid w:val="008D2CA1"/>
    <w:rsid w:val="008D2CBB"/>
    <w:rsid w:val="008D303D"/>
    <w:rsid w:val="008D315F"/>
    <w:rsid w:val="008D324F"/>
    <w:rsid w:val="008D33AC"/>
    <w:rsid w:val="008D3415"/>
    <w:rsid w:val="008D3524"/>
    <w:rsid w:val="008D3565"/>
    <w:rsid w:val="008D3644"/>
    <w:rsid w:val="008D36E9"/>
    <w:rsid w:val="008D374F"/>
    <w:rsid w:val="008D397B"/>
    <w:rsid w:val="008D3CCD"/>
    <w:rsid w:val="008D3D3D"/>
    <w:rsid w:val="008D3D78"/>
    <w:rsid w:val="008D3E73"/>
    <w:rsid w:val="008D3F1E"/>
    <w:rsid w:val="008D42AA"/>
    <w:rsid w:val="008D46E1"/>
    <w:rsid w:val="008D49A0"/>
    <w:rsid w:val="008D4A78"/>
    <w:rsid w:val="008D4BDD"/>
    <w:rsid w:val="008D51D7"/>
    <w:rsid w:val="008D5444"/>
    <w:rsid w:val="008D5499"/>
    <w:rsid w:val="008D5632"/>
    <w:rsid w:val="008D56F5"/>
    <w:rsid w:val="008D5749"/>
    <w:rsid w:val="008D57AB"/>
    <w:rsid w:val="008D58EF"/>
    <w:rsid w:val="008D5980"/>
    <w:rsid w:val="008D5BD1"/>
    <w:rsid w:val="008D5C27"/>
    <w:rsid w:val="008D61C9"/>
    <w:rsid w:val="008D684F"/>
    <w:rsid w:val="008D6F89"/>
    <w:rsid w:val="008D6FE5"/>
    <w:rsid w:val="008D75F4"/>
    <w:rsid w:val="008D761C"/>
    <w:rsid w:val="008D785F"/>
    <w:rsid w:val="008D7B7D"/>
    <w:rsid w:val="008D7D27"/>
    <w:rsid w:val="008E02D9"/>
    <w:rsid w:val="008E0388"/>
    <w:rsid w:val="008E05B3"/>
    <w:rsid w:val="008E069F"/>
    <w:rsid w:val="008E0AAD"/>
    <w:rsid w:val="008E0BBE"/>
    <w:rsid w:val="008E0D8F"/>
    <w:rsid w:val="008E0FCD"/>
    <w:rsid w:val="008E11BD"/>
    <w:rsid w:val="008E12A3"/>
    <w:rsid w:val="008E1814"/>
    <w:rsid w:val="008E18B3"/>
    <w:rsid w:val="008E1AEA"/>
    <w:rsid w:val="008E1B14"/>
    <w:rsid w:val="008E1F72"/>
    <w:rsid w:val="008E20A8"/>
    <w:rsid w:val="008E22A4"/>
    <w:rsid w:val="008E2965"/>
    <w:rsid w:val="008E2E81"/>
    <w:rsid w:val="008E3144"/>
    <w:rsid w:val="008E3223"/>
    <w:rsid w:val="008E355B"/>
    <w:rsid w:val="008E3C64"/>
    <w:rsid w:val="008E3E1A"/>
    <w:rsid w:val="008E49D4"/>
    <w:rsid w:val="008E4A3C"/>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9C6"/>
    <w:rsid w:val="008F1B36"/>
    <w:rsid w:val="008F1D51"/>
    <w:rsid w:val="008F1E46"/>
    <w:rsid w:val="008F25B5"/>
    <w:rsid w:val="008F265F"/>
    <w:rsid w:val="008F2E15"/>
    <w:rsid w:val="008F2F0D"/>
    <w:rsid w:val="008F3172"/>
    <w:rsid w:val="008F31FC"/>
    <w:rsid w:val="008F37AB"/>
    <w:rsid w:val="008F3C92"/>
    <w:rsid w:val="008F3D60"/>
    <w:rsid w:val="008F3EDA"/>
    <w:rsid w:val="008F4357"/>
    <w:rsid w:val="008F4603"/>
    <w:rsid w:val="008F465B"/>
    <w:rsid w:val="008F4677"/>
    <w:rsid w:val="008F469A"/>
    <w:rsid w:val="008F48BF"/>
    <w:rsid w:val="008F48D9"/>
    <w:rsid w:val="008F4A73"/>
    <w:rsid w:val="008F4C92"/>
    <w:rsid w:val="008F50C0"/>
    <w:rsid w:val="008F50E7"/>
    <w:rsid w:val="008F519C"/>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B38"/>
    <w:rsid w:val="008F6C42"/>
    <w:rsid w:val="008F6D75"/>
    <w:rsid w:val="008F6E7F"/>
    <w:rsid w:val="008F7123"/>
    <w:rsid w:val="008F7319"/>
    <w:rsid w:val="008F7626"/>
    <w:rsid w:val="008F7A77"/>
    <w:rsid w:val="008F7A9C"/>
    <w:rsid w:val="008F7BD0"/>
    <w:rsid w:val="008F7BE8"/>
    <w:rsid w:val="00900204"/>
    <w:rsid w:val="0090027E"/>
    <w:rsid w:val="00900DEC"/>
    <w:rsid w:val="00900E46"/>
    <w:rsid w:val="00900E95"/>
    <w:rsid w:val="009010AE"/>
    <w:rsid w:val="00901134"/>
    <w:rsid w:val="009014C0"/>
    <w:rsid w:val="00901560"/>
    <w:rsid w:val="009015F3"/>
    <w:rsid w:val="009017CB"/>
    <w:rsid w:val="00901A41"/>
    <w:rsid w:val="00901ABF"/>
    <w:rsid w:val="00901B7B"/>
    <w:rsid w:val="00901D33"/>
    <w:rsid w:val="009020F8"/>
    <w:rsid w:val="009022AC"/>
    <w:rsid w:val="009022F4"/>
    <w:rsid w:val="0090231B"/>
    <w:rsid w:val="009023EE"/>
    <w:rsid w:val="009025C8"/>
    <w:rsid w:val="00902A36"/>
    <w:rsid w:val="00902C95"/>
    <w:rsid w:val="00902D10"/>
    <w:rsid w:val="0090334C"/>
    <w:rsid w:val="0090336F"/>
    <w:rsid w:val="00903842"/>
    <w:rsid w:val="009039E1"/>
    <w:rsid w:val="00903A43"/>
    <w:rsid w:val="00903A4A"/>
    <w:rsid w:val="00903F15"/>
    <w:rsid w:val="00903F6C"/>
    <w:rsid w:val="00903FDE"/>
    <w:rsid w:val="009040A5"/>
    <w:rsid w:val="009042EE"/>
    <w:rsid w:val="009044B9"/>
    <w:rsid w:val="00904727"/>
    <w:rsid w:val="00904854"/>
    <w:rsid w:val="00904FD4"/>
    <w:rsid w:val="0090504A"/>
    <w:rsid w:val="00905115"/>
    <w:rsid w:val="00905404"/>
    <w:rsid w:val="0090552A"/>
    <w:rsid w:val="00905593"/>
    <w:rsid w:val="00905646"/>
    <w:rsid w:val="00905AE5"/>
    <w:rsid w:val="00905C32"/>
    <w:rsid w:val="00905D17"/>
    <w:rsid w:val="00905E2F"/>
    <w:rsid w:val="00905E89"/>
    <w:rsid w:val="0090606F"/>
    <w:rsid w:val="0090623C"/>
    <w:rsid w:val="00906446"/>
    <w:rsid w:val="00906752"/>
    <w:rsid w:val="00906907"/>
    <w:rsid w:val="00906AAC"/>
    <w:rsid w:val="00906B22"/>
    <w:rsid w:val="00906E09"/>
    <w:rsid w:val="00906FD2"/>
    <w:rsid w:val="009071AD"/>
    <w:rsid w:val="00907520"/>
    <w:rsid w:val="009076EF"/>
    <w:rsid w:val="00907ABE"/>
    <w:rsid w:val="00907E1D"/>
    <w:rsid w:val="00907F27"/>
    <w:rsid w:val="0091035C"/>
    <w:rsid w:val="009106A8"/>
    <w:rsid w:val="0091071F"/>
    <w:rsid w:val="00910DAB"/>
    <w:rsid w:val="009112A8"/>
    <w:rsid w:val="009113CB"/>
    <w:rsid w:val="00911A73"/>
    <w:rsid w:val="00911B31"/>
    <w:rsid w:val="00911B88"/>
    <w:rsid w:val="00911F3B"/>
    <w:rsid w:val="00911F90"/>
    <w:rsid w:val="00912112"/>
    <w:rsid w:val="009121DB"/>
    <w:rsid w:val="0091247E"/>
    <w:rsid w:val="00912838"/>
    <w:rsid w:val="00912A19"/>
    <w:rsid w:val="00912B07"/>
    <w:rsid w:val="00912E3F"/>
    <w:rsid w:val="009136A7"/>
    <w:rsid w:val="00913713"/>
    <w:rsid w:val="0091386A"/>
    <w:rsid w:val="00913D84"/>
    <w:rsid w:val="00913F2F"/>
    <w:rsid w:val="00913F36"/>
    <w:rsid w:val="00913F47"/>
    <w:rsid w:val="009141E8"/>
    <w:rsid w:val="00914603"/>
    <w:rsid w:val="0091465B"/>
    <w:rsid w:val="00914864"/>
    <w:rsid w:val="00914C43"/>
    <w:rsid w:val="00914CD7"/>
    <w:rsid w:val="00914D02"/>
    <w:rsid w:val="00914EE8"/>
    <w:rsid w:val="00914F10"/>
    <w:rsid w:val="00914F1B"/>
    <w:rsid w:val="00914FF2"/>
    <w:rsid w:val="00915481"/>
    <w:rsid w:val="00915740"/>
    <w:rsid w:val="00915821"/>
    <w:rsid w:val="00915878"/>
    <w:rsid w:val="00915903"/>
    <w:rsid w:val="00915996"/>
    <w:rsid w:val="009159A2"/>
    <w:rsid w:val="00915D87"/>
    <w:rsid w:val="00915FCB"/>
    <w:rsid w:val="009160EA"/>
    <w:rsid w:val="0091615C"/>
    <w:rsid w:val="00916168"/>
    <w:rsid w:val="009162C7"/>
    <w:rsid w:val="009164F1"/>
    <w:rsid w:val="00916D73"/>
    <w:rsid w:val="00917017"/>
    <w:rsid w:val="00917131"/>
    <w:rsid w:val="00917205"/>
    <w:rsid w:val="0091729E"/>
    <w:rsid w:val="009176C6"/>
    <w:rsid w:val="00917FA9"/>
    <w:rsid w:val="00920167"/>
    <w:rsid w:val="00920215"/>
    <w:rsid w:val="00920600"/>
    <w:rsid w:val="0092068A"/>
    <w:rsid w:val="00920DE7"/>
    <w:rsid w:val="009212B1"/>
    <w:rsid w:val="00921493"/>
    <w:rsid w:val="009214A1"/>
    <w:rsid w:val="00921983"/>
    <w:rsid w:val="00921DC0"/>
    <w:rsid w:val="00921F4D"/>
    <w:rsid w:val="00921F85"/>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A7F"/>
    <w:rsid w:val="00923B16"/>
    <w:rsid w:val="00923B9A"/>
    <w:rsid w:val="00923DBC"/>
    <w:rsid w:val="00923E5F"/>
    <w:rsid w:val="00923EBA"/>
    <w:rsid w:val="00924546"/>
    <w:rsid w:val="009245DB"/>
    <w:rsid w:val="009247CC"/>
    <w:rsid w:val="00924818"/>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0B9"/>
    <w:rsid w:val="0093323A"/>
    <w:rsid w:val="00933352"/>
    <w:rsid w:val="00933A5B"/>
    <w:rsid w:val="00933D23"/>
    <w:rsid w:val="00933EE2"/>
    <w:rsid w:val="009341EE"/>
    <w:rsid w:val="00934448"/>
    <w:rsid w:val="00934665"/>
    <w:rsid w:val="009346BD"/>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B4"/>
    <w:rsid w:val="009409D9"/>
    <w:rsid w:val="00940B1C"/>
    <w:rsid w:val="00940C7D"/>
    <w:rsid w:val="00940DDF"/>
    <w:rsid w:val="00940DF3"/>
    <w:rsid w:val="0094104A"/>
    <w:rsid w:val="00941679"/>
    <w:rsid w:val="00941ECE"/>
    <w:rsid w:val="00941F5E"/>
    <w:rsid w:val="009421D9"/>
    <w:rsid w:val="0094220B"/>
    <w:rsid w:val="009423E4"/>
    <w:rsid w:val="00942AB2"/>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06A"/>
    <w:rsid w:val="00945248"/>
    <w:rsid w:val="00945484"/>
    <w:rsid w:val="00945AB9"/>
    <w:rsid w:val="00946082"/>
    <w:rsid w:val="00946154"/>
    <w:rsid w:val="009463D0"/>
    <w:rsid w:val="00946468"/>
    <w:rsid w:val="00946A04"/>
    <w:rsid w:val="00946A21"/>
    <w:rsid w:val="00946B6F"/>
    <w:rsid w:val="00946CE3"/>
    <w:rsid w:val="009473EC"/>
    <w:rsid w:val="0094766D"/>
    <w:rsid w:val="00947AF4"/>
    <w:rsid w:val="00947B78"/>
    <w:rsid w:val="00950212"/>
    <w:rsid w:val="009503A8"/>
    <w:rsid w:val="009504F7"/>
    <w:rsid w:val="00950674"/>
    <w:rsid w:val="00950863"/>
    <w:rsid w:val="00950D76"/>
    <w:rsid w:val="00950DE6"/>
    <w:rsid w:val="009513A9"/>
    <w:rsid w:val="009515D4"/>
    <w:rsid w:val="0095183A"/>
    <w:rsid w:val="00951ABF"/>
    <w:rsid w:val="00951D3C"/>
    <w:rsid w:val="00951E7C"/>
    <w:rsid w:val="0095223C"/>
    <w:rsid w:val="0095246B"/>
    <w:rsid w:val="00952613"/>
    <w:rsid w:val="009527B3"/>
    <w:rsid w:val="009529A2"/>
    <w:rsid w:val="009529D7"/>
    <w:rsid w:val="00952A31"/>
    <w:rsid w:val="0095328B"/>
    <w:rsid w:val="00953479"/>
    <w:rsid w:val="009534E2"/>
    <w:rsid w:val="0095366A"/>
    <w:rsid w:val="0095378E"/>
    <w:rsid w:val="0095380D"/>
    <w:rsid w:val="00953894"/>
    <w:rsid w:val="00953A23"/>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908"/>
    <w:rsid w:val="00955EF1"/>
    <w:rsid w:val="0095616C"/>
    <w:rsid w:val="0095627B"/>
    <w:rsid w:val="009562DC"/>
    <w:rsid w:val="009563C3"/>
    <w:rsid w:val="0095660A"/>
    <w:rsid w:val="0095684B"/>
    <w:rsid w:val="00956D90"/>
    <w:rsid w:val="00956E1F"/>
    <w:rsid w:val="009576D1"/>
    <w:rsid w:val="009576D6"/>
    <w:rsid w:val="0095772D"/>
    <w:rsid w:val="009577CF"/>
    <w:rsid w:val="009578E1"/>
    <w:rsid w:val="009578EA"/>
    <w:rsid w:val="00957B54"/>
    <w:rsid w:val="00957B76"/>
    <w:rsid w:val="00957B7C"/>
    <w:rsid w:val="00957C07"/>
    <w:rsid w:val="00957EDF"/>
    <w:rsid w:val="0096020A"/>
    <w:rsid w:val="0096098A"/>
    <w:rsid w:val="009609A9"/>
    <w:rsid w:val="009609AB"/>
    <w:rsid w:val="00960D30"/>
    <w:rsid w:val="00960F8B"/>
    <w:rsid w:val="0096153B"/>
    <w:rsid w:val="0096181A"/>
    <w:rsid w:val="00961E5C"/>
    <w:rsid w:val="00961FAF"/>
    <w:rsid w:val="009622F2"/>
    <w:rsid w:val="0096263D"/>
    <w:rsid w:val="00962899"/>
    <w:rsid w:val="00962AE5"/>
    <w:rsid w:val="00962CF0"/>
    <w:rsid w:val="00962D14"/>
    <w:rsid w:val="00962ECD"/>
    <w:rsid w:val="00962F05"/>
    <w:rsid w:val="00962F3D"/>
    <w:rsid w:val="00962F7C"/>
    <w:rsid w:val="00963262"/>
    <w:rsid w:val="009633E4"/>
    <w:rsid w:val="0096349B"/>
    <w:rsid w:val="00963819"/>
    <w:rsid w:val="0096387A"/>
    <w:rsid w:val="00963C4C"/>
    <w:rsid w:val="00963F98"/>
    <w:rsid w:val="00963FAE"/>
    <w:rsid w:val="00964038"/>
    <w:rsid w:val="00964570"/>
    <w:rsid w:val="0096481B"/>
    <w:rsid w:val="009648BE"/>
    <w:rsid w:val="00964993"/>
    <w:rsid w:val="00964F5B"/>
    <w:rsid w:val="009650A9"/>
    <w:rsid w:val="009650D0"/>
    <w:rsid w:val="00965187"/>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361"/>
    <w:rsid w:val="00973874"/>
    <w:rsid w:val="00973EAF"/>
    <w:rsid w:val="009740BE"/>
    <w:rsid w:val="00974183"/>
    <w:rsid w:val="0097444B"/>
    <w:rsid w:val="0097447C"/>
    <w:rsid w:val="009746DB"/>
    <w:rsid w:val="00974A07"/>
    <w:rsid w:val="00974B00"/>
    <w:rsid w:val="00974EB9"/>
    <w:rsid w:val="00974F01"/>
    <w:rsid w:val="009754A7"/>
    <w:rsid w:val="009755B9"/>
    <w:rsid w:val="009756B1"/>
    <w:rsid w:val="00975CCE"/>
    <w:rsid w:val="00975F59"/>
    <w:rsid w:val="00975F7F"/>
    <w:rsid w:val="0097629A"/>
    <w:rsid w:val="0097641F"/>
    <w:rsid w:val="00976551"/>
    <w:rsid w:val="00976703"/>
    <w:rsid w:val="00976712"/>
    <w:rsid w:val="0097689D"/>
    <w:rsid w:val="00976D66"/>
    <w:rsid w:val="009770D8"/>
    <w:rsid w:val="00977212"/>
    <w:rsid w:val="00977262"/>
    <w:rsid w:val="009774DF"/>
    <w:rsid w:val="009775FA"/>
    <w:rsid w:val="00977747"/>
    <w:rsid w:val="009778CF"/>
    <w:rsid w:val="00977B5F"/>
    <w:rsid w:val="00980170"/>
    <w:rsid w:val="009809BA"/>
    <w:rsid w:val="00980FEF"/>
    <w:rsid w:val="00981165"/>
    <w:rsid w:val="00981D6D"/>
    <w:rsid w:val="00981EAC"/>
    <w:rsid w:val="00982155"/>
    <w:rsid w:val="009821BA"/>
    <w:rsid w:val="009824B6"/>
    <w:rsid w:val="009824FE"/>
    <w:rsid w:val="00982592"/>
    <w:rsid w:val="0098268E"/>
    <w:rsid w:val="00982996"/>
    <w:rsid w:val="00982A18"/>
    <w:rsid w:val="00982B62"/>
    <w:rsid w:val="009831C7"/>
    <w:rsid w:val="0098326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AED"/>
    <w:rsid w:val="00985C1B"/>
    <w:rsid w:val="00985E7C"/>
    <w:rsid w:val="00986140"/>
    <w:rsid w:val="0098646A"/>
    <w:rsid w:val="00986585"/>
    <w:rsid w:val="009869B7"/>
    <w:rsid w:val="00986A72"/>
    <w:rsid w:val="00986B4F"/>
    <w:rsid w:val="0098718D"/>
    <w:rsid w:val="009872FC"/>
    <w:rsid w:val="00987777"/>
    <w:rsid w:val="00987938"/>
    <w:rsid w:val="00987CE7"/>
    <w:rsid w:val="00987CE8"/>
    <w:rsid w:val="00987CFF"/>
    <w:rsid w:val="00990149"/>
    <w:rsid w:val="009902E5"/>
    <w:rsid w:val="009903D1"/>
    <w:rsid w:val="009906B0"/>
    <w:rsid w:val="00990899"/>
    <w:rsid w:val="00990907"/>
    <w:rsid w:val="00990982"/>
    <w:rsid w:val="00990C49"/>
    <w:rsid w:val="009911D5"/>
    <w:rsid w:val="00991294"/>
    <w:rsid w:val="00991398"/>
    <w:rsid w:val="00991425"/>
    <w:rsid w:val="009918C8"/>
    <w:rsid w:val="00991CB1"/>
    <w:rsid w:val="00991D52"/>
    <w:rsid w:val="00991DE1"/>
    <w:rsid w:val="00992582"/>
    <w:rsid w:val="009925D4"/>
    <w:rsid w:val="0099307D"/>
    <w:rsid w:val="00993230"/>
    <w:rsid w:val="0099348A"/>
    <w:rsid w:val="00993886"/>
    <w:rsid w:val="00993999"/>
    <w:rsid w:val="00994AE3"/>
    <w:rsid w:val="00994C75"/>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4D5"/>
    <w:rsid w:val="0099793D"/>
    <w:rsid w:val="009979CE"/>
    <w:rsid w:val="00997B26"/>
    <w:rsid w:val="009A00F0"/>
    <w:rsid w:val="009A0509"/>
    <w:rsid w:val="009A05A5"/>
    <w:rsid w:val="009A0655"/>
    <w:rsid w:val="009A067F"/>
    <w:rsid w:val="009A06A0"/>
    <w:rsid w:val="009A0852"/>
    <w:rsid w:val="009A096C"/>
    <w:rsid w:val="009A09FE"/>
    <w:rsid w:val="009A0ADE"/>
    <w:rsid w:val="009A0B70"/>
    <w:rsid w:val="009A0E00"/>
    <w:rsid w:val="009A133D"/>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610"/>
    <w:rsid w:val="009A38F3"/>
    <w:rsid w:val="009A38FF"/>
    <w:rsid w:val="009A3950"/>
    <w:rsid w:val="009A3A0B"/>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6C07"/>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942"/>
    <w:rsid w:val="009B2AC9"/>
    <w:rsid w:val="009B2C95"/>
    <w:rsid w:val="009B30F8"/>
    <w:rsid w:val="009B3447"/>
    <w:rsid w:val="009B349E"/>
    <w:rsid w:val="009B3D56"/>
    <w:rsid w:val="009B3F60"/>
    <w:rsid w:val="009B4837"/>
    <w:rsid w:val="009B487B"/>
    <w:rsid w:val="009B4900"/>
    <w:rsid w:val="009B4CCB"/>
    <w:rsid w:val="009B4E46"/>
    <w:rsid w:val="009B4FF7"/>
    <w:rsid w:val="009B5A5E"/>
    <w:rsid w:val="009B5B7E"/>
    <w:rsid w:val="009B5BC7"/>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1DA"/>
    <w:rsid w:val="009C1742"/>
    <w:rsid w:val="009C18C6"/>
    <w:rsid w:val="009C1CDB"/>
    <w:rsid w:val="009C1CE1"/>
    <w:rsid w:val="009C218A"/>
    <w:rsid w:val="009C2630"/>
    <w:rsid w:val="009C27C8"/>
    <w:rsid w:val="009C2CC8"/>
    <w:rsid w:val="009C2D3F"/>
    <w:rsid w:val="009C2FBC"/>
    <w:rsid w:val="009C3187"/>
    <w:rsid w:val="009C358C"/>
    <w:rsid w:val="009C3F32"/>
    <w:rsid w:val="009C4032"/>
    <w:rsid w:val="009C41C1"/>
    <w:rsid w:val="009C44C1"/>
    <w:rsid w:val="009C4CF1"/>
    <w:rsid w:val="009C4DCA"/>
    <w:rsid w:val="009C4ECF"/>
    <w:rsid w:val="009C4F44"/>
    <w:rsid w:val="009C500A"/>
    <w:rsid w:val="009C5024"/>
    <w:rsid w:val="009C51DC"/>
    <w:rsid w:val="009C5232"/>
    <w:rsid w:val="009C552A"/>
    <w:rsid w:val="009C5967"/>
    <w:rsid w:val="009C5F7C"/>
    <w:rsid w:val="009C6188"/>
    <w:rsid w:val="009C6405"/>
    <w:rsid w:val="009C64F6"/>
    <w:rsid w:val="009C6CC8"/>
    <w:rsid w:val="009C73C6"/>
    <w:rsid w:val="009C740D"/>
    <w:rsid w:val="009C7A87"/>
    <w:rsid w:val="009C7B6C"/>
    <w:rsid w:val="009C7C04"/>
    <w:rsid w:val="009C7E08"/>
    <w:rsid w:val="009C7E40"/>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3FE0"/>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0DA"/>
    <w:rsid w:val="009D7825"/>
    <w:rsid w:val="009D7852"/>
    <w:rsid w:val="009D790F"/>
    <w:rsid w:val="009D7ADB"/>
    <w:rsid w:val="009D7F85"/>
    <w:rsid w:val="009E0183"/>
    <w:rsid w:val="009E020F"/>
    <w:rsid w:val="009E025F"/>
    <w:rsid w:val="009E0436"/>
    <w:rsid w:val="009E1A4A"/>
    <w:rsid w:val="009E1A71"/>
    <w:rsid w:val="009E1B17"/>
    <w:rsid w:val="009E1B66"/>
    <w:rsid w:val="009E1D95"/>
    <w:rsid w:val="009E1D9B"/>
    <w:rsid w:val="009E1DB9"/>
    <w:rsid w:val="009E1E28"/>
    <w:rsid w:val="009E1E44"/>
    <w:rsid w:val="009E221A"/>
    <w:rsid w:val="009E23E3"/>
    <w:rsid w:val="009E282F"/>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0EE"/>
    <w:rsid w:val="009E61DF"/>
    <w:rsid w:val="009E65C4"/>
    <w:rsid w:val="009E6A7E"/>
    <w:rsid w:val="009E717B"/>
    <w:rsid w:val="009E74AF"/>
    <w:rsid w:val="009E75F6"/>
    <w:rsid w:val="009E7BDA"/>
    <w:rsid w:val="009E7EA6"/>
    <w:rsid w:val="009F00D6"/>
    <w:rsid w:val="009F061C"/>
    <w:rsid w:val="009F090E"/>
    <w:rsid w:val="009F0ED1"/>
    <w:rsid w:val="009F0ED9"/>
    <w:rsid w:val="009F1251"/>
    <w:rsid w:val="009F1562"/>
    <w:rsid w:val="009F16B4"/>
    <w:rsid w:val="009F17D9"/>
    <w:rsid w:val="009F19DC"/>
    <w:rsid w:val="009F1BB5"/>
    <w:rsid w:val="009F20D8"/>
    <w:rsid w:val="009F29FB"/>
    <w:rsid w:val="009F2B7F"/>
    <w:rsid w:val="009F305B"/>
    <w:rsid w:val="009F3074"/>
    <w:rsid w:val="009F343D"/>
    <w:rsid w:val="009F355E"/>
    <w:rsid w:val="009F356E"/>
    <w:rsid w:val="009F378E"/>
    <w:rsid w:val="009F3999"/>
    <w:rsid w:val="009F39F0"/>
    <w:rsid w:val="009F420B"/>
    <w:rsid w:val="009F4341"/>
    <w:rsid w:val="009F4743"/>
    <w:rsid w:val="009F4FCD"/>
    <w:rsid w:val="009F5087"/>
    <w:rsid w:val="009F50A4"/>
    <w:rsid w:val="009F50EF"/>
    <w:rsid w:val="009F54DE"/>
    <w:rsid w:val="009F5926"/>
    <w:rsid w:val="009F59EB"/>
    <w:rsid w:val="009F5DFD"/>
    <w:rsid w:val="009F5FB3"/>
    <w:rsid w:val="009F62F0"/>
    <w:rsid w:val="009F6A2A"/>
    <w:rsid w:val="009F703B"/>
    <w:rsid w:val="009F7373"/>
    <w:rsid w:val="009F738E"/>
    <w:rsid w:val="009F7AF6"/>
    <w:rsid w:val="009F7F88"/>
    <w:rsid w:val="009F7FDE"/>
    <w:rsid w:val="00A000AA"/>
    <w:rsid w:val="00A002DE"/>
    <w:rsid w:val="00A00614"/>
    <w:rsid w:val="00A00646"/>
    <w:rsid w:val="00A006C0"/>
    <w:rsid w:val="00A009D3"/>
    <w:rsid w:val="00A00A89"/>
    <w:rsid w:val="00A00B43"/>
    <w:rsid w:val="00A01297"/>
    <w:rsid w:val="00A012C9"/>
    <w:rsid w:val="00A0170E"/>
    <w:rsid w:val="00A0173C"/>
    <w:rsid w:val="00A01A96"/>
    <w:rsid w:val="00A01C19"/>
    <w:rsid w:val="00A01CF7"/>
    <w:rsid w:val="00A01D2A"/>
    <w:rsid w:val="00A01E11"/>
    <w:rsid w:val="00A0224F"/>
    <w:rsid w:val="00A02251"/>
    <w:rsid w:val="00A024D2"/>
    <w:rsid w:val="00A024F4"/>
    <w:rsid w:val="00A0298D"/>
    <w:rsid w:val="00A02AA5"/>
    <w:rsid w:val="00A0341B"/>
    <w:rsid w:val="00A03455"/>
    <w:rsid w:val="00A0382C"/>
    <w:rsid w:val="00A045E6"/>
    <w:rsid w:val="00A04728"/>
    <w:rsid w:val="00A047D7"/>
    <w:rsid w:val="00A04826"/>
    <w:rsid w:val="00A04B43"/>
    <w:rsid w:val="00A04B46"/>
    <w:rsid w:val="00A04DD6"/>
    <w:rsid w:val="00A04FC4"/>
    <w:rsid w:val="00A05179"/>
    <w:rsid w:val="00A05D57"/>
    <w:rsid w:val="00A05E27"/>
    <w:rsid w:val="00A05EB0"/>
    <w:rsid w:val="00A05EBD"/>
    <w:rsid w:val="00A064C3"/>
    <w:rsid w:val="00A065EF"/>
    <w:rsid w:val="00A06D0F"/>
    <w:rsid w:val="00A06EB5"/>
    <w:rsid w:val="00A0723A"/>
    <w:rsid w:val="00A07373"/>
    <w:rsid w:val="00A07C29"/>
    <w:rsid w:val="00A07EB0"/>
    <w:rsid w:val="00A07FDE"/>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B15"/>
    <w:rsid w:val="00A12C96"/>
    <w:rsid w:val="00A12F75"/>
    <w:rsid w:val="00A13532"/>
    <w:rsid w:val="00A1387C"/>
    <w:rsid w:val="00A13885"/>
    <w:rsid w:val="00A13C6C"/>
    <w:rsid w:val="00A14206"/>
    <w:rsid w:val="00A1437A"/>
    <w:rsid w:val="00A14804"/>
    <w:rsid w:val="00A14D52"/>
    <w:rsid w:val="00A14F0F"/>
    <w:rsid w:val="00A155FC"/>
    <w:rsid w:val="00A15840"/>
    <w:rsid w:val="00A15865"/>
    <w:rsid w:val="00A15DD9"/>
    <w:rsid w:val="00A1610D"/>
    <w:rsid w:val="00A161E3"/>
    <w:rsid w:val="00A16B0C"/>
    <w:rsid w:val="00A16BD7"/>
    <w:rsid w:val="00A16D72"/>
    <w:rsid w:val="00A17001"/>
    <w:rsid w:val="00A17216"/>
    <w:rsid w:val="00A172A0"/>
    <w:rsid w:val="00A17405"/>
    <w:rsid w:val="00A1748E"/>
    <w:rsid w:val="00A1782A"/>
    <w:rsid w:val="00A178A2"/>
    <w:rsid w:val="00A179D3"/>
    <w:rsid w:val="00A17A09"/>
    <w:rsid w:val="00A17A5C"/>
    <w:rsid w:val="00A17BFD"/>
    <w:rsid w:val="00A17CCB"/>
    <w:rsid w:val="00A20488"/>
    <w:rsid w:val="00A20554"/>
    <w:rsid w:val="00A205AE"/>
    <w:rsid w:val="00A205FC"/>
    <w:rsid w:val="00A207DE"/>
    <w:rsid w:val="00A209FD"/>
    <w:rsid w:val="00A20BB6"/>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7D"/>
    <w:rsid w:val="00A232EC"/>
    <w:rsid w:val="00A237A6"/>
    <w:rsid w:val="00A239F2"/>
    <w:rsid w:val="00A23B4E"/>
    <w:rsid w:val="00A23BFE"/>
    <w:rsid w:val="00A23C05"/>
    <w:rsid w:val="00A23EF6"/>
    <w:rsid w:val="00A23F3F"/>
    <w:rsid w:val="00A241D1"/>
    <w:rsid w:val="00A24282"/>
    <w:rsid w:val="00A243B6"/>
    <w:rsid w:val="00A248DD"/>
    <w:rsid w:val="00A24C79"/>
    <w:rsid w:val="00A24DD4"/>
    <w:rsid w:val="00A24E18"/>
    <w:rsid w:val="00A24E75"/>
    <w:rsid w:val="00A24FD9"/>
    <w:rsid w:val="00A24FF9"/>
    <w:rsid w:val="00A2508B"/>
    <w:rsid w:val="00A250E8"/>
    <w:rsid w:val="00A25214"/>
    <w:rsid w:val="00A25235"/>
    <w:rsid w:val="00A25291"/>
    <w:rsid w:val="00A25355"/>
    <w:rsid w:val="00A2560C"/>
    <w:rsid w:val="00A256A3"/>
    <w:rsid w:val="00A257A7"/>
    <w:rsid w:val="00A25D1D"/>
    <w:rsid w:val="00A25D2A"/>
    <w:rsid w:val="00A25EFE"/>
    <w:rsid w:val="00A263EA"/>
    <w:rsid w:val="00A2650C"/>
    <w:rsid w:val="00A267AE"/>
    <w:rsid w:val="00A26907"/>
    <w:rsid w:val="00A26CB7"/>
    <w:rsid w:val="00A26CBA"/>
    <w:rsid w:val="00A26DA3"/>
    <w:rsid w:val="00A26FD5"/>
    <w:rsid w:val="00A273A2"/>
    <w:rsid w:val="00A275F0"/>
    <w:rsid w:val="00A279A8"/>
    <w:rsid w:val="00A27D7D"/>
    <w:rsid w:val="00A27EC8"/>
    <w:rsid w:val="00A30495"/>
    <w:rsid w:val="00A3055F"/>
    <w:rsid w:val="00A30895"/>
    <w:rsid w:val="00A30B8C"/>
    <w:rsid w:val="00A30B90"/>
    <w:rsid w:val="00A30CB9"/>
    <w:rsid w:val="00A30CBC"/>
    <w:rsid w:val="00A30E6A"/>
    <w:rsid w:val="00A30FFA"/>
    <w:rsid w:val="00A312D8"/>
    <w:rsid w:val="00A312EF"/>
    <w:rsid w:val="00A31655"/>
    <w:rsid w:val="00A31723"/>
    <w:rsid w:val="00A31BB1"/>
    <w:rsid w:val="00A32256"/>
    <w:rsid w:val="00A32C74"/>
    <w:rsid w:val="00A32E6C"/>
    <w:rsid w:val="00A333A4"/>
    <w:rsid w:val="00A333B8"/>
    <w:rsid w:val="00A33605"/>
    <w:rsid w:val="00A336FE"/>
    <w:rsid w:val="00A3394D"/>
    <w:rsid w:val="00A34179"/>
    <w:rsid w:val="00A34273"/>
    <w:rsid w:val="00A342B2"/>
    <w:rsid w:val="00A3445C"/>
    <w:rsid w:val="00A346A9"/>
    <w:rsid w:val="00A347A9"/>
    <w:rsid w:val="00A349C4"/>
    <w:rsid w:val="00A35121"/>
    <w:rsid w:val="00A35201"/>
    <w:rsid w:val="00A35346"/>
    <w:rsid w:val="00A35361"/>
    <w:rsid w:val="00A3537F"/>
    <w:rsid w:val="00A353E5"/>
    <w:rsid w:val="00A35444"/>
    <w:rsid w:val="00A35498"/>
    <w:rsid w:val="00A3589F"/>
    <w:rsid w:val="00A3593B"/>
    <w:rsid w:val="00A35DD1"/>
    <w:rsid w:val="00A35FE3"/>
    <w:rsid w:val="00A360F9"/>
    <w:rsid w:val="00A361C4"/>
    <w:rsid w:val="00A3630B"/>
    <w:rsid w:val="00A3663D"/>
    <w:rsid w:val="00A367FB"/>
    <w:rsid w:val="00A36BBA"/>
    <w:rsid w:val="00A36C0A"/>
    <w:rsid w:val="00A36E37"/>
    <w:rsid w:val="00A36F5A"/>
    <w:rsid w:val="00A3711A"/>
    <w:rsid w:val="00A372AD"/>
    <w:rsid w:val="00A372CE"/>
    <w:rsid w:val="00A374E9"/>
    <w:rsid w:val="00A3756E"/>
    <w:rsid w:val="00A376A4"/>
    <w:rsid w:val="00A37947"/>
    <w:rsid w:val="00A37FB8"/>
    <w:rsid w:val="00A40225"/>
    <w:rsid w:val="00A4024F"/>
    <w:rsid w:val="00A402CE"/>
    <w:rsid w:val="00A409F8"/>
    <w:rsid w:val="00A40BEF"/>
    <w:rsid w:val="00A40D64"/>
    <w:rsid w:val="00A40E96"/>
    <w:rsid w:val="00A40EEF"/>
    <w:rsid w:val="00A40FC4"/>
    <w:rsid w:val="00A41562"/>
    <w:rsid w:val="00A416E6"/>
    <w:rsid w:val="00A41987"/>
    <w:rsid w:val="00A420D8"/>
    <w:rsid w:val="00A4210B"/>
    <w:rsid w:val="00A424D5"/>
    <w:rsid w:val="00A4279F"/>
    <w:rsid w:val="00A427DA"/>
    <w:rsid w:val="00A42839"/>
    <w:rsid w:val="00A42DDF"/>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520"/>
    <w:rsid w:val="00A465B8"/>
    <w:rsid w:val="00A46B70"/>
    <w:rsid w:val="00A46C06"/>
    <w:rsid w:val="00A46C79"/>
    <w:rsid w:val="00A46F3A"/>
    <w:rsid w:val="00A46FB0"/>
    <w:rsid w:val="00A47093"/>
    <w:rsid w:val="00A473B4"/>
    <w:rsid w:val="00A47432"/>
    <w:rsid w:val="00A4779B"/>
    <w:rsid w:val="00A47835"/>
    <w:rsid w:val="00A47B4E"/>
    <w:rsid w:val="00A47E5D"/>
    <w:rsid w:val="00A47E65"/>
    <w:rsid w:val="00A50293"/>
    <w:rsid w:val="00A50348"/>
    <w:rsid w:val="00A506EE"/>
    <w:rsid w:val="00A50C20"/>
    <w:rsid w:val="00A50DE9"/>
    <w:rsid w:val="00A511AB"/>
    <w:rsid w:val="00A51255"/>
    <w:rsid w:val="00A51354"/>
    <w:rsid w:val="00A51C15"/>
    <w:rsid w:val="00A51E21"/>
    <w:rsid w:val="00A51E56"/>
    <w:rsid w:val="00A520C2"/>
    <w:rsid w:val="00A5227F"/>
    <w:rsid w:val="00A52408"/>
    <w:rsid w:val="00A524B4"/>
    <w:rsid w:val="00A524EC"/>
    <w:rsid w:val="00A525B7"/>
    <w:rsid w:val="00A5269C"/>
    <w:rsid w:val="00A52B47"/>
    <w:rsid w:val="00A52BB2"/>
    <w:rsid w:val="00A52C06"/>
    <w:rsid w:val="00A52E45"/>
    <w:rsid w:val="00A533F2"/>
    <w:rsid w:val="00A53DA4"/>
    <w:rsid w:val="00A5405A"/>
    <w:rsid w:val="00A543F4"/>
    <w:rsid w:val="00A54700"/>
    <w:rsid w:val="00A54916"/>
    <w:rsid w:val="00A54B46"/>
    <w:rsid w:val="00A553DF"/>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2E2"/>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3BF"/>
    <w:rsid w:val="00A6446A"/>
    <w:rsid w:val="00A64507"/>
    <w:rsid w:val="00A64552"/>
    <w:rsid w:val="00A64D16"/>
    <w:rsid w:val="00A64D48"/>
    <w:rsid w:val="00A64D71"/>
    <w:rsid w:val="00A65099"/>
    <w:rsid w:val="00A656C2"/>
    <w:rsid w:val="00A658F6"/>
    <w:rsid w:val="00A65F45"/>
    <w:rsid w:val="00A6660B"/>
    <w:rsid w:val="00A66AF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1D9"/>
    <w:rsid w:val="00A7425B"/>
    <w:rsid w:val="00A7442B"/>
    <w:rsid w:val="00A749CD"/>
    <w:rsid w:val="00A74A31"/>
    <w:rsid w:val="00A74A3F"/>
    <w:rsid w:val="00A7501B"/>
    <w:rsid w:val="00A7518D"/>
    <w:rsid w:val="00A753CA"/>
    <w:rsid w:val="00A75B34"/>
    <w:rsid w:val="00A75BD0"/>
    <w:rsid w:val="00A75BDB"/>
    <w:rsid w:val="00A75DB8"/>
    <w:rsid w:val="00A768F2"/>
    <w:rsid w:val="00A76930"/>
    <w:rsid w:val="00A76952"/>
    <w:rsid w:val="00A76B8B"/>
    <w:rsid w:val="00A76FE8"/>
    <w:rsid w:val="00A77123"/>
    <w:rsid w:val="00A77471"/>
    <w:rsid w:val="00A77623"/>
    <w:rsid w:val="00A7771F"/>
    <w:rsid w:val="00A778C2"/>
    <w:rsid w:val="00A779DD"/>
    <w:rsid w:val="00A77A5C"/>
    <w:rsid w:val="00A77C24"/>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655"/>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CB9"/>
    <w:rsid w:val="00A86D5D"/>
    <w:rsid w:val="00A86E83"/>
    <w:rsid w:val="00A870EE"/>
    <w:rsid w:val="00A87323"/>
    <w:rsid w:val="00A874BD"/>
    <w:rsid w:val="00A8768B"/>
    <w:rsid w:val="00A87741"/>
    <w:rsid w:val="00A87EDD"/>
    <w:rsid w:val="00A87FFC"/>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E7"/>
    <w:rsid w:val="00A926F7"/>
    <w:rsid w:val="00A928C4"/>
    <w:rsid w:val="00A92A67"/>
    <w:rsid w:val="00A93205"/>
    <w:rsid w:val="00A93359"/>
    <w:rsid w:val="00A9339D"/>
    <w:rsid w:val="00A93780"/>
    <w:rsid w:val="00A93813"/>
    <w:rsid w:val="00A93D0D"/>
    <w:rsid w:val="00A94003"/>
    <w:rsid w:val="00A94198"/>
    <w:rsid w:val="00A94347"/>
    <w:rsid w:val="00A943CE"/>
    <w:rsid w:val="00A944E2"/>
    <w:rsid w:val="00A94608"/>
    <w:rsid w:val="00A94A5E"/>
    <w:rsid w:val="00A94A78"/>
    <w:rsid w:val="00A94AAD"/>
    <w:rsid w:val="00A94E58"/>
    <w:rsid w:val="00A950B7"/>
    <w:rsid w:val="00A95454"/>
    <w:rsid w:val="00A95540"/>
    <w:rsid w:val="00A956E4"/>
    <w:rsid w:val="00A957E8"/>
    <w:rsid w:val="00A95D38"/>
    <w:rsid w:val="00A96045"/>
    <w:rsid w:val="00A96084"/>
    <w:rsid w:val="00A96408"/>
    <w:rsid w:val="00A9706C"/>
    <w:rsid w:val="00A97151"/>
    <w:rsid w:val="00A97362"/>
    <w:rsid w:val="00A97420"/>
    <w:rsid w:val="00A977F5"/>
    <w:rsid w:val="00A97A6F"/>
    <w:rsid w:val="00A97A74"/>
    <w:rsid w:val="00AA015B"/>
    <w:rsid w:val="00AA0FF5"/>
    <w:rsid w:val="00AA10D3"/>
    <w:rsid w:val="00AA11D6"/>
    <w:rsid w:val="00AA191A"/>
    <w:rsid w:val="00AA1A40"/>
    <w:rsid w:val="00AA1FD3"/>
    <w:rsid w:val="00AA203C"/>
    <w:rsid w:val="00AA219B"/>
    <w:rsid w:val="00AA2D13"/>
    <w:rsid w:val="00AA2D2D"/>
    <w:rsid w:val="00AA2E0F"/>
    <w:rsid w:val="00AA2F97"/>
    <w:rsid w:val="00AA3121"/>
    <w:rsid w:val="00AA31AA"/>
    <w:rsid w:val="00AA3643"/>
    <w:rsid w:val="00AA3B63"/>
    <w:rsid w:val="00AA3CB2"/>
    <w:rsid w:val="00AA41EC"/>
    <w:rsid w:val="00AA4336"/>
    <w:rsid w:val="00AA45B9"/>
    <w:rsid w:val="00AA470D"/>
    <w:rsid w:val="00AA4B52"/>
    <w:rsid w:val="00AA4D8F"/>
    <w:rsid w:val="00AA51E8"/>
    <w:rsid w:val="00AA543B"/>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8E2"/>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C81"/>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D0A"/>
    <w:rsid w:val="00AC0E35"/>
    <w:rsid w:val="00AC0E5B"/>
    <w:rsid w:val="00AC1293"/>
    <w:rsid w:val="00AC13F1"/>
    <w:rsid w:val="00AC16B4"/>
    <w:rsid w:val="00AC1881"/>
    <w:rsid w:val="00AC1998"/>
    <w:rsid w:val="00AC1C42"/>
    <w:rsid w:val="00AC1C8C"/>
    <w:rsid w:val="00AC21CD"/>
    <w:rsid w:val="00AC2230"/>
    <w:rsid w:val="00AC28CF"/>
    <w:rsid w:val="00AC2CE0"/>
    <w:rsid w:val="00AC3351"/>
    <w:rsid w:val="00AC3408"/>
    <w:rsid w:val="00AC3427"/>
    <w:rsid w:val="00AC3B6F"/>
    <w:rsid w:val="00AC3D09"/>
    <w:rsid w:val="00AC3F17"/>
    <w:rsid w:val="00AC3F5E"/>
    <w:rsid w:val="00AC4280"/>
    <w:rsid w:val="00AC43A0"/>
    <w:rsid w:val="00AC44D7"/>
    <w:rsid w:val="00AC4A6C"/>
    <w:rsid w:val="00AC4CB8"/>
    <w:rsid w:val="00AC4FB3"/>
    <w:rsid w:val="00AC52C9"/>
    <w:rsid w:val="00AC5682"/>
    <w:rsid w:val="00AC59A1"/>
    <w:rsid w:val="00AC5A29"/>
    <w:rsid w:val="00AC5BA2"/>
    <w:rsid w:val="00AC5C15"/>
    <w:rsid w:val="00AC5C63"/>
    <w:rsid w:val="00AC5D63"/>
    <w:rsid w:val="00AC61B7"/>
    <w:rsid w:val="00AC61E5"/>
    <w:rsid w:val="00AC6749"/>
    <w:rsid w:val="00AC677D"/>
    <w:rsid w:val="00AC6818"/>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01B"/>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60"/>
    <w:rsid w:val="00AD59AB"/>
    <w:rsid w:val="00AD59B4"/>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75"/>
    <w:rsid w:val="00AE09C1"/>
    <w:rsid w:val="00AE1592"/>
    <w:rsid w:val="00AE183F"/>
    <w:rsid w:val="00AE1864"/>
    <w:rsid w:val="00AE1C42"/>
    <w:rsid w:val="00AE1E09"/>
    <w:rsid w:val="00AE274F"/>
    <w:rsid w:val="00AE2A90"/>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CB7"/>
    <w:rsid w:val="00AE5D77"/>
    <w:rsid w:val="00AE6119"/>
    <w:rsid w:val="00AE6222"/>
    <w:rsid w:val="00AE6351"/>
    <w:rsid w:val="00AE671D"/>
    <w:rsid w:val="00AE6D89"/>
    <w:rsid w:val="00AE6F8E"/>
    <w:rsid w:val="00AE7158"/>
    <w:rsid w:val="00AE7374"/>
    <w:rsid w:val="00AE75D2"/>
    <w:rsid w:val="00AE7750"/>
    <w:rsid w:val="00AE7D84"/>
    <w:rsid w:val="00AE7FC2"/>
    <w:rsid w:val="00AF00F6"/>
    <w:rsid w:val="00AF038D"/>
    <w:rsid w:val="00AF0407"/>
    <w:rsid w:val="00AF0433"/>
    <w:rsid w:val="00AF077F"/>
    <w:rsid w:val="00AF0960"/>
    <w:rsid w:val="00AF0A02"/>
    <w:rsid w:val="00AF10C8"/>
    <w:rsid w:val="00AF128C"/>
    <w:rsid w:val="00AF19BE"/>
    <w:rsid w:val="00AF1BEC"/>
    <w:rsid w:val="00AF1CAC"/>
    <w:rsid w:val="00AF1D75"/>
    <w:rsid w:val="00AF2205"/>
    <w:rsid w:val="00AF24BF"/>
    <w:rsid w:val="00AF25B2"/>
    <w:rsid w:val="00AF25FD"/>
    <w:rsid w:val="00AF262D"/>
    <w:rsid w:val="00AF28B0"/>
    <w:rsid w:val="00AF2AF2"/>
    <w:rsid w:val="00AF34DF"/>
    <w:rsid w:val="00AF39BA"/>
    <w:rsid w:val="00AF3E07"/>
    <w:rsid w:val="00AF3E92"/>
    <w:rsid w:val="00AF44D2"/>
    <w:rsid w:val="00AF44F6"/>
    <w:rsid w:val="00AF48BA"/>
    <w:rsid w:val="00AF5399"/>
    <w:rsid w:val="00AF548B"/>
    <w:rsid w:val="00AF54F8"/>
    <w:rsid w:val="00AF588E"/>
    <w:rsid w:val="00AF5984"/>
    <w:rsid w:val="00AF5A5B"/>
    <w:rsid w:val="00AF5B34"/>
    <w:rsid w:val="00AF5E7F"/>
    <w:rsid w:val="00AF5EC9"/>
    <w:rsid w:val="00AF62D2"/>
    <w:rsid w:val="00AF63BF"/>
    <w:rsid w:val="00AF65DD"/>
    <w:rsid w:val="00AF6C45"/>
    <w:rsid w:val="00AF6E90"/>
    <w:rsid w:val="00AF70B9"/>
    <w:rsid w:val="00AF7271"/>
    <w:rsid w:val="00AF73AF"/>
    <w:rsid w:val="00AF7943"/>
    <w:rsid w:val="00AF799E"/>
    <w:rsid w:val="00AF7D90"/>
    <w:rsid w:val="00AF7DEF"/>
    <w:rsid w:val="00B0020C"/>
    <w:rsid w:val="00B002BF"/>
    <w:rsid w:val="00B00865"/>
    <w:rsid w:val="00B01282"/>
    <w:rsid w:val="00B0137A"/>
    <w:rsid w:val="00B01689"/>
    <w:rsid w:val="00B01761"/>
    <w:rsid w:val="00B01D3E"/>
    <w:rsid w:val="00B020FE"/>
    <w:rsid w:val="00B021CC"/>
    <w:rsid w:val="00B0232E"/>
    <w:rsid w:val="00B025A0"/>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049"/>
    <w:rsid w:val="00B0731C"/>
    <w:rsid w:val="00B074C7"/>
    <w:rsid w:val="00B0767B"/>
    <w:rsid w:val="00B076C2"/>
    <w:rsid w:val="00B07F10"/>
    <w:rsid w:val="00B07F39"/>
    <w:rsid w:val="00B1004C"/>
    <w:rsid w:val="00B100AA"/>
    <w:rsid w:val="00B10456"/>
    <w:rsid w:val="00B105DE"/>
    <w:rsid w:val="00B107DD"/>
    <w:rsid w:val="00B10B11"/>
    <w:rsid w:val="00B10C1B"/>
    <w:rsid w:val="00B10CAA"/>
    <w:rsid w:val="00B110E5"/>
    <w:rsid w:val="00B11168"/>
    <w:rsid w:val="00B113E3"/>
    <w:rsid w:val="00B114EC"/>
    <w:rsid w:val="00B1164B"/>
    <w:rsid w:val="00B11658"/>
    <w:rsid w:val="00B119C7"/>
    <w:rsid w:val="00B12191"/>
    <w:rsid w:val="00B1234F"/>
    <w:rsid w:val="00B12362"/>
    <w:rsid w:val="00B12573"/>
    <w:rsid w:val="00B127B3"/>
    <w:rsid w:val="00B129E8"/>
    <w:rsid w:val="00B12A97"/>
    <w:rsid w:val="00B12BB1"/>
    <w:rsid w:val="00B12CEA"/>
    <w:rsid w:val="00B12D74"/>
    <w:rsid w:val="00B13469"/>
    <w:rsid w:val="00B13927"/>
    <w:rsid w:val="00B13A3D"/>
    <w:rsid w:val="00B13B7F"/>
    <w:rsid w:val="00B13CBE"/>
    <w:rsid w:val="00B13CDA"/>
    <w:rsid w:val="00B14189"/>
    <w:rsid w:val="00B1426C"/>
    <w:rsid w:val="00B1432B"/>
    <w:rsid w:val="00B1444B"/>
    <w:rsid w:val="00B1448E"/>
    <w:rsid w:val="00B147B7"/>
    <w:rsid w:val="00B14841"/>
    <w:rsid w:val="00B14CF8"/>
    <w:rsid w:val="00B14DF2"/>
    <w:rsid w:val="00B14F09"/>
    <w:rsid w:val="00B15539"/>
    <w:rsid w:val="00B1583E"/>
    <w:rsid w:val="00B15B27"/>
    <w:rsid w:val="00B15C3F"/>
    <w:rsid w:val="00B15CD5"/>
    <w:rsid w:val="00B15E1D"/>
    <w:rsid w:val="00B160F0"/>
    <w:rsid w:val="00B164CB"/>
    <w:rsid w:val="00B168ED"/>
    <w:rsid w:val="00B16987"/>
    <w:rsid w:val="00B169A8"/>
    <w:rsid w:val="00B16EC6"/>
    <w:rsid w:val="00B17288"/>
    <w:rsid w:val="00B174CF"/>
    <w:rsid w:val="00B175E7"/>
    <w:rsid w:val="00B17B59"/>
    <w:rsid w:val="00B17C3E"/>
    <w:rsid w:val="00B17C78"/>
    <w:rsid w:val="00B17CD4"/>
    <w:rsid w:val="00B17F0B"/>
    <w:rsid w:val="00B200A6"/>
    <w:rsid w:val="00B201AE"/>
    <w:rsid w:val="00B201D2"/>
    <w:rsid w:val="00B2052A"/>
    <w:rsid w:val="00B205B9"/>
    <w:rsid w:val="00B207B9"/>
    <w:rsid w:val="00B2087E"/>
    <w:rsid w:val="00B208D6"/>
    <w:rsid w:val="00B208FA"/>
    <w:rsid w:val="00B20971"/>
    <w:rsid w:val="00B20C75"/>
    <w:rsid w:val="00B20CCB"/>
    <w:rsid w:val="00B20E03"/>
    <w:rsid w:val="00B20EAD"/>
    <w:rsid w:val="00B20F6B"/>
    <w:rsid w:val="00B2110D"/>
    <w:rsid w:val="00B21230"/>
    <w:rsid w:val="00B2125D"/>
    <w:rsid w:val="00B2138C"/>
    <w:rsid w:val="00B217AC"/>
    <w:rsid w:val="00B22243"/>
    <w:rsid w:val="00B22424"/>
    <w:rsid w:val="00B228B2"/>
    <w:rsid w:val="00B22AF1"/>
    <w:rsid w:val="00B2322B"/>
    <w:rsid w:val="00B232BB"/>
    <w:rsid w:val="00B2347C"/>
    <w:rsid w:val="00B235B7"/>
    <w:rsid w:val="00B2364D"/>
    <w:rsid w:val="00B23946"/>
    <w:rsid w:val="00B23BB2"/>
    <w:rsid w:val="00B23F97"/>
    <w:rsid w:val="00B24273"/>
    <w:rsid w:val="00B242C9"/>
    <w:rsid w:val="00B2455F"/>
    <w:rsid w:val="00B245B7"/>
    <w:rsid w:val="00B246FF"/>
    <w:rsid w:val="00B249CE"/>
    <w:rsid w:val="00B24D02"/>
    <w:rsid w:val="00B24E6E"/>
    <w:rsid w:val="00B25384"/>
    <w:rsid w:val="00B2593B"/>
    <w:rsid w:val="00B259C1"/>
    <w:rsid w:val="00B25B1F"/>
    <w:rsid w:val="00B25EDE"/>
    <w:rsid w:val="00B25F2C"/>
    <w:rsid w:val="00B25FF2"/>
    <w:rsid w:val="00B26091"/>
    <w:rsid w:val="00B261E3"/>
    <w:rsid w:val="00B26C48"/>
    <w:rsid w:val="00B26CCB"/>
    <w:rsid w:val="00B26DA2"/>
    <w:rsid w:val="00B26E26"/>
    <w:rsid w:val="00B2729E"/>
    <w:rsid w:val="00B2778E"/>
    <w:rsid w:val="00B27B2D"/>
    <w:rsid w:val="00B27D85"/>
    <w:rsid w:val="00B27E40"/>
    <w:rsid w:val="00B27F64"/>
    <w:rsid w:val="00B30098"/>
    <w:rsid w:val="00B303F3"/>
    <w:rsid w:val="00B3052C"/>
    <w:rsid w:val="00B306C6"/>
    <w:rsid w:val="00B306FB"/>
    <w:rsid w:val="00B307C3"/>
    <w:rsid w:val="00B3090A"/>
    <w:rsid w:val="00B30914"/>
    <w:rsid w:val="00B309D5"/>
    <w:rsid w:val="00B30EEC"/>
    <w:rsid w:val="00B30FF5"/>
    <w:rsid w:val="00B3109D"/>
    <w:rsid w:val="00B3169A"/>
    <w:rsid w:val="00B31823"/>
    <w:rsid w:val="00B31A6C"/>
    <w:rsid w:val="00B31AF7"/>
    <w:rsid w:val="00B31CA8"/>
    <w:rsid w:val="00B31D18"/>
    <w:rsid w:val="00B32115"/>
    <w:rsid w:val="00B32178"/>
    <w:rsid w:val="00B32349"/>
    <w:rsid w:val="00B32437"/>
    <w:rsid w:val="00B3256F"/>
    <w:rsid w:val="00B32A58"/>
    <w:rsid w:val="00B32EAB"/>
    <w:rsid w:val="00B32EB3"/>
    <w:rsid w:val="00B330A5"/>
    <w:rsid w:val="00B330CA"/>
    <w:rsid w:val="00B33545"/>
    <w:rsid w:val="00B3361A"/>
    <w:rsid w:val="00B336EF"/>
    <w:rsid w:val="00B33919"/>
    <w:rsid w:val="00B33B63"/>
    <w:rsid w:val="00B33C1C"/>
    <w:rsid w:val="00B34000"/>
    <w:rsid w:val="00B342FB"/>
    <w:rsid w:val="00B34301"/>
    <w:rsid w:val="00B3430A"/>
    <w:rsid w:val="00B34323"/>
    <w:rsid w:val="00B34511"/>
    <w:rsid w:val="00B346BF"/>
    <w:rsid w:val="00B34785"/>
    <w:rsid w:val="00B34FA2"/>
    <w:rsid w:val="00B35229"/>
    <w:rsid w:val="00B352BF"/>
    <w:rsid w:val="00B3568C"/>
    <w:rsid w:val="00B358F7"/>
    <w:rsid w:val="00B35CEF"/>
    <w:rsid w:val="00B35D26"/>
    <w:rsid w:val="00B36089"/>
    <w:rsid w:val="00B362DF"/>
    <w:rsid w:val="00B365F2"/>
    <w:rsid w:val="00B3663F"/>
    <w:rsid w:val="00B36730"/>
    <w:rsid w:val="00B36772"/>
    <w:rsid w:val="00B36790"/>
    <w:rsid w:val="00B368AD"/>
    <w:rsid w:val="00B36997"/>
    <w:rsid w:val="00B373FC"/>
    <w:rsid w:val="00B3754D"/>
    <w:rsid w:val="00B376A7"/>
    <w:rsid w:val="00B37ADE"/>
    <w:rsid w:val="00B37E1A"/>
    <w:rsid w:val="00B37FA5"/>
    <w:rsid w:val="00B402C7"/>
    <w:rsid w:val="00B4036B"/>
    <w:rsid w:val="00B40377"/>
    <w:rsid w:val="00B404A8"/>
    <w:rsid w:val="00B40718"/>
    <w:rsid w:val="00B40726"/>
    <w:rsid w:val="00B40798"/>
    <w:rsid w:val="00B40803"/>
    <w:rsid w:val="00B40C77"/>
    <w:rsid w:val="00B412CD"/>
    <w:rsid w:val="00B4138E"/>
    <w:rsid w:val="00B413DF"/>
    <w:rsid w:val="00B418A0"/>
    <w:rsid w:val="00B4199D"/>
    <w:rsid w:val="00B41D73"/>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80A"/>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6CD"/>
    <w:rsid w:val="00B50716"/>
    <w:rsid w:val="00B50D0E"/>
    <w:rsid w:val="00B50D14"/>
    <w:rsid w:val="00B510A2"/>
    <w:rsid w:val="00B510AB"/>
    <w:rsid w:val="00B510E2"/>
    <w:rsid w:val="00B51678"/>
    <w:rsid w:val="00B5176C"/>
    <w:rsid w:val="00B51A85"/>
    <w:rsid w:val="00B51C25"/>
    <w:rsid w:val="00B527DC"/>
    <w:rsid w:val="00B5283E"/>
    <w:rsid w:val="00B52C41"/>
    <w:rsid w:val="00B52CF7"/>
    <w:rsid w:val="00B530D6"/>
    <w:rsid w:val="00B531F7"/>
    <w:rsid w:val="00B5321D"/>
    <w:rsid w:val="00B5341A"/>
    <w:rsid w:val="00B5355D"/>
    <w:rsid w:val="00B538B1"/>
    <w:rsid w:val="00B538E5"/>
    <w:rsid w:val="00B53A37"/>
    <w:rsid w:val="00B53DF1"/>
    <w:rsid w:val="00B54320"/>
    <w:rsid w:val="00B547BC"/>
    <w:rsid w:val="00B54FA2"/>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DFB"/>
    <w:rsid w:val="00B61E91"/>
    <w:rsid w:val="00B62232"/>
    <w:rsid w:val="00B62238"/>
    <w:rsid w:val="00B62443"/>
    <w:rsid w:val="00B625FD"/>
    <w:rsid w:val="00B62CCB"/>
    <w:rsid w:val="00B62FBC"/>
    <w:rsid w:val="00B62FE9"/>
    <w:rsid w:val="00B63433"/>
    <w:rsid w:val="00B636C1"/>
    <w:rsid w:val="00B638BF"/>
    <w:rsid w:val="00B63909"/>
    <w:rsid w:val="00B639FD"/>
    <w:rsid w:val="00B63B20"/>
    <w:rsid w:val="00B63D4E"/>
    <w:rsid w:val="00B63E22"/>
    <w:rsid w:val="00B63ED6"/>
    <w:rsid w:val="00B641EE"/>
    <w:rsid w:val="00B6422C"/>
    <w:rsid w:val="00B64389"/>
    <w:rsid w:val="00B643A4"/>
    <w:rsid w:val="00B64647"/>
    <w:rsid w:val="00B64838"/>
    <w:rsid w:val="00B6494C"/>
    <w:rsid w:val="00B649F5"/>
    <w:rsid w:val="00B656FE"/>
    <w:rsid w:val="00B657C4"/>
    <w:rsid w:val="00B663C0"/>
    <w:rsid w:val="00B6696B"/>
    <w:rsid w:val="00B669FE"/>
    <w:rsid w:val="00B66BAD"/>
    <w:rsid w:val="00B66E6A"/>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AAD"/>
    <w:rsid w:val="00B71B73"/>
    <w:rsid w:val="00B71FEA"/>
    <w:rsid w:val="00B72096"/>
    <w:rsid w:val="00B7277C"/>
    <w:rsid w:val="00B728C1"/>
    <w:rsid w:val="00B7308F"/>
    <w:rsid w:val="00B73312"/>
    <w:rsid w:val="00B739C5"/>
    <w:rsid w:val="00B73B15"/>
    <w:rsid w:val="00B73C12"/>
    <w:rsid w:val="00B73F9D"/>
    <w:rsid w:val="00B74530"/>
    <w:rsid w:val="00B74729"/>
    <w:rsid w:val="00B749C5"/>
    <w:rsid w:val="00B74C54"/>
    <w:rsid w:val="00B7525C"/>
    <w:rsid w:val="00B7527B"/>
    <w:rsid w:val="00B75313"/>
    <w:rsid w:val="00B754A1"/>
    <w:rsid w:val="00B75504"/>
    <w:rsid w:val="00B75812"/>
    <w:rsid w:val="00B75B4A"/>
    <w:rsid w:val="00B75E27"/>
    <w:rsid w:val="00B760F1"/>
    <w:rsid w:val="00B7637B"/>
    <w:rsid w:val="00B76677"/>
    <w:rsid w:val="00B76860"/>
    <w:rsid w:val="00B76A46"/>
    <w:rsid w:val="00B76BBA"/>
    <w:rsid w:val="00B76FD3"/>
    <w:rsid w:val="00B77051"/>
    <w:rsid w:val="00B770B5"/>
    <w:rsid w:val="00B770BC"/>
    <w:rsid w:val="00B7722A"/>
    <w:rsid w:val="00B774A5"/>
    <w:rsid w:val="00B77699"/>
    <w:rsid w:val="00B77ACC"/>
    <w:rsid w:val="00B80016"/>
    <w:rsid w:val="00B811CF"/>
    <w:rsid w:val="00B815B6"/>
    <w:rsid w:val="00B81877"/>
    <w:rsid w:val="00B81BB0"/>
    <w:rsid w:val="00B8202A"/>
    <w:rsid w:val="00B821F0"/>
    <w:rsid w:val="00B8290B"/>
    <w:rsid w:val="00B82ADF"/>
    <w:rsid w:val="00B82DD8"/>
    <w:rsid w:val="00B82DE7"/>
    <w:rsid w:val="00B8308C"/>
    <w:rsid w:val="00B831C5"/>
    <w:rsid w:val="00B83BC8"/>
    <w:rsid w:val="00B83C76"/>
    <w:rsid w:val="00B83CBC"/>
    <w:rsid w:val="00B83D80"/>
    <w:rsid w:val="00B8418A"/>
    <w:rsid w:val="00B8456E"/>
    <w:rsid w:val="00B84639"/>
    <w:rsid w:val="00B84793"/>
    <w:rsid w:val="00B849CC"/>
    <w:rsid w:val="00B84CB0"/>
    <w:rsid w:val="00B84D09"/>
    <w:rsid w:val="00B85564"/>
    <w:rsid w:val="00B856E0"/>
    <w:rsid w:val="00B85AAB"/>
    <w:rsid w:val="00B85B52"/>
    <w:rsid w:val="00B85BEE"/>
    <w:rsid w:val="00B85D43"/>
    <w:rsid w:val="00B8608C"/>
    <w:rsid w:val="00B8610D"/>
    <w:rsid w:val="00B870FB"/>
    <w:rsid w:val="00B87307"/>
    <w:rsid w:val="00B876D2"/>
    <w:rsid w:val="00B8782E"/>
    <w:rsid w:val="00B87B48"/>
    <w:rsid w:val="00B87B4C"/>
    <w:rsid w:val="00B90087"/>
    <w:rsid w:val="00B9053B"/>
    <w:rsid w:val="00B90666"/>
    <w:rsid w:val="00B90B91"/>
    <w:rsid w:val="00B90F8D"/>
    <w:rsid w:val="00B91118"/>
    <w:rsid w:val="00B91119"/>
    <w:rsid w:val="00B913CC"/>
    <w:rsid w:val="00B91908"/>
    <w:rsid w:val="00B91B7B"/>
    <w:rsid w:val="00B91EC3"/>
    <w:rsid w:val="00B920D4"/>
    <w:rsid w:val="00B92567"/>
    <w:rsid w:val="00B925DF"/>
    <w:rsid w:val="00B92844"/>
    <w:rsid w:val="00B92CE2"/>
    <w:rsid w:val="00B92E0E"/>
    <w:rsid w:val="00B93022"/>
    <w:rsid w:val="00B93121"/>
    <w:rsid w:val="00B9328E"/>
    <w:rsid w:val="00B932FC"/>
    <w:rsid w:val="00B93456"/>
    <w:rsid w:val="00B935F5"/>
    <w:rsid w:val="00B938F6"/>
    <w:rsid w:val="00B93B0B"/>
    <w:rsid w:val="00B93DE3"/>
    <w:rsid w:val="00B94203"/>
    <w:rsid w:val="00B9462D"/>
    <w:rsid w:val="00B94A53"/>
    <w:rsid w:val="00B94C69"/>
    <w:rsid w:val="00B94D20"/>
    <w:rsid w:val="00B957F7"/>
    <w:rsid w:val="00B95875"/>
    <w:rsid w:val="00B95960"/>
    <w:rsid w:val="00B95AD0"/>
    <w:rsid w:val="00B95AEB"/>
    <w:rsid w:val="00B95D0B"/>
    <w:rsid w:val="00B95D5C"/>
    <w:rsid w:val="00B96051"/>
    <w:rsid w:val="00B960A5"/>
    <w:rsid w:val="00B96219"/>
    <w:rsid w:val="00B96276"/>
    <w:rsid w:val="00B96436"/>
    <w:rsid w:val="00B964C6"/>
    <w:rsid w:val="00B96568"/>
    <w:rsid w:val="00B965B4"/>
    <w:rsid w:val="00B96628"/>
    <w:rsid w:val="00B9695D"/>
    <w:rsid w:val="00B969B2"/>
    <w:rsid w:val="00B96BAF"/>
    <w:rsid w:val="00B96C9D"/>
    <w:rsid w:val="00B96F96"/>
    <w:rsid w:val="00B976B6"/>
    <w:rsid w:val="00B9770E"/>
    <w:rsid w:val="00B97D0A"/>
    <w:rsid w:val="00BA03BC"/>
    <w:rsid w:val="00BA0619"/>
    <w:rsid w:val="00BA0C75"/>
    <w:rsid w:val="00BA0D9C"/>
    <w:rsid w:val="00BA1440"/>
    <w:rsid w:val="00BA18F7"/>
    <w:rsid w:val="00BA19F2"/>
    <w:rsid w:val="00BA1A4F"/>
    <w:rsid w:val="00BA1B51"/>
    <w:rsid w:val="00BA1E4A"/>
    <w:rsid w:val="00BA200A"/>
    <w:rsid w:val="00BA2530"/>
    <w:rsid w:val="00BA281E"/>
    <w:rsid w:val="00BA2829"/>
    <w:rsid w:val="00BA282F"/>
    <w:rsid w:val="00BA28A6"/>
    <w:rsid w:val="00BA3B25"/>
    <w:rsid w:val="00BA3B37"/>
    <w:rsid w:val="00BA3C48"/>
    <w:rsid w:val="00BA43A4"/>
    <w:rsid w:val="00BA43A5"/>
    <w:rsid w:val="00BA4433"/>
    <w:rsid w:val="00BA443A"/>
    <w:rsid w:val="00BA445F"/>
    <w:rsid w:val="00BA4690"/>
    <w:rsid w:val="00BA47DF"/>
    <w:rsid w:val="00BA48C0"/>
    <w:rsid w:val="00BA4BEF"/>
    <w:rsid w:val="00BA4BF8"/>
    <w:rsid w:val="00BA4D16"/>
    <w:rsid w:val="00BA4EE1"/>
    <w:rsid w:val="00BA5220"/>
    <w:rsid w:val="00BA5516"/>
    <w:rsid w:val="00BA55CD"/>
    <w:rsid w:val="00BA582C"/>
    <w:rsid w:val="00BA5847"/>
    <w:rsid w:val="00BA5859"/>
    <w:rsid w:val="00BA587C"/>
    <w:rsid w:val="00BA5C16"/>
    <w:rsid w:val="00BA5E15"/>
    <w:rsid w:val="00BA5F8A"/>
    <w:rsid w:val="00BA624F"/>
    <w:rsid w:val="00BA65C7"/>
    <w:rsid w:val="00BA675A"/>
    <w:rsid w:val="00BA67C8"/>
    <w:rsid w:val="00BA6B7E"/>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F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B7E89"/>
    <w:rsid w:val="00BB7F0A"/>
    <w:rsid w:val="00BC09D7"/>
    <w:rsid w:val="00BC0FB6"/>
    <w:rsid w:val="00BC14F2"/>
    <w:rsid w:val="00BC16C8"/>
    <w:rsid w:val="00BC16E2"/>
    <w:rsid w:val="00BC1C9F"/>
    <w:rsid w:val="00BC1D12"/>
    <w:rsid w:val="00BC1EA3"/>
    <w:rsid w:val="00BC2208"/>
    <w:rsid w:val="00BC2211"/>
    <w:rsid w:val="00BC24CD"/>
    <w:rsid w:val="00BC2504"/>
    <w:rsid w:val="00BC2839"/>
    <w:rsid w:val="00BC2913"/>
    <w:rsid w:val="00BC2D8F"/>
    <w:rsid w:val="00BC2E31"/>
    <w:rsid w:val="00BC2F8D"/>
    <w:rsid w:val="00BC318C"/>
    <w:rsid w:val="00BC32DE"/>
    <w:rsid w:val="00BC383D"/>
    <w:rsid w:val="00BC396A"/>
    <w:rsid w:val="00BC3F24"/>
    <w:rsid w:val="00BC412A"/>
    <w:rsid w:val="00BC486D"/>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0"/>
    <w:rsid w:val="00BC6E05"/>
    <w:rsid w:val="00BC6E0E"/>
    <w:rsid w:val="00BC75E6"/>
    <w:rsid w:val="00BC7B82"/>
    <w:rsid w:val="00BC7BD0"/>
    <w:rsid w:val="00BC7D0C"/>
    <w:rsid w:val="00BC7EDE"/>
    <w:rsid w:val="00BD0091"/>
    <w:rsid w:val="00BD04F3"/>
    <w:rsid w:val="00BD0B3B"/>
    <w:rsid w:val="00BD0D81"/>
    <w:rsid w:val="00BD0EC8"/>
    <w:rsid w:val="00BD0F6A"/>
    <w:rsid w:val="00BD11A5"/>
    <w:rsid w:val="00BD11CE"/>
    <w:rsid w:val="00BD124B"/>
    <w:rsid w:val="00BD14AE"/>
    <w:rsid w:val="00BD14B9"/>
    <w:rsid w:val="00BD1528"/>
    <w:rsid w:val="00BD1537"/>
    <w:rsid w:val="00BD18E7"/>
    <w:rsid w:val="00BD1A79"/>
    <w:rsid w:val="00BD1D73"/>
    <w:rsid w:val="00BD1E66"/>
    <w:rsid w:val="00BD1F87"/>
    <w:rsid w:val="00BD1FF6"/>
    <w:rsid w:val="00BD2222"/>
    <w:rsid w:val="00BD2358"/>
    <w:rsid w:val="00BD2459"/>
    <w:rsid w:val="00BD267B"/>
    <w:rsid w:val="00BD26E5"/>
    <w:rsid w:val="00BD28C6"/>
    <w:rsid w:val="00BD2D5D"/>
    <w:rsid w:val="00BD2F7B"/>
    <w:rsid w:val="00BD336B"/>
    <w:rsid w:val="00BD366B"/>
    <w:rsid w:val="00BD3680"/>
    <w:rsid w:val="00BD37C0"/>
    <w:rsid w:val="00BD39E9"/>
    <w:rsid w:val="00BD3D27"/>
    <w:rsid w:val="00BD3DE1"/>
    <w:rsid w:val="00BD3EB7"/>
    <w:rsid w:val="00BD4B7E"/>
    <w:rsid w:val="00BD4CC2"/>
    <w:rsid w:val="00BD4D8C"/>
    <w:rsid w:val="00BD4E76"/>
    <w:rsid w:val="00BD50E7"/>
    <w:rsid w:val="00BD5128"/>
    <w:rsid w:val="00BD537C"/>
    <w:rsid w:val="00BD56AF"/>
    <w:rsid w:val="00BD57C2"/>
    <w:rsid w:val="00BD5B31"/>
    <w:rsid w:val="00BD5BC8"/>
    <w:rsid w:val="00BD5EB5"/>
    <w:rsid w:val="00BD5EDC"/>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1CE7"/>
    <w:rsid w:val="00BE2024"/>
    <w:rsid w:val="00BE230B"/>
    <w:rsid w:val="00BE2310"/>
    <w:rsid w:val="00BE23D0"/>
    <w:rsid w:val="00BE2438"/>
    <w:rsid w:val="00BE2447"/>
    <w:rsid w:val="00BE25A6"/>
    <w:rsid w:val="00BE2690"/>
    <w:rsid w:val="00BE2FD0"/>
    <w:rsid w:val="00BE31E8"/>
    <w:rsid w:val="00BE390C"/>
    <w:rsid w:val="00BE3956"/>
    <w:rsid w:val="00BE3BB3"/>
    <w:rsid w:val="00BE3DEA"/>
    <w:rsid w:val="00BE41C2"/>
    <w:rsid w:val="00BE45AC"/>
    <w:rsid w:val="00BE4997"/>
    <w:rsid w:val="00BE4C1E"/>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E7D14"/>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8D"/>
    <w:rsid w:val="00BF3CC5"/>
    <w:rsid w:val="00BF3CF4"/>
    <w:rsid w:val="00BF3E89"/>
    <w:rsid w:val="00BF4572"/>
    <w:rsid w:val="00BF4640"/>
    <w:rsid w:val="00BF4BF7"/>
    <w:rsid w:val="00BF4C7F"/>
    <w:rsid w:val="00BF4E1D"/>
    <w:rsid w:val="00BF4FB8"/>
    <w:rsid w:val="00BF5387"/>
    <w:rsid w:val="00BF5543"/>
    <w:rsid w:val="00BF5608"/>
    <w:rsid w:val="00BF5992"/>
    <w:rsid w:val="00BF5B50"/>
    <w:rsid w:val="00BF5E45"/>
    <w:rsid w:val="00BF5F2C"/>
    <w:rsid w:val="00BF6236"/>
    <w:rsid w:val="00BF6327"/>
    <w:rsid w:val="00BF6533"/>
    <w:rsid w:val="00BF6C3F"/>
    <w:rsid w:val="00BF6CCE"/>
    <w:rsid w:val="00BF6D17"/>
    <w:rsid w:val="00BF6DDA"/>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7FA"/>
    <w:rsid w:val="00C01971"/>
    <w:rsid w:val="00C020D8"/>
    <w:rsid w:val="00C026BB"/>
    <w:rsid w:val="00C029BD"/>
    <w:rsid w:val="00C02AF2"/>
    <w:rsid w:val="00C02C2A"/>
    <w:rsid w:val="00C02D33"/>
    <w:rsid w:val="00C03050"/>
    <w:rsid w:val="00C030EC"/>
    <w:rsid w:val="00C03251"/>
    <w:rsid w:val="00C036EC"/>
    <w:rsid w:val="00C03A73"/>
    <w:rsid w:val="00C03B1A"/>
    <w:rsid w:val="00C03C41"/>
    <w:rsid w:val="00C03CAE"/>
    <w:rsid w:val="00C03F40"/>
    <w:rsid w:val="00C041E1"/>
    <w:rsid w:val="00C0442F"/>
    <w:rsid w:val="00C04546"/>
    <w:rsid w:val="00C04777"/>
    <w:rsid w:val="00C04CB0"/>
    <w:rsid w:val="00C04EFB"/>
    <w:rsid w:val="00C052C2"/>
    <w:rsid w:val="00C05350"/>
    <w:rsid w:val="00C053E7"/>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C61"/>
    <w:rsid w:val="00C13DA5"/>
    <w:rsid w:val="00C1450A"/>
    <w:rsid w:val="00C145CC"/>
    <w:rsid w:val="00C146D5"/>
    <w:rsid w:val="00C14764"/>
    <w:rsid w:val="00C14888"/>
    <w:rsid w:val="00C14967"/>
    <w:rsid w:val="00C15062"/>
    <w:rsid w:val="00C152BC"/>
    <w:rsid w:val="00C15512"/>
    <w:rsid w:val="00C15666"/>
    <w:rsid w:val="00C15BF6"/>
    <w:rsid w:val="00C1639F"/>
    <w:rsid w:val="00C164BF"/>
    <w:rsid w:val="00C1684A"/>
    <w:rsid w:val="00C16C6C"/>
    <w:rsid w:val="00C16D8B"/>
    <w:rsid w:val="00C16F80"/>
    <w:rsid w:val="00C16FF9"/>
    <w:rsid w:val="00C173B5"/>
    <w:rsid w:val="00C17526"/>
    <w:rsid w:val="00C1760E"/>
    <w:rsid w:val="00C1770B"/>
    <w:rsid w:val="00C179C6"/>
    <w:rsid w:val="00C17CF0"/>
    <w:rsid w:val="00C17E64"/>
    <w:rsid w:val="00C17FE6"/>
    <w:rsid w:val="00C17FE7"/>
    <w:rsid w:val="00C200BE"/>
    <w:rsid w:val="00C2012B"/>
    <w:rsid w:val="00C205C2"/>
    <w:rsid w:val="00C20811"/>
    <w:rsid w:val="00C2094F"/>
    <w:rsid w:val="00C20D17"/>
    <w:rsid w:val="00C20EC8"/>
    <w:rsid w:val="00C211B3"/>
    <w:rsid w:val="00C21714"/>
    <w:rsid w:val="00C21779"/>
    <w:rsid w:val="00C2214A"/>
    <w:rsid w:val="00C221F9"/>
    <w:rsid w:val="00C227CB"/>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7CC"/>
    <w:rsid w:val="00C24803"/>
    <w:rsid w:val="00C24B29"/>
    <w:rsid w:val="00C24F16"/>
    <w:rsid w:val="00C2513B"/>
    <w:rsid w:val="00C251CA"/>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35B"/>
    <w:rsid w:val="00C275A5"/>
    <w:rsid w:val="00C2797E"/>
    <w:rsid w:val="00C27993"/>
    <w:rsid w:val="00C27C04"/>
    <w:rsid w:val="00C27E4C"/>
    <w:rsid w:val="00C30059"/>
    <w:rsid w:val="00C30359"/>
    <w:rsid w:val="00C3040D"/>
    <w:rsid w:val="00C308F1"/>
    <w:rsid w:val="00C3091D"/>
    <w:rsid w:val="00C3099F"/>
    <w:rsid w:val="00C30AB7"/>
    <w:rsid w:val="00C30C63"/>
    <w:rsid w:val="00C30DD0"/>
    <w:rsid w:val="00C313A6"/>
    <w:rsid w:val="00C31521"/>
    <w:rsid w:val="00C31781"/>
    <w:rsid w:val="00C3178C"/>
    <w:rsid w:val="00C31B3D"/>
    <w:rsid w:val="00C31E92"/>
    <w:rsid w:val="00C31F1E"/>
    <w:rsid w:val="00C32076"/>
    <w:rsid w:val="00C324DD"/>
    <w:rsid w:val="00C3266A"/>
    <w:rsid w:val="00C32C08"/>
    <w:rsid w:val="00C32CB3"/>
    <w:rsid w:val="00C32D54"/>
    <w:rsid w:val="00C32E23"/>
    <w:rsid w:val="00C32F4A"/>
    <w:rsid w:val="00C3346B"/>
    <w:rsid w:val="00C3346E"/>
    <w:rsid w:val="00C33470"/>
    <w:rsid w:val="00C3378F"/>
    <w:rsid w:val="00C338D3"/>
    <w:rsid w:val="00C33B36"/>
    <w:rsid w:val="00C33D17"/>
    <w:rsid w:val="00C33DEA"/>
    <w:rsid w:val="00C33EEE"/>
    <w:rsid w:val="00C3405C"/>
    <w:rsid w:val="00C34156"/>
    <w:rsid w:val="00C34402"/>
    <w:rsid w:val="00C3468E"/>
    <w:rsid w:val="00C34A96"/>
    <w:rsid w:val="00C34AD7"/>
    <w:rsid w:val="00C34CEE"/>
    <w:rsid w:val="00C350BC"/>
    <w:rsid w:val="00C35482"/>
    <w:rsid w:val="00C3554C"/>
    <w:rsid w:val="00C357A4"/>
    <w:rsid w:val="00C35FB6"/>
    <w:rsid w:val="00C35FCF"/>
    <w:rsid w:val="00C36673"/>
    <w:rsid w:val="00C36899"/>
    <w:rsid w:val="00C371D2"/>
    <w:rsid w:val="00C371E9"/>
    <w:rsid w:val="00C37358"/>
    <w:rsid w:val="00C374F9"/>
    <w:rsid w:val="00C3787B"/>
    <w:rsid w:val="00C402F7"/>
    <w:rsid w:val="00C40483"/>
    <w:rsid w:val="00C404D3"/>
    <w:rsid w:val="00C40662"/>
    <w:rsid w:val="00C406B7"/>
    <w:rsid w:val="00C4073F"/>
    <w:rsid w:val="00C40D9F"/>
    <w:rsid w:val="00C40F30"/>
    <w:rsid w:val="00C4132F"/>
    <w:rsid w:val="00C414E3"/>
    <w:rsid w:val="00C41985"/>
    <w:rsid w:val="00C41B49"/>
    <w:rsid w:val="00C41F46"/>
    <w:rsid w:val="00C42540"/>
    <w:rsid w:val="00C42566"/>
    <w:rsid w:val="00C425A4"/>
    <w:rsid w:val="00C425FD"/>
    <w:rsid w:val="00C4264A"/>
    <w:rsid w:val="00C42762"/>
    <w:rsid w:val="00C42865"/>
    <w:rsid w:val="00C42A22"/>
    <w:rsid w:val="00C42B10"/>
    <w:rsid w:val="00C42CA5"/>
    <w:rsid w:val="00C42D37"/>
    <w:rsid w:val="00C43153"/>
    <w:rsid w:val="00C43455"/>
    <w:rsid w:val="00C43477"/>
    <w:rsid w:val="00C4353A"/>
    <w:rsid w:val="00C43823"/>
    <w:rsid w:val="00C43994"/>
    <w:rsid w:val="00C43D03"/>
    <w:rsid w:val="00C43D52"/>
    <w:rsid w:val="00C43F2B"/>
    <w:rsid w:val="00C441F3"/>
    <w:rsid w:val="00C44251"/>
    <w:rsid w:val="00C445CB"/>
    <w:rsid w:val="00C447FE"/>
    <w:rsid w:val="00C44A65"/>
    <w:rsid w:val="00C44BF8"/>
    <w:rsid w:val="00C44D68"/>
    <w:rsid w:val="00C4544D"/>
    <w:rsid w:val="00C4548C"/>
    <w:rsid w:val="00C456AF"/>
    <w:rsid w:val="00C45742"/>
    <w:rsid w:val="00C458B1"/>
    <w:rsid w:val="00C463E3"/>
    <w:rsid w:val="00C465CF"/>
    <w:rsid w:val="00C467E8"/>
    <w:rsid w:val="00C467FD"/>
    <w:rsid w:val="00C468F4"/>
    <w:rsid w:val="00C46AC0"/>
    <w:rsid w:val="00C46EC7"/>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0F19"/>
    <w:rsid w:val="00C510CD"/>
    <w:rsid w:val="00C51333"/>
    <w:rsid w:val="00C51872"/>
    <w:rsid w:val="00C519A0"/>
    <w:rsid w:val="00C51FD6"/>
    <w:rsid w:val="00C52053"/>
    <w:rsid w:val="00C52338"/>
    <w:rsid w:val="00C527FC"/>
    <w:rsid w:val="00C52E7E"/>
    <w:rsid w:val="00C530FE"/>
    <w:rsid w:val="00C534C7"/>
    <w:rsid w:val="00C5392B"/>
    <w:rsid w:val="00C53B39"/>
    <w:rsid w:val="00C53E8B"/>
    <w:rsid w:val="00C53EE6"/>
    <w:rsid w:val="00C53F6A"/>
    <w:rsid w:val="00C542BB"/>
    <w:rsid w:val="00C54351"/>
    <w:rsid w:val="00C54604"/>
    <w:rsid w:val="00C54629"/>
    <w:rsid w:val="00C54C63"/>
    <w:rsid w:val="00C54D25"/>
    <w:rsid w:val="00C54E66"/>
    <w:rsid w:val="00C54EC6"/>
    <w:rsid w:val="00C55042"/>
    <w:rsid w:val="00C5515E"/>
    <w:rsid w:val="00C5541D"/>
    <w:rsid w:val="00C558F9"/>
    <w:rsid w:val="00C55E44"/>
    <w:rsid w:val="00C561F3"/>
    <w:rsid w:val="00C5670E"/>
    <w:rsid w:val="00C567C0"/>
    <w:rsid w:val="00C56947"/>
    <w:rsid w:val="00C56A05"/>
    <w:rsid w:val="00C56B16"/>
    <w:rsid w:val="00C56BE0"/>
    <w:rsid w:val="00C56F8D"/>
    <w:rsid w:val="00C571C5"/>
    <w:rsid w:val="00C57A1E"/>
    <w:rsid w:val="00C57C95"/>
    <w:rsid w:val="00C57DA1"/>
    <w:rsid w:val="00C60082"/>
    <w:rsid w:val="00C6021F"/>
    <w:rsid w:val="00C602D5"/>
    <w:rsid w:val="00C608CF"/>
    <w:rsid w:val="00C60B50"/>
    <w:rsid w:val="00C6178C"/>
    <w:rsid w:val="00C6186E"/>
    <w:rsid w:val="00C61B89"/>
    <w:rsid w:val="00C61DE1"/>
    <w:rsid w:val="00C61E7F"/>
    <w:rsid w:val="00C62753"/>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8D"/>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8C4"/>
    <w:rsid w:val="00C71A47"/>
    <w:rsid w:val="00C71C8C"/>
    <w:rsid w:val="00C71F89"/>
    <w:rsid w:val="00C71F97"/>
    <w:rsid w:val="00C7249E"/>
    <w:rsid w:val="00C726E7"/>
    <w:rsid w:val="00C7293C"/>
    <w:rsid w:val="00C72994"/>
    <w:rsid w:val="00C729FA"/>
    <w:rsid w:val="00C72A9B"/>
    <w:rsid w:val="00C72C77"/>
    <w:rsid w:val="00C73022"/>
    <w:rsid w:val="00C7306C"/>
    <w:rsid w:val="00C730F5"/>
    <w:rsid w:val="00C730FA"/>
    <w:rsid w:val="00C73106"/>
    <w:rsid w:val="00C73378"/>
    <w:rsid w:val="00C73425"/>
    <w:rsid w:val="00C7396C"/>
    <w:rsid w:val="00C73CCA"/>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72D"/>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20F"/>
    <w:rsid w:val="00C824BC"/>
    <w:rsid w:val="00C82ABC"/>
    <w:rsid w:val="00C82E13"/>
    <w:rsid w:val="00C82F15"/>
    <w:rsid w:val="00C8401F"/>
    <w:rsid w:val="00C84169"/>
    <w:rsid w:val="00C84234"/>
    <w:rsid w:val="00C84513"/>
    <w:rsid w:val="00C8485E"/>
    <w:rsid w:val="00C84953"/>
    <w:rsid w:val="00C855EC"/>
    <w:rsid w:val="00C85BEB"/>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404"/>
    <w:rsid w:val="00C9069C"/>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3DA"/>
    <w:rsid w:val="00C944D9"/>
    <w:rsid w:val="00C94A18"/>
    <w:rsid w:val="00C94AC5"/>
    <w:rsid w:val="00C94CE2"/>
    <w:rsid w:val="00C94D43"/>
    <w:rsid w:val="00C9506C"/>
    <w:rsid w:val="00C95A10"/>
    <w:rsid w:val="00C95C29"/>
    <w:rsid w:val="00C95C6F"/>
    <w:rsid w:val="00C95DE8"/>
    <w:rsid w:val="00C95EC2"/>
    <w:rsid w:val="00C96B14"/>
    <w:rsid w:val="00C96BA3"/>
    <w:rsid w:val="00C97248"/>
    <w:rsid w:val="00C97396"/>
    <w:rsid w:val="00C974EC"/>
    <w:rsid w:val="00C974FB"/>
    <w:rsid w:val="00C97ADC"/>
    <w:rsid w:val="00C97C9C"/>
    <w:rsid w:val="00CA010F"/>
    <w:rsid w:val="00CA05AF"/>
    <w:rsid w:val="00CA05ED"/>
    <w:rsid w:val="00CA08D3"/>
    <w:rsid w:val="00CA0B82"/>
    <w:rsid w:val="00CA1380"/>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4F78"/>
    <w:rsid w:val="00CA5051"/>
    <w:rsid w:val="00CA50E8"/>
    <w:rsid w:val="00CA51CC"/>
    <w:rsid w:val="00CA5585"/>
    <w:rsid w:val="00CA56B7"/>
    <w:rsid w:val="00CA5706"/>
    <w:rsid w:val="00CA57BF"/>
    <w:rsid w:val="00CA5AA2"/>
    <w:rsid w:val="00CA5C85"/>
    <w:rsid w:val="00CA5EE6"/>
    <w:rsid w:val="00CA5FC3"/>
    <w:rsid w:val="00CA6840"/>
    <w:rsid w:val="00CA6A6B"/>
    <w:rsid w:val="00CA7438"/>
    <w:rsid w:val="00CA75B9"/>
    <w:rsid w:val="00CA7802"/>
    <w:rsid w:val="00CB03BD"/>
    <w:rsid w:val="00CB073B"/>
    <w:rsid w:val="00CB07A5"/>
    <w:rsid w:val="00CB07F3"/>
    <w:rsid w:val="00CB08BB"/>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20"/>
    <w:rsid w:val="00CB39A5"/>
    <w:rsid w:val="00CB3B51"/>
    <w:rsid w:val="00CB3B71"/>
    <w:rsid w:val="00CB3C59"/>
    <w:rsid w:val="00CB3F8C"/>
    <w:rsid w:val="00CB4164"/>
    <w:rsid w:val="00CB47D6"/>
    <w:rsid w:val="00CB4ABA"/>
    <w:rsid w:val="00CB4DDA"/>
    <w:rsid w:val="00CB53F9"/>
    <w:rsid w:val="00CB55C9"/>
    <w:rsid w:val="00CB5994"/>
    <w:rsid w:val="00CB59D7"/>
    <w:rsid w:val="00CB5F7F"/>
    <w:rsid w:val="00CB6293"/>
    <w:rsid w:val="00CB6438"/>
    <w:rsid w:val="00CB6919"/>
    <w:rsid w:val="00CB695B"/>
    <w:rsid w:val="00CB6E6B"/>
    <w:rsid w:val="00CB70C2"/>
    <w:rsid w:val="00CB72FC"/>
    <w:rsid w:val="00CB73A2"/>
    <w:rsid w:val="00CB73B6"/>
    <w:rsid w:val="00CB751B"/>
    <w:rsid w:val="00CB763A"/>
    <w:rsid w:val="00CB7653"/>
    <w:rsid w:val="00CB765A"/>
    <w:rsid w:val="00CB78CB"/>
    <w:rsid w:val="00CB7AF4"/>
    <w:rsid w:val="00CC0250"/>
    <w:rsid w:val="00CC03C7"/>
    <w:rsid w:val="00CC0574"/>
    <w:rsid w:val="00CC0E97"/>
    <w:rsid w:val="00CC0EBA"/>
    <w:rsid w:val="00CC0F80"/>
    <w:rsid w:val="00CC106E"/>
    <w:rsid w:val="00CC14F4"/>
    <w:rsid w:val="00CC1961"/>
    <w:rsid w:val="00CC1B1D"/>
    <w:rsid w:val="00CC23DA"/>
    <w:rsid w:val="00CC24C9"/>
    <w:rsid w:val="00CC24D2"/>
    <w:rsid w:val="00CC2571"/>
    <w:rsid w:val="00CC2592"/>
    <w:rsid w:val="00CC2978"/>
    <w:rsid w:val="00CC2CBC"/>
    <w:rsid w:val="00CC2D08"/>
    <w:rsid w:val="00CC3090"/>
    <w:rsid w:val="00CC31CA"/>
    <w:rsid w:val="00CC3442"/>
    <w:rsid w:val="00CC3670"/>
    <w:rsid w:val="00CC37CA"/>
    <w:rsid w:val="00CC4020"/>
    <w:rsid w:val="00CC4040"/>
    <w:rsid w:val="00CC46E7"/>
    <w:rsid w:val="00CC505A"/>
    <w:rsid w:val="00CC50AF"/>
    <w:rsid w:val="00CC50F6"/>
    <w:rsid w:val="00CC5637"/>
    <w:rsid w:val="00CC568A"/>
    <w:rsid w:val="00CC5CD0"/>
    <w:rsid w:val="00CC5DE9"/>
    <w:rsid w:val="00CC5EF6"/>
    <w:rsid w:val="00CC6346"/>
    <w:rsid w:val="00CC6462"/>
    <w:rsid w:val="00CC68CC"/>
    <w:rsid w:val="00CC6944"/>
    <w:rsid w:val="00CC6BC0"/>
    <w:rsid w:val="00CC6DAA"/>
    <w:rsid w:val="00CC7092"/>
    <w:rsid w:val="00CC71BB"/>
    <w:rsid w:val="00CC72C7"/>
    <w:rsid w:val="00CC7568"/>
    <w:rsid w:val="00CC75C5"/>
    <w:rsid w:val="00CC7B40"/>
    <w:rsid w:val="00CC7C39"/>
    <w:rsid w:val="00CC7EA9"/>
    <w:rsid w:val="00CD0277"/>
    <w:rsid w:val="00CD076B"/>
    <w:rsid w:val="00CD0D27"/>
    <w:rsid w:val="00CD15D7"/>
    <w:rsid w:val="00CD195D"/>
    <w:rsid w:val="00CD19C8"/>
    <w:rsid w:val="00CD1A1F"/>
    <w:rsid w:val="00CD1D30"/>
    <w:rsid w:val="00CD1D64"/>
    <w:rsid w:val="00CD1E0F"/>
    <w:rsid w:val="00CD25F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10C"/>
    <w:rsid w:val="00CD62C8"/>
    <w:rsid w:val="00CD63DC"/>
    <w:rsid w:val="00CD6645"/>
    <w:rsid w:val="00CD68A7"/>
    <w:rsid w:val="00CD6AB9"/>
    <w:rsid w:val="00CD6CE1"/>
    <w:rsid w:val="00CD704E"/>
    <w:rsid w:val="00CD7209"/>
    <w:rsid w:val="00CD72DF"/>
    <w:rsid w:val="00CD7428"/>
    <w:rsid w:val="00CD7972"/>
    <w:rsid w:val="00CD7EA0"/>
    <w:rsid w:val="00CD7F79"/>
    <w:rsid w:val="00CE0038"/>
    <w:rsid w:val="00CE022C"/>
    <w:rsid w:val="00CE086F"/>
    <w:rsid w:val="00CE0BE8"/>
    <w:rsid w:val="00CE0D0E"/>
    <w:rsid w:val="00CE11D0"/>
    <w:rsid w:val="00CE13B7"/>
    <w:rsid w:val="00CE161D"/>
    <w:rsid w:val="00CE16AC"/>
    <w:rsid w:val="00CE1782"/>
    <w:rsid w:val="00CE1C19"/>
    <w:rsid w:val="00CE1C59"/>
    <w:rsid w:val="00CE1C85"/>
    <w:rsid w:val="00CE1F5B"/>
    <w:rsid w:val="00CE249A"/>
    <w:rsid w:val="00CE2508"/>
    <w:rsid w:val="00CE3100"/>
    <w:rsid w:val="00CE3331"/>
    <w:rsid w:val="00CE3608"/>
    <w:rsid w:val="00CE3667"/>
    <w:rsid w:val="00CE394A"/>
    <w:rsid w:val="00CE3990"/>
    <w:rsid w:val="00CE3F00"/>
    <w:rsid w:val="00CE404B"/>
    <w:rsid w:val="00CE4128"/>
    <w:rsid w:val="00CE41C2"/>
    <w:rsid w:val="00CE49CF"/>
    <w:rsid w:val="00CE4CD1"/>
    <w:rsid w:val="00CE4D55"/>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245"/>
    <w:rsid w:val="00CF149D"/>
    <w:rsid w:val="00CF14BA"/>
    <w:rsid w:val="00CF1898"/>
    <w:rsid w:val="00CF1BF1"/>
    <w:rsid w:val="00CF2285"/>
    <w:rsid w:val="00CF24F4"/>
    <w:rsid w:val="00CF2678"/>
    <w:rsid w:val="00CF2705"/>
    <w:rsid w:val="00CF2C6B"/>
    <w:rsid w:val="00CF2DEA"/>
    <w:rsid w:val="00CF30FE"/>
    <w:rsid w:val="00CF3B42"/>
    <w:rsid w:val="00CF3B8C"/>
    <w:rsid w:val="00CF3BE8"/>
    <w:rsid w:val="00CF3CD7"/>
    <w:rsid w:val="00CF3D4E"/>
    <w:rsid w:val="00CF42B7"/>
    <w:rsid w:val="00CF4536"/>
    <w:rsid w:val="00CF4982"/>
    <w:rsid w:val="00CF4AD3"/>
    <w:rsid w:val="00CF50A9"/>
    <w:rsid w:val="00CF54F8"/>
    <w:rsid w:val="00CF56A0"/>
    <w:rsid w:val="00CF587F"/>
    <w:rsid w:val="00CF5C5A"/>
    <w:rsid w:val="00CF5D37"/>
    <w:rsid w:val="00CF6001"/>
    <w:rsid w:val="00CF62EA"/>
    <w:rsid w:val="00CF62F0"/>
    <w:rsid w:val="00CF676F"/>
    <w:rsid w:val="00CF67DF"/>
    <w:rsid w:val="00CF695E"/>
    <w:rsid w:val="00CF6A29"/>
    <w:rsid w:val="00CF6A65"/>
    <w:rsid w:val="00CF6E04"/>
    <w:rsid w:val="00CF6E19"/>
    <w:rsid w:val="00CF6E67"/>
    <w:rsid w:val="00CF6F2E"/>
    <w:rsid w:val="00CF7143"/>
    <w:rsid w:val="00CF74CB"/>
    <w:rsid w:val="00CF74F1"/>
    <w:rsid w:val="00CF7903"/>
    <w:rsid w:val="00CF7D9F"/>
    <w:rsid w:val="00CF7EBD"/>
    <w:rsid w:val="00CF7FA6"/>
    <w:rsid w:val="00D000DE"/>
    <w:rsid w:val="00D004E0"/>
    <w:rsid w:val="00D00C24"/>
    <w:rsid w:val="00D01017"/>
    <w:rsid w:val="00D01535"/>
    <w:rsid w:val="00D015F2"/>
    <w:rsid w:val="00D01B27"/>
    <w:rsid w:val="00D01C87"/>
    <w:rsid w:val="00D01CA3"/>
    <w:rsid w:val="00D01CC6"/>
    <w:rsid w:val="00D020F7"/>
    <w:rsid w:val="00D02E1B"/>
    <w:rsid w:val="00D0300A"/>
    <w:rsid w:val="00D03047"/>
    <w:rsid w:val="00D03212"/>
    <w:rsid w:val="00D0362F"/>
    <w:rsid w:val="00D03B93"/>
    <w:rsid w:val="00D03C2A"/>
    <w:rsid w:val="00D03E35"/>
    <w:rsid w:val="00D0411D"/>
    <w:rsid w:val="00D04476"/>
    <w:rsid w:val="00D04513"/>
    <w:rsid w:val="00D045EE"/>
    <w:rsid w:val="00D0462F"/>
    <w:rsid w:val="00D04643"/>
    <w:rsid w:val="00D0467D"/>
    <w:rsid w:val="00D04717"/>
    <w:rsid w:val="00D04884"/>
    <w:rsid w:val="00D04ACA"/>
    <w:rsid w:val="00D04B81"/>
    <w:rsid w:val="00D0521C"/>
    <w:rsid w:val="00D05342"/>
    <w:rsid w:val="00D05384"/>
    <w:rsid w:val="00D05A0F"/>
    <w:rsid w:val="00D06002"/>
    <w:rsid w:val="00D06D2B"/>
    <w:rsid w:val="00D07505"/>
    <w:rsid w:val="00D07601"/>
    <w:rsid w:val="00D07803"/>
    <w:rsid w:val="00D079B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03"/>
    <w:rsid w:val="00D12F8F"/>
    <w:rsid w:val="00D12FA7"/>
    <w:rsid w:val="00D135D1"/>
    <w:rsid w:val="00D136DD"/>
    <w:rsid w:val="00D1393A"/>
    <w:rsid w:val="00D13B88"/>
    <w:rsid w:val="00D13CBA"/>
    <w:rsid w:val="00D1420D"/>
    <w:rsid w:val="00D1462B"/>
    <w:rsid w:val="00D14649"/>
    <w:rsid w:val="00D14A87"/>
    <w:rsid w:val="00D15462"/>
    <w:rsid w:val="00D158CC"/>
    <w:rsid w:val="00D15B3C"/>
    <w:rsid w:val="00D15F65"/>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87A"/>
    <w:rsid w:val="00D20D1F"/>
    <w:rsid w:val="00D20E93"/>
    <w:rsid w:val="00D20F9E"/>
    <w:rsid w:val="00D21324"/>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B9D"/>
    <w:rsid w:val="00D23B9E"/>
    <w:rsid w:val="00D23F01"/>
    <w:rsid w:val="00D24200"/>
    <w:rsid w:val="00D2437A"/>
    <w:rsid w:val="00D245F4"/>
    <w:rsid w:val="00D24677"/>
    <w:rsid w:val="00D24C3B"/>
    <w:rsid w:val="00D24FE2"/>
    <w:rsid w:val="00D24FF7"/>
    <w:rsid w:val="00D254A9"/>
    <w:rsid w:val="00D2584F"/>
    <w:rsid w:val="00D25902"/>
    <w:rsid w:val="00D25A78"/>
    <w:rsid w:val="00D25C4B"/>
    <w:rsid w:val="00D25FEC"/>
    <w:rsid w:val="00D2600F"/>
    <w:rsid w:val="00D26935"/>
    <w:rsid w:val="00D26ABA"/>
    <w:rsid w:val="00D26D25"/>
    <w:rsid w:val="00D26D83"/>
    <w:rsid w:val="00D26D8F"/>
    <w:rsid w:val="00D26E4C"/>
    <w:rsid w:val="00D26EA1"/>
    <w:rsid w:val="00D2725F"/>
    <w:rsid w:val="00D273B3"/>
    <w:rsid w:val="00D27455"/>
    <w:rsid w:val="00D27678"/>
    <w:rsid w:val="00D276BC"/>
    <w:rsid w:val="00D276F8"/>
    <w:rsid w:val="00D277A4"/>
    <w:rsid w:val="00D27A20"/>
    <w:rsid w:val="00D27F42"/>
    <w:rsid w:val="00D27F75"/>
    <w:rsid w:val="00D30CB8"/>
    <w:rsid w:val="00D30CBF"/>
    <w:rsid w:val="00D30DD2"/>
    <w:rsid w:val="00D30FF6"/>
    <w:rsid w:val="00D31110"/>
    <w:rsid w:val="00D312CF"/>
    <w:rsid w:val="00D31562"/>
    <w:rsid w:val="00D31972"/>
    <w:rsid w:val="00D31AAB"/>
    <w:rsid w:val="00D31F25"/>
    <w:rsid w:val="00D321DF"/>
    <w:rsid w:val="00D3283C"/>
    <w:rsid w:val="00D32AF0"/>
    <w:rsid w:val="00D32C11"/>
    <w:rsid w:val="00D32D05"/>
    <w:rsid w:val="00D32DF5"/>
    <w:rsid w:val="00D32FC0"/>
    <w:rsid w:val="00D33150"/>
    <w:rsid w:val="00D334B7"/>
    <w:rsid w:val="00D3375B"/>
    <w:rsid w:val="00D339A7"/>
    <w:rsid w:val="00D339AC"/>
    <w:rsid w:val="00D339B6"/>
    <w:rsid w:val="00D33B32"/>
    <w:rsid w:val="00D33C86"/>
    <w:rsid w:val="00D33CDA"/>
    <w:rsid w:val="00D33EAF"/>
    <w:rsid w:val="00D34082"/>
    <w:rsid w:val="00D3416D"/>
    <w:rsid w:val="00D342ED"/>
    <w:rsid w:val="00D34392"/>
    <w:rsid w:val="00D349A2"/>
    <w:rsid w:val="00D34FEE"/>
    <w:rsid w:val="00D350B5"/>
    <w:rsid w:val="00D35206"/>
    <w:rsid w:val="00D35611"/>
    <w:rsid w:val="00D35801"/>
    <w:rsid w:val="00D35B3A"/>
    <w:rsid w:val="00D35C28"/>
    <w:rsid w:val="00D35E07"/>
    <w:rsid w:val="00D35E8D"/>
    <w:rsid w:val="00D35F24"/>
    <w:rsid w:val="00D36438"/>
    <w:rsid w:val="00D36466"/>
    <w:rsid w:val="00D3664B"/>
    <w:rsid w:val="00D3668D"/>
    <w:rsid w:val="00D3668F"/>
    <w:rsid w:val="00D369B7"/>
    <w:rsid w:val="00D369D2"/>
    <w:rsid w:val="00D36CE1"/>
    <w:rsid w:val="00D36D3F"/>
    <w:rsid w:val="00D36D9C"/>
    <w:rsid w:val="00D36FA4"/>
    <w:rsid w:val="00D37080"/>
    <w:rsid w:val="00D3708B"/>
    <w:rsid w:val="00D37411"/>
    <w:rsid w:val="00D37456"/>
    <w:rsid w:val="00D37561"/>
    <w:rsid w:val="00D375E5"/>
    <w:rsid w:val="00D3762A"/>
    <w:rsid w:val="00D377E8"/>
    <w:rsid w:val="00D37961"/>
    <w:rsid w:val="00D37A61"/>
    <w:rsid w:val="00D37C18"/>
    <w:rsid w:val="00D37DF6"/>
    <w:rsid w:val="00D40142"/>
    <w:rsid w:val="00D4033F"/>
    <w:rsid w:val="00D404CD"/>
    <w:rsid w:val="00D40775"/>
    <w:rsid w:val="00D40B35"/>
    <w:rsid w:val="00D40C2A"/>
    <w:rsid w:val="00D41193"/>
    <w:rsid w:val="00D417FD"/>
    <w:rsid w:val="00D41989"/>
    <w:rsid w:val="00D41C3A"/>
    <w:rsid w:val="00D41CAD"/>
    <w:rsid w:val="00D41E65"/>
    <w:rsid w:val="00D41F1D"/>
    <w:rsid w:val="00D42027"/>
    <w:rsid w:val="00D420B4"/>
    <w:rsid w:val="00D4267D"/>
    <w:rsid w:val="00D42889"/>
    <w:rsid w:val="00D428DC"/>
    <w:rsid w:val="00D429D5"/>
    <w:rsid w:val="00D42AEC"/>
    <w:rsid w:val="00D42C99"/>
    <w:rsid w:val="00D42D86"/>
    <w:rsid w:val="00D42DC5"/>
    <w:rsid w:val="00D42F92"/>
    <w:rsid w:val="00D432A2"/>
    <w:rsid w:val="00D4331E"/>
    <w:rsid w:val="00D43672"/>
    <w:rsid w:val="00D43F36"/>
    <w:rsid w:val="00D4425B"/>
    <w:rsid w:val="00D4459B"/>
    <w:rsid w:val="00D445A3"/>
    <w:rsid w:val="00D4464C"/>
    <w:rsid w:val="00D4495E"/>
    <w:rsid w:val="00D44A46"/>
    <w:rsid w:val="00D453A1"/>
    <w:rsid w:val="00D456D5"/>
    <w:rsid w:val="00D457F1"/>
    <w:rsid w:val="00D458DD"/>
    <w:rsid w:val="00D45A76"/>
    <w:rsid w:val="00D45C93"/>
    <w:rsid w:val="00D45D90"/>
    <w:rsid w:val="00D464EB"/>
    <w:rsid w:val="00D4676E"/>
    <w:rsid w:val="00D46772"/>
    <w:rsid w:val="00D470F4"/>
    <w:rsid w:val="00D471DD"/>
    <w:rsid w:val="00D476D1"/>
    <w:rsid w:val="00D47D49"/>
    <w:rsid w:val="00D500E1"/>
    <w:rsid w:val="00D50268"/>
    <w:rsid w:val="00D502A1"/>
    <w:rsid w:val="00D507DE"/>
    <w:rsid w:val="00D50A65"/>
    <w:rsid w:val="00D5158B"/>
    <w:rsid w:val="00D5177F"/>
    <w:rsid w:val="00D51C3A"/>
    <w:rsid w:val="00D51C64"/>
    <w:rsid w:val="00D52437"/>
    <w:rsid w:val="00D52654"/>
    <w:rsid w:val="00D529F7"/>
    <w:rsid w:val="00D52C0E"/>
    <w:rsid w:val="00D52E6F"/>
    <w:rsid w:val="00D52F2F"/>
    <w:rsid w:val="00D5305A"/>
    <w:rsid w:val="00D53152"/>
    <w:rsid w:val="00D53431"/>
    <w:rsid w:val="00D5350C"/>
    <w:rsid w:val="00D539CD"/>
    <w:rsid w:val="00D53A86"/>
    <w:rsid w:val="00D53EB9"/>
    <w:rsid w:val="00D54710"/>
    <w:rsid w:val="00D548B9"/>
    <w:rsid w:val="00D54AD1"/>
    <w:rsid w:val="00D54DF7"/>
    <w:rsid w:val="00D54EEF"/>
    <w:rsid w:val="00D550BA"/>
    <w:rsid w:val="00D550CC"/>
    <w:rsid w:val="00D553BE"/>
    <w:rsid w:val="00D55545"/>
    <w:rsid w:val="00D555BD"/>
    <w:rsid w:val="00D5560C"/>
    <w:rsid w:val="00D55E0D"/>
    <w:rsid w:val="00D56500"/>
    <w:rsid w:val="00D56517"/>
    <w:rsid w:val="00D56737"/>
    <w:rsid w:val="00D5676C"/>
    <w:rsid w:val="00D56F4B"/>
    <w:rsid w:val="00D5717A"/>
    <w:rsid w:val="00D574EB"/>
    <w:rsid w:val="00D5782A"/>
    <w:rsid w:val="00D57C35"/>
    <w:rsid w:val="00D57D14"/>
    <w:rsid w:val="00D6011E"/>
    <w:rsid w:val="00D602D7"/>
    <w:rsid w:val="00D6055A"/>
    <w:rsid w:val="00D607D1"/>
    <w:rsid w:val="00D608A7"/>
    <w:rsid w:val="00D60AC1"/>
    <w:rsid w:val="00D611FC"/>
    <w:rsid w:val="00D613F4"/>
    <w:rsid w:val="00D6140D"/>
    <w:rsid w:val="00D61553"/>
    <w:rsid w:val="00D6180F"/>
    <w:rsid w:val="00D61EBD"/>
    <w:rsid w:val="00D62122"/>
    <w:rsid w:val="00D62164"/>
    <w:rsid w:val="00D62309"/>
    <w:rsid w:val="00D62797"/>
    <w:rsid w:val="00D628F2"/>
    <w:rsid w:val="00D62BA8"/>
    <w:rsid w:val="00D62D29"/>
    <w:rsid w:val="00D62F0F"/>
    <w:rsid w:val="00D63116"/>
    <w:rsid w:val="00D63131"/>
    <w:rsid w:val="00D631EC"/>
    <w:rsid w:val="00D63C6F"/>
    <w:rsid w:val="00D63C9F"/>
    <w:rsid w:val="00D63D8E"/>
    <w:rsid w:val="00D63E4C"/>
    <w:rsid w:val="00D64344"/>
    <w:rsid w:val="00D64881"/>
    <w:rsid w:val="00D648D8"/>
    <w:rsid w:val="00D6499E"/>
    <w:rsid w:val="00D64A5E"/>
    <w:rsid w:val="00D64B91"/>
    <w:rsid w:val="00D64CAE"/>
    <w:rsid w:val="00D64F83"/>
    <w:rsid w:val="00D65808"/>
    <w:rsid w:val="00D65CE4"/>
    <w:rsid w:val="00D65D73"/>
    <w:rsid w:val="00D663C0"/>
    <w:rsid w:val="00D663D3"/>
    <w:rsid w:val="00D66488"/>
    <w:rsid w:val="00D6656F"/>
    <w:rsid w:val="00D66B6C"/>
    <w:rsid w:val="00D66C51"/>
    <w:rsid w:val="00D66CE5"/>
    <w:rsid w:val="00D66F3F"/>
    <w:rsid w:val="00D66F8F"/>
    <w:rsid w:val="00D6712E"/>
    <w:rsid w:val="00D67224"/>
    <w:rsid w:val="00D6749F"/>
    <w:rsid w:val="00D675FA"/>
    <w:rsid w:val="00D6771B"/>
    <w:rsid w:val="00D67B04"/>
    <w:rsid w:val="00D67E6C"/>
    <w:rsid w:val="00D70223"/>
    <w:rsid w:val="00D703CC"/>
    <w:rsid w:val="00D7053A"/>
    <w:rsid w:val="00D70683"/>
    <w:rsid w:val="00D70848"/>
    <w:rsid w:val="00D7095F"/>
    <w:rsid w:val="00D70A7A"/>
    <w:rsid w:val="00D70EE7"/>
    <w:rsid w:val="00D70F9F"/>
    <w:rsid w:val="00D714F4"/>
    <w:rsid w:val="00D718AE"/>
    <w:rsid w:val="00D71C8D"/>
    <w:rsid w:val="00D71D3D"/>
    <w:rsid w:val="00D71E24"/>
    <w:rsid w:val="00D71E43"/>
    <w:rsid w:val="00D71E67"/>
    <w:rsid w:val="00D722EA"/>
    <w:rsid w:val="00D72A5B"/>
    <w:rsid w:val="00D72A6B"/>
    <w:rsid w:val="00D72B54"/>
    <w:rsid w:val="00D72C2B"/>
    <w:rsid w:val="00D72F05"/>
    <w:rsid w:val="00D731AE"/>
    <w:rsid w:val="00D73D54"/>
    <w:rsid w:val="00D73E91"/>
    <w:rsid w:val="00D73F4A"/>
    <w:rsid w:val="00D7411F"/>
    <w:rsid w:val="00D743FD"/>
    <w:rsid w:val="00D74753"/>
    <w:rsid w:val="00D74D9C"/>
    <w:rsid w:val="00D74E0F"/>
    <w:rsid w:val="00D7506C"/>
    <w:rsid w:val="00D751D8"/>
    <w:rsid w:val="00D75278"/>
    <w:rsid w:val="00D752F1"/>
    <w:rsid w:val="00D75714"/>
    <w:rsid w:val="00D76006"/>
    <w:rsid w:val="00D7621A"/>
    <w:rsid w:val="00D762AF"/>
    <w:rsid w:val="00D762ED"/>
    <w:rsid w:val="00D7654C"/>
    <w:rsid w:val="00D76ADE"/>
    <w:rsid w:val="00D76CB4"/>
    <w:rsid w:val="00D76D1D"/>
    <w:rsid w:val="00D7725D"/>
    <w:rsid w:val="00D774B4"/>
    <w:rsid w:val="00D7769D"/>
    <w:rsid w:val="00D77855"/>
    <w:rsid w:val="00D77869"/>
    <w:rsid w:val="00D77A9A"/>
    <w:rsid w:val="00D77B31"/>
    <w:rsid w:val="00D77E30"/>
    <w:rsid w:val="00D800B5"/>
    <w:rsid w:val="00D804F4"/>
    <w:rsid w:val="00D8063A"/>
    <w:rsid w:val="00D8083B"/>
    <w:rsid w:val="00D80BD2"/>
    <w:rsid w:val="00D80C37"/>
    <w:rsid w:val="00D80CC6"/>
    <w:rsid w:val="00D8117E"/>
    <w:rsid w:val="00D8120F"/>
    <w:rsid w:val="00D81239"/>
    <w:rsid w:val="00D8153E"/>
    <w:rsid w:val="00D81CD6"/>
    <w:rsid w:val="00D81DB3"/>
    <w:rsid w:val="00D81E8B"/>
    <w:rsid w:val="00D823DA"/>
    <w:rsid w:val="00D82709"/>
    <w:rsid w:val="00D8275D"/>
    <w:rsid w:val="00D8290E"/>
    <w:rsid w:val="00D82CA4"/>
    <w:rsid w:val="00D830F3"/>
    <w:rsid w:val="00D83153"/>
    <w:rsid w:val="00D837A5"/>
    <w:rsid w:val="00D8384C"/>
    <w:rsid w:val="00D839FF"/>
    <w:rsid w:val="00D83A08"/>
    <w:rsid w:val="00D844D9"/>
    <w:rsid w:val="00D84754"/>
    <w:rsid w:val="00D847AA"/>
    <w:rsid w:val="00D84960"/>
    <w:rsid w:val="00D84977"/>
    <w:rsid w:val="00D84CF9"/>
    <w:rsid w:val="00D84DD1"/>
    <w:rsid w:val="00D84DDF"/>
    <w:rsid w:val="00D851A9"/>
    <w:rsid w:val="00D8526A"/>
    <w:rsid w:val="00D852AE"/>
    <w:rsid w:val="00D858C8"/>
    <w:rsid w:val="00D85975"/>
    <w:rsid w:val="00D859C5"/>
    <w:rsid w:val="00D85B19"/>
    <w:rsid w:val="00D86314"/>
    <w:rsid w:val="00D863FB"/>
    <w:rsid w:val="00D8652A"/>
    <w:rsid w:val="00D86ABC"/>
    <w:rsid w:val="00D86AE2"/>
    <w:rsid w:val="00D871A0"/>
    <w:rsid w:val="00D87245"/>
    <w:rsid w:val="00D872F0"/>
    <w:rsid w:val="00D873CE"/>
    <w:rsid w:val="00D874FD"/>
    <w:rsid w:val="00D8756A"/>
    <w:rsid w:val="00D87977"/>
    <w:rsid w:val="00D87C24"/>
    <w:rsid w:val="00D90219"/>
    <w:rsid w:val="00D90545"/>
    <w:rsid w:val="00D906B6"/>
    <w:rsid w:val="00D906D8"/>
    <w:rsid w:val="00D90883"/>
    <w:rsid w:val="00D90978"/>
    <w:rsid w:val="00D90C3C"/>
    <w:rsid w:val="00D90C9D"/>
    <w:rsid w:val="00D91104"/>
    <w:rsid w:val="00D911D4"/>
    <w:rsid w:val="00D91202"/>
    <w:rsid w:val="00D913DC"/>
    <w:rsid w:val="00D917ED"/>
    <w:rsid w:val="00D91E35"/>
    <w:rsid w:val="00D91FBC"/>
    <w:rsid w:val="00D92195"/>
    <w:rsid w:val="00D92212"/>
    <w:rsid w:val="00D92267"/>
    <w:rsid w:val="00D922BC"/>
    <w:rsid w:val="00D92833"/>
    <w:rsid w:val="00D928E0"/>
    <w:rsid w:val="00D929D8"/>
    <w:rsid w:val="00D92E9D"/>
    <w:rsid w:val="00D92FC1"/>
    <w:rsid w:val="00D93121"/>
    <w:rsid w:val="00D931C0"/>
    <w:rsid w:val="00D932B7"/>
    <w:rsid w:val="00D93C8D"/>
    <w:rsid w:val="00D93CBC"/>
    <w:rsid w:val="00D941F1"/>
    <w:rsid w:val="00D94B7E"/>
    <w:rsid w:val="00D94BA7"/>
    <w:rsid w:val="00D94D14"/>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784"/>
    <w:rsid w:val="00DA18B5"/>
    <w:rsid w:val="00DA1A19"/>
    <w:rsid w:val="00DA1B42"/>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69"/>
    <w:rsid w:val="00DA501B"/>
    <w:rsid w:val="00DA5695"/>
    <w:rsid w:val="00DA5C19"/>
    <w:rsid w:val="00DA5DA1"/>
    <w:rsid w:val="00DA5DD8"/>
    <w:rsid w:val="00DA66EB"/>
    <w:rsid w:val="00DA6B38"/>
    <w:rsid w:val="00DA6CCE"/>
    <w:rsid w:val="00DA6EBF"/>
    <w:rsid w:val="00DA6EF2"/>
    <w:rsid w:val="00DA70E8"/>
    <w:rsid w:val="00DA74CD"/>
    <w:rsid w:val="00DA78BD"/>
    <w:rsid w:val="00DA7950"/>
    <w:rsid w:val="00DA7AA7"/>
    <w:rsid w:val="00DB068B"/>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5C6"/>
    <w:rsid w:val="00DB37D3"/>
    <w:rsid w:val="00DB3B37"/>
    <w:rsid w:val="00DB3C4B"/>
    <w:rsid w:val="00DB3D00"/>
    <w:rsid w:val="00DB3D5B"/>
    <w:rsid w:val="00DB3DB7"/>
    <w:rsid w:val="00DB411C"/>
    <w:rsid w:val="00DB441E"/>
    <w:rsid w:val="00DB4632"/>
    <w:rsid w:val="00DB46DD"/>
    <w:rsid w:val="00DB47E5"/>
    <w:rsid w:val="00DB482C"/>
    <w:rsid w:val="00DB4B4F"/>
    <w:rsid w:val="00DB50F5"/>
    <w:rsid w:val="00DB5F4B"/>
    <w:rsid w:val="00DB67B7"/>
    <w:rsid w:val="00DB6CC4"/>
    <w:rsid w:val="00DB6DBD"/>
    <w:rsid w:val="00DB6F26"/>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1A0F"/>
    <w:rsid w:val="00DC22B3"/>
    <w:rsid w:val="00DC2436"/>
    <w:rsid w:val="00DC2919"/>
    <w:rsid w:val="00DC29E9"/>
    <w:rsid w:val="00DC2A1B"/>
    <w:rsid w:val="00DC2C82"/>
    <w:rsid w:val="00DC2E75"/>
    <w:rsid w:val="00DC2ECA"/>
    <w:rsid w:val="00DC2F85"/>
    <w:rsid w:val="00DC3087"/>
    <w:rsid w:val="00DC3243"/>
    <w:rsid w:val="00DC33C8"/>
    <w:rsid w:val="00DC3803"/>
    <w:rsid w:val="00DC3911"/>
    <w:rsid w:val="00DC3D17"/>
    <w:rsid w:val="00DC4254"/>
    <w:rsid w:val="00DC428A"/>
    <w:rsid w:val="00DC4385"/>
    <w:rsid w:val="00DC445D"/>
    <w:rsid w:val="00DC4BAE"/>
    <w:rsid w:val="00DC4C37"/>
    <w:rsid w:val="00DC5044"/>
    <w:rsid w:val="00DC593F"/>
    <w:rsid w:val="00DC5A4F"/>
    <w:rsid w:val="00DC5A52"/>
    <w:rsid w:val="00DC5F6A"/>
    <w:rsid w:val="00DC5FAA"/>
    <w:rsid w:val="00DC5FC5"/>
    <w:rsid w:val="00DC612D"/>
    <w:rsid w:val="00DC61A8"/>
    <w:rsid w:val="00DC62C0"/>
    <w:rsid w:val="00DC63EA"/>
    <w:rsid w:val="00DC6406"/>
    <w:rsid w:val="00DC6510"/>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6FA"/>
    <w:rsid w:val="00DD29C8"/>
    <w:rsid w:val="00DD3066"/>
    <w:rsid w:val="00DD3125"/>
    <w:rsid w:val="00DD35BB"/>
    <w:rsid w:val="00DD368F"/>
    <w:rsid w:val="00DD38A9"/>
    <w:rsid w:val="00DD3A8F"/>
    <w:rsid w:val="00DD3B00"/>
    <w:rsid w:val="00DD3DD7"/>
    <w:rsid w:val="00DD4302"/>
    <w:rsid w:val="00DD44FB"/>
    <w:rsid w:val="00DD459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6E74"/>
    <w:rsid w:val="00DD774F"/>
    <w:rsid w:val="00DD7B29"/>
    <w:rsid w:val="00DD7B65"/>
    <w:rsid w:val="00DD7BAE"/>
    <w:rsid w:val="00DD7C97"/>
    <w:rsid w:val="00DE000F"/>
    <w:rsid w:val="00DE0642"/>
    <w:rsid w:val="00DE0722"/>
    <w:rsid w:val="00DE0E4A"/>
    <w:rsid w:val="00DE18A6"/>
    <w:rsid w:val="00DE199E"/>
    <w:rsid w:val="00DE1DAA"/>
    <w:rsid w:val="00DE2232"/>
    <w:rsid w:val="00DE24AA"/>
    <w:rsid w:val="00DE2578"/>
    <w:rsid w:val="00DE26C7"/>
    <w:rsid w:val="00DE2734"/>
    <w:rsid w:val="00DE27A3"/>
    <w:rsid w:val="00DE2A42"/>
    <w:rsid w:val="00DE2B8E"/>
    <w:rsid w:val="00DE2D08"/>
    <w:rsid w:val="00DE2E62"/>
    <w:rsid w:val="00DE2ED3"/>
    <w:rsid w:val="00DE2FBD"/>
    <w:rsid w:val="00DE3138"/>
    <w:rsid w:val="00DE3220"/>
    <w:rsid w:val="00DE3258"/>
    <w:rsid w:val="00DE335A"/>
    <w:rsid w:val="00DE3745"/>
    <w:rsid w:val="00DE3B45"/>
    <w:rsid w:val="00DE3BD9"/>
    <w:rsid w:val="00DE4787"/>
    <w:rsid w:val="00DE4797"/>
    <w:rsid w:val="00DE4E33"/>
    <w:rsid w:val="00DE4EE2"/>
    <w:rsid w:val="00DE4FA6"/>
    <w:rsid w:val="00DE50B8"/>
    <w:rsid w:val="00DE52AD"/>
    <w:rsid w:val="00DE5544"/>
    <w:rsid w:val="00DE5A0C"/>
    <w:rsid w:val="00DE5F0E"/>
    <w:rsid w:val="00DE61B9"/>
    <w:rsid w:val="00DE6501"/>
    <w:rsid w:val="00DE6870"/>
    <w:rsid w:val="00DE6ABC"/>
    <w:rsid w:val="00DE6E27"/>
    <w:rsid w:val="00DE7A0F"/>
    <w:rsid w:val="00DE7ECA"/>
    <w:rsid w:val="00DF0148"/>
    <w:rsid w:val="00DF01CF"/>
    <w:rsid w:val="00DF0296"/>
    <w:rsid w:val="00DF0439"/>
    <w:rsid w:val="00DF0464"/>
    <w:rsid w:val="00DF0670"/>
    <w:rsid w:val="00DF0D39"/>
    <w:rsid w:val="00DF109A"/>
    <w:rsid w:val="00DF10B4"/>
    <w:rsid w:val="00DF10E5"/>
    <w:rsid w:val="00DF1D1E"/>
    <w:rsid w:val="00DF1F43"/>
    <w:rsid w:val="00DF23CF"/>
    <w:rsid w:val="00DF2704"/>
    <w:rsid w:val="00DF2747"/>
    <w:rsid w:val="00DF2940"/>
    <w:rsid w:val="00DF2B41"/>
    <w:rsid w:val="00DF2C54"/>
    <w:rsid w:val="00DF2D70"/>
    <w:rsid w:val="00DF2EF3"/>
    <w:rsid w:val="00DF31DB"/>
    <w:rsid w:val="00DF324E"/>
    <w:rsid w:val="00DF3672"/>
    <w:rsid w:val="00DF37F4"/>
    <w:rsid w:val="00DF3873"/>
    <w:rsid w:val="00DF3C57"/>
    <w:rsid w:val="00DF3CA8"/>
    <w:rsid w:val="00DF3D36"/>
    <w:rsid w:val="00DF3E6D"/>
    <w:rsid w:val="00DF446B"/>
    <w:rsid w:val="00DF4490"/>
    <w:rsid w:val="00DF4691"/>
    <w:rsid w:val="00DF4727"/>
    <w:rsid w:val="00DF486B"/>
    <w:rsid w:val="00DF4970"/>
    <w:rsid w:val="00DF4B1A"/>
    <w:rsid w:val="00DF4C9F"/>
    <w:rsid w:val="00DF4DAD"/>
    <w:rsid w:val="00DF508B"/>
    <w:rsid w:val="00DF50F2"/>
    <w:rsid w:val="00DF5310"/>
    <w:rsid w:val="00DF5590"/>
    <w:rsid w:val="00DF56F5"/>
    <w:rsid w:val="00DF571F"/>
    <w:rsid w:val="00DF5853"/>
    <w:rsid w:val="00DF60F3"/>
    <w:rsid w:val="00DF6BCB"/>
    <w:rsid w:val="00DF73E4"/>
    <w:rsid w:val="00DF7E60"/>
    <w:rsid w:val="00E00175"/>
    <w:rsid w:val="00E00301"/>
    <w:rsid w:val="00E0063C"/>
    <w:rsid w:val="00E00786"/>
    <w:rsid w:val="00E008B7"/>
    <w:rsid w:val="00E0097F"/>
    <w:rsid w:val="00E00C51"/>
    <w:rsid w:val="00E0113A"/>
    <w:rsid w:val="00E0122E"/>
    <w:rsid w:val="00E01273"/>
    <w:rsid w:val="00E01386"/>
    <w:rsid w:val="00E014F3"/>
    <w:rsid w:val="00E01C81"/>
    <w:rsid w:val="00E02343"/>
    <w:rsid w:val="00E02377"/>
    <w:rsid w:val="00E024D1"/>
    <w:rsid w:val="00E02501"/>
    <w:rsid w:val="00E02BBD"/>
    <w:rsid w:val="00E02C91"/>
    <w:rsid w:val="00E02FCC"/>
    <w:rsid w:val="00E0359E"/>
    <w:rsid w:val="00E03619"/>
    <w:rsid w:val="00E037ED"/>
    <w:rsid w:val="00E03B1F"/>
    <w:rsid w:val="00E03B5C"/>
    <w:rsid w:val="00E0443D"/>
    <w:rsid w:val="00E045A8"/>
    <w:rsid w:val="00E04685"/>
    <w:rsid w:val="00E04BC8"/>
    <w:rsid w:val="00E04BF5"/>
    <w:rsid w:val="00E04BFC"/>
    <w:rsid w:val="00E04C37"/>
    <w:rsid w:val="00E04D70"/>
    <w:rsid w:val="00E05681"/>
    <w:rsid w:val="00E05B04"/>
    <w:rsid w:val="00E05B93"/>
    <w:rsid w:val="00E05ED6"/>
    <w:rsid w:val="00E060AF"/>
    <w:rsid w:val="00E06192"/>
    <w:rsid w:val="00E0625B"/>
    <w:rsid w:val="00E0637A"/>
    <w:rsid w:val="00E0657C"/>
    <w:rsid w:val="00E06640"/>
    <w:rsid w:val="00E066E4"/>
    <w:rsid w:val="00E06C60"/>
    <w:rsid w:val="00E06C86"/>
    <w:rsid w:val="00E06EB5"/>
    <w:rsid w:val="00E0750D"/>
    <w:rsid w:val="00E079EF"/>
    <w:rsid w:val="00E07BD8"/>
    <w:rsid w:val="00E10382"/>
    <w:rsid w:val="00E10513"/>
    <w:rsid w:val="00E10530"/>
    <w:rsid w:val="00E1060E"/>
    <w:rsid w:val="00E10A66"/>
    <w:rsid w:val="00E10AF3"/>
    <w:rsid w:val="00E10B6C"/>
    <w:rsid w:val="00E10C2A"/>
    <w:rsid w:val="00E10C49"/>
    <w:rsid w:val="00E110AB"/>
    <w:rsid w:val="00E112AD"/>
    <w:rsid w:val="00E11400"/>
    <w:rsid w:val="00E11627"/>
    <w:rsid w:val="00E11897"/>
    <w:rsid w:val="00E119E8"/>
    <w:rsid w:val="00E11AC3"/>
    <w:rsid w:val="00E11DE1"/>
    <w:rsid w:val="00E11E78"/>
    <w:rsid w:val="00E11FF6"/>
    <w:rsid w:val="00E12306"/>
    <w:rsid w:val="00E12759"/>
    <w:rsid w:val="00E12B2E"/>
    <w:rsid w:val="00E12B32"/>
    <w:rsid w:val="00E12B73"/>
    <w:rsid w:val="00E12DBC"/>
    <w:rsid w:val="00E12FE9"/>
    <w:rsid w:val="00E13169"/>
    <w:rsid w:val="00E13D36"/>
    <w:rsid w:val="00E14092"/>
    <w:rsid w:val="00E1445B"/>
    <w:rsid w:val="00E1450E"/>
    <w:rsid w:val="00E145C3"/>
    <w:rsid w:val="00E145EC"/>
    <w:rsid w:val="00E147BE"/>
    <w:rsid w:val="00E14907"/>
    <w:rsid w:val="00E14A29"/>
    <w:rsid w:val="00E14BAF"/>
    <w:rsid w:val="00E14DED"/>
    <w:rsid w:val="00E14F6D"/>
    <w:rsid w:val="00E15273"/>
    <w:rsid w:val="00E15390"/>
    <w:rsid w:val="00E15933"/>
    <w:rsid w:val="00E1597E"/>
    <w:rsid w:val="00E15CB9"/>
    <w:rsid w:val="00E15CD8"/>
    <w:rsid w:val="00E15D3D"/>
    <w:rsid w:val="00E160D9"/>
    <w:rsid w:val="00E16436"/>
    <w:rsid w:val="00E1651F"/>
    <w:rsid w:val="00E1657F"/>
    <w:rsid w:val="00E16869"/>
    <w:rsid w:val="00E1696E"/>
    <w:rsid w:val="00E16A0C"/>
    <w:rsid w:val="00E16BA0"/>
    <w:rsid w:val="00E172E4"/>
    <w:rsid w:val="00E17482"/>
    <w:rsid w:val="00E17863"/>
    <w:rsid w:val="00E17ACE"/>
    <w:rsid w:val="00E200D9"/>
    <w:rsid w:val="00E20892"/>
    <w:rsid w:val="00E20BB2"/>
    <w:rsid w:val="00E21543"/>
    <w:rsid w:val="00E216DF"/>
    <w:rsid w:val="00E216E1"/>
    <w:rsid w:val="00E21930"/>
    <w:rsid w:val="00E21B44"/>
    <w:rsid w:val="00E21E37"/>
    <w:rsid w:val="00E22173"/>
    <w:rsid w:val="00E22695"/>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23D"/>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3BE"/>
    <w:rsid w:val="00E354B6"/>
    <w:rsid w:val="00E35941"/>
    <w:rsid w:val="00E35968"/>
    <w:rsid w:val="00E35BB5"/>
    <w:rsid w:val="00E35CF1"/>
    <w:rsid w:val="00E36299"/>
    <w:rsid w:val="00E36683"/>
    <w:rsid w:val="00E3689C"/>
    <w:rsid w:val="00E369A2"/>
    <w:rsid w:val="00E36E42"/>
    <w:rsid w:val="00E36F15"/>
    <w:rsid w:val="00E372E6"/>
    <w:rsid w:val="00E373F6"/>
    <w:rsid w:val="00E37550"/>
    <w:rsid w:val="00E37679"/>
    <w:rsid w:val="00E376FC"/>
    <w:rsid w:val="00E3778F"/>
    <w:rsid w:val="00E37B20"/>
    <w:rsid w:val="00E401DF"/>
    <w:rsid w:val="00E403BE"/>
    <w:rsid w:val="00E4053D"/>
    <w:rsid w:val="00E40880"/>
    <w:rsid w:val="00E40A42"/>
    <w:rsid w:val="00E40AAD"/>
    <w:rsid w:val="00E40C4F"/>
    <w:rsid w:val="00E410EB"/>
    <w:rsid w:val="00E4129F"/>
    <w:rsid w:val="00E41639"/>
    <w:rsid w:val="00E41727"/>
    <w:rsid w:val="00E41971"/>
    <w:rsid w:val="00E419AD"/>
    <w:rsid w:val="00E41ADB"/>
    <w:rsid w:val="00E41E52"/>
    <w:rsid w:val="00E41F18"/>
    <w:rsid w:val="00E4221C"/>
    <w:rsid w:val="00E42541"/>
    <w:rsid w:val="00E425AE"/>
    <w:rsid w:val="00E42AEB"/>
    <w:rsid w:val="00E42BA6"/>
    <w:rsid w:val="00E42E91"/>
    <w:rsid w:val="00E42F9B"/>
    <w:rsid w:val="00E42FB3"/>
    <w:rsid w:val="00E43036"/>
    <w:rsid w:val="00E43103"/>
    <w:rsid w:val="00E4333E"/>
    <w:rsid w:val="00E4366B"/>
    <w:rsid w:val="00E43AFB"/>
    <w:rsid w:val="00E43C2C"/>
    <w:rsid w:val="00E43F70"/>
    <w:rsid w:val="00E44323"/>
    <w:rsid w:val="00E443DF"/>
    <w:rsid w:val="00E445BB"/>
    <w:rsid w:val="00E44A01"/>
    <w:rsid w:val="00E44B8B"/>
    <w:rsid w:val="00E44FE8"/>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7D1"/>
    <w:rsid w:val="00E509EA"/>
    <w:rsid w:val="00E50B57"/>
    <w:rsid w:val="00E51339"/>
    <w:rsid w:val="00E5138C"/>
    <w:rsid w:val="00E51B3E"/>
    <w:rsid w:val="00E51D62"/>
    <w:rsid w:val="00E51DB4"/>
    <w:rsid w:val="00E51E68"/>
    <w:rsid w:val="00E5203A"/>
    <w:rsid w:val="00E5226A"/>
    <w:rsid w:val="00E52379"/>
    <w:rsid w:val="00E52CD9"/>
    <w:rsid w:val="00E52E95"/>
    <w:rsid w:val="00E53822"/>
    <w:rsid w:val="00E53A68"/>
    <w:rsid w:val="00E53BB9"/>
    <w:rsid w:val="00E53BFB"/>
    <w:rsid w:val="00E53C3E"/>
    <w:rsid w:val="00E53E70"/>
    <w:rsid w:val="00E53F03"/>
    <w:rsid w:val="00E53F7C"/>
    <w:rsid w:val="00E53F8A"/>
    <w:rsid w:val="00E544C1"/>
    <w:rsid w:val="00E54518"/>
    <w:rsid w:val="00E54985"/>
    <w:rsid w:val="00E54A8C"/>
    <w:rsid w:val="00E54BC2"/>
    <w:rsid w:val="00E54C7E"/>
    <w:rsid w:val="00E54F0B"/>
    <w:rsid w:val="00E55100"/>
    <w:rsid w:val="00E55510"/>
    <w:rsid w:val="00E55AEF"/>
    <w:rsid w:val="00E55BDE"/>
    <w:rsid w:val="00E55F1F"/>
    <w:rsid w:val="00E5641A"/>
    <w:rsid w:val="00E56887"/>
    <w:rsid w:val="00E56CAE"/>
    <w:rsid w:val="00E56D54"/>
    <w:rsid w:val="00E56DF6"/>
    <w:rsid w:val="00E56E35"/>
    <w:rsid w:val="00E57054"/>
    <w:rsid w:val="00E57188"/>
    <w:rsid w:val="00E572D8"/>
    <w:rsid w:val="00E57446"/>
    <w:rsid w:val="00E57547"/>
    <w:rsid w:val="00E575C4"/>
    <w:rsid w:val="00E579CB"/>
    <w:rsid w:val="00E57CC3"/>
    <w:rsid w:val="00E60128"/>
    <w:rsid w:val="00E60324"/>
    <w:rsid w:val="00E60373"/>
    <w:rsid w:val="00E604E5"/>
    <w:rsid w:val="00E606BF"/>
    <w:rsid w:val="00E608FD"/>
    <w:rsid w:val="00E60908"/>
    <w:rsid w:val="00E609BF"/>
    <w:rsid w:val="00E61C8C"/>
    <w:rsid w:val="00E61FC4"/>
    <w:rsid w:val="00E62003"/>
    <w:rsid w:val="00E62AB5"/>
    <w:rsid w:val="00E62EEF"/>
    <w:rsid w:val="00E634BA"/>
    <w:rsid w:val="00E6359E"/>
    <w:rsid w:val="00E63990"/>
    <w:rsid w:val="00E63A07"/>
    <w:rsid w:val="00E63F50"/>
    <w:rsid w:val="00E6414A"/>
    <w:rsid w:val="00E641BF"/>
    <w:rsid w:val="00E6454B"/>
    <w:rsid w:val="00E647B4"/>
    <w:rsid w:val="00E64B77"/>
    <w:rsid w:val="00E64BC6"/>
    <w:rsid w:val="00E64DD4"/>
    <w:rsid w:val="00E64FC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67E4F"/>
    <w:rsid w:val="00E67F4A"/>
    <w:rsid w:val="00E7051A"/>
    <w:rsid w:val="00E705F7"/>
    <w:rsid w:val="00E7073F"/>
    <w:rsid w:val="00E70D1C"/>
    <w:rsid w:val="00E70D3D"/>
    <w:rsid w:val="00E70EE0"/>
    <w:rsid w:val="00E70EFD"/>
    <w:rsid w:val="00E710EC"/>
    <w:rsid w:val="00E7169F"/>
    <w:rsid w:val="00E71B71"/>
    <w:rsid w:val="00E72100"/>
    <w:rsid w:val="00E721A6"/>
    <w:rsid w:val="00E729DE"/>
    <w:rsid w:val="00E72FFC"/>
    <w:rsid w:val="00E7316E"/>
    <w:rsid w:val="00E7318B"/>
    <w:rsid w:val="00E73CAC"/>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87"/>
    <w:rsid w:val="00E80AB3"/>
    <w:rsid w:val="00E80F5E"/>
    <w:rsid w:val="00E8131B"/>
    <w:rsid w:val="00E81A72"/>
    <w:rsid w:val="00E81C52"/>
    <w:rsid w:val="00E81E6D"/>
    <w:rsid w:val="00E8209C"/>
    <w:rsid w:val="00E823C6"/>
    <w:rsid w:val="00E82529"/>
    <w:rsid w:val="00E82A9A"/>
    <w:rsid w:val="00E82E07"/>
    <w:rsid w:val="00E82FD2"/>
    <w:rsid w:val="00E8324F"/>
    <w:rsid w:val="00E833CC"/>
    <w:rsid w:val="00E835CD"/>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11"/>
    <w:rsid w:val="00E86249"/>
    <w:rsid w:val="00E862CF"/>
    <w:rsid w:val="00E862E0"/>
    <w:rsid w:val="00E863C5"/>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034"/>
    <w:rsid w:val="00E952A2"/>
    <w:rsid w:val="00E95712"/>
    <w:rsid w:val="00E957CF"/>
    <w:rsid w:val="00E95E63"/>
    <w:rsid w:val="00E963E2"/>
    <w:rsid w:val="00E96605"/>
    <w:rsid w:val="00E96BA9"/>
    <w:rsid w:val="00E96BC0"/>
    <w:rsid w:val="00E97162"/>
    <w:rsid w:val="00E9734D"/>
    <w:rsid w:val="00E9742E"/>
    <w:rsid w:val="00E974D5"/>
    <w:rsid w:val="00E974EA"/>
    <w:rsid w:val="00E974FD"/>
    <w:rsid w:val="00E9786D"/>
    <w:rsid w:val="00E97CF1"/>
    <w:rsid w:val="00E97D3D"/>
    <w:rsid w:val="00EA06AD"/>
    <w:rsid w:val="00EA0773"/>
    <w:rsid w:val="00EA0864"/>
    <w:rsid w:val="00EA0BDE"/>
    <w:rsid w:val="00EA0D13"/>
    <w:rsid w:val="00EA10C5"/>
    <w:rsid w:val="00EA10CA"/>
    <w:rsid w:val="00EA1254"/>
    <w:rsid w:val="00EA12DA"/>
    <w:rsid w:val="00EA1878"/>
    <w:rsid w:val="00EA1AA8"/>
    <w:rsid w:val="00EA1C68"/>
    <w:rsid w:val="00EA1CAC"/>
    <w:rsid w:val="00EA1D7F"/>
    <w:rsid w:val="00EA1DA7"/>
    <w:rsid w:val="00EA20BA"/>
    <w:rsid w:val="00EA2B43"/>
    <w:rsid w:val="00EA2B71"/>
    <w:rsid w:val="00EA2CC3"/>
    <w:rsid w:val="00EA2DBA"/>
    <w:rsid w:val="00EA2E0C"/>
    <w:rsid w:val="00EA2E49"/>
    <w:rsid w:val="00EA3064"/>
    <w:rsid w:val="00EA31AF"/>
    <w:rsid w:val="00EA35BD"/>
    <w:rsid w:val="00EA35C1"/>
    <w:rsid w:val="00EA3917"/>
    <w:rsid w:val="00EA3B2F"/>
    <w:rsid w:val="00EA3D9F"/>
    <w:rsid w:val="00EA3E55"/>
    <w:rsid w:val="00EA43F4"/>
    <w:rsid w:val="00EA46E8"/>
    <w:rsid w:val="00EA47A2"/>
    <w:rsid w:val="00EA4928"/>
    <w:rsid w:val="00EA4BDB"/>
    <w:rsid w:val="00EA4CF2"/>
    <w:rsid w:val="00EA5053"/>
    <w:rsid w:val="00EA51D4"/>
    <w:rsid w:val="00EA5364"/>
    <w:rsid w:val="00EA58A1"/>
    <w:rsid w:val="00EA58A8"/>
    <w:rsid w:val="00EA58E3"/>
    <w:rsid w:val="00EA5F6B"/>
    <w:rsid w:val="00EA688D"/>
    <w:rsid w:val="00EA6B5C"/>
    <w:rsid w:val="00EA6C49"/>
    <w:rsid w:val="00EA6D76"/>
    <w:rsid w:val="00EA6EFC"/>
    <w:rsid w:val="00EA6F99"/>
    <w:rsid w:val="00EA7114"/>
    <w:rsid w:val="00EA7457"/>
    <w:rsid w:val="00EA7769"/>
    <w:rsid w:val="00EA777E"/>
    <w:rsid w:val="00EA7800"/>
    <w:rsid w:val="00EA7A45"/>
    <w:rsid w:val="00EA7D2C"/>
    <w:rsid w:val="00EA7E49"/>
    <w:rsid w:val="00EA7E5D"/>
    <w:rsid w:val="00EA7E74"/>
    <w:rsid w:val="00EB0161"/>
    <w:rsid w:val="00EB046E"/>
    <w:rsid w:val="00EB0686"/>
    <w:rsid w:val="00EB08CD"/>
    <w:rsid w:val="00EB09DF"/>
    <w:rsid w:val="00EB0A57"/>
    <w:rsid w:val="00EB0A91"/>
    <w:rsid w:val="00EB0BE4"/>
    <w:rsid w:val="00EB0CD0"/>
    <w:rsid w:val="00EB0E05"/>
    <w:rsid w:val="00EB1366"/>
    <w:rsid w:val="00EB139E"/>
    <w:rsid w:val="00EB16BD"/>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7F0"/>
    <w:rsid w:val="00EB5ADF"/>
    <w:rsid w:val="00EB5CAA"/>
    <w:rsid w:val="00EB6264"/>
    <w:rsid w:val="00EB6320"/>
    <w:rsid w:val="00EB6461"/>
    <w:rsid w:val="00EB6780"/>
    <w:rsid w:val="00EB684E"/>
    <w:rsid w:val="00EB6B09"/>
    <w:rsid w:val="00EB6C9D"/>
    <w:rsid w:val="00EB6DE9"/>
    <w:rsid w:val="00EB7291"/>
    <w:rsid w:val="00EB73AC"/>
    <w:rsid w:val="00EB7482"/>
    <w:rsid w:val="00EB76FD"/>
    <w:rsid w:val="00EB781F"/>
    <w:rsid w:val="00EB7A64"/>
    <w:rsid w:val="00EC0412"/>
    <w:rsid w:val="00EC0B3F"/>
    <w:rsid w:val="00EC0CDA"/>
    <w:rsid w:val="00EC0F45"/>
    <w:rsid w:val="00EC147E"/>
    <w:rsid w:val="00EC14F4"/>
    <w:rsid w:val="00EC1510"/>
    <w:rsid w:val="00EC15A7"/>
    <w:rsid w:val="00EC1A8A"/>
    <w:rsid w:val="00EC1B3C"/>
    <w:rsid w:val="00EC1E5F"/>
    <w:rsid w:val="00EC2536"/>
    <w:rsid w:val="00EC25CF"/>
    <w:rsid w:val="00EC2AE8"/>
    <w:rsid w:val="00EC2C06"/>
    <w:rsid w:val="00EC2C25"/>
    <w:rsid w:val="00EC2DF6"/>
    <w:rsid w:val="00EC3214"/>
    <w:rsid w:val="00EC338A"/>
    <w:rsid w:val="00EC365A"/>
    <w:rsid w:val="00EC368A"/>
    <w:rsid w:val="00EC3736"/>
    <w:rsid w:val="00EC377E"/>
    <w:rsid w:val="00EC3B18"/>
    <w:rsid w:val="00EC3DBE"/>
    <w:rsid w:val="00EC3EC8"/>
    <w:rsid w:val="00EC3F20"/>
    <w:rsid w:val="00EC3FBA"/>
    <w:rsid w:val="00EC3FF8"/>
    <w:rsid w:val="00EC4007"/>
    <w:rsid w:val="00EC40A2"/>
    <w:rsid w:val="00EC46B1"/>
    <w:rsid w:val="00EC49F0"/>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10B"/>
    <w:rsid w:val="00EC7252"/>
    <w:rsid w:val="00EC72B6"/>
    <w:rsid w:val="00EC757D"/>
    <w:rsid w:val="00EC781B"/>
    <w:rsid w:val="00EC7C7F"/>
    <w:rsid w:val="00EC7FE2"/>
    <w:rsid w:val="00ED0737"/>
    <w:rsid w:val="00ED0902"/>
    <w:rsid w:val="00ED094B"/>
    <w:rsid w:val="00ED0A87"/>
    <w:rsid w:val="00ED0B97"/>
    <w:rsid w:val="00ED1016"/>
    <w:rsid w:val="00ED1158"/>
    <w:rsid w:val="00ED1718"/>
    <w:rsid w:val="00ED186A"/>
    <w:rsid w:val="00ED1997"/>
    <w:rsid w:val="00ED1B35"/>
    <w:rsid w:val="00ED221F"/>
    <w:rsid w:val="00ED2276"/>
    <w:rsid w:val="00ED2398"/>
    <w:rsid w:val="00ED24DF"/>
    <w:rsid w:val="00ED27A2"/>
    <w:rsid w:val="00ED281C"/>
    <w:rsid w:val="00ED2A34"/>
    <w:rsid w:val="00ED3272"/>
    <w:rsid w:val="00ED3520"/>
    <w:rsid w:val="00ED369C"/>
    <w:rsid w:val="00ED36D9"/>
    <w:rsid w:val="00ED37B1"/>
    <w:rsid w:val="00ED40AD"/>
    <w:rsid w:val="00ED416F"/>
    <w:rsid w:val="00ED431A"/>
    <w:rsid w:val="00ED43EA"/>
    <w:rsid w:val="00ED478C"/>
    <w:rsid w:val="00ED47A2"/>
    <w:rsid w:val="00ED4E8D"/>
    <w:rsid w:val="00ED4FF0"/>
    <w:rsid w:val="00ED5409"/>
    <w:rsid w:val="00ED5974"/>
    <w:rsid w:val="00ED5AF5"/>
    <w:rsid w:val="00ED6026"/>
    <w:rsid w:val="00ED61C1"/>
    <w:rsid w:val="00ED69F9"/>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245"/>
    <w:rsid w:val="00EE23A9"/>
    <w:rsid w:val="00EE252C"/>
    <w:rsid w:val="00EE26E9"/>
    <w:rsid w:val="00EE2B72"/>
    <w:rsid w:val="00EE2DD8"/>
    <w:rsid w:val="00EE2E49"/>
    <w:rsid w:val="00EE2F01"/>
    <w:rsid w:val="00EE2F1E"/>
    <w:rsid w:val="00EE30C9"/>
    <w:rsid w:val="00EE31AA"/>
    <w:rsid w:val="00EE3338"/>
    <w:rsid w:val="00EE34A8"/>
    <w:rsid w:val="00EE368E"/>
    <w:rsid w:val="00EE36D5"/>
    <w:rsid w:val="00EE3A58"/>
    <w:rsid w:val="00EE3A8A"/>
    <w:rsid w:val="00EE3CDB"/>
    <w:rsid w:val="00EE3CEC"/>
    <w:rsid w:val="00EE3E25"/>
    <w:rsid w:val="00EE3EA5"/>
    <w:rsid w:val="00EE404B"/>
    <w:rsid w:val="00EE409D"/>
    <w:rsid w:val="00EE4111"/>
    <w:rsid w:val="00EE4398"/>
    <w:rsid w:val="00EE43A6"/>
    <w:rsid w:val="00EE44E5"/>
    <w:rsid w:val="00EE48E4"/>
    <w:rsid w:val="00EE49A8"/>
    <w:rsid w:val="00EE4E25"/>
    <w:rsid w:val="00EE4F4C"/>
    <w:rsid w:val="00EE5048"/>
    <w:rsid w:val="00EE5653"/>
    <w:rsid w:val="00EE5719"/>
    <w:rsid w:val="00EE59D7"/>
    <w:rsid w:val="00EE59E2"/>
    <w:rsid w:val="00EE5C6E"/>
    <w:rsid w:val="00EE6215"/>
    <w:rsid w:val="00EE63A5"/>
    <w:rsid w:val="00EE6459"/>
    <w:rsid w:val="00EE65AC"/>
    <w:rsid w:val="00EE6904"/>
    <w:rsid w:val="00EE6AA3"/>
    <w:rsid w:val="00EE6B20"/>
    <w:rsid w:val="00EE6BD0"/>
    <w:rsid w:val="00EE6CCA"/>
    <w:rsid w:val="00EE6D9E"/>
    <w:rsid w:val="00EE6EEC"/>
    <w:rsid w:val="00EE74AC"/>
    <w:rsid w:val="00EE755B"/>
    <w:rsid w:val="00EE7594"/>
    <w:rsid w:val="00EE7835"/>
    <w:rsid w:val="00EE7C07"/>
    <w:rsid w:val="00EF059E"/>
    <w:rsid w:val="00EF081A"/>
    <w:rsid w:val="00EF0B8B"/>
    <w:rsid w:val="00EF0C9F"/>
    <w:rsid w:val="00EF0D44"/>
    <w:rsid w:val="00EF10FF"/>
    <w:rsid w:val="00EF119D"/>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43E"/>
    <w:rsid w:val="00EF46EF"/>
    <w:rsid w:val="00EF4AFE"/>
    <w:rsid w:val="00EF4C03"/>
    <w:rsid w:val="00EF53DE"/>
    <w:rsid w:val="00EF577C"/>
    <w:rsid w:val="00EF57C1"/>
    <w:rsid w:val="00EF5C39"/>
    <w:rsid w:val="00EF60B8"/>
    <w:rsid w:val="00EF657C"/>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5F8"/>
    <w:rsid w:val="00F00718"/>
    <w:rsid w:val="00F00AAC"/>
    <w:rsid w:val="00F00BE4"/>
    <w:rsid w:val="00F00BE5"/>
    <w:rsid w:val="00F00C94"/>
    <w:rsid w:val="00F00C95"/>
    <w:rsid w:val="00F01356"/>
    <w:rsid w:val="00F014A5"/>
    <w:rsid w:val="00F015E8"/>
    <w:rsid w:val="00F017ED"/>
    <w:rsid w:val="00F01964"/>
    <w:rsid w:val="00F01A5C"/>
    <w:rsid w:val="00F01EB5"/>
    <w:rsid w:val="00F022FE"/>
    <w:rsid w:val="00F029E9"/>
    <w:rsid w:val="00F02AC3"/>
    <w:rsid w:val="00F02D56"/>
    <w:rsid w:val="00F02DB3"/>
    <w:rsid w:val="00F03183"/>
    <w:rsid w:val="00F03237"/>
    <w:rsid w:val="00F033E2"/>
    <w:rsid w:val="00F03E90"/>
    <w:rsid w:val="00F03E99"/>
    <w:rsid w:val="00F03F8B"/>
    <w:rsid w:val="00F040CD"/>
    <w:rsid w:val="00F0413D"/>
    <w:rsid w:val="00F0465F"/>
    <w:rsid w:val="00F046AB"/>
    <w:rsid w:val="00F04708"/>
    <w:rsid w:val="00F0479A"/>
    <w:rsid w:val="00F04944"/>
    <w:rsid w:val="00F04A33"/>
    <w:rsid w:val="00F04D2D"/>
    <w:rsid w:val="00F04E02"/>
    <w:rsid w:val="00F04F8D"/>
    <w:rsid w:val="00F05224"/>
    <w:rsid w:val="00F05372"/>
    <w:rsid w:val="00F05482"/>
    <w:rsid w:val="00F0576C"/>
    <w:rsid w:val="00F057A3"/>
    <w:rsid w:val="00F05A1D"/>
    <w:rsid w:val="00F05AB1"/>
    <w:rsid w:val="00F06046"/>
    <w:rsid w:val="00F06EBE"/>
    <w:rsid w:val="00F070C0"/>
    <w:rsid w:val="00F0714E"/>
    <w:rsid w:val="00F072DE"/>
    <w:rsid w:val="00F0736C"/>
    <w:rsid w:val="00F07504"/>
    <w:rsid w:val="00F07577"/>
    <w:rsid w:val="00F0763C"/>
    <w:rsid w:val="00F1025A"/>
    <w:rsid w:val="00F10266"/>
    <w:rsid w:val="00F10347"/>
    <w:rsid w:val="00F103EB"/>
    <w:rsid w:val="00F10477"/>
    <w:rsid w:val="00F107CE"/>
    <w:rsid w:val="00F10A49"/>
    <w:rsid w:val="00F10FD2"/>
    <w:rsid w:val="00F112D1"/>
    <w:rsid w:val="00F1136E"/>
    <w:rsid w:val="00F113C8"/>
    <w:rsid w:val="00F115B8"/>
    <w:rsid w:val="00F125B0"/>
    <w:rsid w:val="00F125E4"/>
    <w:rsid w:val="00F12B56"/>
    <w:rsid w:val="00F13062"/>
    <w:rsid w:val="00F130CD"/>
    <w:rsid w:val="00F13540"/>
    <w:rsid w:val="00F1357A"/>
    <w:rsid w:val="00F13734"/>
    <w:rsid w:val="00F13752"/>
    <w:rsid w:val="00F139EA"/>
    <w:rsid w:val="00F13AF1"/>
    <w:rsid w:val="00F13C28"/>
    <w:rsid w:val="00F13CC4"/>
    <w:rsid w:val="00F13DBC"/>
    <w:rsid w:val="00F13EAB"/>
    <w:rsid w:val="00F1402D"/>
    <w:rsid w:val="00F1409C"/>
    <w:rsid w:val="00F143C0"/>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B8A"/>
    <w:rsid w:val="00F15C62"/>
    <w:rsid w:val="00F15C75"/>
    <w:rsid w:val="00F15D7D"/>
    <w:rsid w:val="00F15E1C"/>
    <w:rsid w:val="00F15E57"/>
    <w:rsid w:val="00F15EC6"/>
    <w:rsid w:val="00F1686F"/>
    <w:rsid w:val="00F1697A"/>
    <w:rsid w:val="00F16E3D"/>
    <w:rsid w:val="00F16F11"/>
    <w:rsid w:val="00F17073"/>
    <w:rsid w:val="00F1709F"/>
    <w:rsid w:val="00F179DB"/>
    <w:rsid w:val="00F17CF9"/>
    <w:rsid w:val="00F202BF"/>
    <w:rsid w:val="00F202D2"/>
    <w:rsid w:val="00F204CD"/>
    <w:rsid w:val="00F20512"/>
    <w:rsid w:val="00F205EA"/>
    <w:rsid w:val="00F206A4"/>
    <w:rsid w:val="00F208FD"/>
    <w:rsid w:val="00F20B38"/>
    <w:rsid w:val="00F20F25"/>
    <w:rsid w:val="00F20F72"/>
    <w:rsid w:val="00F2158B"/>
    <w:rsid w:val="00F217B1"/>
    <w:rsid w:val="00F21D69"/>
    <w:rsid w:val="00F21ED6"/>
    <w:rsid w:val="00F22301"/>
    <w:rsid w:val="00F2241F"/>
    <w:rsid w:val="00F22657"/>
    <w:rsid w:val="00F2295B"/>
    <w:rsid w:val="00F22B7F"/>
    <w:rsid w:val="00F22C1A"/>
    <w:rsid w:val="00F23502"/>
    <w:rsid w:val="00F235BD"/>
    <w:rsid w:val="00F23621"/>
    <w:rsid w:val="00F23718"/>
    <w:rsid w:val="00F23B59"/>
    <w:rsid w:val="00F23FDB"/>
    <w:rsid w:val="00F240FE"/>
    <w:rsid w:val="00F242AB"/>
    <w:rsid w:val="00F2431C"/>
    <w:rsid w:val="00F24321"/>
    <w:rsid w:val="00F24444"/>
    <w:rsid w:val="00F244E6"/>
    <w:rsid w:val="00F24657"/>
    <w:rsid w:val="00F247D2"/>
    <w:rsid w:val="00F24851"/>
    <w:rsid w:val="00F24F08"/>
    <w:rsid w:val="00F2545B"/>
    <w:rsid w:val="00F255BA"/>
    <w:rsid w:val="00F25980"/>
    <w:rsid w:val="00F25A41"/>
    <w:rsid w:val="00F25AEB"/>
    <w:rsid w:val="00F25D0E"/>
    <w:rsid w:val="00F25D30"/>
    <w:rsid w:val="00F260ED"/>
    <w:rsid w:val="00F262EC"/>
    <w:rsid w:val="00F2646D"/>
    <w:rsid w:val="00F266B9"/>
    <w:rsid w:val="00F266F1"/>
    <w:rsid w:val="00F26795"/>
    <w:rsid w:val="00F268FD"/>
    <w:rsid w:val="00F26905"/>
    <w:rsid w:val="00F26B0A"/>
    <w:rsid w:val="00F26E7F"/>
    <w:rsid w:val="00F271F2"/>
    <w:rsid w:val="00F274ED"/>
    <w:rsid w:val="00F276BE"/>
    <w:rsid w:val="00F27C4E"/>
    <w:rsid w:val="00F27D2E"/>
    <w:rsid w:val="00F27FD8"/>
    <w:rsid w:val="00F3024D"/>
    <w:rsid w:val="00F30391"/>
    <w:rsid w:val="00F305FB"/>
    <w:rsid w:val="00F307F8"/>
    <w:rsid w:val="00F30EA1"/>
    <w:rsid w:val="00F3103A"/>
    <w:rsid w:val="00F3104A"/>
    <w:rsid w:val="00F31091"/>
    <w:rsid w:val="00F3120F"/>
    <w:rsid w:val="00F3186A"/>
    <w:rsid w:val="00F31B1E"/>
    <w:rsid w:val="00F31BEC"/>
    <w:rsid w:val="00F31D31"/>
    <w:rsid w:val="00F31ECB"/>
    <w:rsid w:val="00F3201D"/>
    <w:rsid w:val="00F32037"/>
    <w:rsid w:val="00F3260F"/>
    <w:rsid w:val="00F3270E"/>
    <w:rsid w:val="00F328D1"/>
    <w:rsid w:val="00F328E8"/>
    <w:rsid w:val="00F329B7"/>
    <w:rsid w:val="00F32D2F"/>
    <w:rsid w:val="00F32FA1"/>
    <w:rsid w:val="00F3307B"/>
    <w:rsid w:val="00F333F3"/>
    <w:rsid w:val="00F3364B"/>
    <w:rsid w:val="00F33A65"/>
    <w:rsid w:val="00F33B30"/>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C8A"/>
    <w:rsid w:val="00F35DD2"/>
    <w:rsid w:val="00F35F04"/>
    <w:rsid w:val="00F35FE4"/>
    <w:rsid w:val="00F368F6"/>
    <w:rsid w:val="00F36AEF"/>
    <w:rsid w:val="00F36C79"/>
    <w:rsid w:val="00F36E0F"/>
    <w:rsid w:val="00F377D7"/>
    <w:rsid w:val="00F37AFB"/>
    <w:rsid w:val="00F37AFE"/>
    <w:rsid w:val="00F37D15"/>
    <w:rsid w:val="00F37DEA"/>
    <w:rsid w:val="00F40105"/>
    <w:rsid w:val="00F401C9"/>
    <w:rsid w:val="00F40871"/>
    <w:rsid w:val="00F4095C"/>
    <w:rsid w:val="00F410F5"/>
    <w:rsid w:val="00F411DC"/>
    <w:rsid w:val="00F4134C"/>
    <w:rsid w:val="00F413B4"/>
    <w:rsid w:val="00F41AC1"/>
    <w:rsid w:val="00F41DC5"/>
    <w:rsid w:val="00F41F65"/>
    <w:rsid w:val="00F42019"/>
    <w:rsid w:val="00F428F9"/>
    <w:rsid w:val="00F429BC"/>
    <w:rsid w:val="00F42DA0"/>
    <w:rsid w:val="00F42EC8"/>
    <w:rsid w:val="00F42F65"/>
    <w:rsid w:val="00F43950"/>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6AC"/>
    <w:rsid w:val="00F467D9"/>
    <w:rsid w:val="00F46911"/>
    <w:rsid w:val="00F4699E"/>
    <w:rsid w:val="00F46ACF"/>
    <w:rsid w:val="00F46CD3"/>
    <w:rsid w:val="00F46D98"/>
    <w:rsid w:val="00F46E01"/>
    <w:rsid w:val="00F46EBD"/>
    <w:rsid w:val="00F46ED3"/>
    <w:rsid w:val="00F47496"/>
    <w:rsid w:val="00F47497"/>
    <w:rsid w:val="00F4759E"/>
    <w:rsid w:val="00F4781B"/>
    <w:rsid w:val="00F4798F"/>
    <w:rsid w:val="00F47A26"/>
    <w:rsid w:val="00F47C27"/>
    <w:rsid w:val="00F5042F"/>
    <w:rsid w:val="00F5071F"/>
    <w:rsid w:val="00F50B24"/>
    <w:rsid w:val="00F50BBF"/>
    <w:rsid w:val="00F50DD8"/>
    <w:rsid w:val="00F50FBD"/>
    <w:rsid w:val="00F5124B"/>
    <w:rsid w:val="00F51330"/>
    <w:rsid w:val="00F51417"/>
    <w:rsid w:val="00F518C8"/>
    <w:rsid w:val="00F51C24"/>
    <w:rsid w:val="00F51CE3"/>
    <w:rsid w:val="00F51DD1"/>
    <w:rsid w:val="00F51EB0"/>
    <w:rsid w:val="00F524E7"/>
    <w:rsid w:val="00F526C2"/>
    <w:rsid w:val="00F52726"/>
    <w:rsid w:val="00F528EF"/>
    <w:rsid w:val="00F52C4E"/>
    <w:rsid w:val="00F531E4"/>
    <w:rsid w:val="00F53437"/>
    <w:rsid w:val="00F534C1"/>
    <w:rsid w:val="00F53854"/>
    <w:rsid w:val="00F53872"/>
    <w:rsid w:val="00F53B5B"/>
    <w:rsid w:val="00F53CC3"/>
    <w:rsid w:val="00F53E6F"/>
    <w:rsid w:val="00F53E7D"/>
    <w:rsid w:val="00F53EE6"/>
    <w:rsid w:val="00F53F46"/>
    <w:rsid w:val="00F53F91"/>
    <w:rsid w:val="00F53F95"/>
    <w:rsid w:val="00F53FF5"/>
    <w:rsid w:val="00F5429E"/>
    <w:rsid w:val="00F54331"/>
    <w:rsid w:val="00F54346"/>
    <w:rsid w:val="00F54366"/>
    <w:rsid w:val="00F545C2"/>
    <w:rsid w:val="00F54847"/>
    <w:rsid w:val="00F5484E"/>
    <w:rsid w:val="00F549C9"/>
    <w:rsid w:val="00F54BA6"/>
    <w:rsid w:val="00F54CB9"/>
    <w:rsid w:val="00F54E19"/>
    <w:rsid w:val="00F5505D"/>
    <w:rsid w:val="00F5508F"/>
    <w:rsid w:val="00F55103"/>
    <w:rsid w:val="00F55180"/>
    <w:rsid w:val="00F5524B"/>
    <w:rsid w:val="00F552C2"/>
    <w:rsid w:val="00F553B8"/>
    <w:rsid w:val="00F5549D"/>
    <w:rsid w:val="00F5576A"/>
    <w:rsid w:val="00F55E1D"/>
    <w:rsid w:val="00F55E8E"/>
    <w:rsid w:val="00F55FE5"/>
    <w:rsid w:val="00F5633C"/>
    <w:rsid w:val="00F569CC"/>
    <w:rsid w:val="00F569F6"/>
    <w:rsid w:val="00F56E95"/>
    <w:rsid w:val="00F57589"/>
    <w:rsid w:val="00F57628"/>
    <w:rsid w:val="00F57732"/>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0F6F"/>
    <w:rsid w:val="00F610E1"/>
    <w:rsid w:val="00F6129B"/>
    <w:rsid w:val="00F6183F"/>
    <w:rsid w:val="00F61C7E"/>
    <w:rsid w:val="00F61C90"/>
    <w:rsid w:val="00F61E1C"/>
    <w:rsid w:val="00F61E5D"/>
    <w:rsid w:val="00F62395"/>
    <w:rsid w:val="00F6243C"/>
    <w:rsid w:val="00F6270B"/>
    <w:rsid w:val="00F62836"/>
    <w:rsid w:val="00F629BB"/>
    <w:rsid w:val="00F62C03"/>
    <w:rsid w:val="00F62C17"/>
    <w:rsid w:val="00F62F79"/>
    <w:rsid w:val="00F6331D"/>
    <w:rsid w:val="00F63721"/>
    <w:rsid w:val="00F63826"/>
    <w:rsid w:val="00F638B8"/>
    <w:rsid w:val="00F63C50"/>
    <w:rsid w:val="00F63E68"/>
    <w:rsid w:val="00F63EA5"/>
    <w:rsid w:val="00F63F54"/>
    <w:rsid w:val="00F63FF6"/>
    <w:rsid w:val="00F6409A"/>
    <w:rsid w:val="00F64243"/>
    <w:rsid w:val="00F642DB"/>
    <w:rsid w:val="00F64441"/>
    <w:rsid w:val="00F64676"/>
    <w:rsid w:val="00F64717"/>
    <w:rsid w:val="00F65229"/>
    <w:rsid w:val="00F658B2"/>
    <w:rsid w:val="00F65914"/>
    <w:rsid w:val="00F65B89"/>
    <w:rsid w:val="00F65E38"/>
    <w:rsid w:val="00F6605D"/>
    <w:rsid w:val="00F660BD"/>
    <w:rsid w:val="00F6627F"/>
    <w:rsid w:val="00F663EA"/>
    <w:rsid w:val="00F664A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10"/>
    <w:rsid w:val="00F70545"/>
    <w:rsid w:val="00F70627"/>
    <w:rsid w:val="00F70637"/>
    <w:rsid w:val="00F70665"/>
    <w:rsid w:val="00F70680"/>
    <w:rsid w:val="00F711A2"/>
    <w:rsid w:val="00F7148A"/>
    <w:rsid w:val="00F714E7"/>
    <w:rsid w:val="00F7189F"/>
    <w:rsid w:val="00F71CFB"/>
    <w:rsid w:val="00F71ECC"/>
    <w:rsid w:val="00F72211"/>
    <w:rsid w:val="00F72290"/>
    <w:rsid w:val="00F72D4D"/>
    <w:rsid w:val="00F733D1"/>
    <w:rsid w:val="00F73896"/>
    <w:rsid w:val="00F7389D"/>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109"/>
    <w:rsid w:val="00F81554"/>
    <w:rsid w:val="00F81695"/>
    <w:rsid w:val="00F81734"/>
    <w:rsid w:val="00F818FC"/>
    <w:rsid w:val="00F81CB0"/>
    <w:rsid w:val="00F81DFB"/>
    <w:rsid w:val="00F821EA"/>
    <w:rsid w:val="00F823A4"/>
    <w:rsid w:val="00F823DC"/>
    <w:rsid w:val="00F82918"/>
    <w:rsid w:val="00F82950"/>
    <w:rsid w:val="00F82C2D"/>
    <w:rsid w:val="00F82C34"/>
    <w:rsid w:val="00F8305B"/>
    <w:rsid w:val="00F83130"/>
    <w:rsid w:val="00F831B2"/>
    <w:rsid w:val="00F831B8"/>
    <w:rsid w:val="00F837F1"/>
    <w:rsid w:val="00F83BA9"/>
    <w:rsid w:val="00F83CB8"/>
    <w:rsid w:val="00F83DE0"/>
    <w:rsid w:val="00F8437B"/>
    <w:rsid w:val="00F84CEC"/>
    <w:rsid w:val="00F851BC"/>
    <w:rsid w:val="00F85327"/>
    <w:rsid w:val="00F85393"/>
    <w:rsid w:val="00F8548A"/>
    <w:rsid w:val="00F85599"/>
    <w:rsid w:val="00F85A4A"/>
    <w:rsid w:val="00F85B76"/>
    <w:rsid w:val="00F85FD0"/>
    <w:rsid w:val="00F8603F"/>
    <w:rsid w:val="00F86827"/>
    <w:rsid w:val="00F87059"/>
    <w:rsid w:val="00F87302"/>
    <w:rsid w:val="00F87480"/>
    <w:rsid w:val="00F875A6"/>
    <w:rsid w:val="00F876AC"/>
    <w:rsid w:val="00F87741"/>
    <w:rsid w:val="00F87F33"/>
    <w:rsid w:val="00F90525"/>
    <w:rsid w:val="00F9087D"/>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6EFA"/>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40"/>
    <w:rsid w:val="00FA1F6D"/>
    <w:rsid w:val="00FA201D"/>
    <w:rsid w:val="00FA210C"/>
    <w:rsid w:val="00FA2793"/>
    <w:rsid w:val="00FA2B42"/>
    <w:rsid w:val="00FA2D6C"/>
    <w:rsid w:val="00FA2D78"/>
    <w:rsid w:val="00FA2EA0"/>
    <w:rsid w:val="00FA320B"/>
    <w:rsid w:val="00FA3311"/>
    <w:rsid w:val="00FA338E"/>
    <w:rsid w:val="00FA35D5"/>
    <w:rsid w:val="00FA3679"/>
    <w:rsid w:val="00FA367B"/>
    <w:rsid w:val="00FA36C7"/>
    <w:rsid w:val="00FA3EA2"/>
    <w:rsid w:val="00FA40AA"/>
    <w:rsid w:val="00FA40AF"/>
    <w:rsid w:val="00FA420E"/>
    <w:rsid w:val="00FA4308"/>
    <w:rsid w:val="00FA45F9"/>
    <w:rsid w:val="00FA48FD"/>
    <w:rsid w:val="00FA49EF"/>
    <w:rsid w:val="00FA4BDB"/>
    <w:rsid w:val="00FA5A1B"/>
    <w:rsid w:val="00FA5AFA"/>
    <w:rsid w:val="00FA5E1E"/>
    <w:rsid w:val="00FA614C"/>
    <w:rsid w:val="00FA6679"/>
    <w:rsid w:val="00FA6B90"/>
    <w:rsid w:val="00FA6C53"/>
    <w:rsid w:val="00FA6F0B"/>
    <w:rsid w:val="00FA7065"/>
    <w:rsid w:val="00FA70E3"/>
    <w:rsid w:val="00FA71B9"/>
    <w:rsid w:val="00FA740A"/>
    <w:rsid w:val="00FA747B"/>
    <w:rsid w:val="00FA748A"/>
    <w:rsid w:val="00FA7559"/>
    <w:rsid w:val="00FA7AD9"/>
    <w:rsid w:val="00FA7BE7"/>
    <w:rsid w:val="00FB0223"/>
    <w:rsid w:val="00FB0A0C"/>
    <w:rsid w:val="00FB1144"/>
    <w:rsid w:val="00FB133E"/>
    <w:rsid w:val="00FB13D0"/>
    <w:rsid w:val="00FB153D"/>
    <w:rsid w:val="00FB1742"/>
    <w:rsid w:val="00FB18F0"/>
    <w:rsid w:val="00FB1991"/>
    <w:rsid w:val="00FB1A43"/>
    <w:rsid w:val="00FB1B2B"/>
    <w:rsid w:val="00FB1EE4"/>
    <w:rsid w:val="00FB2142"/>
    <w:rsid w:val="00FB2455"/>
    <w:rsid w:val="00FB2546"/>
    <w:rsid w:val="00FB25C1"/>
    <w:rsid w:val="00FB287D"/>
    <w:rsid w:val="00FB295D"/>
    <w:rsid w:val="00FB2ABE"/>
    <w:rsid w:val="00FB2DD5"/>
    <w:rsid w:val="00FB2DFF"/>
    <w:rsid w:val="00FB3286"/>
    <w:rsid w:val="00FB3295"/>
    <w:rsid w:val="00FB3347"/>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5E4F"/>
    <w:rsid w:val="00FB670A"/>
    <w:rsid w:val="00FB6AA9"/>
    <w:rsid w:val="00FB6F2E"/>
    <w:rsid w:val="00FB7018"/>
    <w:rsid w:val="00FB734C"/>
    <w:rsid w:val="00FB737F"/>
    <w:rsid w:val="00FB73EE"/>
    <w:rsid w:val="00FB744B"/>
    <w:rsid w:val="00FB74D2"/>
    <w:rsid w:val="00FB754E"/>
    <w:rsid w:val="00FB7A7E"/>
    <w:rsid w:val="00FB7BD1"/>
    <w:rsid w:val="00FB7EDE"/>
    <w:rsid w:val="00FC0169"/>
    <w:rsid w:val="00FC06B7"/>
    <w:rsid w:val="00FC073C"/>
    <w:rsid w:val="00FC0B69"/>
    <w:rsid w:val="00FC0FC1"/>
    <w:rsid w:val="00FC12FD"/>
    <w:rsid w:val="00FC1717"/>
    <w:rsid w:val="00FC1C5D"/>
    <w:rsid w:val="00FC1DB8"/>
    <w:rsid w:val="00FC239D"/>
    <w:rsid w:val="00FC23A1"/>
    <w:rsid w:val="00FC23BD"/>
    <w:rsid w:val="00FC2607"/>
    <w:rsid w:val="00FC2C04"/>
    <w:rsid w:val="00FC32F6"/>
    <w:rsid w:val="00FC361C"/>
    <w:rsid w:val="00FC3739"/>
    <w:rsid w:val="00FC38AD"/>
    <w:rsid w:val="00FC3A3C"/>
    <w:rsid w:val="00FC3BE8"/>
    <w:rsid w:val="00FC425A"/>
    <w:rsid w:val="00FC429C"/>
    <w:rsid w:val="00FC450C"/>
    <w:rsid w:val="00FC46C8"/>
    <w:rsid w:val="00FC4A0B"/>
    <w:rsid w:val="00FC4FDA"/>
    <w:rsid w:val="00FC5260"/>
    <w:rsid w:val="00FC53DE"/>
    <w:rsid w:val="00FC5912"/>
    <w:rsid w:val="00FC5D57"/>
    <w:rsid w:val="00FC6268"/>
    <w:rsid w:val="00FC65C1"/>
    <w:rsid w:val="00FC6706"/>
    <w:rsid w:val="00FC6757"/>
    <w:rsid w:val="00FC685A"/>
    <w:rsid w:val="00FC6F4C"/>
    <w:rsid w:val="00FC771C"/>
    <w:rsid w:val="00FC7851"/>
    <w:rsid w:val="00FC786A"/>
    <w:rsid w:val="00FC7A92"/>
    <w:rsid w:val="00FC7CC5"/>
    <w:rsid w:val="00FC7EA9"/>
    <w:rsid w:val="00FC7FD2"/>
    <w:rsid w:val="00FD04C5"/>
    <w:rsid w:val="00FD04EF"/>
    <w:rsid w:val="00FD04F4"/>
    <w:rsid w:val="00FD0591"/>
    <w:rsid w:val="00FD09FE"/>
    <w:rsid w:val="00FD0E12"/>
    <w:rsid w:val="00FD0EE8"/>
    <w:rsid w:val="00FD10EC"/>
    <w:rsid w:val="00FD14DB"/>
    <w:rsid w:val="00FD14E6"/>
    <w:rsid w:val="00FD1703"/>
    <w:rsid w:val="00FD1CD2"/>
    <w:rsid w:val="00FD1EA9"/>
    <w:rsid w:val="00FD1F4C"/>
    <w:rsid w:val="00FD1F6D"/>
    <w:rsid w:val="00FD246D"/>
    <w:rsid w:val="00FD24FA"/>
    <w:rsid w:val="00FD2581"/>
    <w:rsid w:val="00FD2786"/>
    <w:rsid w:val="00FD295B"/>
    <w:rsid w:val="00FD2986"/>
    <w:rsid w:val="00FD29AD"/>
    <w:rsid w:val="00FD2AA9"/>
    <w:rsid w:val="00FD2D43"/>
    <w:rsid w:val="00FD2DBD"/>
    <w:rsid w:val="00FD321C"/>
    <w:rsid w:val="00FD34D2"/>
    <w:rsid w:val="00FD3604"/>
    <w:rsid w:val="00FD37B2"/>
    <w:rsid w:val="00FD391B"/>
    <w:rsid w:val="00FD3B4A"/>
    <w:rsid w:val="00FD42D6"/>
    <w:rsid w:val="00FD45D3"/>
    <w:rsid w:val="00FD496B"/>
    <w:rsid w:val="00FD4E1C"/>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45"/>
    <w:rsid w:val="00FD7065"/>
    <w:rsid w:val="00FD7214"/>
    <w:rsid w:val="00FD722F"/>
    <w:rsid w:val="00FD7386"/>
    <w:rsid w:val="00FD7405"/>
    <w:rsid w:val="00FD7832"/>
    <w:rsid w:val="00FD7984"/>
    <w:rsid w:val="00FD7A7D"/>
    <w:rsid w:val="00FD7DF2"/>
    <w:rsid w:val="00FD7E98"/>
    <w:rsid w:val="00FE0276"/>
    <w:rsid w:val="00FE038C"/>
    <w:rsid w:val="00FE067E"/>
    <w:rsid w:val="00FE0A3B"/>
    <w:rsid w:val="00FE0BB2"/>
    <w:rsid w:val="00FE0EA4"/>
    <w:rsid w:val="00FE0EDB"/>
    <w:rsid w:val="00FE0F23"/>
    <w:rsid w:val="00FE10B4"/>
    <w:rsid w:val="00FE110B"/>
    <w:rsid w:val="00FE1178"/>
    <w:rsid w:val="00FE146D"/>
    <w:rsid w:val="00FE1807"/>
    <w:rsid w:val="00FE1E89"/>
    <w:rsid w:val="00FE237E"/>
    <w:rsid w:val="00FE23A3"/>
    <w:rsid w:val="00FE24C1"/>
    <w:rsid w:val="00FE2511"/>
    <w:rsid w:val="00FE258E"/>
    <w:rsid w:val="00FE25CB"/>
    <w:rsid w:val="00FE2801"/>
    <w:rsid w:val="00FE295B"/>
    <w:rsid w:val="00FE2B20"/>
    <w:rsid w:val="00FE2C8B"/>
    <w:rsid w:val="00FE2D1E"/>
    <w:rsid w:val="00FE2DF5"/>
    <w:rsid w:val="00FE3145"/>
    <w:rsid w:val="00FE3469"/>
    <w:rsid w:val="00FE3558"/>
    <w:rsid w:val="00FE3680"/>
    <w:rsid w:val="00FE37E9"/>
    <w:rsid w:val="00FE37EB"/>
    <w:rsid w:val="00FE44FC"/>
    <w:rsid w:val="00FE454B"/>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48"/>
    <w:rsid w:val="00FF11D5"/>
    <w:rsid w:val="00FF1477"/>
    <w:rsid w:val="00FF1673"/>
    <w:rsid w:val="00FF171D"/>
    <w:rsid w:val="00FF18ED"/>
    <w:rsid w:val="00FF1C97"/>
    <w:rsid w:val="00FF1D4F"/>
    <w:rsid w:val="00FF20CE"/>
    <w:rsid w:val="00FF23E9"/>
    <w:rsid w:val="00FF2C37"/>
    <w:rsid w:val="00FF3D6D"/>
    <w:rsid w:val="00FF3EAC"/>
    <w:rsid w:val="00FF40AF"/>
    <w:rsid w:val="00FF473A"/>
    <w:rsid w:val="00FF4E80"/>
    <w:rsid w:val="00FF5297"/>
    <w:rsid w:val="00FF52F8"/>
    <w:rsid w:val="00FF55AE"/>
    <w:rsid w:val="00FF5CD3"/>
    <w:rsid w:val="00FF5F7F"/>
    <w:rsid w:val="00FF6176"/>
    <w:rsid w:val="00FF64FA"/>
    <w:rsid w:val="00FF6528"/>
    <w:rsid w:val="00FF65A0"/>
    <w:rsid w:val="00FF6B0E"/>
    <w:rsid w:val="00FF6CEC"/>
    <w:rsid w:val="00FF7226"/>
    <w:rsid w:val="00FF72C9"/>
    <w:rsid w:val="00FF798D"/>
    <w:rsid w:val="00FF7CA9"/>
    <w:rsid w:val="00FF7CB9"/>
    <w:rsid w:val="00FF7E0D"/>
    <w:rsid w:val="00FF7E35"/>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88091708">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071197075">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12115431">
      <w:bodyDiv w:val="1"/>
      <w:marLeft w:val="0"/>
      <w:marRight w:val="0"/>
      <w:marTop w:val="0"/>
      <w:marBottom w:val="0"/>
      <w:divBdr>
        <w:top w:val="none" w:sz="0" w:space="0" w:color="auto"/>
        <w:left w:val="none" w:sz="0" w:space="0" w:color="auto"/>
        <w:bottom w:val="none" w:sz="0" w:space="0" w:color="auto"/>
        <w:right w:val="none" w:sz="0" w:space="0" w:color="auto"/>
      </w:divBdr>
    </w:div>
    <w:div w:id="1221480276">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9949576">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19523002">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52768764">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1615979">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8023487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29525129">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14</Pages>
  <Words>6130</Words>
  <Characters>34947</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7</cp:revision>
  <cp:lastPrinted>2016-03-01T15:48:00Z</cp:lastPrinted>
  <dcterms:created xsi:type="dcterms:W3CDTF">2021-07-20T02:38:00Z</dcterms:created>
  <dcterms:modified xsi:type="dcterms:W3CDTF">2021-07-20T21:50:00Z</dcterms:modified>
</cp:coreProperties>
</file>